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C514F" w14:textId="77777777" w:rsidR="008962C6" w:rsidRDefault="008962C6" w:rsidP="00AA2C90">
      <w:pPr>
        <w:tabs>
          <w:tab w:val="left" w:pos="8040"/>
        </w:tabs>
        <w:rPr>
          <w:lang w:val="en-US"/>
        </w:rPr>
      </w:pPr>
    </w:p>
    <w:p w14:paraId="49CE39BE" w14:textId="77777777" w:rsidR="004E44B3" w:rsidRDefault="004E44B3" w:rsidP="004E44B3">
      <w:pPr>
        <w:rPr>
          <w:rFonts w:cstheme="minorBidi"/>
        </w:rPr>
      </w:pPr>
      <w:r>
        <w:rPr>
          <w:rFonts w:cstheme="minorBidi"/>
        </w:rPr>
        <w:t xml:space="preserve">Wind speed variation with the distance (Related to Babak </w:t>
      </w:r>
      <w:proofErr w:type="spellStart"/>
      <w:r>
        <w:rPr>
          <w:rFonts w:cstheme="minorBidi"/>
        </w:rPr>
        <w:t>Bahrani</w:t>
      </w:r>
      <w:proofErr w:type="spellEnd"/>
      <w:r>
        <w:rPr>
          <w:rFonts w:cstheme="minorBidi"/>
        </w:rPr>
        <w:t xml:space="preserve"> tree burning experiments)</w:t>
      </w:r>
    </w:p>
    <w:p w14:paraId="078A0E4F" w14:textId="77777777" w:rsidR="004E44B3" w:rsidRDefault="004E44B3" w:rsidP="004E44B3">
      <w:pPr>
        <w:rPr>
          <w:rFonts w:cstheme="minorBidi"/>
        </w:rPr>
      </w:pPr>
    </w:p>
    <w:p w14:paraId="5653AFD5" w14:textId="77777777" w:rsidR="004E44B3" w:rsidRDefault="004E44B3" w:rsidP="004E44B3">
      <w:pPr>
        <w:rPr>
          <w:rFonts w:cstheme="minorBidi"/>
        </w:rPr>
      </w:pPr>
      <w:r>
        <w:rPr>
          <w:rFonts w:cstheme="minorBidi"/>
        </w:rPr>
        <w:t>In this experiment, the initial velocities at the fans are 5.36 m/s (idle wind), 11.17 m/s (medium wind), and 17.88 m/s (high wind). X distance is 7.32 m.</w:t>
      </w:r>
    </w:p>
    <w:p w14:paraId="638D74FD" w14:textId="4E7B8236" w:rsidR="004E44B3" w:rsidRDefault="004E44B3" w:rsidP="004E44B3">
      <w:pPr>
        <w:rPr>
          <w:rFonts w:cstheme="minorBidi"/>
        </w:rPr>
      </w:pPr>
      <w:r>
        <w:rPr>
          <w:noProof/>
        </w:rPr>
        <w:drawing>
          <wp:inline distT="0" distB="0" distL="0" distR="0" wp14:anchorId="26D4B91C" wp14:editId="6E187B39">
            <wp:extent cx="3829050" cy="1950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233" cy="1952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DFC5B" w14:textId="52A5ECDB" w:rsidR="004E44B3" w:rsidRDefault="004E44B3" w:rsidP="004E44B3">
      <w:pPr>
        <w:rPr>
          <w:rFonts w:cstheme="minorBidi"/>
        </w:rPr>
      </w:pPr>
      <w:proofErr w:type="gramStart"/>
      <w:r>
        <w:rPr>
          <w:rFonts w:cstheme="minorBidi"/>
        </w:rPr>
        <w:t>Similar to</w:t>
      </w:r>
      <w:proofErr w:type="gramEnd"/>
      <w:r>
        <w:rPr>
          <w:rFonts w:cstheme="minorBidi"/>
        </w:rPr>
        <w:t xml:space="preserve"> that, three simulations were completed for given initial wind speeds to find the wind speed at the tree base. The </w:t>
      </w:r>
      <w:proofErr w:type="spellStart"/>
      <w:r>
        <w:rPr>
          <w:rFonts w:cstheme="minorBidi"/>
        </w:rPr>
        <w:t>set up</w:t>
      </w:r>
      <w:proofErr w:type="spellEnd"/>
      <w:r>
        <w:rPr>
          <w:rFonts w:cstheme="minorBidi"/>
        </w:rPr>
        <w:t xml:space="preserve"> is as follows.</w:t>
      </w: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4909"/>
        <w:gridCol w:w="6486"/>
      </w:tblGrid>
      <w:tr w:rsidR="00FF792E" w14:paraId="38CC9146" w14:textId="77777777" w:rsidTr="00FF792E">
        <w:tc>
          <w:tcPr>
            <w:tcW w:w="4774" w:type="dxa"/>
          </w:tcPr>
          <w:p w14:paraId="08DD1CAA" w14:textId="31FB7CE6" w:rsidR="00FF792E" w:rsidRDefault="00FF792E" w:rsidP="004E44B3">
            <w:pPr>
              <w:rPr>
                <w:rFonts w:cstheme="minorBidi"/>
              </w:rPr>
            </w:pPr>
            <w:r>
              <w:rPr>
                <w:noProof/>
              </w:rPr>
              <w:drawing>
                <wp:inline distT="0" distB="0" distL="0" distR="0" wp14:anchorId="17F363FD" wp14:editId="02906544">
                  <wp:extent cx="2980055" cy="2332912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843" cy="2336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25" w:type="dxa"/>
          </w:tcPr>
          <w:p w14:paraId="25A151D1" w14:textId="69831C46" w:rsidR="00FF792E" w:rsidRDefault="00FF792E" w:rsidP="004E44B3">
            <w:pPr>
              <w:rPr>
                <w:rFonts w:cstheme="minorBidi"/>
              </w:rPr>
            </w:pPr>
            <w:r>
              <w:rPr>
                <w:noProof/>
              </w:rPr>
              <w:drawing>
                <wp:inline distT="0" distB="0" distL="0" distR="0" wp14:anchorId="65E09480" wp14:editId="429A68D0">
                  <wp:extent cx="3968750" cy="2540000"/>
                  <wp:effectExtent l="0" t="0" r="12700" b="1270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5BFF92-90E9-4CA9-A430-C4BE52FF2CD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427C5C29" w14:textId="37E85920" w:rsidR="00FF792E" w:rsidRDefault="00FF792E" w:rsidP="004E44B3">
      <w:pPr>
        <w:rPr>
          <w:rFonts w:cstheme="minorBidi"/>
        </w:rPr>
      </w:pPr>
    </w:p>
    <w:p w14:paraId="5CFFD21E" w14:textId="58ABD760" w:rsidR="004E44B3" w:rsidRDefault="004E44B3" w:rsidP="00AA2C90">
      <w:pPr>
        <w:tabs>
          <w:tab w:val="left" w:pos="8040"/>
        </w:tabs>
        <w:rPr>
          <w:lang w:val="en-US"/>
        </w:rPr>
      </w:pPr>
    </w:p>
    <w:p w14:paraId="53726114" w14:textId="660328FC" w:rsidR="00F232B6" w:rsidRDefault="00F232B6" w:rsidP="00AA2C90">
      <w:pPr>
        <w:tabs>
          <w:tab w:val="left" w:pos="8040"/>
        </w:tabs>
        <w:rPr>
          <w:lang w:val="en-US"/>
        </w:rPr>
      </w:pPr>
    </w:p>
    <w:p w14:paraId="22483AE4" w14:textId="05F238BB" w:rsidR="00F232B6" w:rsidRDefault="00F232B6" w:rsidP="00AA2C90">
      <w:pPr>
        <w:tabs>
          <w:tab w:val="left" w:pos="8040"/>
        </w:tabs>
        <w:rPr>
          <w:lang w:val="en-US"/>
        </w:rPr>
      </w:pPr>
    </w:p>
    <w:p w14:paraId="38771C80" w14:textId="23C3F8AA" w:rsidR="00F232B6" w:rsidRDefault="00F232B6" w:rsidP="00AA2C90">
      <w:pPr>
        <w:tabs>
          <w:tab w:val="left" w:pos="8040"/>
        </w:tabs>
        <w:rPr>
          <w:lang w:val="en-US"/>
        </w:rPr>
      </w:pPr>
    </w:p>
    <w:p w14:paraId="30274708" w14:textId="24A3FAB7" w:rsidR="00F232B6" w:rsidRDefault="00F232B6" w:rsidP="00AA2C90">
      <w:pPr>
        <w:tabs>
          <w:tab w:val="left" w:pos="8040"/>
        </w:tabs>
        <w:rPr>
          <w:lang w:val="en-US"/>
        </w:rPr>
      </w:pPr>
    </w:p>
    <w:p w14:paraId="41D60969" w14:textId="359F6CDA" w:rsidR="00F232B6" w:rsidRDefault="00F232B6" w:rsidP="00AA2C90">
      <w:pPr>
        <w:tabs>
          <w:tab w:val="left" w:pos="8040"/>
        </w:tabs>
        <w:rPr>
          <w:lang w:val="en-US"/>
        </w:rPr>
      </w:pPr>
    </w:p>
    <w:p w14:paraId="401FBD37" w14:textId="43D20E6F" w:rsidR="00F232B6" w:rsidRDefault="00F232B6" w:rsidP="00AA2C90">
      <w:pPr>
        <w:tabs>
          <w:tab w:val="left" w:pos="8040"/>
        </w:tabs>
        <w:rPr>
          <w:lang w:val="en-US"/>
        </w:rPr>
      </w:pPr>
    </w:p>
    <w:p w14:paraId="6C809E39" w14:textId="77777777" w:rsidR="00F232B6" w:rsidRDefault="00F232B6" w:rsidP="00AA2C90">
      <w:pPr>
        <w:tabs>
          <w:tab w:val="left" w:pos="8040"/>
        </w:tabs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544"/>
      </w:tblGrid>
      <w:tr w:rsidR="004E44B3" w14:paraId="7A038AE1" w14:textId="77777777" w:rsidTr="005B3530">
        <w:tc>
          <w:tcPr>
            <w:tcW w:w="3114" w:type="dxa"/>
          </w:tcPr>
          <w:p w14:paraId="5769C76C" w14:textId="18A16921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bookmarkStart w:id="0" w:name="_Hlk88949767"/>
            <w:r>
              <w:rPr>
                <w:lang w:val="en-US"/>
              </w:rPr>
              <w:t>Inlet velocity m/s (at z=-7.3 m)</w:t>
            </w:r>
          </w:p>
        </w:tc>
        <w:tc>
          <w:tcPr>
            <w:tcW w:w="3544" w:type="dxa"/>
          </w:tcPr>
          <w:p w14:paraId="101468C2" w14:textId="72686387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Velocity at tree base m/s (at z=0 m)</w:t>
            </w:r>
          </w:p>
        </w:tc>
      </w:tr>
      <w:tr w:rsidR="004E44B3" w14:paraId="680BA8FF" w14:textId="77777777" w:rsidTr="005B3530">
        <w:tc>
          <w:tcPr>
            <w:tcW w:w="3114" w:type="dxa"/>
          </w:tcPr>
          <w:p w14:paraId="74F3C09D" w14:textId="6693A471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5.36</w:t>
            </w:r>
          </w:p>
        </w:tc>
        <w:tc>
          <w:tcPr>
            <w:tcW w:w="3544" w:type="dxa"/>
          </w:tcPr>
          <w:p w14:paraId="46313002" w14:textId="6047445A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3.85</w:t>
            </w:r>
          </w:p>
        </w:tc>
      </w:tr>
      <w:tr w:rsidR="004E44B3" w14:paraId="7CE0864F" w14:textId="77777777" w:rsidTr="005B3530">
        <w:tc>
          <w:tcPr>
            <w:tcW w:w="3114" w:type="dxa"/>
          </w:tcPr>
          <w:p w14:paraId="225F2A89" w14:textId="6B093BCE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1.17</w:t>
            </w:r>
          </w:p>
        </w:tc>
        <w:tc>
          <w:tcPr>
            <w:tcW w:w="3544" w:type="dxa"/>
          </w:tcPr>
          <w:p w14:paraId="37EF92D3" w14:textId="126469B8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8.19</w:t>
            </w:r>
          </w:p>
        </w:tc>
      </w:tr>
      <w:tr w:rsidR="004E44B3" w14:paraId="4A931246" w14:textId="77777777" w:rsidTr="005B3530">
        <w:tc>
          <w:tcPr>
            <w:tcW w:w="3114" w:type="dxa"/>
          </w:tcPr>
          <w:p w14:paraId="4C8D86D9" w14:textId="718EAAD8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7.88</w:t>
            </w:r>
          </w:p>
        </w:tc>
        <w:tc>
          <w:tcPr>
            <w:tcW w:w="3544" w:type="dxa"/>
          </w:tcPr>
          <w:p w14:paraId="6C7B204D" w14:textId="5AE2DDEF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3.16</w:t>
            </w:r>
          </w:p>
        </w:tc>
      </w:tr>
      <w:bookmarkEnd w:id="0"/>
    </w:tbl>
    <w:p w14:paraId="2AE26447" w14:textId="36C8BC73" w:rsidR="004E44B3" w:rsidRDefault="004E44B3" w:rsidP="00AA2C90">
      <w:pPr>
        <w:tabs>
          <w:tab w:val="left" w:pos="8040"/>
        </w:tabs>
        <w:rPr>
          <w:lang w:val="en-US"/>
        </w:rPr>
      </w:pPr>
    </w:p>
    <w:p w14:paraId="4DF2618A" w14:textId="76096A5C" w:rsidR="00F232B6" w:rsidRDefault="00F232B6" w:rsidP="00AA2C90">
      <w:pPr>
        <w:tabs>
          <w:tab w:val="left" w:pos="8040"/>
        </w:tabs>
        <w:rPr>
          <w:lang w:val="en-US"/>
        </w:rPr>
      </w:pPr>
      <w:r>
        <w:rPr>
          <w:noProof/>
        </w:rPr>
        <w:drawing>
          <wp:inline distT="0" distB="0" distL="0" distR="0" wp14:anchorId="62424541" wp14:editId="1EC7238F">
            <wp:extent cx="5731510" cy="2672080"/>
            <wp:effectExtent l="0" t="0" r="2540" b="0"/>
            <wp:docPr id="50" name="Graphic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EC40E" w14:textId="77777777" w:rsidR="00D236D2" w:rsidRDefault="00D236D2" w:rsidP="00AA2C90">
      <w:pPr>
        <w:tabs>
          <w:tab w:val="left" w:pos="8040"/>
        </w:tabs>
        <w:rPr>
          <w:lang w:val="en-US"/>
        </w:rPr>
      </w:pPr>
    </w:p>
    <w:p w14:paraId="1367E31E" w14:textId="2CA934BA" w:rsidR="002D016D" w:rsidRDefault="00D236D2" w:rsidP="00AA2C90">
      <w:pPr>
        <w:tabs>
          <w:tab w:val="left" w:pos="8040"/>
        </w:tabs>
        <w:rPr>
          <w:lang w:val="en-US"/>
        </w:rPr>
      </w:pPr>
      <w:r w:rsidRPr="00D236D2">
        <w:rPr>
          <w:b/>
          <w:bCs/>
          <w:u w:val="single"/>
          <w:lang w:val="en-US"/>
        </w:rPr>
        <w:t>AS 3959</w:t>
      </w:r>
      <w:r>
        <w:rPr>
          <w:lang w:val="en-US"/>
        </w:rPr>
        <w:t>-</w:t>
      </w:r>
      <w:r w:rsidR="00363C81">
        <w:rPr>
          <w:lang w:val="en-US"/>
        </w:rPr>
        <w:t xml:space="preserve">Investigate the wind velocity profiles at three locations (back of the </w:t>
      </w:r>
      <w:proofErr w:type="spellStart"/>
      <w:r w:rsidR="00363C81">
        <w:rPr>
          <w:lang w:val="en-US"/>
        </w:rPr>
        <w:t>fireline</w:t>
      </w:r>
      <w:proofErr w:type="spellEnd"/>
      <w:r w:rsidR="00363C81">
        <w:rPr>
          <w:lang w:val="en-US"/>
        </w:rPr>
        <w:t xml:space="preserve">, middle of the </w:t>
      </w:r>
      <w:proofErr w:type="spellStart"/>
      <w:r w:rsidR="00363C81">
        <w:rPr>
          <w:lang w:val="en-US"/>
        </w:rPr>
        <w:t>fireline</w:t>
      </w:r>
      <w:proofErr w:type="spellEnd"/>
      <w:r w:rsidR="00363C81">
        <w:rPr>
          <w:lang w:val="en-US"/>
        </w:rPr>
        <w:t xml:space="preserve"> and front of the </w:t>
      </w:r>
      <w:proofErr w:type="spellStart"/>
      <w:r w:rsidR="00363C81">
        <w:rPr>
          <w:lang w:val="en-US"/>
        </w:rPr>
        <w:t>fireline</w:t>
      </w:r>
      <w:proofErr w:type="spellEnd"/>
      <w:r w:rsidR="00363C81">
        <w:rPr>
          <w:lang w:val="en-US"/>
        </w:rPr>
        <w:t>)</w:t>
      </w:r>
    </w:p>
    <w:p w14:paraId="1481A811" w14:textId="521EC226" w:rsidR="002D016D" w:rsidRDefault="002D016D" w:rsidP="002D016D">
      <w:pPr>
        <w:tabs>
          <w:tab w:val="left" w:pos="8040"/>
        </w:tabs>
        <w:rPr>
          <w:lang w:val="en-US"/>
        </w:rPr>
      </w:pPr>
    </w:p>
    <w:tbl>
      <w:tblPr>
        <w:tblStyle w:val="TableGrid"/>
        <w:tblW w:w="3118" w:type="dxa"/>
        <w:tblInd w:w="279" w:type="dxa"/>
        <w:tblLook w:val="04A0" w:firstRow="1" w:lastRow="0" w:firstColumn="1" w:lastColumn="0" w:noHBand="0" w:noVBand="1"/>
      </w:tblPr>
      <w:tblGrid>
        <w:gridCol w:w="3118"/>
      </w:tblGrid>
      <w:tr w:rsidR="002D016D" w14:paraId="2FDF25C3" w14:textId="77777777" w:rsidTr="002D016D">
        <w:tc>
          <w:tcPr>
            <w:tcW w:w="3118" w:type="dxa"/>
          </w:tcPr>
          <w:p w14:paraId="1E928C18" w14:textId="77777777" w:rsidR="002D016D" w:rsidRPr="00950A2B" w:rsidRDefault="002D016D" w:rsidP="00A72E68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428A4CA0" wp14:editId="4EAA68C5">
                      <wp:simplePos x="0" y="0"/>
                      <wp:positionH relativeFrom="column">
                        <wp:posOffset>1198880</wp:posOffset>
                      </wp:positionH>
                      <wp:positionV relativeFrom="paragraph">
                        <wp:posOffset>285750</wp:posOffset>
                      </wp:positionV>
                      <wp:extent cx="1098550" cy="825500"/>
                      <wp:effectExtent l="0" t="0" r="82550" b="50800"/>
                      <wp:wrapNone/>
                      <wp:docPr id="35" name="Straight Arrow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98550" cy="8255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2C73BD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5" o:spid="_x0000_s1026" type="#_x0000_t32" style="position:absolute;margin-left:94.4pt;margin-top:22.5pt;width:86.5pt;height:6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hTU2QEAAAcEAAAOAAAAZHJzL2Uyb0RvYy54bWysU9uO0zAQfUfiHyy/06RFRaVqukJd4AXB&#10;ioUP8DrjxpJvGg9N+/eM3WwWARIC8TKx4zkz5xyPdzdn78QJMNsYOrlctFJA0LG34djJr1/evdhI&#10;kUmFXrkYoJMXyPJm//zZbkxbWMUhuh5QcJGQt2Pq5ECUtk2T9QBe5UVMEPjQRPSKeIvHpkc1cnXv&#10;mlXbvmrGiH3CqCFn/nt7PZT7Wt8Y0PTJmAwkXCeZG9WINT6U2Ox3antElQarJxrqH1h4ZQM3nUvd&#10;KlLiG9pfSnmrMeZoaKGjb6IxVkPVwGqW7U9q7geVoGphc3Kabcr/r6z+eLpDYftOvlxLEZTnO7on&#10;VPY4kHiDGEdxiCGwjxEFp7BfY8pbhh3CHU67nO6wiD8b9OXLssS5enyZPYYzCc0/l+3rzXrNV6H5&#10;bLPiZb2E5gmdMNN7iF6URSfzxGamsaxGq9OHTNyfgY+A0tqFEklZ9zb0gi6J9RBaFY4OCnlOLylN&#10;EXGlXVd0cXCFfwbDdhSitU0dRDg4FCfFI6S0hkCruRJnF5ixzs3A9s/AKb9AoQ7p34BnRO0cA81g&#10;b0PE33Wn83KibK75jw5cdRcLHmJ/qRdareFpq15NL6OM84/7Cn96v/vvAAAA//8DAFBLAwQUAAYA&#10;CAAAACEAHe5C9NsAAAAKAQAADwAAAGRycy9kb3ducmV2LnhtbEyPTU/DMAyG70j8h8hI3Fg6BqPq&#10;mk4ItAsSQivs7jamrdY4pcm27t9jTuP4fuj143w9uV4daQydZwPzWQKKuPa248bA1+fmLgUVIrLF&#10;3jMZOFOAdXF9lWNm/Ym3dCxjo2SEQ4YG2hiHTOtQt+QwzPxALNm3Hx1GkWOj7YgnGXe9vk+SpXbY&#10;sVxocaCXlup9eXAGysXr9n1TMsbz/sPZavcW0P8Yc3szPa9ARZripQx/+IIOhTBV/sA2qF50mgp6&#10;NPDwKD9JYbGci1FJ8iSOLnL9/4XiFwAA//8DAFBLAQItABQABgAIAAAAIQC2gziS/gAAAOEBAAAT&#10;AAAAAAAAAAAAAAAAAAAAAABbQ29udGVudF9UeXBlc10ueG1sUEsBAi0AFAAGAAgAAAAhADj9If/W&#10;AAAAlAEAAAsAAAAAAAAAAAAAAAAALwEAAF9yZWxzLy5yZWxzUEsBAi0AFAAGAAgAAAAhAEYiFNTZ&#10;AQAABwQAAA4AAAAAAAAAAAAAAAAALgIAAGRycy9lMm9Eb2MueG1sUEsBAi0AFAAGAAgAAAAhAB3u&#10;QvTbAAAACgEAAA8AAAAAAAAAAAAAAAAAMwQAAGRycy9kb3ducmV2LnhtbFBLBQYAAAAABAAEAPMA&#10;AAA7BQAAAAA=&#10;" strokecolor="#ed7d31 [3205]" strokeweight=".5pt">
                      <v:stroke endarrow="block" joinstyle="miter"/>
                    </v:shape>
                  </w:pict>
                </mc:Fallback>
              </mc:AlternateContent>
            </w:r>
            <w:r w:rsidRPr="00950A2B">
              <w:rPr>
                <w:b/>
                <w:bCs/>
                <w:lang w:val="en-US"/>
              </w:rPr>
              <w:t>Location</w:t>
            </w:r>
          </w:p>
        </w:tc>
      </w:tr>
      <w:tr w:rsidR="002D016D" w14:paraId="58AB2695" w14:textId="77777777" w:rsidTr="002D016D">
        <w:tc>
          <w:tcPr>
            <w:tcW w:w="3118" w:type="dxa"/>
          </w:tcPr>
          <w:p w14:paraId="1EB8754C" w14:textId="77777777" w:rsidR="002D016D" w:rsidRDefault="002D016D" w:rsidP="00A72E68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Top of the crown</w:t>
            </w:r>
          </w:p>
        </w:tc>
      </w:tr>
      <w:tr w:rsidR="002D016D" w14:paraId="587B2202" w14:textId="77777777" w:rsidTr="002D016D">
        <w:tc>
          <w:tcPr>
            <w:tcW w:w="3118" w:type="dxa"/>
          </w:tcPr>
          <w:p w14:paraId="38F3FB72" w14:textId="77777777" w:rsidR="002D016D" w:rsidRDefault="002D016D" w:rsidP="00A72E68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A8234D0" wp14:editId="70311B4D">
                      <wp:simplePos x="0" y="0"/>
                      <wp:positionH relativeFrom="column">
                        <wp:posOffset>786130</wp:posOffset>
                      </wp:positionH>
                      <wp:positionV relativeFrom="paragraph">
                        <wp:posOffset>116205</wp:posOffset>
                      </wp:positionV>
                      <wp:extent cx="1511300" cy="1104900"/>
                      <wp:effectExtent l="0" t="0" r="69850" b="57150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11300" cy="11049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7DF81D" id="Straight Arrow Connector 36" o:spid="_x0000_s1026" type="#_x0000_t32" style="position:absolute;margin-left:61.9pt;margin-top:9.15pt;width:119pt;height:8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dXf2AEAAAgEAAAOAAAAZHJzL2Uyb0RvYy54bWysU9uO1DAMfUfiH6K8M21nYQWj6azQLPCC&#10;YLQLH5BNnTZSbnLCtPP3OGm3iwAJgXhx68TH9jl29jeTNewMGLV3LW82NWfgpO+061v+9cv7F685&#10;i0m4ThjvoOUXiPzm8PzZfgw72PrBmw6QURIXd2No+ZBS2FVVlANYETc+gKNL5dGKRC72VYdipOzW&#10;VNu6vq5Gj11ALyFGOr2dL/mh5FcKZPqsVITETMupt1QsFvuQbXXYi12PIgxaLm2If+jCCu2o6Jrq&#10;ViTBvqH+JZXVEn30Km2kt5VXSksoHIhNU//E5n4QAQoXEieGVab4/9LKT+cTMt21/OqaMycszeg+&#10;odD9kNhbRD+yo3eOdPTIKIT0GkPcEezoTrh4MZwwk58U2vwlWmwqGl9WjWFKTNJh86pprmoahaS7&#10;pqlfviGH8lRP8IAxfQBvWf5peVzaWftoitLi/DGmGfgIyLWNyzYJbd65jqVLIEIJtXC9gaVODqky&#10;i7nv8pcuBmb4HSjSI3daypRNhKNBdha0Q0JKcGm7ZqLoDFPamBVY/xm4xGcolC39G/CKKJW9SyvY&#10;aufxd9XT1Cwtqzn+UYGZd5bgwXeXMtEiDa1bmcnyNPI+/+gX+NMDPnwHAAD//wMAUEsDBBQABgAI&#10;AAAAIQBLGVcW3AAAAAoBAAAPAAAAZHJzL2Rvd25yZXYueG1sTI9BT8MwDIXvSPyHyJO4sXStNI3S&#10;dJpAuyAhtAJ3tzFttcYpTbZ1/x5zgpvf89Pz52I7u0GdaQq9ZwOrZQKKuPG259bAx/v+fgMqRGSL&#10;g2cycKUA2/L2psDc+gsf6FzFVkkJhxwNdDGOudah6chhWPqRWHZffnIYRU6tthNepNwNOk2StXbY&#10;s1zocKSnjppjdXIGquz58LqvGOP1+OZs/fkS0H8bc7eYd4+gIs3xLwy/+IIOpTDV/sQ2qEF0mgl6&#10;lGGTgZJAtl6JUYvxkGagy0L/f6H8AQAA//8DAFBLAQItABQABgAIAAAAIQC2gziS/gAAAOEBAAAT&#10;AAAAAAAAAAAAAAAAAAAAAABbQ29udGVudF9UeXBlc10ueG1sUEsBAi0AFAAGAAgAAAAhADj9If/W&#10;AAAAlAEAAAsAAAAAAAAAAAAAAAAALwEAAF9yZWxzLy5yZWxzUEsBAi0AFAAGAAgAAAAhAFIp1d/Y&#10;AQAACAQAAA4AAAAAAAAAAAAAAAAALgIAAGRycy9lMm9Eb2MueG1sUEsBAi0AFAAGAAgAAAAhAEsZ&#10;VxbcAAAACgEAAA8AAAAAAAAAAAAAAAAAMgQAAGRycy9kb3ducmV2LnhtbFBLBQYAAAAABAAEAPMA&#10;AAA7BQAAAAA=&#10;" strokecolor="#ed7d31 [3205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lang w:val="en-US"/>
              </w:rPr>
              <w:t>Bottom of the crown</w:t>
            </w:r>
          </w:p>
        </w:tc>
      </w:tr>
      <w:tr w:rsidR="002D016D" w14:paraId="43A90B2B" w14:textId="77777777" w:rsidTr="002D016D">
        <w:tc>
          <w:tcPr>
            <w:tcW w:w="3118" w:type="dxa"/>
          </w:tcPr>
          <w:p w14:paraId="06D49267" w14:textId="77777777" w:rsidR="002D016D" w:rsidRDefault="002D016D" w:rsidP="00A72E68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Top of the </w:t>
            </w:r>
            <w:proofErr w:type="spellStart"/>
            <w:r>
              <w:rPr>
                <w:lang w:val="en-US"/>
              </w:rPr>
              <w:t>understorey</w:t>
            </w:r>
            <w:proofErr w:type="spellEnd"/>
          </w:p>
        </w:tc>
      </w:tr>
    </w:tbl>
    <w:p w14:paraId="471E3C00" w14:textId="626454A8" w:rsidR="002D016D" w:rsidRDefault="002D016D" w:rsidP="002D016D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9EE76F0" wp14:editId="101D7F97">
                <wp:simplePos x="0" y="0"/>
                <wp:positionH relativeFrom="column">
                  <wp:posOffset>984250</wp:posOffset>
                </wp:positionH>
                <wp:positionV relativeFrom="paragraph">
                  <wp:posOffset>12065</wp:posOffset>
                </wp:positionV>
                <wp:extent cx="1511300" cy="1104900"/>
                <wp:effectExtent l="0" t="0" r="69850" b="571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1300" cy="1104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6CC19" id="Straight Arrow Connector 49" o:spid="_x0000_s1026" type="#_x0000_t32" style="position:absolute;margin-left:77.5pt;margin-top:.95pt;width:119pt;height:8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r1B2AEAAAgEAAAOAAAAZHJzL2Uyb0RvYy54bWysU9uO1DAMfUfiH6K8M22HBbHVdFZoFnhB&#10;MNqFD8imyTRSbnLMdPr3OGm3iwAJgXhx68TH9jl2djcXZ9lZQTLBd7zZ1JwpL0Nv/KnjX7+8f/GG&#10;s4TC98IGrzo+qcRv9s+f7cbYqm0Ygu0VMEriUzvGjg+Isa2qJAflRNqEqDxd6gBOILlwqnoQI2V3&#10;ttrW9etqDNBHCFKlRKe38yXfl/xaK4mftU4Kme049YbFQrEP2Vb7nWhPIOJg5NKG+IcunDCeiq6p&#10;bgUK9g3ML6mckRBS0LiRwVVBayNV4UBsmvonNveDiKpwIXFSXGVK/y+t/HQ+AjN9x6+uOfPC0Yzu&#10;EYQ5DcjeAoSRHYL3pGMARiGk1xhTS7CDP8LipXiETP6iweUv0WKXovG0aqwuyCQdNq+a5mVNo5B0&#10;1zT11TU5lKd6gkdI+EEFx/JPx9PSztpHU5QW548JZ+AjINe2PlsUxr7zPcMpEiEEI/zJqqVODqky&#10;i7nv8oeTVTP8TmnSI3daypRNVAcL7Cxoh4SUyuN2zUTRGaaNtSuw/jNwic9QVbb0b8ArolQOHlew&#10;Mz7A76rjpVla1nP8owIz7yzBQ+inMtEiDa1bmcnyNPI+/+gX+NMD3n8HAAD//wMAUEsDBBQABgAI&#10;AAAAIQCkZzhh2wAAAAkBAAAPAAAAZHJzL2Rvd25yZXYueG1sTI9BT4NAEIXvJv6HzZh4s4sSVJCl&#10;MZpeTIwp6n1gRyBlZ5HdtvTfO570Nl/ey5v3yvXiRnWgOQyeDVyvElDErbcDdwY+3jdX96BCRLY4&#10;eiYDJwqwrs7PSiysP/KWDnXslIRwKNBAH+NUaB3anhyGlZ+IRfvys8MoOHfazniUcDfqmyS51Q4H&#10;lg89TvTUU7ur985AnT5vXzc1Yzzt3pxtPl8C+m9jLi+WxwdQkZb4Z4bf+lIdKunU+D3boEbhLJMt&#10;UY4clOhpngo3wndZDroq9f8F1Q8AAAD//wMAUEsBAi0AFAAGAAgAAAAhALaDOJL+AAAA4QEAABMA&#10;AAAAAAAAAAAAAAAAAAAAAFtDb250ZW50X1R5cGVzXS54bWxQSwECLQAUAAYACAAAACEAOP0h/9YA&#10;AACUAQAACwAAAAAAAAAAAAAAAAAvAQAAX3JlbHMvLnJlbHNQSwECLQAUAAYACAAAACEAwia9QdgB&#10;AAAIBAAADgAAAAAAAAAAAAAAAAAuAgAAZHJzL2Uyb0RvYy54bWxQSwECLQAUAAYACAAAACEApGc4&#10;YdsAAAAJAQAADwAAAAAAAAAAAAAAAAAyBAAAZHJzL2Rvd25yZXYueG1sUEsFBgAAAAAEAAQA8wAA&#10;ADo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6F15009" wp14:editId="129834E0">
                <wp:simplePos x="0" y="0"/>
                <wp:positionH relativeFrom="column">
                  <wp:posOffset>2546350</wp:posOffset>
                </wp:positionH>
                <wp:positionV relativeFrom="paragraph">
                  <wp:posOffset>137795</wp:posOffset>
                </wp:positionV>
                <wp:extent cx="0" cy="1492250"/>
                <wp:effectExtent l="0" t="0" r="38100" b="317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9225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D667BF" id="Straight Connector 37" o:spid="_x0000_s1026" style="position:absolute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0.5pt,10.85pt" to="200.5pt,1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zVHwIAAK8EAAAOAAAAZHJzL2Uyb0RvYy54bWysVMmO2zAMvRfoPwi6N07SdYw4c0g6vRTt&#10;oNN+ACNRtlBtkDRZ/r6U7CRdLp2iF1kLH8n3SHp1e7SG7TEm7V3HF7M5Z+iEl9r1Hf/29e7FO85S&#10;BifBeIcdP2Hit+vnz1aH0OLSD95IjIycuNQeQseHnEPbNEkMaCHNfEBHj8pHC5mOsW9khAN5t6ZZ&#10;zudvmoOPMkQvMCW63Y6PfF39K4Uif1YqYWam45Rbrmus666szXoFbR8hDFpMacA/ZGFBOwp6cbWF&#10;DOwx6j9cWS2iT17lmfC28UppgZUDsVnMf2PzMEDAyoXESeEiU/p/bsWn/X1kWnb85VvOHFiq0UOO&#10;oPshs413jhT0kdEjKXUIqSXAxt3H6ZTCfSy0jyra8iVC7FjVPV3UxWNmYrwUdLt4dbNcvq7KN1dg&#10;iCl/QG9Z2XTcaFeIQwv7jylTMDI9m5Rr49iBXN3MyRETQI2jDGTa2kBUkus5A9NTR4ocq5/kjZZ3&#10;2piCrt2FGxPZHqgv5PdFYUchfrEq8baQhsmIdmO3RP/oJNlDOyDI906yfAokm6MG5yUti5IzgxS9&#10;7KplBm3+xpJyMI5SKUqP2tZdPhkcaX9BRdWqao5MYr8rRMaWppkjPc6NXZ0RoBgqov5E7AQpaKyT&#10;9ET8BVTje5cveKudn8pS5vxaiXw8V0KN9mcpRgGKFjsvT7X9qkY0FbVw0wSXsfv5XOHX/8z6BwAA&#10;AP//AwBQSwMEFAAGAAgAAAAhABE4YmffAAAACgEAAA8AAABkcnMvZG93bnJldi54bWxMj0FLw0AQ&#10;he9C/8MyBW92N6U2GrMpIqhoRbBK8bjNTpPQ7GzIbtP47x3xoMd583jve/lqdK0YsA+NJw3JTIFA&#10;Kr1tqNLw8X5/cQUiREPWtJ5QwxcGWBWTs9xk1p/oDYdNrASHUMiMhjrGLpMylDU6E2a+Q+Lf3vfO&#10;RD77StrenDjctXKu1FI60xA31KbDuxrLw+boNMxf1Pj03Nnk4fEVt8N1WG8Xn6nW59Px9gZExDH+&#10;meEHn9GhYKadP5INotWwUAlviRyWpCDY8CvsWLhcpiCLXP6fUHwDAAD//wMAUEsBAi0AFAAGAAgA&#10;AAAhALaDOJL+AAAA4QEAABMAAAAAAAAAAAAAAAAAAAAAAFtDb250ZW50X1R5cGVzXS54bWxQSwEC&#10;LQAUAAYACAAAACEAOP0h/9YAAACUAQAACwAAAAAAAAAAAAAAAAAvAQAAX3JlbHMvLnJlbHNQSwEC&#10;LQAUAAYACAAAACEAWt9M1R8CAACvBAAADgAAAAAAAAAAAAAAAAAuAgAAZHJzL2Uyb0RvYy54bWxQ&#10;SwECLQAUAAYACAAAACEAEThiZ98AAAAKAQAADwAAAAAAAAAAAAAAAAB5BAAAZHJzL2Rvd25yZXYu&#10;eG1sUEsFBgAAAAAEAAQA8wAAAIUFAAAAAA==&#10;" strokecolor="black [3200]" strokeweight="1.5pt">
                <v:stroke dashstyle="dash"/>
              </v:line>
            </w:pict>
          </mc:Fallback>
        </mc:AlternateContent>
      </w:r>
    </w:p>
    <w:p w14:paraId="6DF09B7F" w14:textId="3127E40B" w:rsidR="002D016D" w:rsidRDefault="002D016D" w:rsidP="002D016D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31336A" wp14:editId="1E8E52A2">
                <wp:simplePos x="0" y="0"/>
                <wp:positionH relativeFrom="column">
                  <wp:posOffset>2546000</wp:posOffset>
                </wp:positionH>
                <wp:positionV relativeFrom="paragraph">
                  <wp:posOffset>95563</wp:posOffset>
                </wp:positionV>
                <wp:extent cx="1143350" cy="969967"/>
                <wp:effectExtent l="0" t="0" r="38100" b="40005"/>
                <wp:wrapNone/>
                <wp:docPr id="38" name="Freeform: Shap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350" cy="969967"/>
                        </a:xfrm>
                        <a:custGeom>
                          <a:avLst/>
                          <a:gdLst>
                            <a:gd name="connsiteX0" fmla="*/ 209900 w 1143350"/>
                            <a:gd name="connsiteY0" fmla="*/ 950917 h 969967"/>
                            <a:gd name="connsiteX1" fmla="*/ 101950 w 1143350"/>
                            <a:gd name="connsiteY1" fmla="*/ 931867 h 969967"/>
                            <a:gd name="connsiteX2" fmla="*/ 38450 w 1143350"/>
                            <a:gd name="connsiteY2" fmla="*/ 912817 h 969967"/>
                            <a:gd name="connsiteX3" fmla="*/ 19400 w 1143350"/>
                            <a:gd name="connsiteY3" fmla="*/ 868367 h 969967"/>
                            <a:gd name="connsiteX4" fmla="*/ 6700 w 1143350"/>
                            <a:gd name="connsiteY4" fmla="*/ 849317 h 969967"/>
                            <a:gd name="connsiteX5" fmla="*/ 25750 w 1143350"/>
                            <a:gd name="connsiteY5" fmla="*/ 684217 h 969967"/>
                            <a:gd name="connsiteX6" fmla="*/ 44800 w 1143350"/>
                            <a:gd name="connsiteY6" fmla="*/ 633417 h 969967"/>
                            <a:gd name="connsiteX7" fmla="*/ 57500 w 1143350"/>
                            <a:gd name="connsiteY7" fmla="*/ 614367 h 969967"/>
                            <a:gd name="connsiteX8" fmla="*/ 76550 w 1143350"/>
                            <a:gd name="connsiteY8" fmla="*/ 601667 h 969967"/>
                            <a:gd name="connsiteX9" fmla="*/ 95600 w 1143350"/>
                            <a:gd name="connsiteY9" fmla="*/ 582617 h 969967"/>
                            <a:gd name="connsiteX10" fmla="*/ 108300 w 1143350"/>
                            <a:gd name="connsiteY10" fmla="*/ 563567 h 969967"/>
                            <a:gd name="connsiteX11" fmla="*/ 127350 w 1143350"/>
                            <a:gd name="connsiteY11" fmla="*/ 557217 h 969967"/>
                            <a:gd name="connsiteX12" fmla="*/ 171800 w 1143350"/>
                            <a:gd name="connsiteY12" fmla="*/ 531817 h 969967"/>
                            <a:gd name="connsiteX13" fmla="*/ 197200 w 1143350"/>
                            <a:gd name="connsiteY13" fmla="*/ 525467 h 969967"/>
                            <a:gd name="connsiteX14" fmla="*/ 216250 w 1143350"/>
                            <a:gd name="connsiteY14" fmla="*/ 512767 h 969967"/>
                            <a:gd name="connsiteX15" fmla="*/ 241650 w 1143350"/>
                            <a:gd name="connsiteY15" fmla="*/ 493717 h 969967"/>
                            <a:gd name="connsiteX16" fmla="*/ 305150 w 1143350"/>
                            <a:gd name="connsiteY16" fmla="*/ 468317 h 969967"/>
                            <a:gd name="connsiteX17" fmla="*/ 343250 w 1143350"/>
                            <a:gd name="connsiteY17" fmla="*/ 442917 h 969967"/>
                            <a:gd name="connsiteX18" fmla="*/ 362300 w 1143350"/>
                            <a:gd name="connsiteY18" fmla="*/ 436567 h 969967"/>
                            <a:gd name="connsiteX19" fmla="*/ 400400 w 1143350"/>
                            <a:gd name="connsiteY19" fmla="*/ 398467 h 969967"/>
                            <a:gd name="connsiteX20" fmla="*/ 438500 w 1143350"/>
                            <a:gd name="connsiteY20" fmla="*/ 373067 h 969967"/>
                            <a:gd name="connsiteX21" fmla="*/ 451200 w 1143350"/>
                            <a:gd name="connsiteY21" fmla="*/ 354017 h 969967"/>
                            <a:gd name="connsiteX22" fmla="*/ 476600 w 1143350"/>
                            <a:gd name="connsiteY22" fmla="*/ 334967 h 969967"/>
                            <a:gd name="connsiteX23" fmla="*/ 495650 w 1143350"/>
                            <a:gd name="connsiteY23" fmla="*/ 315917 h 969967"/>
                            <a:gd name="connsiteX24" fmla="*/ 521050 w 1143350"/>
                            <a:gd name="connsiteY24" fmla="*/ 284167 h 969967"/>
                            <a:gd name="connsiteX25" fmla="*/ 533750 w 1143350"/>
                            <a:gd name="connsiteY25" fmla="*/ 265117 h 969967"/>
                            <a:gd name="connsiteX26" fmla="*/ 584550 w 1143350"/>
                            <a:gd name="connsiteY26" fmla="*/ 227017 h 969967"/>
                            <a:gd name="connsiteX27" fmla="*/ 622650 w 1143350"/>
                            <a:gd name="connsiteY27" fmla="*/ 220667 h 969967"/>
                            <a:gd name="connsiteX28" fmla="*/ 654400 w 1143350"/>
                            <a:gd name="connsiteY28" fmla="*/ 201617 h 969967"/>
                            <a:gd name="connsiteX29" fmla="*/ 698850 w 1143350"/>
                            <a:gd name="connsiteY29" fmla="*/ 195267 h 969967"/>
                            <a:gd name="connsiteX30" fmla="*/ 724250 w 1143350"/>
                            <a:gd name="connsiteY30" fmla="*/ 188917 h 969967"/>
                            <a:gd name="connsiteX31" fmla="*/ 762350 w 1143350"/>
                            <a:gd name="connsiteY31" fmla="*/ 169867 h 969967"/>
                            <a:gd name="connsiteX32" fmla="*/ 806800 w 1143350"/>
                            <a:gd name="connsiteY32" fmla="*/ 144467 h 969967"/>
                            <a:gd name="connsiteX33" fmla="*/ 819500 w 1143350"/>
                            <a:gd name="connsiteY33" fmla="*/ 125417 h 969967"/>
                            <a:gd name="connsiteX34" fmla="*/ 838550 w 1143350"/>
                            <a:gd name="connsiteY34" fmla="*/ 106367 h 969967"/>
                            <a:gd name="connsiteX35" fmla="*/ 844900 w 1143350"/>
                            <a:gd name="connsiteY35" fmla="*/ 87317 h 969967"/>
                            <a:gd name="connsiteX36" fmla="*/ 908400 w 1143350"/>
                            <a:gd name="connsiteY36" fmla="*/ 49217 h 969967"/>
                            <a:gd name="connsiteX37" fmla="*/ 933800 w 1143350"/>
                            <a:gd name="connsiteY37" fmla="*/ 23817 h 969967"/>
                            <a:gd name="connsiteX38" fmla="*/ 952850 w 1143350"/>
                            <a:gd name="connsiteY38" fmla="*/ 17467 h 969967"/>
                            <a:gd name="connsiteX39" fmla="*/ 978250 w 1143350"/>
                            <a:gd name="connsiteY39" fmla="*/ 4767 h 969967"/>
                            <a:gd name="connsiteX40" fmla="*/ 1130650 w 1143350"/>
                            <a:gd name="connsiteY40" fmla="*/ 30167 h 969967"/>
                            <a:gd name="connsiteX41" fmla="*/ 1143350 w 1143350"/>
                            <a:gd name="connsiteY41" fmla="*/ 55567 h 969967"/>
                            <a:gd name="connsiteX42" fmla="*/ 1137000 w 1143350"/>
                            <a:gd name="connsiteY42" fmla="*/ 207967 h 969967"/>
                            <a:gd name="connsiteX43" fmla="*/ 1111600 w 1143350"/>
                            <a:gd name="connsiteY43" fmla="*/ 220667 h 969967"/>
                            <a:gd name="connsiteX44" fmla="*/ 1067150 w 1143350"/>
                            <a:gd name="connsiteY44" fmla="*/ 239717 h 969967"/>
                            <a:gd name="connsiteX45" fmla="*/ 1029050 w 1143350"/>
                            <a:gd name="connsiteY45" fmla="*/ 265117 h 969967"/>
                            <a:gd name="connsiteX46" fmla="*/ 1010000 w 1143350"/>
                            <a:gd name="connsiteY46" fmla="*/ 277817 h 969967"/>
                            <a:gd name="connsiteX47" fmla="*/ 990950 w 1143350"/>
                            <a:gd name="connsiteY47" fmla="*/ 328617 h 969967"/>
                            <a:gd name="connsiteX48" fmla="*/ 971900 w 1143350"/>
                            <a:gd name="connsiteY48" fmla="*/ 341317 h 969967"/>
                            <a:gd name="connsiteX49" fmla="*/ 946500 w 1143350"/>
                            <a:gd name="connsiteY49" fmla="*/ 366717 h 969967"/>
                            <a:gd name="connsiteX50" fmla="*/ 933800 w 1143350"/>
                            <a:gd name="connsiteY50" fmla="*/ 436567 h 969967"/>
                            <a:gd name="connsiteX51" fmla="*/ 927450 w 1143350"/>
                            <a:gd name="connsiteY51" fmla="*/ 493717 h 969967"/>
                            <a:gd name="connsiteX52" fmla="*/ 908400 w 1143350"/>
                            <a:gd name="connsiteY52" fmla="*/ 544517 h 969967"/>
                            <a:gd name="connsiteX53" fmla="*/ 870300 w 1143350"/>
                            <a:gd name="connsiteY53" fmla="*/ 569917 h 969967"/>
                            <a:gd name="connsiteX54" fmla="*/ 819500 w 1143350"/>
                            <a:gd name="connsiteY54" fmla="*/ 588967 h 969967"/>
                            <a:gd name="connsiteX55" fmla="*/ 787750 w 1143350"/>
                            <a:gd name="connsiteY55" fmla="*/ 620717 h 969967"/>
                            <a:gd name="connsiteX56" fmla="*/ 762350 w 1143350"/>
                            <a:gd name="connsiteY56" fmla="*/ 639767 h 969967"/>
                            <a:gd name="connsiteX57" fmla="*/ 730600 w 1143350"/>
                            <a:gd name="connsiteY57" fmla="*/ 779467 h 969967"/>
                            <a:gd name="connsiteX58" fmla="*/ 705200 w 1143350"/>
                            <a:gd name="connsiteY58" fmla="*/ 849317 h 969967"/>
                            <a:gd name="connsiteX59" fmla="*/ 654400 w 1143350"/>
                            <a:gd name="connsiteY59" fmla="*/ 874717 h 969967"/>
                            <a:gd name="connsiteX60" fmla="*/ 635350 w 1143350"/>
                            <a:gd name="connsiteY60" fmla="*/ 887417 h 969967"/>
                            <a:gd name="connsiteX61" fmla="*/ 616300 w 1143350"/>
                            <a:gd name="connsiteY61" fmla="*/ 893767 h 969967"/>
                            <a:gd name="connsiteX62" fmla="*/ 508350 w 1143350"/>
                            <a:gd name="connsiteY62" fmla="*/ 906467 h 969967"/>
                            <a:gd name="connsiteX63" fmla="*/ 489300 w 1143350"/>
                            <a:gd name="connsiteY63" fmla="*/ 919167 h 969967"/>
                            <a:gd name="connsiteX64" fmla="*/ 457550 w 1143350"/>
                            <a:gd name="connsiteY64" fmla="*/ 969967 h 969967"/>
                            <a:gd name="connsiteX65" fmla="*/ 292450 w 1143350"/>
                            <a:gd name="connsiteY65" fmla="*/ 963617 h 969967"/>
                            <a:gd name="connsiteX66" fmla="*/ 267050 w 1143350"/>
                            <a:gd name="connsiteY66" fmla="*/ 957267 h 969967"/>
                            <a:gd name="connsiteX67" fmla="*/ 222600 w 1143350"/>
                            <a:gd name="connsiteY67" fmla="*/ 938217 h 969967"/>
                            <a:gd name="connsiteX68" fmla="*/ 209900 w 1143350"/>
                            <a:gd name="connsiteY68" fmla="*/ 950917 h 9699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</a:cxnLst>
                          <a:rect l="l" t="t" r="r" b="b"/>
                          <a:pathLst>
                            <a:path w="1143350" h="969967">
                              <a:moveTo>
                                <a:pt x="209900" y="950917"/>
                              </a:moveTo>
                              <a:cubicBezTo>
                                <a:pt x="189792" y="949859"/>
                                <a:pt x="137721" y="939319"/>
                                <a:pt x="101950" y="931867"/>
                              </a:cubicBezTo>
                              <a:cubicBezTo>
                                <a:pt x="82565" y="927828"/>
                                <a:pt x="58436" y="919479"/>
                                <a:pt x="38450" y="912817"/>
                              </a:cubicBezTo>
                              <a:cubicBezTo>
                                <a:pt x="32100" y="898000"/>
                                <a:pt x="26609" y="882785"/>
                                <a:pt x="19400" y="868367"/>
                              </a:cubicBezTo>
                              <a:cubicBezTo>
                                <a:pt x="15987" y="861541"/>
                                <a:pt x="6993" y="856943"/>
                                <a:pt x="6700" y="849317"/>
                              </a:cubicBezTo>
                              <a:cubicBezTo>
                                <a:pt x="1476" y="713500"/>
                                <a:pt x="-12116" y="741015"/>
                                <a:pt x="25750" y="684217"/>
                              </a:cubicBezTo>
                              <a:cubicBezTo>
                                <a:pt x="32695" y="656437"/>
                                <a:pt x="30042" y="659244"/>
                                <a:pt x="44800" y="633417"/>
                              </a:cubicBezTo>
                              <a:cubicBezTo>
                                <a:pt x="48586" y="626791"/>
                                <a:pt x="52104" y="619763"/>
                                <a:pt x="57500" y="614367"/>
                              </a:cubicBezTo>
                              <a:cubicBezTo>
                                <a:pt x="62896" y="608971"/>
                                <a:pt x="70687" y="606553"/>
                                <a:pt x="76550" y="601667"/>
                              </a:cubicBezTo>
                              <a:cubicBezTo>
                                <a:pt x="83449" y="595918"/>
                                <a:pt x="89851" y="589516"/>
                                <a:pt x="95600" y="582617"/>
                              </a:cubicBezTo>
                              <a:cubicBezTo>
                                <a:pt x="100486" y="576754"/>
                                <a:pt x="102341" y="568335"/>
                                <a:pt x="108300" y="563567"/>
                              </a:cubicBezTo>
                              <a:cubicBezTo>
                                <a:pt x="113527" y="559386"/>
                                <a:pt x="121363" y="560210"/>
                                <a:pt x="127350" y="557217"/>
                              </a:cubicBezTo>
                              <a:cubicBezTo>
                                <a:pt x="164196" y="538794"/>
                                <a:pt x="127270" y="548516"/>
                                <a:pt x="171800" y="531817"/>
                              </a:cubicBezTo>
                              <a:cubicBezTo>
                                <a:pt x="179972" y="528753"/>
                                <a:pt x="188733" y="527584"/>
                                <a:pt x="197200" y="525467"/>
                              </a:cubicBezTo>
                              <a:cubicBezTo>
                                <a:pt x="203550" y="521234"/>
                                <a:pt x="210040" y="517203"/>
                                <a:pt x="216250" y="512767"/>
                              </a:cubicBezTo>
                              <a:cubicBezTo>
                                <a:pt x="224862" y="506616"/>
                                <a:pt x="232184" y="498450"/>
                                <a:pt x="241650" y="493717"/>
                              </a:cubicBezTo>
                              <a:cubicBezTo>
                                <a:pt x="262040" y="483522"/>
                                <a:pt x="286182" y="480963"/>
                                <a:pt x="305150" y="468317"/>
                              </a:cubicBezTo>
                              <a:cubicBezTo>
                                <a:pt x="317850" y="459850"/>
                                <a:pt x="328770" y="447744"/>
                                <a:pt x="343250" y="442917"/>
                              </a:cubicBezTo>
                              <a:cubicBezTo>
                                <a:pt x="349600" y="440800"/>
                                <a:pt x="356313" y="439560"/>
                                <a:pt x="362300" y="436567"/>
                              </a:cubicBezTo>
                              <a:cubicBezTo>
                                <a:pt x="397691" y="418872"/>
                                <a:pt x="366322" y="428759"/>
                                <a:pt x="400400" y="398467"/>
                              </a:cubicBezTo>
                              <a:cubicBezTo>
                                <a:pt x="411808" y="388326"/>
                                <a:pt x="438500" y="373067"/>
                                <a:pt x="438500" y="373067"/>
                              </a:cubicBezTo>
                              <a:cubicBezTo>
                                <a:pt x="442733" y="366717"/>
                                <a:pt x="445804" y="359413"/>
                                <a:pt x="451200" y="354017"/>
                              </a:cubicBezTo>
                              <a:cubicBezTo>
                                <a:pt x="458684" y="346533"/>
                                <a:pt x="468565" y="341855"/>
                                <a:pt x="476600" y="334967"/>
                              </a:cubicBezTo>
                              <a:cubicBezTo>
                                <a:pt x="483418" y="329123"/>
                                <a:pt x="489300" y="322267"/>
                                <a:pt x="495650" y="315917"/>
                              </a:cubicBezTo>
                              <a:cubicBezTo>
                                <a:pt x="508012" y="278831"/>
                                <a:pt x="492327" y="312890"/>
                                <a:pt x="521050" y="284167"/>
                              </a:cubicBezTo>
                              <a:cubicBezTo>
                                <a:pt x="526446" y="278771"/>
                                <a:pt x="528864" y="270980"/>
                                <a:pt x="533750" y="265117"/>
                              </a:cubicBezTo>
                              <a:cubicBezTo>
                                <a:pt x="546773" y="249490"/>
                                <a:pt x="565378" y="233989"/>
                                <a:pt x="584550" y="227017"/>
                              </a:cubicBezTo>
                              <a:cubicBezTo>
                                <a:pt x="596650" y="222617"/>
                                <a:pt x="609950" y="222784"/>
                                <a:pt x="622650" y="220667"/>
                              </a:cubicBezTo>
                              <a:cubicBezTo>
                                <a:pt x="633233" y="214317"/>
                                <a:pt x="642691" y="205520"/>
                                <a:pt x="654400" y="201617"/>
                              </a:cubicBezTo>
                              <a:cubicBezTo>
                                <a:pt x="668599" y="196884"/>
                                <a:pt x="684124" y="197944"/>
                                <a:pt x="698850" y="195267"/>
                              </a:cubicBezTo>
                              <a:cubicBezTo>
                                <a:pt x="707436" y="193706"/>
                                <a:pt x="715783" y="191034"/>
                                <a:pt x="724250" y="188917"/>
                              </a:cubicBezTo>
                              <a:cubicBezTo>
                                <a:pt x="760859" y="164511"/>
                                <a:pt x="725544" y="185641"/>
                                <a:pt x="762350" y="169867"/>
                              </a:cubicBezTo>
                              <a:cubicBezTo>
                                <a:pt x="784908" y="160199"/>
                                <a:pt x="787668" y="157222"/>
                                <a:pt x="806800" y="144467"/>
                              </a:cubicBezTo>
                              <a:cubicBezTo>
                                <a:pt x="811033" y="138117"/>
                                <a:pt x="814614" y="131280"/>
                                <a:pt x="819500" y="125417"/>
                              </a:cubicBezTo>
                              <a:cubicBezTo>
                                <a:pt x="825249" y="118518"/>
                                <a:pt x="833569" y="113839"/>
                                <a:pt x="838550" y="106367"/>
                              </a:cubicBezTo>
                              <a:cubicBezTo>
                                <a:pt x="842263" y="100798"/>
                                <a:pt x="840167" y="92050"/>
                                <a:pt x="844900" y="87317"/>
                              </a:cubicBezTo>
                              <a:cubicBezTo>
                                <a:pt x="892544" y="39673"/>
                                <a:pt x="868313" y="79282"/>
                                <a:pt x="908400" y="49217"/>
                              </a:cubicBezTo>
                              <a:cubicBezTo>
                                <a:pt x="917979" y="42033"/>
                                <a:pt x="924057" y="30777"/>
                                <a:pt x="933800" y="23817"/>
                              </a:cubicBezTo>
                              <a:cubicBezTo>
                                <a:pt x="939247" y="19926"/>
                                <a:pt x="946698" y="20104"/>
                                <a:pt x="952850" y="17467"/>
                              </a:cubicBezTo>
                              <a:cubicBezTo>
                                <a:pt x="961551" y="13738"/>
                                <a:pt x="969783" y="9000"/>
                                <a:pt x="978250" y="4767"/>
                              </a:cubicBezTo>
                              <a:cubicBezTo>
                                <a:pt x="1046530" y="8018"/>
                                <a:pt x="1095075" y="-19638"/>
                                <a:pt x="1130650" y="30167"/>
                              </a:cubicBezTo>
                              <a:cubicBezTo>
                                <a:pt x="1136152" y="37870"/>
                                <a:pt x="1139117" y="47100"/>
                                <a:pt x="1143350" y="55567"/>
                              </a:cubicBezTo>
                              <a:cubicBezTo>
                                <a:pt x="1141233" y="106367"/>
                                <a:pt x="1146602" y="158038"/>
                                <a:pt x="1137000" y="207967"/>
                              </a:cubicBezTo>
                              <a:cubicBezTo>
                                <a:pt x="1135212" y="217263"/>
                                <a:pt x="1120301" y="216938"/>
                                <a:pt x="1111600" y="220667"/>
                              </a:cubicBezTo>
                              <a:cubicBezTo>
                                <a:pt x="1080944" y="233805"/>
                                <a:pt x="1102250" y="218657"/>
                                <a:pt x="1067150" y="239717"/>
                              </a:cubicBezTo>
                              <a:cubicBezTo>
                                <a:pt x="1054062" y="247570"/>
                                <a:pt x="1041750" y="256650"/>
                                <a:pt x="1029050" y="265117"/>
                              </a:cubicBezTo>
                              <a:lnTo>
                                <a:pt x="1010000" y="277817"/>
                              </a:lnTo>
                              <a:cubicBezTo>
                                <a:pt x="1006176" y="289288"/>
                                <a:pt x="995696" y="321973"/>
                                <a:pt x="990950" y="328617"/>
                              </a:cubicBezTo>
                              <a:cubicBezTo>
                                <a:pt x="986514" y="334827"/>
                                <a:pt x="977694" y="336350"/>
                                <a:pt x="971900" y="341317"/>
                              </a:cubicBezTo>
                              <a:cubicBezTo>
                                <a:pt x="962809" y="349109"/>
                                <a:pt x="954967" y="358250"/>
                                <a:pt x="946500" y="366717"/>
                              </a:cubicBezTo>
                              <a:cubicBezTo>
                                <a:pt x="941711" y="390661"/>
                                <a:pt x="937050" y="412194"/>
                                <a:pt x="933800" y="436567"/>
                              </a:cubicBezTo>
                              <a:cubicBezTo>
                                <a:pt x="931267" y="455566"/>
                                <a:pt x="930161" y="474742"/>
                                <a:pt x="927450" y="493717"/>
                              </a:cubicBezTo>
                              <a:cubicBezTo>
                                <a:pt x="924862" y="511832"/>
                                <a:pt x="923368" y="531420"/>
                                <a:pt x="908400" y="544517"/>
                              </a:cubicBezTo>
                              <a:cubicBezTo>
                                <a:pt x="896913" y="554568"/>
                                <a:pt x="884780" y="565090"/>
                                <a:pt x="870300" y="569917"/>
                              </a:cubicBezTo>
                              <a:cubicBezTo>
                                <a:pt x="840436" y="579872"/>
                                <a:pt x="857465" y="573781"/>
                                <a:pt x="819500" y="588967"/>
                              </a:cubicBezTo>
                              <a:cubicBezTo>
                                <a:pt x="808917" y="599550"/>
                                <a:pt x="798937" y="610773"/>
                                <a:pt x="787750" y="620717"/>
                              </a:cubicBezTo>
                              <a:cubicBezTo>
                                <a:pt x="779840" y="627748"/>
                                <a:pt x="764801" y="629471"/>
                                <a:pt x="762350" y="639767"/>
                              </a:cubicBezTo>
                              <a:cubicBezTo>
                                <a:pt x="725087" y="796271"/>
                                <a:pt x="792474" y="717593"/>
                                <a:pt x="730600" y="779467"/>
                              </a:cubicBezTo>
                              <a:cubicBezTo>
                                <a:pt x="724581" y="803544"/>
                                <a:pt x="723852" y="830665"/>
                                <a:pt x="705200" y="849317"/>
                              </a:cubicBezTo>
                              <a:cubicBezTo>
                                <a:pt x="690488" y="864029"/>
                                <a:pt x="672591" y="865621"/>
                                <a:pt x="654400" y="874717"/>
                              </a:cubicBezTo>
                              <a:cubicBezTo>
                                <a:pt x="647574" y="878130"/>
                                <a:pt x="642176" y="884004"/>
                                <a:pt x="635350" y="887417"/>
                              </a:cubicBezTo>
                              <a:cubicBezTo>
                                <a:pt x="629363" y="890410"/>
                                <a:pt x="622919" y="892774"/>
                                <a:pt x="616300" y="893767"/>
                              </a:cubicBezTo>
                              <a:cubicBezTo>
                                <a:pt x="580469" y="899142"/>
                                <a:pt x="544333" y="902234"/>
                                <a:pt x="508350" y="906467"/>
                              </a:cubicBezTo>
                              <a:cubicBezTo>
                                <a:pt x="502000" y="910700"/>
                                <a:pt x="493345" y="912695"/>
                                <a:pt x="489300" y="919167"/>
                              </a:cubicBezTo>
                              <a:cubicBezTo>
                                <a:pt x="451517" y="979620"/>
                                <a:pt x="500663" y="941225"/>
                                <a:pt x="457550" y="969967"/>
                              </a:cubicBezTo>
                              <a:cubicBezTo>
                                <a:pt x="402517" y="967850"/>
                                <a:pt x="347402" y="967280"/>
                                <a:pt x="292450" y="963617"/>
                              </a:cubicBezTo>
                              <a:cubicBezTo>
                                <a:pt x="283742" y="963036"/>
                                <a:pt x="275222" y="960331"/>
                                <a:pt x="267050" y="957267"/>
                              </a:cubicBezTo>
                              <a:cubicBezTo>
                                <a:pt x="238813" y="946678"/>
                                <a:pt x="248403" y="943951"/>
                                <a:pt x="222600" y="938217"/>
                              </a:cubicBezTo>
                              <a:cubicBezTo>
                                <a:pt x="210031" y="935424"/>
                                <a:pt x="230008" y="951975"/>
                                <a:pt x="209900" y="95091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10DDFD" id="Freeform: Shape 38" o:spid="_x0000_s1026" style="position:absolute;margin-left:200.45pt;margin-top:7.5pt;width:90.05pt;height:76.4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350,96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+qwXhEAALtRAAAOAAAAZHJzL2Uyb0RvYy54bWysXG2PG8cN/l6g/0HQxwLJ7bzu7iHnwE3g&#10;okCQGE2KtB9lnc53gE5SJdln59f3ITmr42wcHKdoPlwkj57hvJAcDvnsfvPtp8ft4uPmeHrY726W&#10;7utuudjs1vvbh937m+U/f3nz1bBcnM6r3e1qu99tbpafN6flt6/+/Kdvng7XG7+/329vN8cFOtmd&#10;rp8ON8v78/lwfXV1Wt9vHlenr/eHzQ6Nd/vj4+qMr8f3V7fH1RN6f9xe+a7LV0/74+3huF9vTif8&#10;6/fSuHzF/d/dbdbnn+7uTpvzYnuzxNjO/PfIf9/R36tX36yu3x9Xh/uHdRnG6n8YxePqYQehl66+&#10;X51Xiw/Hh9919fiwPu5P+7vz1+v949X+7u5hveE5YDaum83m5/vVYcNzweKcDpdlOv3/ul3/+PHt&#10;cfFwe7MM2Knd6hF79Oa42dCKXy94AAu0YJmeDqdr/Prnw9tj+XbCR5rzp7vjI/0fs1l84qX9fFna&#10;zafzYo1/dC6GkLADa7SNeRxzT51ePaPXH07nv2323NPq4w+ns2zNLT7xwt6W0a33u93p4bz5Fzq7&#10;e9xit/5ytfDdOHbd4mkxySngGebfGjOmbnT94n7xPBzs3+/EOCXGdQ6ol8VozBjckF8W45WYMESL&#10;FA0ZnR8MkwlKihujZck0ZMhDMMwlKim5twjRiCFiyV5esKSE+NRbFkxD8hC9QUpWUmIcLHPRkBxC&#10;NEjplRSaikHFNCTDuAzbAgO/GEyfk2XFNCR3LhukjErKmLJlLhqSBp8NK+a0JbtuCBY5FSjlkAzT&#10;cdqWne/hxAz2r0Ep9RZNc9qcXe9MulaBEjyNZem0RbuxxzFqmJEGJZ+iZem0VXuXvWnpNChhwS2C&#10;tGH76LJJkAbB5fSWpdO2HbrkTII0KMKDWgRp8w4x2JZOg2L0ptNNW3jI3mZHGgTXY7IjbeQ4eExn&#10;j9OgMA4WrfPaM8QwmLxpBQp96Axa57WRR6iqxY4qUEixMyiD154h9tnkUysQTiEEXC+GOl4beYTz&#10;tqh3BQouWbTOV0buXWcSpEF+gJkbZqSNPIVgChO8BvmcnGWPtJEnxG+mGWmQ971JGbSRZ4/hGby3&#10;1yDvO8s57rWR5xRNBluBcKOxHOVeG3keB1jsy+dRBUJQ7g3KELRn6H00OdUK5IbBot5Be4YeTtUy&#10;owrksA6WGWnPMHTZFDMEDXIxWpxq0J5hoEuQYY8qkEPMYLCjoI18gPc2LZ0GuS5bguGgjXyI0XR9&#10;rEG95SQP2sbHbjCZUQWKoyV8DNrExxBsqqBBPliiR0oTXG4RsDuTtVYg15s0TnuFsR9sxqpBOClf&#10;PiCi9gnO4eC3KFyFCnBzBkHaJ5QsxctuLmpUSpZAK1bm7QLu3wZbrVC+6y3hQtROweE/U2BSoYxn&#10;UZwZeG8KvCuUD6Mlwo/aLbjOj6bQpEIZI4aoHQMSS9gmyz5plO97i8lGbeXIk5lSWBUo+MFyksfK&#10;N/TO5FMrELIlFqcatZ2PETZrWToNCgiBDMcRZSyfvZ3Rq1Yg4/UoaUMffW9KAFYg4xU2afdgPY8q&#10;EELBZFk67R2GvjPdLJMGJaSJLYK0c7DGJkmDEsI6gwtP2jf0Q2+6TFSgDM9qmZE2cmv8mDQow9tZ&#10;ZqQ9A916LXaUKlAP83v59EvaM/RdMt2VK5A1K6yN3HprSRo09NGyR1l7BqQSTTF+BRogyaAMWXuG&#10;7LLJjirQgOSWYY+y9gwJKVVLJFSBxi5blCFrI48YnUXrKtDoRkvMlbWRRyTWTTPSICkNvZg4ydoz&#10;+NGbvHcFGnFpsSiDNnLceU3RSdagEdloizJoI/dIM5j2SIPGMFjuLVl7BmsZrwJ9oY6HsuL7qXC4&#10;up9qietPu1JMxKfFiirUHRdtD/sTFS51ZRFVyukrioZSqQSKKpEvgGGuGuyawDBBDfZNYJiVBocm&#10;MLReg2MTGOqvwakJDO3U4NwEhsZp8FRUtm0VVE+DucwN1bGBcWZo8Ng0bKpEaTS+N+nYXMnatIyq&#10;RpX0Nj1zM0XD96bBz1TNtemamykbvjdJn6mba9M3N1M4fG+SPlM516ZzVA+pNq5N66jKoeH43jJ4&#10;ql1U8Dato4pEBW/TOqozVPA2raOSQwVv0zqqCVTwNq3zM63D96aVn2kd8vlN8JnWIUvfBJ9pHXLv&#10;LXDKoOulw/cm+EzrkCdvgs+0DtnvJvhM65DTboLPtA7p7Sb4TOuQf26Cz7QOaeUm+EzrkGJugs+0&#10;Tmhk5vM1zLQO31ukU4pWax2+N8FnWodEbBN8pnVIrzbBZ1qHnGkTfKZ1SIQ2wWdah+xmE3ymdUh0&#10;NsFnWodEZBN8pnVILzbBZ1qHTGMLnFJ/WuvwvQk+0zok+JrgM61D2q4JPtM6JOOa4DOtQ4qtCT7T&#10;OiTOmuAzrUM6rAk+0zokuZrgM61D6qoJPtM6JKRa4JRW0lqH703wmdYhedQEn2kdUkJN8JnWIdHT&#10;BJ9pHXI+TfCZ1iEp0wSfaR1SLU3wmdZdSNG2KyilQap9r7ROTtqS8TiCCU8c+C1z4M/LBTjwx+UC&#10;HPh3NOLV9WF1pkTJ9HHxpDjb9xfKNjU/7j9uftnzD8+UNpGkDY9EUjFlCZ5/t/7w7mH9181vGuWG&#10;sR9Fc8Y4DqLxGAZ3iaolOJPSZQAbmM3h0sgk7NJI3OppySspX5KJIjIl3bBkqLAMEgVPvYKzQ1V3&#10;agMxuq8kMh+7tBHN2iwwgNoktjmMKMizWU4CPXhcYvbDgNGw3k1tTM1mgcK4NgsE/WoQnULBDoQL&#10;Ak6dopoipjagsCIRxaUJRWIRx9xruzjU2BnXO2SLq+l95TwKwtIYUd6s5sd8bW4TGrZZYPB5lB0E&#10;6TBKQDpNAmlkqmJjB3NCCpb9wNTG1G1pY0a2WWAc0iCzyEibjtWCJuyueJ8MGq34rUkgs7hFIJOz&#10;zQKzRy1KgB1MpBLYg+Eju5vBU5DjeRLIhO6CI562WeAQQH5hYBpB3mMXMnUKraUaI5Y0DWOSVMnU&#10;xtzu0kaUbbNAmEQsa5pQl5AwYeoVJXfUgKVbUGXlwvPcSDzv0kjsbbtM6CeR4GgmCZlpdtOXbr0L&#10;VF6gxtxhU6nb50aifBckEbntMnN0ZStTGFAnm3ULvp90Cx2rl1bY39LInG67zH4EoVuQfuhrFQF7&#10;rSdOFs3T93B41YCYCF4aid5tlum7gMJKQTpsn+6WHGC5iqFojJ/WjcQJFyQzve0yPVSozBNsxnr5&#10;PNwuJkfzxMmCWkwlk+nhpZFI33aZqN6WqUQUx5DOUmpCBIlBBoSnRFDN0Y3CFBeZzP82ywQZAgQr&#10;QcK111MBK6MvOhRj39ceT0jjgmQquF0muMLFykD6xLFVTQWPTZT8bwzkAqpG5o+LTGaF22XCf8K5&#10;8paRmlZrC65GKMnDSEpdnc1CJWekEMTNMqNzQycRVBgGnCx6KkIcl26ZDv5iI4VbL0YgYOVPJigM&#10;lKrbmIZyoIQ0gglTNTLBXAbEtHFqtMnECVbMIYAqIxmsyb3heYQpJoLfBd2ykslcc5HJDHK7TJwq&#10;OEpoPwOeQ0DuVtmKlHxLI0qLbIKXATHtXBqZTG6WiZJ1VyobiKfwmEUlc4RXkAMg4FG5sdJbOsiL&#10;lQmv3C7TZ/BnebSQ2dfHNciRA5WgsQjw9QgA9YCEjC6NTDG3y4Rz7sWN+4jYue4WG9zLwvsAg6hs&#10;RXjpIpPZ5naZYwbJqiCn037aMsSxCPynxr4+V4SiXhqJeG6WiWfnMAVBIoYST32RGREJisPwXQKf&#10;RK+t8D4EyRx0u0yYwyjREM7uYTYVPHNQygiI98ba3wpxnWUKHd0ss+/66erhwNToKj8EpmM/yCKA&#10;89DVh6tw2EUmM9PtMnNHVy5STZdB56pspfcJHK/SLcLsupHp7AVJJHW7TFB4ir8FU9RhmZVPgPHk&#10;cp3FjEE40I3CbBeZzFc3yxwc1qwsH+jNtQ4NLuLJSemWnEKlQ0Ikk0amrttl+gS7FCQ86iyiRkib&#10;p8YwSFJ7UmrhuwuSWex2mRF+tMyzA3u3juLxlBH2iTZ7hLHU02TmO7chOGyIhoYRqyKLF0Ceqxw8&#10;XVpLkIA7PsIitdFCOWSBTGw3TxFUQBidABFHVgJx3euIlkbHTdf31YEiXHhuY4a7XWBAt9IplLUO&#10;D0B6g8FLp6DuViGvkOK5janudoG4spfrFhIgUi6ZVANEpMkPgFVbbaGQ41keUd7N4jBsHBbit3Fy&#10;VirjiCTcy037K3jCejCFJ88imf1ul4mbliM2Ke0UbL6aCLodyUSpERy8epbTg/3UyET4Bplw25MT&#10;uJjVtLDoF4kYGZFD/PW7mRJ/nockrPgGsbgjTPEIrj71lcDhcUEsnXSMp33mYplML638uJZdLKIg&#10;OpponTDroasiOrhDP125cEnKkua+rAUeewSzvmCJL98gFkFpuZHBatJsZzswHaeOE4cSyiUUmr2I&#10;/eNYaLur8ofCmBcQ8+DLWKefratgvOQV8cYQV1JWCAIRnxFomj6imFwu7LhBjrVPE948ixM2vHlp&#10;cEimcswg94RcXyWzx8WnuFEkIWrnjB2AsYtMJsbbZSKNVLKLCNxhzZXMRE+DSrd43H4mk9n00sgc&#10;ebtM7DE9LU+mDSaoVBEua4vApigArBH5zWpATKxnpNDl7TJxbpep4JFLaFbdLQV/0i1IvVKDvQyI&#10;OfbSyA9/22Wq3AOukEIoeO42hBLH4HH8WMel6uwTEr1ZJnKCYzlREZslSFB6izC1R/DCnhFRen0h&#10;EOZ9aSQ+vV1m7Ka4NCGiqO/kQ8JTXHI+pB6evIoRVewk1Hq7TOQ8ywmAOJzSSmqeGAR2iqeSHY75&#10;KgQQPr40MsveLLNHvyWvk/FEjRSMp/3sM9I5okPZoy5QzVOo+SKTCfd2mbC6ksrFo1Z+1i3FHeIT&#10;4IKRrqwWgVn6LBMDb8nT4baQsE+kJjjmKHjTa4vYqJzLyLHCQ1eNTNgXZFuBII/I9UqchKswHqfS&#10;3WZcNModDi4yo+CjBqTucMLIp0ZTviPT8SPLN0AxhW407Wemt77IhR1mg9xkJZNp/DJPJufbZfpx&#10;SiEjt4B6R9WtRwpEIlecOdCwqpEZ/SKTefpmmZQsKleJAYZduzdsbygxz4gjv743CrmfZQpl3y6z&#10;w5Mb4mpwqlDVSG0ZVCPQk3BQMKR8qFCjG5nnXxqJvW+WiespUseCJGOpZKLqhOygNOJgAU1Py2TK&#10;vzTqV07VoUH9TQIFqOpFZuYUrOo2wDpLxIhzdHZvFPZ/kUmcfvM8/RDojOLlw1MeQtaa9Bb5eroU&#10;SyNuP5Wt4AicDleh99tlIvNZzhW60iBzpOaJcy4iYc8yKdlby+RnAqSRmf52mYjs6WF3UhO4IWRU&#10;tEwUeEqSAAJHXEF0I7/lS5D88q4vy9zuTxug4CyoqH35wNVt9iDPLxo77bcPt28etluKAk/H9+++&#10;2x4XH1colL95g4GwqgGifnZF70GTN5/xp/Pn7YbA290/Nnd4kRoVxPmhAn6F3ebS32q93uzOTpru&#10;V7cbEQP9fZZCL70jBA+ZO6Se7zC8S9+lg+mX0snUt0y6/J6gG34D3gUsTzv8wcAEfEGw5P3ufAE/&#10;Puz2xy/NbItZFcnyewxfLQ19fLe//YzXzB338v6902H95uF4Ov+wOp3fro54hRtcCl4ieP4Jf+62&#10;e3APwDHgT8vF/f7425f+nX6P9+Chdbl4wgv8bpan/3xYHTfLxfbvO7whDx6RTvUzf8HDP/Abi6Nu&#10;eadbdh8ev9tj26GXGB1/pN+ft9PHu+P+8Ve8a/A1SUXTareGbDwlcj5OX7474zua8O689eb1a/6M&#10;t/xBCX/Y/XxYU+e0qgfM/JdPv66OhwV9vFme8ZK8H/fTy/5W19Pb70iBL78l5G7/+sN5f/dAr8bj&#10;JZZ1LV/whkBWnPI2Q3oFof7Ov3p+5+Kr/wIAAP//AwBQSwMEFAAGAAgAAAAhANo6y6nfAAAACgEA&#10;AA8AAABkcnMvZG93bnJldi54bWxMj0FPwzAMhe9I/IfISNxYMrSOUppOgEBCkwB1cOCYtqapaJwq&#10;ybby7zEnuNl+T8/fKzezG8UBQxw8aVguFAik1ncD9Rre3x4vchAxGerM6Ak1fGOETXV6Upqi80eq&#10;8bBLveAQioXRYFOaCilja9GZuPATEmufPjiTeA297II5crgb5aVSa+nMQPzBmgnvLbZfu73TkL00&#10;9ZS/PtzVz0nZ7Yd8imG70vr8bL69AZFwTn9m+MVndKiYqfF76qIYNayUumYrCxl3YkOWL3lo+LC+&#10;ykFWpfxfofoBAAD//wMAUEsBAi0AFAAGAAgAAAAhALaDOJL+AAAA4QEAABMAAAAAAAAAAAAAAAAA&#10;AAAAAFtDb250ZW50X1R5cGVzXS54bWxQSwECLQAUAAYACAAAACEAOP0h/9YAAACUAQAACwAAAAAA&#10;AAAAAAAAAAAvAQAAX3JlbHMvLnJlbHNQSwECLQAUAAYACAAAACEAwBPqsF4RAAC7UQAADgAAAAAA&#10;AAAAAAAAAAAuAgAAZHJzL2Uyb0RvYy54bWxQSwECLQAUAAYACAAAACEA2jrLqd8AAAAKAQAADwAA&#10;AAAAAAAAAAAAAAC4EwAAZHJzL2Rvd25yZXYueG1sUEsFBgAAAAAEAAQA8wAAAMQUAAAAAA==&#10;" path="m209900,950917c189792,949859,137721,939319,101950,931867,82565,927828,58436,919479,38450,912817,32100,898000,26609,882785,19400,868367,15987,861541,6993,856943,6700,849317,1476,713500,-12116,741015,25750,684217v6945,-27780,4292,-24973,19050,-50800c48586,626791,52104,619763,57500,614367v5396,-5396,13187,-7814,19050,-12700c83449,595918,89851,589516,95600,582617v4886,-5863,6741,-14282,12700,-19050c113527,559386,121363,560210,127350,557217v36846,-18423,-80,-8701,44450,-25400c179972,528753,188733,527584,197200,525467v6350,-4233,12840,-8264,19050,-12700c224862,506616,232184,498450,241650,493717v20390,-10195,44532,-12754,63500,-25400c317850,459850,328770,447744,343250,442917v6350,-2117,13063,-3357,19050,-6350c397691,418872,366322,428759,400400,398467v11408,-10141,38100,-25400,38100,-25400c442733,366717,445804,359413,451200,354017v7484,-7484,17365,-12162,25400,-19050c483418,329123,489300,322267,495650,315917v12362,-37086,-3323,-3027,25400,-31750c526446,278771,528864,270980,533750,265117v13023,-15627,31628,-31128,50800,-38100c596650,222617,609950,222784,622650,220667v10583,-6350,20041,-15147,31750,-19050c668599,196884,684124,197944,698850,195267v8586,-1561,16933,-4233,25400,-6350c760859,164511,725544,185641,762350,169867v22558,-9668,25318,-12645,44450,-25400c811033,138117,814614,131280,819500,125417v5749,-6899,14069,-11578,19050,-19050c842263,100798,840167,92050,844900,87317v47644,-47644,23413,-8035,63500,-38100c917979,42033,924057,30777,933800,23817v5447,-3891,12898,-3713,19050,-6350c961551,13738,969783,9000,978250,4767v68280,3251,116825,-24405,152400,25400c1136152,37870,1139117,47100,1143350,55567v-2117,50800,3252,102471,-6350,152400c1135212,217263,1120301,216938,1111600,220667v-30656,13138,-9350,-2010,-44450,19050c1054062,247570,1041750,256650,1029050,265117r-19050,12700c1006176,289288,995696,321973,990950,328617v-4436,6210,-13256,7733,-19050,12700c962809,349109,954967,358250,946500,366717v-4789,23944,-9450,45477,-12700,69850c931267,455566,930161,474742,927450,493717v-2588,18115,-4082,37703,-19050,50800c896913,554568,884780,565090,870300,569917v-29864,9955,-12835,3864,-50800,19050c808917,599550,798937,610773,787750,620717v-7910,7031,-22949,8754,-25400,19050c725087,796271,792474,717593,730600,779467v-6019,24077,-6748,51198,-25400,69850c690488,864029,672591,865621,654400,874717v-6826,3413,-12224,9287,-19050,12700c629363,890410,622919,892774,616300,893767v-35831,5375,-71967,8467,-107950,12700c502000,910700,493345,912695,489300,919167v-37783,60453,11363,22058,-31750,50800c402517,967850,347402,967280,292450,963617v-8708,-581,-17228,-3286,-25400,-6350c238813,946678,248403,943951,222600,938217v-12569,-2793,7408,13758,-12700,12700xe" fillcolor="red" strokecolor="#1f3763 [1604]" strokeweight="1pt">
                <v:stroke joinstyle="miter"/>
                <v:path arrowok="t" o:connecttype="custom" o:connectlocs="209900,950917;101950,931867;38450,912817;19400,868367;6700,849317;25750,684217;44800,633417;57500,614367;76550,601667;95600,582617;108300,563567;127350,557217;171800,531817;197200,525467;216250,512767;241650,493717;305150,468317;343250,442917;362300,436567;400400,398467;438500,373067;451200,354017;476600,334967;495650,315917;521050,284167;533750,265117;584550,227017;622650,220667;654400,201617;698850,195267;724250,188917;762350,169867;806800,144467;819500,125417;838550,106367;844900,87317;908400,49217;933800,23817;952850,17467;978250,4767;1130650,30167;1143350,55567;1137000,207967;1111600,220667;1067150,239717;1029050,265117;1010000,277817;990950,328617;971900,341317;946500,366717;933800,436567;927450,493717;908400,544517;870300,569917;819500,588967;787750,620717;762350,639767;730600,779467;705200,849317;654400,874717;635350,887417;616300,893767;508350,906467;489300,919167;457550,969967;292450,963617;267050,957267;222600,938217;209900,950917" o:connectangles="0,0,0,0,0,0,0,0,0,0,0,0,0,0,0,0,0,0,0,0,0,0,0,0,0,0,0,0,0,0,0,0,0,0,0,0,0,0,0,0,0,0,0,0,0,0,0,0,0,0,0,0,0,0,0,0,0,0,0,0,0,0,0,0,0,0,0,0,0"/>
              </v:shape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504E4B2" wp14:editId="37C66452">
                <wp:simplePos x="0" y="0"/>
                <wp:positionH relativeFrom="column">
                  <wp:posOffset>3202940</wp:posOffset>
                </wp:positionH>
                <wp:positionV relativeFrom="paragraph">
                  <wp:posOffset>490220</wp:posOffset>
                </wp:positionV>
                <wp:extent cx="45085" cy="527050"/>
                <wp:effectExtent l="0" t="0" r="12065" b="254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AEB921" id="Rectangle 39" o:spid="_x0000_s1026" style="position:absolute;margin-left:252.2pt;margin-top:38.6pt;width:3.55pt;height:41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OZ0jQIAAJQFAAAOAAAAZHJzL2Uyb0RvYy54bWysVFFPGzEMfp+0/xDlfdy1awdUXFEFYprE&#10;oAImnkMu6UVK4ixJe+1+/Zzc9VoB2qRpfUjt2P4cf2f74nJrNNkIHxTYio5OSkqE5VAru6roj6eb&#10;T2eUhMhszTRYUdGdCPRy/vHDRetmYgwN6Fp4giA2zFpX0SZGNyuKwBthWDgBJywaJXjDIqp+VdSe&#10;tYhudDEuyy9FC752HrgIAW+vOyOdZ3wpBY/3UgYRia4ovi3m0+fzJZ3F/ILNVp65RvH+GewfXmGY&#10;sph0gLpmkZG1V2+gjOIeAsh4wsEUIKXiIteA1YzKV9U8NsyJXAuSE9xAU/h/sPxus/RE1RX9fE6J&#10;ZQa/0QOyxuxKC4J3SFDrwgz9Ht3S91pAMVW7ld6kf6yDbDOpu4FUsY2E4+VkWp5NKeFomY5Py2nm&#10;vDjEOh/iVwGGJKGiHpNnJtnmNkTMh657l5QqgFb1jdI6K6lNxJX2ZMPwAzPOhY3jHK7X5jvU3f20&#10;xF+qBLFyZ6WQTjugFanMrrAsxZ0WKYe2D0IiQ1hKhzwgHCcd5aShYbX4W84MmJAlVjFg9wDvFTTq&#10;n977p1CRW3sILrvsfwoeInJmsHEINsqCfw9AxyFz54+UHVGTxBeod9g/HrrBCo7fKPyMtyzEJfM4&#10;SThzuB3iPR5SQ1tR6CVKGvC/3rtP/tjgaKWkxcmsaPi5Zl5Qor9ZbP3z0WSSRjkrk+npGBV/bHk5&#10;tti1uQLsjRHuIcezmPyj3ovSg3nGJbJIWdHELMfcFeXR75Wr2G0MXENcLBbZDcfXsXhrHx1P4InV&#10;1KZP22fmXd/LEWfgDvZTzGavWrrzTZEWFusIUuV+P/Da842jn5u1X1Nptxzr2euwTOe/AQAA//8D&#10;AFBLAwQUAAYACAAAACEANluxGN8AAAAKAQAADwAAAGRycy9kb3ducmV2LnhtbEyPy2rDMBBF94X8&#10;g5hAd41kEzvFtRxCTVeFQNOQtWJNbSfWA0tO3L/vdNUuh3u490y5nc3AbjiG3lkJyUoAQ9s43dtW&#10;wvHz7ekZWIjKajU4ixK+McC2WjyUqtDubj/wdogtoxIbCiWhi9EXnIemQ6PCynm0lH250ahI59hy&#10;Pao7lZuBp0Lk3Kje0kKnPL522FwPk5Fw8e3+dEyuPq9P/H1/2dXpPNVSPi7n3QuwiHP8g+FXn9Sh&#10;Iqezm6wObJCQifWaUAmbTQqMgCxJMmBnInORAq9K/v+F6gcAAP//AwBQSwECLQAUAAYACAAAACEA&#10;toM4kv4AAADhAQAAEwAAAAAAAAAAAAAAAAAAAAAAW0NvbnRlbnRfVHlwZXNdLnhtbFBLAQItABQA&#10;BgAIAAAAIQA4/SH/1gAAAJQBAAALAAAAAAAAAAAAAAAAAC8BAABfcmVscy8ucmVsc1BLAQItABQA&#10;BgAIAAAAIQB4SOZ0jQIAAJQFAAAOAAAAAAAAAAAAAAAAAC4CAABkcnMvZTJvRG9jLnhtbFBLAQIt&#10;ABQABgAIAAAAIQA2W7EY3wAAAAoBAAAPAAAAAAAAAAAAAAAAAOcEAABkcnMvZG93bnJldi54bWxQ&#10;SwUGAAAAAAQABADzAAAA8wUAAAAA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036798" wp14:editId="0AAA08D7">
                <wp:simplePos x="0" y="0"/>
                <wp:positionH relativeFrom="column">
                  <wp:posOffset>2902585</wp:posOffset>
                </wp:positionH>
                <wp:positionV relativeFrom="paragraph">
                  <wp:posOffset>496570</wp:posOffset>
                </wp:positionV>
                <wp:extent cx="45085" cy="527050"/>
                <wp:effectExtent l="0" t="0" r="12065" b="2540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80E89B" id="Rectangle 40" o:spid="_x0000_s1026" style="position:absolute;margin-left:228.55pt;margin-top:39.1pt;width:3.55pt;height:41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8JniwIAAJQFAAAOAAAAZHJzL2Uyb0RvYy54bWysVFFrGzEMfh/sPxi/r3cJydqGXkpIyRh0&#10;bWk7+uz67JzBtjzbySX79ZN9l0voygZjeXAkS/pk6T7p6npnNNkKHxTYio7OSkqE5VAru67o9+fV&#10;pwtKQmS2ZhqsqOheBHo9//jhqnUzMYYGdC08QRAbZq2raBOjmxVF4I0wLJyBExaNErxhEVW/LmrP&#10;WkQ3uhiX5eeiBV87D1yEgLc3nZHOM76Ugsd7KYOIRFcU3xbz6fP5ms5ifsVma89co3j/DPYPrzBM&#10;WUw6QN2wyMjGq9+gjOIeAsh4xsEUIKXiIteA1YzKN9U8NcyJXAs2J7ihTeH/wfK77YMnqq7oBNtj&#10;mcFv9IhdY3atBcE7bFDrwgz9ntyD77WAYqp2J71J/1gH2eWm7oemil0kHC8n0/JiSglHy3R8Xk4z&#10;ZHGMdT7ELwIMSUJFPSbPnWTb2xAxH7oeXFKqAFrVK6V1VhJNxFJ7smX4gRnnwsZxDtcb8w3q7n5a&#10;4i9VgliZWSmk045oRSqzKyxLca9FyqHto5DYISylQx4QTpOOctLQsFr8LWcGTMgSqxiwe4D3Chr1&#10;T+/9U6jI1B6Cyy77n4KHiJwZbByCjbLg3wPQccjc+WPLTlqTxFeo98gfD91gBcdXCj/jLQvxgXmc&#10;JCQVbod4j4fU0FYUeomSBvzP9+6TPxIcrZS0OJkVDT82zAtK9FeL1L8cTRJXY1Ym0/MxKv7U8npq&#10;sRuzBOTGCPeQ41lM/lEfROnBvOASWaSsaGKWY+6K8ugPyjJ2GwPXEBeLRXbD8XUs3tonxxN46mqi&#10;6fPuhXnXczniDNzBYYrZ7A2lO98UaWGxiSBV5vuxr32/cfQzWfs1lXbLqZ69jst0/gsAAP//AwBQ&#10;SwMEFAAGAAgAAAAhAOONEL3fAAAACgEAAA8AAABkcnMvZG93bnJldi54bWxMj8Fqg0AQhu+FvsMy&#10;hd6aVbEmWNcQKj0VAklDzhudqok7u7hrYt++k1N7m2E+/vn+Yj2bQVxx9L0lBfEiAoFU26anVsHh&#10;6+NlBcIHTY0eLKGCH/SwLh8fCp039kY7vO5DKziEfK4VdCG4XEpfd2i0X1iHxLdvOxodeB1b2Yz6&#10;xuFmkEkUZdLonvhDpx2+d1hf9pNRcHbt9niILy6rjvJze95UyTxVSj0/zZs3EAHn8AfDXZ/VoWSn&#10;k52o8WJQkL4uY0YVLFcJCAbSLOXhxGQWJyDLQv6vUP4CAAD//wMAUEsBAi0AFAAGAAgAAAAhALaD&#10;OJL+AAAA4QEAABMAAAAAAAAAAAAAAAAAAAAAAFtDb250ZW50X1R5cGVzXS54bWxQSwECLQAUAAYA&#10;CAAAACEAOP0h/9YAAACUAQAACwAAAAAAAAAAAAAAAAAvAQAAX3JlbHMvLnJlbHNQSwECLQAUAAYA&#10;CAAAACEAce/CZ4sCAACUBQAADgAAAAAAAAAAAAAAAAAuAgAAZHJzL2Uyb0RvYy54bWxQSwECLQAU&#10;AAYACAAAACEA440Qvd8AAAAKAQAADwAAAAAAAAAAAAAAAADlBAAAZHJzL2Rvd25yZXYueG1sUEsF&#10;BgAAAAAEAAQA8wAAAPEFAAAAAA=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821D2AF" wp14:editId="049C4E5B">
                <wp:simplePos x="0" y="0"/>
                <wp:positionH relativeFrom="column">
                  <wp:posOffset>2598420</wp:posOffset>
                </wp:positionH>
                <wp:positionV relativeFrom="paragraph">
                  <wp:posOffset>488950</wp:posOffset>
                </wp:positionV>
                <wp:extent cx="45085" cy="527050"/>
                <wp:effectExtent l="0" t="0" r="12065" b="254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68B754" id="Rectangle 41" o:spid="_x0000_s1026" style="position:absolute;margin-left:204.6pt;margin-top:38.5pt;width:3.55pt;height:41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GzCjQ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GVFi&#10;mcFv9IisMbvWguAdEtS6MEO/J/fgey2gmKrdSW/SP9ZBdpnU/UCq2EXC8XIyLS+mlHC0TMfn5TRz&#10;XhxjnQ/xiwBDklBRj8kzk2x7GyLmQ9eDS0oVQKt6pbTOSmoTsdSebBl+YMa5sHGcw/XGfIO6u5+W&#10;+EuVIFburBTSaUe0IpXZFZaluNci5dD2UUhkCEvpkAeE06SjnDQ0rBZ/y5kBE7LEKgbsHuC9gvJH&#10;wKf3/ilU5NYegssu+5+Ch4icGWwcgo2y4N8D0HHI3PkjZSfUJPEV6j32j4dusILjK4Wf8ZaF+MA8&#10;ThLOHG6HeI+H1NBWFHqJkgb8z/fukz82OFopaXEyKxp+bJgXlOivFlv/cjSZpFHOymR6PkbFn1pe&#10;Ty12Y5aAvYHdja/LYvKP+iBKD+YFl8giZUUTsxxzV5RHf1CWsdsYuIa4WCyyG46vY/HWPjmewBOr&#10;qU2fdy/Mu76XI87AHRymmM3etHTnmyItLDYRpMr9fuS15xtHPzdrv6bSbjnVs9dxmc5/AQAA//8D&#10;AFBLAwQUAAYACAAAACEA6Ki+Ht8AAAAKAQAADwAAAGRycy9kb3ducmV2LnhtbEyPwU7DMBBE70j8&#10;g7VI3KidUKUQ4lQVESekSpSqZzdekrTxOoqdNvw9ywmOq32aeVOsZ9eLC46h86QhWSgQSLW3HTUa&#10;9p9vD08gQjRkTe8JNXxjgHV5e1OY3PorfeBlFxvBIRRyo6GNccilDHWLzoSFH5D49+VHZyKfYyPt&#10;aK4c7nqZKpVJZzrihtYM+Npifd5NTsNpaLaHfXIesuog37enTZXOU6X1/d28eQERcY5/MPzqszqU&#10;7HT0E9kgeg1L9ZwyqmG14k0MLJPsEcSRyUwpkGUh/08ofwAAAP//AwBQSwECLQAUAAYACAAAACEA&#10;toM4kv4AAADhAQAAEwAAAAAAAAAAAAAAAAAAAAAAW0NvbnRlbnRfVHlwZXNdLnhtbFBLAQItABQA&#10;BgAIAAAAIQA4/SH/1gAAAJQBAAALAAAAAAAAAAAAAAAAAC8BAABfcmVscy8ucmVsc1BLAQItABQA&#10;BgAIAAAAIQAHCGzCjQIAAJQFAAAOAAAAAAAAAAAAAAAAAC4CAABkcnMvZTJvRG9jLnhtbFBLAQIt&#10;ABQABgAIAAAAIQDoqL4e3wAAAAoBAAAPAAAAAAAAAAAAAAAAAOcEAABkcnMvZG93bnJldi54bWxQ&#10;SwUGAAAAAAQABADzAAAA8wUAAAAA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B76B72C" wp14:editId="145E0315">
                <wp:simplePos x="0" y="0"/>
                <wp:positionH relativeFrom="column">
                  <wp:posOffset>234315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71729B" id="Rectangle 42" o:spid="_x0000_s1026" style="position:absolute;margin-left:184.5pt;margin-top:39pt;width:3.55pt;height:41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+73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GVN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7U1H43wAAAAoBAAAPAAAAZHJzL2Rvd25yZXYueG1sTI/BasMwDIbvg76D&#10;UWG31UkLaZfFKWVhp0FhXenZjbUkbSyb2Gmzt5922k5C6OPX9xfbyfbihkPoHClIFwkIpNqZjhoF&#10;x8+3pw2IEDUZ3TtCBd8YYFvOHgqdG3enD7wdYiM4hEKuFbQx+lzKULdodVg4j8S3LzdYHXkdGmkG&#10;fedw28tlkmTS6o74Q6s9vrZYXw+jVXDxzf50TK8+q07yfX/ZVctprJR6nE+7FxARp/gHw68+q0PJ&#10;Tmc3kgmiV7DKnrlLVLDe8GRgtc5SEGcmszQBWRbyf4XyBwAA//8DAFBLAQItABQABgAIAAAAIQC2&#10;gziS/gAAAOEBAAATAAAAAAAAAAAAAAAAAAAAAABbQ29udGVudF9UeXBlc10ueG1sUEsBAi0AFAAG&#10;AAgAAAAhADj9If/WAAAAlAEAAAsAAAAAAAAAAAAAAAAALwEAAF9yZWxzLy5yZWxzUEsBAi0AFAAG&#10;AAgAAAAhANwn7veMAgAAlAUAAA4AAAAAAAAAAAAAAAAALgIAAGRycy9lMm9Eb2MueG1sUEsBAi0A&#10;FAAGAAgAAAAhAPtTUf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A8E5E9" wp14:editId="6B891F11">
                <wp:simplePos x="0" y="0"/>
                <wp:positionH relativeFrom="column">
                  <wp:posOffset>210312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39C2A0" id="Rectangle 43" o:spid="_x0000_s1026" style="position:absolute;margin-left:165.6pt;margin-top:39pt;width:3.55pt;height:41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EBSjQIAAJQFAAAOAAAAZHJzL2Uyb0RvYy54bWysVFFrGzEMfh/sPxi/r3fJkrULvZSQ0jHo&#10;2tJ29Nn12TmDbXm2k0v26yf7LpfQhQ3G8uBIlvTJ+k7S5dXWaLIRPiiwFR2dlZQIy6FWdlXR7883&#10;Hy4oCZHZmmmwoqI7EejV/P27y9bNxBga0LXwBEFsmLWuok2MblYUgTfCsHAGTlg0SvCGRVT9qqg9&#10;axHd6GJclp+KFnztPHARAt5ed0Y6z/hSCh7vpQwiEl1RfFvMp8/nazqL+SWbrTxzjeL9M9g/vMIw&#10;ZTHpAHXNIiNrr36DMop7CCDjGQdTgJSKi1wDVjMq31Tz1DAnci1ITnADTeH/wfK7zYMnqq7o5CMl&#10;lhn8Ro/IGrMrLQjeIUGtCzP0e3IPvtcCiqnarfQm/WMdZJtJ3Q2kim0kHC8n0/JiSglHy3R8Xk4z&#10;58Uh1vkQvwgwJAkV9Zg8M8k2tyFiPnTdu6RUAbSqb5TWWUltIpbakw3DD8w4FzaOc7hem29Qd/fT&#10;En+pEsTKnZVCOu2AVqQyu8KyFHdapBzaPgqJDGEpHfKAcJx0lJOGhtXibzkzYEKWWMWA3QOcKmjU&#10;P733T6Eit/YQXHbZ/xQ8ROTMYOMQbJQFfwpAxyFz54+UHVGTxFeod9g/HrrBCo7fKPyMtyzEB+Zx&#10;knDmcDvEezykhrai0EuUNOB/nrpP/tjgaKWkxcmsaPixZl5Qor9abP3Po8kkjXJWJtPzMSr+2PJ6&#10;bLFrswTsjRHuIcezmPyj3ovSg3nBJbJIWdHELMfcFeXR75Vl7DYGriEuFovshuPrWLy1T44n8MRq&#10;atPn7Qvzru/liDNwB/spZrM3Ld35pkgLi3UEqXK/H3jt+cbRz83ar6m0W4717HVYpvNfAAAA//8D&#10;AFBLAwQUAAYACAAAACEAqZYb9t8AAAAKAQAADwAAAGRycy9kb3ducmV2LnhtbEyPy2rDMBBF94X8&#10;g5hAd41sC1zjWg6hpqtCoGnIWrGmthPrgSUn7t93umqXwxzuPbfaLmZkN5zC4KyEdJMAQ9s6PdhO&#10;wvHz7akAFqKyWo3OooRvDLCtVw+VKrW72w+8HWLHKMSGUknoY/Ql56Ht0aiwcR4t/b7cZFSkc+q4&#10;ntSdws3IsyTJuVGDpYZeeXztsb0eZiPh4rv96Zhefd6c+Pv+smuyZW6kfFwvuxdgEZf4B8OvPqlD&#10;TU5nN1sd2ChBiDQjVMJzQZsIEKIQwM5E5mkCvK74/wn1DwAAAP//AwBQSwECLQAUAAYACAAAACEA&#10;toM4kv4AAADhAQAAEwAAAAAAAAAAAAAAAAAAAAAAW0NvbnRlbnRfVHlwZXNdLnhtbFBLAQItABQA&#10;BgAIAAAAIQA4/SH/1gAAAJQBAAALAAAAAAAAAAAAAAAAAC8BAABfcmVscy8ucmVsc1BLAQItABQA&#10;BgAIAAAAIQCqwEBSjQIAAJQFAAAOAAAAAAAAAAAAAAAAAC4CAABkcnMvZTJvRG9jLnhtbFBLAQIt&#10;ABQABgAIAAAAIQCplhv23wAAAAoBAAAPAAAAAAAAAAAAAAAAAOcEAABkcnMvZG93bnJldi54bWxQ&#10;SwUGAAAAAAQABADzAAAA8wUAAAAA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679C019" wp14:editId="07CB285F">
                <wp:simplePos x="0" y="0"/>
                <wp:positionH relativeFrom="column">
                  <wp:posOffset>1498600</wp:posOffset>
                </wp:positionH>
                <wp:positionV relativeFrom="paragraph">
                  <wp:posOffset>494030</wp:posOffset>
                </wp:positionV>
                <wp:extent cx="45085" cy="527050"/>
                <wp:effectExtent l="0" t="0" r="12065" b="2540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596F9" id="Rectangle 44" o:spid="_x0000_s1026" style="position:absolute;margin-left:118pt;margin-top:38.9pt;width:3.55pt;height:41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Oqc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mVB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AOcdlR3wAAAAoBAAAPAAAAZHJzL2Rvd25yZXYueG1sTI9BS8NAEIXvgv9h&#10;GcGb3SSVtMRsSjF4EgrW0vM2OyZps7NLdtPGf+940uMwj/e+r9zMdhBXHEPvSEG6SEAgNc701Co4&#10;fL49rUGEqMnowREq+MYAm+r+rtSFcTf6wOs+toJLKBRaQRejL6QMTYdWh4XzSPz7cqPVkc+xlWbU&#10;Ny63g8ySJJdW98QLnfb42mFz2U9Wwdm3u+Mhvfi8Psr33XlbZ/NUK/X4MG9fQESc418YfvEZHSpm&#10;OrmJTBCDgmyZs0tUsFqxAgey52UK4sTJPFmDrEr5X6H6AQAA//8DAFBLAQItABQABgAIAAAAIQC2&#10;gziS/gAAAOEBAAATAAAAAAAAAAAAAAAAAAAAAABbQ29udGVudF9UeXBlc10ueG1sUEsBAi0AFAAG&#10;AAgAAAAhADj9If/WAAAAlAEAAAsAAAAAAAAAAAAAAAAALwEAAF9yZWxzLy5yZWxzUEsBAi0AFAAG&#10;AAgAAAAhAGp46pyMAgAAlAUAAA4AAAAAAAAAAAAAAAAALgIAAGRycy9lMm9Eb2MueG1sUEsBAi0A&#10;FAAGAAgAAAAhAA5x2VH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7D87B36" wp14:editId="66FB9105">
                <wp:simplePos x="0" y="0"/>
                <wp:positionH relativeFrom="column">
                  <wp:posOffset>1847850</wp:posOffset>
                </wp:positionH>
                <wp:positionV relativeFrom="paragraph">
                  <wp:posOffset>514350</wp:posOffset>
                </wp:positionV>
                <wp:extent cx="45085" cy="527050"/>
                <wp:effectExtent l="0" t="0" r="12065" b="2540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F55766" id="Rectangle 45" o:spid="_x0000_s1026" style="position:absolute;margin-left:145.5pt;margin-top:40.5pt;width:3.55pt;height:41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0Q5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mVJi&#10;mcFv9IisMbvWguAdEtS6MEO/J/fgey2gmKrdSW/SP9ZBdpnU/UCq2EXC8XIyLS8QmqNlOj4vp5nz&#10;4hjrfIhfBBiShIp6TJ6ZZNvbEDEfuh5cUqoAWtUrpXVWUpuIpfZky/ADM86FjeMcrjfmG9Td/bTE&#10;X6oEsXJnpZBOO6IVqcyusCzFvRYph7aPQiJDWEqHPCCcJh3lpKFhtfhbzgyYkCVWMWD3AO8VNOqf&#10;3vunUJFbewguu+x/Ch4icmawcQg2yoJ/D0DHIXPnj5SdUJPEV6j32D8eusEKjq8UfsZbFuID8zhJ&#10;OHO4HeI9HlJDW1HoJUoa8D/fu0/+2OBopaTFyaxo+LFhXlCiv1ps/cvRZJJGOSuT6fkYFX9qeT21&#10;2I1ZAvbGCPeQ41lM/lEfROnBvOASWaSsaGKWY+6K8ugPyjJ2GwPXEBeLRXbD8XUs3tonxxN4YjW1&#10;6fPuhXnX93LEGbiDwxSz2ZuW7nxTpIXFJoJUud+PvPZ84+jnZu3XVNotp3r2Oi7T+S8AAAD//wMA&#10;UEsDBBQABgAIAAAAIQDIE2IP3gAAAAoBAAAPAAAAZHJzL2Rvd25yZXYueG1sTI/BaoNAEIbvhbzD&#10;MoXemlUpYoxrCJGeCoGmIeeNTtXEnV3cNbFv38mpPQ3DfPzz/cVmNoO44eh7SwriZQQCqbZNT62C&#10;49f7awbCB02NHiyhgh/0sCkXT4XOG3unT7wdQis4hHyuFXQhuFxKX3dotF9ah8S3bzsaHXgdW9mM&#10;+s7hZpBJFKXS6J74Q6cd7jqsr4fJKLi4dn86xleXVif5sb9sq2SeKqVenuftGkTAOfzB8NBndSjZ&#10;6WwnarwYFCSrmLsEBdljMpCsshjEmcn0LQJZFvJ/hfIXAAD//wMAUEsBAi0AFAAGAAgAAAAhALaD&#10;OJL+AAAA4QEAABMAAAAAAAAAAAAAAAAAAAAAAFtDb250ZW50X1R5cGVzXS54bWxQSwECLQAUAAYA&#10;CAAAACEAOP0h/9YAAACUAQAACwAAAAAAAAAAAAAAAAAvAQAAX3JlbHMvLnJlbHNQSwECLQAUAAYA&#10;CAAAACEAHJ9EOYwCAACUBQAADgAAAAAAAAAAAAAAAAAuAgAAZHJzL2Uyb0RvYy54bWxQSwECLQAU&#10;AAYACAAAACEAyBNiD9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F754D1" wp14:editId="3A7DB443">
                <wp:simplePos x="0" y="0"/>
                <wp:positionH relativeFrom="column">
                  <wp:posOffset>1243331</wp:posOffset>
                </wp:positionH>
                <wp:positionV relativeFrom="paragraph">
                  <wp:posOffset>513080</wp:posOffset>
                </wp:positionV>
                <wp:extent cx="45719" cy="527050"/>
                <wp:effectExtent l="0" t="0" r="12065" b="254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372912" id="Rectangle 46" o:spid="_x0000_s1026" style="position:absolute;margin-left:97.9pt;margin-top:40.4pt;width:3.6pt;height:41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HyDjAIAAJQFAAAOAAAAZHJzL2Uyb0RvYy54bWysVFFrGzEMfh/sPxi/r3cXknYNvZTQ0jHo&#10;2tJ29Nn12TmDbXm2k0v26yf7LpfQlQ3G8uBIlvTJ+k7SxeXWaLIRPiiwNa1OSkqE5dAou6rp9+eb&#10;T58pCZHZhmmwoqY7Eejl4uOHi87NxQRa0I3wBEFsmHeupm2Mbl4UgbfCsHACTlg0SvCGRVT9qmg8&#10;6xDd6GJSlqdFB75xHrgIAW+veyNdZHwpBY/3UgYRia4pvi3m0+fzNZ3F4oLNV565VvHhGewfXmGY&#10;sph0hLpmkZG1V79BGcU9BJDxhIMpQErFRa4Bq6nKN9U8tcyJXAuSE9xIU/h/sPxu8+CJamo6PaXE&#10;MoPf6BFZY3alBcE7JKhzYY5+T+7BD1pAMVW7ld6kf6yDbDOpu5FUsY2E4+V0dladU8LRMpuclbPM&#10;eXGIdT7ELwIMSUJNPSbPTLLNbYiYD133LilVAK2aG6V1VlKbiCvtyYbhB2acCxsnOVyvzTdo+vtZ&#10;ib9UCWLlzkohvXZAK1KZfWFZijstUg5tH4VEhrCUHnlEOE5a5aShZY34W84MmJAlVjFiDwDvFVQN&#10;Tx/8U6jIrT0Gl332PwWPETkz2DgGG2XBvweg45i590fKjqhJ4is0O+wfD/1gBcdvFH7GWxbiA/M4&#10;SThzuB3iPR5SQ1dTGCRKWvA/37tP/tjgaKWkw8msafixZl5Qor9abP3zajpNo5wV7K4JKv7Y8nps&#10;sWtzBdgbFe4hx7OY/KPei9KDecElskxZ0cQsx9w15dHvlavYbwxcQ1wsl9kNx9exeGufHE/gidXU&#10;ps/bF+bd0MsRZ+AO9lPM5m9auvdNkRaW6whS5X4/8DrwjaOfm3VYU2m3HOvZ67BMF78AAAD//wMA&#10;UEsDBBQABgAIAAAAIQBWWr3G3gAAAAoBAAAPAAAAZHJzL2Rvd25yZXYueG1sTI/BasMwEETvhf6D&#10;2EJvjRSHGte1HEJNT4VAk5CzYm1tJ9bKWHLi/n23p/a0DDPMvinWs+vFFcfQedKwXCgQSLW3HTUa&#10;Dvv3pwxEiIas6T2hhm8MsC7v7wqTW3+jT7zuYiO4hEJuNLQxDrmUoW7RmbDwAxJ7X350JrIcG2lH&#10;c+Ny18tEqVQ60xF/aM2Aby3Wl93kNJyHZns8LC9DWh3lx/a8qZJ5qrR+fJg3ryAizvEvDL/4jA4l&#10;M538RDaInvXLM6NHDZniy4FErXjciZ10lYEsC/l/QvkDAAD//wMAUEsBAi0AFAAGAAgAAAAhALaD&#10;OJL+AAAA4QEAABMAAAAAAAAAAAAAAAAAAAAAAFtDb250ZW50X1R5cGVzXS54bWxQSwECLQAUAAYA&#10;CAAAACEAOP0h/9YAAACUAQAACwAAAAAAAAAAAAAAAAAvAQAAX3JlbHMvLnJlbHNQSwECLQAUAAYA&#10;CAAAACEAEoh8g4wCAACUBQAADgAAAAAAAAAAAAAAAAAuAgAAZHJzL2Uyb0RvYy54bWxQSwECLQAU&#10;AAYACAAAACEAVlq9xt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3793C1F" wp14:editId="5D041334">
                <wp:simplePos x="0" y="0"/>
                <wp:positionH relativeFrom="column">
                  <wp:posOffset>1111250</wp:posOffset>
                </wp:positionH>
                <wp:positionV relativeFrom="paragraph">
                  <wp:posOffset>836930</wp:posOffset>
                </wp:positionV>
                <wp:extent cx="2228850" cy="203200"/>
                <wp:effectExtent l="0" t="0" r="19050" b="2540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203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2AB79" id="Rectangle 47" o:spid="_x0000_s1026" style="position:absolute;margin-left:87.5pt;margin-top:65.9pt;width:175.5pt;height:1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2hcjAIAAG8FAAAOAAAAZHJzL2Uyb0RvYy54bWysVEtv2zAMvg/YfxB0X+146dYGdYqgRYcB&#10;RVu0HXpWZCk2IIsapcTJfv0o+dGgK3YY5oNMiuTHh0heXO5bw3YKfQO25LOTnDNlJVSN3ZT8x/PN&#10;pzPOfBC2EgasKvlBeX65/PjhonMLVUANplLICMT6RedKXofgFlnmZa1a4U/AKUtCDdiKQCxusgpF&#10;R+ityYo8/5J1gJVDkMp7ur3uhXyZ8LVWMtxr7VVgpuQUW0gnpnMdz2x5IRYbFK5u5BCG+IcoWtFY&#10;cjpBXYsg2BabP6DaRiJ40OFEQpuB1o1UKQfKZpa/yeapFk6lXKg43k1l8v8PVt7tHpA1VcnnXzmz&#10;oqU3eqSqCbsxitEdFahzfkF6T+4BB84TGbPda2zjn/Jg+1TUw1RUtQ9M0mVRFGdnp1R7SbIi/0yv&#10;FkGzV2uHPnxT0LJIlBzJfaql2N360KuOKtGZB9NUN40xicHN+sog2wl64PPiOidPvcmRWhYz6GNO&#10;VDgYFY2NfVSako9RJo+p7dSEJ6RUNsx6US0q1bs5zekbvcRGjRYpowQYkTWFN2EPAKNmDzJi98EO&#10;+tFUpa6djPO/BdYbTxbJM9gwGbeNBXwPwFBWg+den8I/Kk0k11AdqDUQ+pnxTt409D63wocHgTQk&#10;9KQ0+OGeDm2gKzkMFGc14K/37qM+9S5JOeto6Eruf24FKs7Md0tdfT6bz+OUJmZ++rUgBo8l62OJ&#10;3bZXQM8+oxXjZCKjfjAjqRHaF9oPq+iVRMJK8l1yGXBkrkK/DGjDSLVaJTWaTCfCrX1yMoLHqsb+&#10;e96/CHRDkwZq7zsYB1Qs3vRqrxstLay2AXSTGvm1rkO9aapT4wwbKK6NYz5pve7J5W8AAAD//wMA&#10;UEsDBBQABgAIAAAAIQCBwVt93AAAAAsBAAAPAAAAZHJzL2Rvd25yZXYueG1sTE/LTsMwELwj8Q/W&#10;InGjTlsaqhCnQkioqOJC4QO28ZKE2usQu034e5YT3HYemp0pN5N36kxD7AIbmM8yUMR1sB03Bt7f&#10;nm7WoGJCtugCk4FvirCpLi9KLGwY+ZXO+9QoCeFYoIE2pb7QOtYteYyz0BOL9hEGj0ng0Gg74Cjh&#10;3ulFluXaY8fyocWeHluqj/uTN+Cfs6Pbph26z5fpa5uPt8MOgzHXV9PDPahEU/ozw299qQ6VdDqE&#10;E9uonOC7lWxJciznskEcq0UuzEGYfLkGXZX6/4bqBwAA//8DAFBLAQItABQABgAIAAAAIQC2gziS&#10;/gAAAOEBAAATAAAAAAAAAAAAAAAAAAAAAABbQ29udGVudF9UeXBlc10ueG1sUEsBAi0AFAAGAAgA&#10;AAAhADj9If/WAAAAlAEAAAsAAAAAAAAAAAAAAAAALwEAAF9yZWxzLy5yZWxzUEsBAi0AFAAGAAgA&#10;AAAhAKiLaFyMAgAAbwUAAA4AAAAAAAAAAAAAAAAALgIAAGRycy9lMm9Eb2MueG1sUEsBAi0AFAAG&#10;AAgAAAAhAIHBW33cAAAACwEAAA8AAAAAAAAAAAAAAAAA5gQAAGRycy9kb3ducmV2LnhtbFBLBQYA&#10;AAAABAAEAPMAAADvBQAAAAA=&#10;" fillcolor="#92d050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0619699" wp14:editId="3ADB23DB">
                <wp:simplePos x="0" y="0"/>
                <wp:positionH relativeFrom="column">
                  <wp:posOffset>1111250</wp:posOffset>
                </wp:positionH>
                <wp:positionV relativeFrom="paragraph">
                  <wp:posOffset>151130</wp:posOffset>
                </wp:positionV>
                <wp:extent cx="2228850" cy="431800"/>
                <wp:effectExtent l="0" t="0" r="19050" b="2540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4318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3E4B90" id="Rectangle 48" o:spid="_x0000_s1026" style="position:absolute;margin-left:87.5pt;margin-top:11.9pt;width:175.5pt;height:34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zFujAIAAG8FAAAOAAAAZHJzL2Uyb0RvYy54bWysVEtv2zAMvg/YfxB0X+1k6ZYFdYqsRYcB&#10;RRu0HXpWZCk2IIsapcTJfv0o+dGgK3YY5oNMiuTHh0heXB4aw/YKfQ224JOznDNlJZS13Rb8x9PN&#10;hzlnPghbCgNWFfyoPL9cvn930bqFmkIFplTICMT6ResKXoXgFlnmZaUa4c/AKUtCDdiIQCxusxJF&#10;S+iNyaZ5/ilrAUuHIJX3dHvdCfky4WutZLjX2qvATMEptpBOTOcmntnyQiy2KFxVyz4M8Q9RNKK2&#10;5HSEuhZBsB3Wf0A1tUTwoMOZhCYDrWupUg6UzSR/lc1jJZxKuVBxvBvL5P8frLzbr5HVZcFn9FJW&#10;NPRGD1Q1YbdGMbqjArXOL0jv0a2x5zyRMduDxib+KQ92SEU9jkVVh8AkXU6n0/n8nGovSTb7OJnn&#10;qerZi7VDH74paFgkCo7kPtVS7G99II+kOqhEZx5MXd7UxiQGt5srg2wv4gPnX3Py1JmcqGUxgy7m&#10;RIWjUdHY2AelKfkYZfKY2k6NeEJKZcOkE1WiVJ2b85y+wUts1GiRwkyAEVlTeCN2DzBodiADdhds&#10;rx9NVera0Tj/W2Cd8WiRPIMNo3FTW8C3AAxl1Xvu9Cn8k9JEcgPlkVoDoZsZ7+RNTe9zK3xYC6Qh&#10;oSelwQ/3dGgDbcGhpzirAH+9dR/1qXdJyllLQ1dw/3MnUHFmvlvq6i+T2SxOaWJm55+nxOCpZHMq&#10;sbvmCujZJ7RinExk1A9mIDVC80z7YRW9kkhYSb4LLgMOzFXolgFtGKlWq6RGk+lEuLWPTkbwWNXY&#10;f0+HZ4Gub9JA7X0Hw4CKxate7XSjpYXVLoCuUyO/1LWvN011apx+A8W1cconrZc9ufwNAAD//wMA&#10;UEsDBBQABgAIAAAAIQAGNwvX3AAAAAkBAAAPAAAAZHJzL2Rvd25yZXYueG1sTI/BTsMwEETvSPyD&#10;tUjcqJOgljbEqVBVuHAi9AO28daJGtshdhvz9ywnOM7saHZetU12EFeaQu+dgnyRgSDXet07o+Dw&#10;+fqwBhEiOo2Dd6TgmwJs69ubCkvtZ/dB1yYawSUulKigi3EspQxtRxbDwo/k+Hbyk8XIcjJSTzhz&#10;uR1kkWUrabF3/KHDkXYdtefmYhWE9uuAZn7bnU8pmfcm35t2s1fq/i69PIOIlOJfGH7n83SoedPR&#10;X5wOYmD9tGSWqKB4ZAQOLIsVG0cFm3wNsq7kf4L6BwAA//8DAFBLAQItABQABgAIAAAAIQC2gziS&#10;/gAAAOEBAAATAAAAAAAAAAAAAAAAAAAAAABbQ29udGVudF9UeXBlc10ueG1sUEsBAi0AFAAGAAgA&#10;AAAhADj9If/WAAAAlAEAAAsAAAAAAAAAAAAAAAAALwEAAF9yZWxzLy5yZWxzUEsBAi0AFAAGAAgA&#10;AAAhAFzPMW6MAgAAbwUAAA4AAAAAAAAAAAAAAAAALgIAAGRycy9lMm9Eb2MueG1sUEsBAi0AFAAG&#10;AAgAAAAhAAY3C9fcAAAACQEAAA8AAAAAAAAAAAAAAAAA5gQAAGRycy9kb3ducmV2LnhtbFBLBQYA&#10;AAAABAAEAPMAAADvBQAAAAA=&#10;" fillcolor="#00b050" strokecolor="#1f3763 [1604]" strokeweight="1pt"/>
            </w:pict>
          </mc:Fallback>
        </mc:AlternateContent>
      </w:r>
    </w:p>
    <w:p w14:paraId="4A533505" w14:textId="03FB4BDA" w:rsidR="002D016D" w:rsidRDefault="002D016D" w:rsidP="00AA2C90">
      <w:pPr>
        <w:tabs>
          <w:tab w:val="left" w:pos="8040"/>
        </w:tabs>
        <w:rPr>
          <w:lang w:val="en-US"/>
        </w:rPr>
      </w:pPr>
    </w:p>
    <w:p w14:paraId="5A998A0A" w14:textId="4F51830A" w:rsidR="002D016D" w:rsidRDefault="002D016D" w:rsidP="00AA2C90">
      <w:pPr>
        <w:tabs>
          <w:tab w:val="left" w:pos="8040"/>
        </w:tabs>
        <w:rPr>
          <w:lang w:val="en-US"/>
        </w:rPr>
      </w:pPr>
    </w:p>
    <w:p w14:paraId="051CF592" w14:textId="77777777" w:rsidR="002D016D" w:rsidRDefault="002D016D" w:rsidP="00AA2C90">
      <w:pPr>
        <w:tabs>
          <w:tab w:val="left" w:pos="8040"/>
        </w:tabs>
        <w:rPr>
          <w:lang w:val="en-US"/>
        </w:rPr>
      </w:pPr>
    </w:p>
    <w:p w14:paraId="49928192" w14:textId="725884D5" w:rsidR="002D016D" w:rsidRDefault="002D016D" w:rsidP="00AA2C90">
      <w:pPr>
        <w:tabs>
          <w:tab w:val="left" w:pos="8040"/>
        </w:tabs>
        <w:rPr>
          <w:lang w:val="en-US"/>
        </w:rPr>
      </w:pPr>
    </w:p>
    <w:p w14:paraId="48ECC13C" w14:textId="3DBDFD54" w:rsidR="00D236D2" w:rsidRDefault="00D236D2" w:rsidP="00AA2C90">
      <w:pPr>
        <w:tabs>
          <w:tab w:val="left" w:pos="8040"/>
        </w:tabs>
        <w:rPr>
          <w:lang w:val="en-US"/>
        </w:rPr>
      </w:pPr>
    </w:p>
    <w:p w14:paraId="3CAC53E3" w14:textId="3A1AF32C" w:rsidR="00D236D2" w:rsidRDefault="00D236D2" w:rsidP="00AA2C90">
      <w:pPr>
        <w:tabs>
          <w:tab w:val="left" w:pos="8040"/>
        </w:tabs>
        <w:rPr>
          <w:lang w:val="en-US"/>
        </w:rPr>
      </w:pPr>
    </w:p>
    <w:p w14:paraId="36EFB24E" w14:textId="24983394" w:rsidR="00D236D2" w:rsidRDefault="00D236D2" w:rsidP="00AA2C90">
      <w:pPr>
        <w:tabs>
          <w:tab w:val="left" w:pos="8040"/>
        </w:tabs>
        <w:rPr>
          <w:lang w:val="en-US"/>
        </w:rPr>
      </w:pPr>
    </w:p>
    <w:p w14:paraId="7DFF750D" w14:textId="4C3A6E15" w:rsidR="00D236D2" w:rsidRDefault="00D236D2" w:rsidP="00AA2C90">
      <w:pPr>
        <w:tabs>
          <w:tab w:val="left" w:pos="8040"/>
        </w:tabs>
        <w:rPr>
          <w:lang w:val="en-US"/>
        </w:rPr>
      </w:pPr>
    </w:p>
    <w:p w14:paraId="133FA14F" w14:textId="77777777" w:rsidR="00D236D2" w:rsidRDefault="00D236D2" w:rsidP="00AA2C90">
      <w:pPr>
        <w:tabs>
          <w:tab w:val="left" w:pos="8040"/>
        </w:tabs>
        <w:rPr>
          <w:lang w:val="en-US"/>
        </w:rPr>
      </w:pPr>
    </w:p>
    <w:tbl>
      <w:tblPr>
        <w:tblStyle w:val="TableGrid"/>
        <w:tblW w:w="9782" w:type="dxa"/>
        <w:tblInd w:w="-856" w:type="dxa"/>
        <w:tblLook w:val="04A0" w:firstRow="1" w:lastRow="0" w:firstColumn="1" w:lastColumn="0" w:noHBand="0" w:noVBand="1"/>
      </w:tblPr>
      <w:tblGrid>
        <w:gridCol w:w="9782"/>
      </w:tblGrid>
      <w:tr w:rsidR="00363C81" w14:paraId="36734945" w14:textId="77777777" w:rsidTr="00363C81">
        <w:tc>
          <w:tcPr>
            <w:tcW w:w="9782" w:type="dxa"/>
          </w:tcPr>
          <w:p w14:paraId="3923AFAA" w14:textId="77777777" w:rsidR="00363C81" w:rsidRDefault="00363C81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Time average wind velocity vs height at </w:t>
            </w:r>
          </w:p>
          <w:p w14:paraId="1D0360AF" w14:textId="77777777" w:rsidR="00363C81" w:rsidRPr="00363C81" w:rsidRDefault="00363C81" w:rsidP="00363C81">
            <w:pPr>
              <w:pStyle w:val="ListParagraph"/>
              <w:numPr>
                <w:ilvl w:val="0"/>
                <w:numId w:val="17"/>
              </w:numPr>
              <w:tabs>
                <w:tab w:val="left" w:pos="8040"/>
              </w:tabs>
              <w:rPr>
                <w:lang w:val="en-US"/>
              </w:rPr>
            </w:pPr>
            <w:r w:rsidRPr="00363C81">
              <w:rPr>
                <w:lang w:val="en-US"/>
              </w:rPr>
              <w:t xml:space="preserve">back of the </w:t>
            </w:r>
            <w:proofErr w:type="spellStart"/>
            <w:r w:rsidRPr="00363C81">
              <w:rPr>
                <w:lang w:val="en-US"/>
              </w:rPr>
              <w:t>fireline</w:t>
            </w:r>
            <w:proofErr w:type="spellEnd"/>
          </w:p>
          <w:p w14:paraId="70D6F8C8" w14:textId="77777777" w:rsidR="00363C81" w:rsidRPr="00363C81" w:rsidRDefault="00363C81" w:rsidP="00363C81">
            <w:pPr>
              <w:pStyle w:val="ListParagraph"/>
              <w:numPr>
                <w:ilvl w:val="0"/>
                <w:numId w:val="17"/>
              </w:numPr>
              <w:tabs>
                <w:tab w:val="left" w:pos="8040"/>
              </w:tabs>
              <w:rPr>
                <w:lang w:val="en-US"/>
              </w:rPr>
            </w:pPr>
            <w:r w:rsidRPr="00363C81">
              <w:rPr>
                <w:lang w:val="en-US"/>
              </w:rPr>
              <w:t xml:space="preserve">middle of the </w:t>
            </w:r>
            <w:proofErr w:type="spellStart"/>
            <w:r w:rsidRPr="00363C81">
              <w:rPr>
                <w:lang w:val="en-US"/>
              </w:rPr>
              <w:t>fireline</w:t>
            </w:r>
            <w:proofErr w:type="spellEnd"/>
          </w:p>
          <w:p w14:paraId="1A841928" w14:textId="2D6FB1C7" w:rsidR="00363C81" w:rsidRPr="00363C81" w:rsidRDefault="00363C81" w:rsidP="00AA2C90">
            <w:pPr>
              <w:pStyle w:val="ListParagraph"/>
              <w:numPr>
                <w:ilvl w:val="0"/>
                <w:numId w:val="17"/>
              </w:numPr>
              <w:tabs>
                <w:tab w:val="left" w:pos="8040"/>
              </w:tabs>
              <w:rPr>
                <w:lang w:val="en-US"/>
              </w:rPr>
            </w:pPr>
            <w:r w:rsidRPr="00363C81">
              <w:rPr>
                <w:lang w:val="en-US"/>
              </w:rPr>
              <w:t xml:space="preserve">front of the </w:t>
            </w:r>
            <w:proofErr w:type="spellStart"/>
            <w:r w:rsidRPr="00363C81">
              <w:rPr>
                <w:lang w:val="en-US"/>
              </w:rPr>
              <w:t>fireline</w:t>
            </w:r>
            <w:proofErr w:type="spellEnd"/>
            <w:r w:rsidRPr="00363C81">
              <w:rPr>
                <w:lang w:val="en-US"/>
              </w:rPr>
              <w:t>)</w:t>
            </w:r>
          </w:p>
        </w:tc>
      </w:tr>
      <w:tr w:rsidR="00363C81" w14:paraId="44BE6CC6" w14:textId="77777777" w:rsidTr="00363C81">
        <w:tc>
          <w:tcPr>
            <w:tcW w:w="9782" w:type="dxa"/>
          </w:tcPr>
          <w:p w14:paraId="7D42B2D8" w14:textId="77777777" w:rsidR="00363C81" w:rsidRDefault="00363C81" w:rsidP="00AA2C90">
            <w:pPr>
              <w:tabs>
                <w:tab w:val="left" w:pos="8040"/>
              </w:tabs>
              <w:rPr>
                <w:noProof/>
              </w:rPr>
            </w:pPr>
            <w:r>
              <w:rPr>
                <w:noProof/>
              </w:rPr>
              <w:t>FFDI 100</w:t>
            </w:r>
          </w:p>
          <w:p w14:paraId="7FCEB155" w14:textId="388DA9B6" w:rsidR="00363C81" w:rsidRDefault="00363C81" w:rsidP="00363C81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DB46DA8" wp14:editId="7DDF84E5">
                  <wp:extent cx="4864100" cy="3111500"/>
                  <wp:effectExtent l="0" t="0" r="12700" b="1270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EF94F42-D4AC-45EE-862F-2CD170DE484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  <w:tr w:rsidR="00363C81" w14:paraId="4BEF1BB2" w14:textId="77777777" w:rsidTr="00363C81">
        <w:tc>
          <w:tcPr>
            <w:tcW w:w="9782" w:type="dxa"/>
          </w:tcPr>
          <w:p w14:paraId="06AA40B7" w14:textId="77777777" w:rsidR="00363C81" w:rsidRDefault="00363C81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FFDI 80</w:t>
            </w:r>
          </w:p>
          <w:p w14:paraId="585FCCA2" w14:textId="28BB5409" w:rsidR="00363C81" w:rsidRDefault="00363C81" w:rsidP="00363C81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593958B" wp14:editId="79DCB8C7">
                  <wp:extent cx="4902200" cy="3105150"/>
                  <wp:effectExtent l="0" t="0" r="12700" b="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317965-A8C6-4EBC-82C5-2C065760930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</w:tr>
      <w:tr w:rsidR="00363C81" w14:paraId="17ADBD9A" w14:textId="77777777" w:rsidTr="00363C81">
        <w:tc>
          <w:tcPr>
            <w:tcW w:w="9782" w:type="dxa"/>
          </w:tcPr>
          <w:p w14:paraId="7A304646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3D43726D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3C1557C4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14AC5D9C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349644C6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3F986B98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0869D577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26C86AEB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1A64162F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359D2864" w14:textId="71BA7D41" w:rsidR="00363C81" w:rsidRDefault="00363C81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>FFDI 70</w:t>
            </w:r>
          </w:p>
          <w:p w14:paraId="2F065A00" w14:textId="6821DA18" w:rsidR="00363C81" w:rsidRDefault="00363C81" w:rsidP="00363C81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5B8C97F" wp14:editId="4D16F3DD">
                  <wp:extent cx="4902200" cy="3086100"/>
                  <wp:effectExtent l="0" t="0" r="12700" b="0"/>
                  <wp:docPr id="12" name="Chart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E7EA835-1417-48E5-A1ED-F7FE0EBFFD3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</w:tr>
      <w:tr w:rsidR="00363C81" w14:paraId="63A987E4" w14:textId="77777777" w:rsidTr="00363C81">
        <w:tc>
          <w:tcPr>
            <w:tcW w:w="9782" w:type="dxa"/>
          </w:tcPr>
          <w:p w14:paraId="78B909CC" w14:textId="77777777" w:rsidR="00363C81" w:rsidRDefault="00363C81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>FFDI 60</w:t>
            </w:r>
          </w:p>
          <w:p w14:paraId="7F4F7B48" w14:textId="3C28195C" w:rsidR="00363C81" w:rsidRDefault="00363C81" w:rsidP="00363C81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961A168" wp14:editId="6179FB74">
                  <wp:extent cx="4870450" cy="3136900"/>
                  <wp:effectExtent l="0" t="0" r="6350" b="6350"/>
                  <wp:docPr id="13" name="Chart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53239D-5615-4219-808B-20C5A6F9C0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  <w:tr w:rsidR="00363C81" w14:paraId="6B168EB3" w14:textId="77777777" w:rsidTr="00363C81">
        <w:tc>
          <w:tcPr>
            <w:tcW w:w="9782" w:type="dxa"/>
          </w:tcPr>
          <w:p w14:paraId="6901601D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1627A29E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62270303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06898C15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69C8BC7B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24D12E16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7E53D0B4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2728A78A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4692C653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3586C738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196665A1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55113B6F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5F80A252" w14:textId="77777777" w:rsidR="008929A0" w:rsidRDefault="008929A0" w:rsidP="00AA2C90">
            <w:pPr>
              <w:tabs>
                <w:tab w:val="left" w:pos="8040"/>
              </w:tabs>
              <w:rPr>
                <w:lang w:val="en-US"/>
              </w:rPr>
            </w:pPr>
          </w:p>
          <w:p w14:paraId="777F7863" w14:textId="4D49C50C" w:rsidR="00363C81" w:rsidRDefault="00363C81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>FFDI 50</w:t>
            </w:r>
          </w:p>
          <w:p w14:paraId="79CF1AFA" w14:textId="17C18256" w:rsidR="00363C81" w:rsidRDefault="00363C81" w:rsidP="00363C81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5B1D61C" wp14:editId="426FEB34">
                  <wp:extent cx="4889500" cy="3130550"/>
                  <wp:effectExtent l="0" t="0" r="6350" b="12700"/>
                  <wp:docPr id="14" name="Chart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09EDBE-10E8-4D36-8597-69C5EA5E126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</w:tbl>
    <w:p w14:paraId="2582EDB9" w14:textId="77777777" w:rsidR="008929A0" w:rsidRDefault="008929A0" w:rsidP="00AA2C90">
      <w:pPr>
        <w:tabs>
          <w:tab w:val="left" w:pos="8040"/>
        </w:tabs>
        <w:rPr>
          <w:lang w:val="en-US"/>
        </w:rPr>
      </w:pPr>
    </w:p>
    <w:p w14:paraId="271AFBA9" w14:textId="77777777" w:rsidR="00D236D2" w:rsidRDefault="00D236D2" w:rsidP="00AA2C90">
      <w:pPr>
        <w:tabs>
          <w:tab w:val="left" w:pos="8040"/>
        </w:tabs>
        <w:rPr>
          <w:lang w:val="en-US"/>
        </w:rPr>
      </w:pPr>
    </w:p>
    <w:tbl>
      <w:tblPr>
        <w:tblStyle w:val="TableGrid"/>
        <w:tblW w:w="9782" w:type="dxa"/>
        <w:tblInd w:w="-856" w:type="dxa"/>
        <w:tblLook w:val="04A0" w:firstRow="1" w:lastRow="0" w:firstColumn="1" w:lastColumn="0" w:noHBand="0" w:noVBand="1"/>
      </w:tblPr>
      <w:tblGrid>
        <w:gridCol w:w="9782"/>
      </w:tblGrid>
      <w:tr w:rsidR="00363C81" w14:paraId="140387C3" w14:textId="77777777" w:rsidTr="00F76532">
        <w:tc>
          <w:tcPr>
            <w:tcW w:w="9782" w:type="dxa"/>
          </w:tcPr>
          <w:p w14:paraId="6227EFF3" w14:textId="02A8419E" w:rsidR="00363C81" w:rsidRDefault="00363C81" w:rsidP="00F76532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Time </w:t>
            </w:r>
            <w:r w:rsidR="00A33C55">
              <w:rPr>
                <w:lang w:val="en-US"/>
              </w:rPr>
              <w:t>series</w:t>
            </w:r>
            <w:r>
              <w:rPr>
                <w:lang w:val="en-US"/>
              </w:rPr>
              <w:t xml:space="preserve"> wind velocity at </w:t>
            </w:r>
            <w:r w:rsidR="00A33C55">
              <w:rPr>
                <w:lang w:val="en-US"/>
              </w:rPr>
              <w:t xml:space="preserve">back of the </w:t>
            </w:r>
            <w:proofErr w:type="spellStart"/>
            <w:r w:rsidR="00A33C55">
              <w:rPr>
                <w:lang w:val="en-US"/>
              </w:rPr>
              <w:t>fireline</w:t>
            </w:r>
            <w:proofErr w:type="spellEnd"/>
          </w:p>
          <w:p w14:paraId="0BE9F124" w14:textId="738CECCC" w:rsidR="00A33C55" w:rsidRDefault="00A33C55" w:rsidP="00F76532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Elevation:</w:t>
            </w:r>
          </w:p>
          <w:p w14:paraId="4D2C4EA5" w14:textId="77777777" w:rsidR="00363C81" w:rsidRDefault="00A33C55" w:rsidP="00F76532">
            <w:pPr>
              <w:pStyle w:val="ListParagraph"/>
              <w:numPr>
                <w:ilvl w:val="0"/>
                <w:numId w:val="17"/>
              </w:num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Top of </w:t>
            </w:r>
            <w:proofErr w:type="spellStart"/>
            <w:r>
              <w:rPr>
                <w:lang w:val="en-US"/>
              </w:rPr>
              <w:t>understorey</w:t>
            </w:r>
            <w:proofErr w:type="spellEnd"/>
          </w:p>
          <w:p w14:paraId="3D6E6B53" w14:textId="6FD07C8B" w:rsidR="00A33C55" w:rsidRDefault="00A33C55" w:rsidP="00F76532">
            <w:pPr>
              <w:pStyle w:val="ListParagraph"/>
              <w:numPr>
                <w:ilvl w:val="0"/>
                <w:numId w:val="17"/>
              </w:num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Bottom of the </w:t>
            </w:r>
            <w:proofErr w:type="spellStart"/>
            <w:r>
              <w:rPr>
                <w:lang w:val="en-US"/>
              </w:rPr>
              <w:t>upperstorey</w:t>
            </w:r>
            <w:proofErr w:type="spellEnd"/>
          </w:p>
          <w:p w14:paraId="406C40ED" w14:textId="31307F4E" w:rsidR="00A33C55" w:rsidRPr="00A33C55" w:rsidRDefault="00A33C55" w:rsidP="00A33C55">
            <w:pPr>
              <w:pStyle w:val="ListParagraph"/>
              <w:numPr>
                <w:ilvl w:val="0"/>
                <w:numId w:val="17"/>
              </w:num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Top of </w:t>
            </w:r>
            <w:proofErr w:type="spellStart"/>
            <w:r>
              <w:rPr>
                <w:lang w:val="en-US"/>
              </w:rPr>
              <w:t>upperstorey</w:t>
            </w:r>
            <w:proofErr w:type="spellEnd"/>
          </w:p>
        </w:tc>
      </w:tr>
      <w:tr w:rsidR="00363C81" w14:paraId="2A361545" w14:textId="77777777" w:rsidTr="00A33C55">
        <w:tc>
          <w:tcPr>
            <w:tcW w:w="9782" w:type="dxa"/>
          </w:tcPr>
          <w:p w14:paraId="667BF823" w14:textId="77777777" w:rsidR="00363C81" w:rsidRDefault="00363C81" w:rsidP="00F76532">
            <w:pPr>
              <w:tabs>
                <w:tab w:val="left" w:pos="8040"/>
              </w:tabs>
              <w:rPr>
                <w:noProof/>
              </w:rPr>
            </w:pPr>
            <w:r>
              <w:rPr>
                <w:noProof/>
              </w:rPr>
              <w:t>FFDI 100</w:t>
            </w:r>
          </w:p>
          <w:p w14:paraId="3CEB4EAD" w14:textId="5685C9AF" w:rsidR="00363C81" w:rsidRDefault="00A33C55" w:rsidP="00F76532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5971497" wp14:editId="3910BD4B">
                  <wp:extent cx="4603750" cy="2400300"/>
                  <wp:effectExtent l="0" t="0" r="6350" b="0"/>
                  <wp:docPr id="20" name="Chart 2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406805-7A00-428A-BC42-DE59E659FB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  <w:tr w:rsidR="00363C81" w14:paraId="0E32471E" w14:textId="77777777" w:rsidTr="00A33C55">
        <w:tc>
          <w:tcPr>
            <w:tcW w:w="9782" w:type="dxa"/>
          </w:tcPr>
          <w:p w14:paraId="7F05B3DA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3DB33BE0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295B534D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5E543D2E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263B608A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68A10761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4AE0324D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30350485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77DACA69" w14:textId="5D91209C" w:rsidR="00363C81" w:rsidRDefault="00363C81" w:rsidP="00F76532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>FFDI 80</w:t>
            </w:r>
          </w:p>
          <w:p w14:paraId="6E299C9E" w14:textId="77777777" w:rsidR="008929A0" w:rsidRDefault="008929A0" w:rsidP="00F76532">
            <w:pPr>
              <w:tabs>
                <w:tab w:val="left" w:pos="8040"/>
              </w:tabs>
              <w:jc w:val="center"/>
              <w:rPr>
                <w:lang w:val="en-US"/>
              </w:rPr>
            </w:pPr>
          </w:p>
          <w:p w14:paraId="1F940FE3" w14:textId="2AE6AA8D" w:rsidR="00363C81" w:rsidRDefault="00A33C55" w:rsidP="00F76532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ABC4CCC" wp14:editId="607F30EA">
                  <wp:extent cx="4635500" cy="2476500"/>
                  <wp:effectExtent l="0" t="0" r="12700" b="0"/>
                  <wp:docPr id="21" name="Chart 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3F406E-4504-474F-A208-46DC72DEC37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</w:tr>
      <w:tr w:rsidR="00363C81" w14:paraId="576D268C" w14:textId="77777777" w:rsidTr="00A33C55">
        <w:tc>
          <w:tcPr>
            <w:tcW w:w="9782" w:type="dxa"/>
          </w:tcPr>
          <w:p w14:paraId="39DF0099" w14:textId="77777777" w:rsidR="00363C81" w:rsidRDefault="00363C81" w:rsidP="00F76532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>FFDI 70</w:t>
            </w:r>
          </w:p>
          <w:p w14:paraId="3B26B7FD" w14:textId="5CEC4D30" w:rsidR="00363C81" w:rsidRDefault="00A33C55" w:rsidP="00F76532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05A03F9" wp14:editId="3BF7D4CF">
                  <wp:extent cx="4679950" cy="2463800"/>
                  <wp:effectExtent l="0" t="0" r="6350" b="12700"/>
                  <wp:docPr id="22" name="Chart 2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3963276-E83F-46D9-B9FC-57EC35A3B0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</w:tr>
      <w:tr w:rsidR="00363C81" w14:paraId="734C43DB" w14:textId="77777777" w:rsidTr="00A33C55">
        <w:tc>
          <w:tcPr>
            <w:tcW w:w="9782" w:type="dxa"/>
          </w:tcPr>
          <w:p w14:paraId="116CA732" w14:textId="4F5C1128" w:rsidR="00363C81" w:rsidRDefault="00363C81" w:rsidP="00F76532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FFDI 60</w:t>
            </w:r>
          </w:p>
          <w:p w14:paraId="1A0B0B84" w14:textId="7EFFEAF9" w:rsidR="00A33C55" w:rsidRDefault="00A33C55" w:rsidP="00A33C55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AE64AF1" wp14:editId="4F509FA2">
                  <wp:extent cx="4648200" cy="2419350"/>
                  <wp:effectExtent l="0" t="0" r="0" b="0"/>
                  <wp:docPr id="24" name="Chart 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F9AA805-E7AE-40CF-866A-4271218E90A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  <w:p w14:paraId="1056F6F1" w14:textId="61096AB6" w:rsidR="00363C81" w:rsidRDefault="00363C81" w:rsidP="00F76532">
            <w:pPr>
              <w:tabs>
                <w:tab w:val="left" w:pos="8040"/>
              </w:tabs>
              <w:jc w:val="center"/>
              <w:rPr>
                <w:lang w:val="en-US"/>
              </w:rPr>
            </w:pPr>
          </w:p>
        </w:tc>
      </w:tr>
      <w:tr w:rsidR="00363C81" w14:paraId="470BB71B" w14:textId="77777777" w:rsidTr="00A33C55">
        <w:tc>
          <w:tcPr>
            <w:tcW w:w="9782" w:type="dxa"/>
          </w:tcPr>
          <w:p w14:paraId="08ABC348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080933CE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1A560E45" w14:textId="77777777" w:rsidR="008929A0" w:rsidRDefault="008929A0" w:rsidP="00F76532">
            <w:pPr>
              <w:tabs>
                <w:tab w:val="left" w:pos="8040"/>
              </w:tabs>
              <w:rPr>
                <w:lang w:val="en-US"/>
              </w:rPr>
            </w:pPr>
          </w:p>
          <w:p w14:paraId="4FD40D43" w14:textId="726E2689" w:rsidR="00363C81" w:rsidRDefault="00363C81" w:rsidP="00F76532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lastRenderedPageBreak/>
              <w:t>FFDI 50</w:t>
            </w:r>
          </w:p>
          <w:p w14:paraId="150DA1FA" w14:textId="0ECBEAEE" w:rsidR="00363C81" w:rsidRDefault="00A33C55" w:rsidP="00F76532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0005AB1" wp14:editId="46193724">
                  <wp:extent cx="4540250" cy="2501900"/>
                  <wp:effectExtent l="0" t="0" r="12700" b="12700"/>
                  <wp:docPr id="26" name="Chart 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EF88BBE-0DA4-45BA-8A34-B1E4AF972EE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</w:tr>
    </w:tbl>
    <w:p w14:paraId="5577BF6D" w14:textId="77777777" w:rsidR="00D236D2" w:rsidRDefault="00D236D2" w:rsidP="00363C81">
      <w:pPr>
        <w:tabs>
          <w:tab w:val="left" w:pos="8040"/>
        </w:tabs>
        <w:rPr>
          <w:lang w:val="en-US"/>
        </w:rPr>
      </w:pPr>
    </w:p>
    <w:p w14:paraId="5C038FA8" w14:textId="6CED5F8E" w:rsidR="00E57DFB" w:rsidRDefault="00E57DFB" w:rsidP="00363C81">
      <w:pPr>
        <w:tabs>
          <w:tab w:val="left" w:pos="8040"/>
        </w:tabs>
        <w:rPr>
          <w:lang w:val="en-US"/>
        </w:rPr>
      </w:pPr>
      <w:r>
        <w:rPr>
          <w:lang w:val="en-US"/>
        </w:rP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57DFB" w14:paraId="08F3A877" w14:textId="77777777" w:rsidTr="00E57DFB">
        <w:tc>
          <w:tcPr>
            <w:tcW w:w="9016" w:type="dxa"/>
          </w:tcPr>
          <w:p w14:paraId="4E7F6933" w14:textId="444F6A31" w:rsidR="00E57DFB" w:rsidRDefault="00E57DFB" w:rsidP="00363C8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5A9BBE2" wp14:editId="1703F6E0">
                  <wp:extent cx="5731510" cy="2762250"/>
                  <wp:effectExtent l="0" t="0" r="2540" b="0"/>
                  <wp:docPr id="27" name="Chart 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F0941CD-E50C-4379-9FBD-7F94B290BE2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</w:tr>
    </w:tbl>
    <w:p w14:paraId="6977A95E" w14:textId="6DF7968E" w:rsidR="00E57DFB" w:rsidRDefault="00E57DFB" w:rsidP="00363C81">
      <w:pPr>
        <w:tabs>
          <w:tab w:val="left" w:pos="8040"/>
        </w:tabs>
        <w:rPr>
          <w:lang w:val="en-US"/>
        </w:rPr>
      </w:pPr>
    </w:p>
    <w:p w14:paraId="4E57BD3F" w14:textId="6846524F" w:rsidR="00D236D2" w:rsidRDefault="00D236D2" w:rsidP="00363C81">
      <w:pPr>
        <w:tabs>
          <w:tab w:val="left" w:pos="8040"/>
        </w:tabs>
        <w:rPr>
          <w:lang w:val="en-US"/>
        </w:rPr>
      </w:pPr>
    </w:p>
    <w:p w14:paraId="6CD095A9" w14:textId="5FBB02D6" w:rsidR="001A00A2" w:rsidRDefault="001A00A2" w:rsidP="00363C81">
      <w:pPr>
        <w:tabs>
          <w:tab w:val="left" w:pos="8040"/>
        </w:tabs>
        <w:rPr>
          <w:lang w:val="en-US"/>
        </w:rPr>
      </w:pPr>
    </w:p>
    <w:p w14:paraId="2468C3DB" w14:textId="622E628D" w:rsidR="001A00A2" w:rsidRDefault="001A00A2" w:rsidP="00363C81">
      <w:pPr>
        <w:tabs>
          <w:tab w:val="left" w:pos="8040"/>
        </w:tabs>
        <w:rPr>
          <w:lang w:val="en-US"/>
        </w:rPr>
      </w:pPr>
    </w:p>
    <w:p w14:paraId="2887ABB1" w14:textId="77D2716D" w:rsidR="001A00A2" w:rsidRDefault="001A00A2" w:rsidP="00363C81">
      <w:pPr>
        <w:tabs>
          <w:tab w:val="left" w:pos="8040"/>
        </w:tabs>
        <w:rPr>
          <w:lang w:val="en-US"/>
        </w:rPr>
      </w:pPr>
    </w:p>
    <w:p w14:paraId="5F56516A" w14:textId="0D7E423A" w:rsidR="001A00A2" w:rsidRDefault="001A00A2" w:rsidP="00363C81">
      <w:pPr>
        <w:tabs>
          <w:tab w:val="left" w:pos="8040"/>
        </w:tabs>
        <w:rPr>
          <w:lang w:val="en-US"/>
        </w:rPr>
      </w:pPr>
    </w:p>
    <w:p w14:paraId="3FBF6211" w14:textId="2C220C74" w:rsidR="001A00A2" w:rsidRDefault="001A00A2" w:rsidP="00363C81">
      <w:pPr>
        <w:tabs>
          <w:tab w:val="left" w:pos="8040"/>
        </w:tabs>
        <w:rPr>
          <w:lang w:val="en-US"/>
        </w:rPr>
      </w:pPr>
    </w:p>
    <w:p w14:paraId="314495A8" w14:textId="2F2E2DDE" w:rsidR="001A00A2" w:rsidRDefault="001A00A2" w:rsidP="00363C81">
      <w:pPr>
        <w:tabs>
          <w:tab w:val="left" w:pos="8040"/>
        </w:tabs>
        <w:rPr>
          <w:lang w:val="en-US"/>
        </w:rPr>
      </w:pPr>
    </w:p>
    <w:p w14:paraId="19A25D57" w14:textId="04E39538" w:rsidR="001A00A2" w:rsidRDefault="001A00A2" w:rsidP="00363C81">
      <w:pPr>
        <w:tabs>
          <w:tab w:val="left" w:pos="8040"/>
        </w:tabs>
        <w:rPr>
          <w:lang w:val="en-US"/>
        </w:rPr>
      </w:pPr>
    </w:p>
    <w:p w14:paraId="29E04B2E" w14:textId="1CB0E247" w:rsidR="001A00A2" w:rsidRDefault="001A00A2" w:rsidP="00363C81">
      <w:pPr>
        <w:tabs>
          <w:tab w:val="left" w:pos="8040"/>
        </w:tabs>
        <w:rPr>
          <w:lang w:val="en-US"/>
        </w:rPr>
      </w:pPr>
    </w:p>
    <w:p w14:paraId="126D4D8D" w14:textId="77777777" w:rsidR="001A00A2" w:rsidRDefault="001A00A2" w:rsidP="00363C81">
      <w:pPr>
        <w:tabs>
          <w:tab w:val="left" w:pos="8040"/>
        </w:tabs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0A2B" w14:paraId="76A454E0" w14:textId="77777777" w:rsidTr="00950A2B">
        <w:tc>
          <w:tcPr>
            <w:tcW w:w="9016" w:type="dxa"/>
          </w:tcPr>
          <w:p w14:paraId="509B7355" w14:textId="5FCB8CBE" w:rsidR="00950A2B" w:rsidRDefault="005A4237" w:rsidP="00363C8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EE33D53" wp14:editId="4E8D6C92">
                  <wp:extent cx="5187950" cy="2458902"/>
                  <wp:effectExtent l="0" t="0" r="0" b="0"/>
                  <wp:docPr id="34" name="Graphic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4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8355" cy="2459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351026" w14:textId="77777777" w:rsidR="005A4237" w:rsidRDefault="005A4237" w:rsidP="00363C81">
      <w:pPr>
        <w:tabs>
          <w:tab w:val="left" w:pos="8040"/>
        </w:tabs>
        <w:rPr>
          <w:lang w:val="en-US"/>
        </w:rPr>
      </w:pPr>
    </w:p>
    <w:p w14:paraId="35BD3422" w14:textId="5315DB6B" w:rsidR="00950A2B" w:rsidRDefault="00696F1F" w:rsidP="00363C81">
      <w:pPr>
        <w:tabs>
          <w:tab w:val="left" w:pos="8040"/>
        </w:tabs>
        <w:rPr>
          <w:lang w:val="en-US"/>
        </w:rPr>
      </w:pPr>
      <w:bookmarkStart w:id="1" w:name="_Hlk89288143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876908" wp14:editId="5183C26E">
                <wp:simplePos x="0" y="0"/>
                <wp:positionH relativeFrom="column">
                  <wp:posOffset>1346200</wp:posOffset>
                </wp:positionH>
                <wp:positionV relativeFrom="paragraph">
                  <wp:posOffset>786130</wp:posOffset>
                </wp:positionV>
                <wp:extent cx="1200150" cy="1003300"/>
                <wp:effectExtent l="0" t="0" r="76200" b="6350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1003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00D09" id="Straight Arrow Connector 32" o:spid="_x0000_s1026" type="#_x0000_t32" style="position:absolute;margin-left:106pt;margin-top:61.9pt;width:94.5pt;height:7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QCN2gEAAAgEAAAOAAAAZHJzL2Uyb0RvYy54bWysU9uO0zAQfUfiHyy/0yStQKhqukJd4AXB&#10;ioUP8DrjxpJvGg9N+/eM3WwWARIC8eLE9pyZc86Mdzdn78QJMNsYetmtWikg6DjYcOzl1y/vXryW&#10;IpMKg3IxQC8vkOXN/vmz3ZS2sI5jdAOg4CQhb6fUy5EobZsm6xG8yquYIPCliegV8RaPzYBq4uze&#10;Neu2fdVMEYeEUUPOfHp7vZT7mt8Y0PTJmAwkXC+ZG9UV6/pQ1ma/U9sjqjRaPdNQ/8DCKxu46JLq&#10;VpES39D+kspbjTFHQysdfRONsRqqBlbTtT+puR9VgqqFzclpsSn/v7T64+kOhR16uVlLEZTnHt0T&#10;KnscSbxBjJM4xBDYx4iCQ9ivKeUtww7hDuddTndYxJ8N+vJlWeJcPb4sHsOZhObDjrvWveRWaL7r&#10;2nazaWsXmid4wkzvIXpRfnqZZzoLj646rU4fMjEBBj4CSm0XykrKurdhEHRJLIjQqnB0UNhzeAlp&#10;ioor7/pHFwdX+Gcw7EdhWsvUSYSDQ3FSPENKawhUfaiZOLrAjHVuAbZ/Bs7xBQp1Sv8GvCBq5Rho&#10;AXsbIv6uOp27Wby5xj86cNVdLHiIw6V2tFrD41a9mp9Gmecf9xX+9ID33wEAAP//AwBQSwMEFAAG&#10;AAgAAAAhAFxCwPXdAAAACwEAAA8AAABkcnMvZG93bnJldi54bWxMj0FLw0AQhe+C/2EZwZvdJBUJ&#10;MZsiSi+CSFO9T7JjEpqdjdltm/57x5Me573Hm++Vm8WN6kRzGDwbSFcJKOLW24E7Ax/77V0OKkRk&#10;i6NnMnChAJvq+qrEwvoz7+hUx05JCYcCDfQxToXWoe3JYVj5iVi8Lz87jHLOnbYznqXcjTpLkgft&#10;cGD50ONEzz21h/roDNTrl93btmaMl8O7s83na0D/bcztzfL0CCrSEv/C8Isv6FAJU+OPbIMaDWRp&#10;JluiGNlaNkjiPklFacTK0xx0Ver/G6ofAAAA//8DAFBLAQItABQABgAIAAAAIQC2gziS/gAAAOEB&#10;AAATAAAAAAAAAAAAAAAAAAAAAABbQ29udGVudF9UeXBlc10ueG1sUEsBAi0AFAAGAAgAAAAhADj9&#10;If/WAAAAlAEAAAsAAAAAAAAAAAAAAAAALwEAAF9yZWxzLy5yZWxzUEsBAi0AFAAGAAgAAAAhAI4t&#10;AI3aAQAACAQAAA4AAAAAAAAAAAAAAAAALgIAAGRycy9lMm9Eb2MueG1sUEsBAi0AFAAGAAgAAAAh&#10;AFxCwPXdAAAACwEAAA8AAAAAAAAAAAAAAAAANA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54BFFAD" wp14:editId="4B8EFA3D">
                <wp:simplePos x="0" y="0"/>
                <wp:positionH relativeFrom="column">
                  <wp:posOffset>1079500</wp:posOffset>
                </wp:positionH>
                <wp:positionV relativeFrom="paragraph">
                  <wp:posOffset>995680</wp:posOffset>
                </wp:positionV>
                <wp:extent cx="1466850" cy="1225550"/>
                <wp:effectExtent l="0" t="0" r="76200" b="5080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6850" cy="1225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449EC" id="Straight Arrow Connector 31" o:spid="_x0000_s1026" type="#_x0000_t32" style="position:absolute;margin-left:85pt;margin-top:78.4pt;width:115.5pt;height:9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l2h2gEAAAgEAAAOAAAAZHJzL2Uyb0RvYy54bWysU9uO0zAQfUfiHyy/0ySFVquo6Qp1gRcE&#10;FQsf4HXsxpJvGg9N+/eMnWwWLUgIxMskY8+ZmXNmvLu9OMvOCpIJvuPNquZMeRl6408d//b1/asb&#10;zhIK3wsbvOr4VSV+u3/5YjfGVq3DEGyvgFESn9oxdnxAjG1VJTkoJ9IqROXpUgdwAsmFU9WDGCm7&#10;s9W6rrfVGKCPEKRKiU7vpku+L/m1VhI/a50UMttx6g2LhWIfsq32O9GeQMTByLkN8Q9dOGE8FV1S&#10;3QkU7DuYX1I5IyGkoHElg6uC1kaqwoHYNPUzNveDiKpwIXFSXGRK/y+t/HQ+AjN9x183nHnhaEb3&#10;CMKcBmRvAcLIDsF70jEAoxDSa4ypJdjBH2H2UjxCJn/R4PKXaLFL0fi6aKwuyCQdNm+225sNjULS&#10;XbNebzbkUJ7qCR4h4QcVHMs/HU9zO0sfTVFanD8mnICPgFzb+mxRGPvO9wyvkQghGOFPVs11ckiV&#10;WUx9lz+8WjXBvyhNeuROS5myiepggZ0F7ZCQUnlcL5koOsO0sXYB1n8GzvEZqsqW/g14QZTKweMC&#10;dsYH+F11vJTRkch6in9UYOKdJXgI/bVMtEhD61ZmMj+NvM8/+wX+9ID3PwAAAP//AwBQSwMEFAAG&#10;AAgAAAAhACLCAbneAAAACwEAAA8AAABkcnMvZG93bnJldi54bWxMj0FPwzAMhe9I/IfISNxYOjbG&#10;VppOCLQLEppW2N1tTFutcUqTbd2/x5zg5mc/Pb8vW4+uUycaQuvZwHSSgCKuvG25NvD5sblbggoR&#10;2WLnmQxcKMA6v77KMLX+zDs6FbFWEsIhRQNNjH2qdagachgmvieW25cfHEaRQ63tgGcJd52+T5KF&#10;dtiyfGiwp5eGqkNxdAaK2evufVMwxsth62y5fwvov425vRmfn0BFGuOfGX7rS3XIpVPpj2yD6kQ/&#10;JsISZXhYCIM45slUNqWB2Xy1BJ1n+j9D/gMAAP//AwBQSwECLQAUAAYACAAAACEAtoM4kv4AAADh&#10;AQAAEwAAAAAAAAAAAAAAAAAAAAAAW0NvbnRlbnRfVHlwZXNdLnhtbFBLAQItABQABgAIAAAAIQA4&#10;/SH/1gAAAJQBAAALAAAAAAAAAAAAAAAAAC8BAABfcmVscy8ucmVsc1BLAQItABQABgAIAAAAIQBh&#10;Kl2h2gEAAAgEAAAOAAAAAAAAAAAAAAAAAC4CAABkcnMvZTJvRG9jLnhtbFBLAQItABQABgAIAAAA&#10;IQAiwgG53gAAAAsBAAAPAAAAAAAAAAAAAAAAADQEAABkcnMvZG93bnJldi54bWxQSwUGAAAAAAQA&#10;BADzAAAAPw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3853D3" wp14:editId="4D24C9F9">
                <wp:simplePos x="0" y="0"/>
                <wp:positionH relativeFrom="column">
                  <wp:posOffset>914400</wp:posOffset>
                </wp:positionH>
                <wp:positionV relativeFrom="paragraph">
                  <wp:posOffset>1154430</wp:posOffset>
                </wp:positionV>
                <wp:extent cx="1631950" cy="1320800"/>
                <wp:effectExtent l="0" t="0" r="63500" b="5080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1950" cy="1320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F3544" id="Straight Arrow Connector 33" o:spid="_x0000_s1026" type="#_x0000_t32" style="position:absolute;margin-left:1in;margin-top:90.9pt;width:128.5pt;height:10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2a43AEAAAgEAAAOAAAAZHJzL2Uyb0RvYy54bWysU9uO0zAQfUfiHyy/0yStWC1R0xXqAi8I&#10;KhY+wOvYjSXfNB6a5u8Zu9ksWpAQq32ZxPacmXOOx9ubs7PspCCZ4DverGrOlJehN/7Y8R/fP765&#10;5iyh8L2wwauOTyrxm93rV9sxtmodhmB7BYyK+NSOseMDYmyrKslBOZFWISpPhzqAE0hLOFY9iJGq&#10;O1ut6/qqGgP0EYJUKdHu7eWQ70p9rZXEr1onhcx2nLhhiVDifY7VbivaI4g4GDnTEM9g4YTx1HQp&#10;dStQsJ9g/ijljISQgsaVDK4KWhupigZS09RP1NwNIqqihcxJcbEpvVxZ+eV0AGb6jm82nHnh6I7u&#10;EIQ5DsjeA4SR7YP35GMARink1xhTS7C9P8C8SvEAWfxZg8tfksXOxeNp8VidkUnabK42zbu3dBWS&#10;zprNur6uyy1Uj/AICT+p4Fj+6Xia6Sw8muK0OH1OSAQI+ADIva3PEYWxH3zPcIokCMEIf7Qqs6f0&#10;nFJlFRfe5Q8nqy7wb0qTH5lpaVMmUe0tsJOgGRJSKo/rpRJlZ5g21i7A+t/AOT9DVZnS/wEviNI5&#10;eFzAzvgAf+uO52amrC/5Dw5cdGcL7kM/lRst1tC4Fa/mp5Hn+fd1gT8+4N0vAAAA//8DAFBLAwQU&#10;AAYACAAAACEAtVgSFt0AAAALAQAADwAAAGRycy9kb3ducmV2LnhtbEyPQU/DMAyF70j8h8hI3Fha&#10;VqFSmk4ItAsSQitwdxvTVmuc0mRb9+8xJ7j52U/P7ys3ixvVkeYweDaQrhJQxK23A3cGPt63Nzmo&#10;EJEtjp7JwJkCbKrLixIL60+8o2MdOyUhHAo00Mc4FVqHtieHYeUnYrl9+dlhFDl32s54knA36tsk&#10;udMOB5YPPU701FO7rw/OQL1+3r1ua8Z43r8523y+BPTfxlxfLY8PoCIt8c8Mv/WlOlTSqfEHtkGN&#10;orNMWKIMeSoM4siSVDaNgXV+n4OuSv2fofoBAAD//wMAUEsBAi0AFAAGAAgAAAAhALaDOJL+AAAA&#10;4QEAABMAAAAAAAAAAAAAAAAAAAAAAFtDb250ZW50X1R5cGVzXS54bWxQSwECLQAUAAYACAAAACEA&#10;OP0h/9YAAACUAQAACwAAAAAAAAAAAAAAAAAvAQAAX3JlbHMvLnJlbHNQSwECLQAUAAYACAAAACEA&#10;ag9muNwBAAAIBAAADgAAAAAAAAAAAAAAAAAuAgAAZHJzL2Uyb0RvYy54bWxQSwECLQAUAAYACAAA&#10;ACEAtVgSFt0AAAALAQAADwAAAAAAAAAAAAAAAAA2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3402"/>
        <w:gridCol w:w="1418"/>
        <w:gridCol w:w="1417"/>
        <w:gridCol w:w="1276"/>
        <w:gridCol w:w="1276"/>
        <w:gridCol w:w="1134"/>
      </w:tblGrid>
      <w:tr w:rsidR="00950A2B" w14:paraId="365F464D" w14:textId="77777777" w:rsidTr="00696F1F">
        <w:tc>
          <w:tcPr>
            <w:tcW w:w="3402" w:type="dxa"/>
          </w:tcPr>
          <w:p w14:paraId="17FB12F1" w14:textId="77777777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</w:p>
        </w:tc>
        <w:tc>
          <w:tcPr>
            <w:tcW w:w="6521" w:type="dxa"/>
            <w:gridSpan w:val="5"/>
          </w:tcPr>
          <w:p w14:paraId="7C71D758" w14:textId="2CC10182" w:rsidR="00950A2B" w:rsidRPr="00950A2B" w:rsidRDefault="00950A2B" w:rsidP="00950A2B">
            <w:pPr>
              <w:tabs>
                <w:tab w:val="left" w:pos="8040"/>
              </w:tabs>
              <w:jc w:val="center"/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Average wind velocity (m/s)</w:t>
            </w:r>
            <w:r w:rsidR="00472868">
              <w:rPr>
                <w:b/>
                <w:bCs/>
                <w:lang w:val="en-US"/>
              </w:rPr>
              <w:t xml:space="preserve"> at the back of the </w:t>
            </w:r>
            <w:proofErr w:type="spellStart"/>
            <w:r w:rsidR="00472868">
              <w:rPr>
                <w:b/>
                <w:bCs/>
                <w:lang w:val="en-US"/>
              </w:rPr>
              <w:t>fireline</w:t>
            </w:r>
            <w:proofErr w:type="spellEnd"/>
          </w:p>
        </w:tc>
      </w:tr>
      <w:tr w:rsidR="00950A2B" w14:paraId="3556218D" w14:textId="77777777" w:rsidTr="00696F1F">
        <w:tc>
          <w:tcPr>
            <w:tcW w:w="3402" w:type="dxa"/>
          </w:tcPr>
          <w:p w14:paraId="2C167546" w14:textId="4341EC5F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Location</w:t>
            </w:r>
          </w:p>
        </w:tc>
        <w:tc>
          <w:tcPr>
            <w:tcW w:w="1418" w:type="dxa"/>
          </w:tcPr>
          <w:p w14:paraId="749DB8B9" w14:textId="6521DCCB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100</w:t>
            </w:r>
          </w:p>
        </w:tc>
        <w:tc>
          <w:tcPr>
            <w:tcW w:w="1417" w:type="dxa"/>
          </w:tcPr>
          <w:p w14:paraId="61C4772F" w14:textId="480B312A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80</w:t>
            </w:r>
          </w:p>
        </w:tc>
        <w:tc>
          <w:tcPr>
            <w:tcW w:w="1276" w:type="dxa"/>
          </w:tcPr>
          <w:p w14:paraId="491D2828" w14:textId="199CAE97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70</w:t>
            </w:r>
          </w:p>
        </w:tc>
        <w:tc>
          <w:tcPr>
            <w:tcW w:w="1276" w:type="dxa"/>
          </w:tcPr>
          <w:p w14:paraId="7E9A5773" w14:textId="6E566B61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60</w:t>
            </w:r>
          </w:p>
        </w:tc>
        <w:tc>
          <w:tcPr>
            <w:tcW w:w="1134" w:type="dxa"/>
          </w:tcPr>
          <w:p w14:paraId="0219DD94" w14:textId="4C6DCC84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50</w:t>
            </w:r>
          </w:p>
        </w:tc>
      </w:tr>
      <w:tr w:rsidR="005227A1" w14:paraId="0A1F7B79" w14:textId="77777777" w:rsidTr="00696F1F">
        <w:tc>
          <w:tcPr>
            <w:tcW w:w="3402" w:type="dxa"/>
          </w:tcPr>
          <w:p w14:paraId="4451ED33" w14:textId="0393BD98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Top of the crown</w:t>
            </w:r>
          </w:p>
        </w:tc>
        <w:tc>
          <w:tcPr>
            <w:tcW w:w="1418" w:type="dxa"/>
            <w:vAlign w:val="bottom"/>
          </w:tcPr>
          <w:p w14:paraId="1605993E" w14:textId="5FCC5332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43</w:t>
            </w:r>
          </w:p>
        </w:tc>
        <w:tc>
          <w:tcPr>
            <w:tcW w:w="1417" w:type="dxa"/>
            <w:vAlign w:val="bottom"/>
          </w:tcPr>
          <w:p w14:paraId="6FD49F96" w14:textId="764EA2D9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31</w:t>
            </w:r>
          </w:p>
        </w:tc>
        <w:tc>
          <w:tcPr>
            <w:tcW w:w="1276" w:type="dxa"/>
            <w:vAlign w:val="bottom"/>
          </w:tcPr>
          <w:p w14:paraId="4AFB22F2" w14:textId="0B1A148A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33</w:t>
            </w:r>
          </w:p>
        </w:tc>
        <w:tc>
          <w:tcPr>
            <w:tcW w:w="1276" w:type="dxa"/>
            <w:vAlign w:val="bottom"/>
          </w:tcPr>
          <w:p w14:paraId="1F7875A8" w14:textId="5197246F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19</w:t>
            </w:r>
          </w:p>
        </w:tc>
        <w:tc>
          <w:tcPr>
            <w:tcW w:w="1134" w:type="dxa"/>
            <w:vAlign w:val="bottom"/>
          </w:tcPr>
          <w:p w14:paraId="6B467C67" w14:textId="583F4F1C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6</w:t>
            </w:r>
          </w:p>
        </w:tc>
      </w:tr>
      <w:tr w:rsidR="005227A1" w14:paraId="79361206" w14:textId="77777777" w:rsidTr="00696F1F">
        <w:tc>
          <w:tcPr>
            <w:tcW w:w="3402" w:type="dxa"/>
          </w:tcPr>
          <w:p w14:paraId="74D094C4" w14:textId="3DBB2369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Bottom of the crown</w:t>
            </w:r>
          </w:p>
        </w:tc>
        <w:tc>
          <w:tcPr>
            <w:tcW w:w="1418" w:type="dxa"/>
            <w:vAlign w:val="bottom"/>
          </w:tcPr>
          <w:p w14:paraId="00E80BCF" w14:textId="72AF497F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9</w:t>
            </w:r>
          </w:p>
        </w:tc>
        <w:tc>
          <w:tcPr>
            <w:tcW w:w="1417" w:type="dxa"/>
            <w:vAlign w:val="bottom"/>
          </w:tcPr>
          <w:p w14:paraId="6119A730" w14:textId="21979E2F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51</w:t>
            </w:r>
          </w:p>
        </w:tc>
        <w:tc>
          <w:tcPr>
            <w:tcW w:w="1276" w:type="dxa"/>
            <w:vAlign w:val="bottom"/>
          </w:tcPr>
          <w:p w14:paraId="302FD5F9" w14:textId="131E90C8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4</w:t>
            </w:r>
          </w:p>
        </w:tc>
        <w:tc>
          <w:tcPr>
            <w:tcW w:w="1276" w:type="dxa"/>
            <w:vAlign w:val="bottom"/>
          </w:tcPr>
          <w:p w14:paraId="3630883A" w14:textId="55F8AD07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44</w:t>
            </w:r>
          </w:p>
        </w:tc>
        <w:tc>
          <w:tcPr>
            <w:tcW w:w="1134" w:type="dxa"/>
            <w:vAlign w:val="bottom"/>
          </w:tcPr>
          <w:p w14:paraId="7EE6D994" w14:textId="29E6088B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5</w:t>
            </w:r>
          </w:p>
        </w:tc>
      </w:tr>
      <w:tr w:rsidR="005227A1" w14:paraId="61FDFC33" w14:textId="77777777" w:rsidTr="00696F1F">
        <w:tc>
          <w:tcPr>
            <w:tcW w:w="3402" w:type="dxa"/>
          </w:tcPr>
          <w:p w14:paraId="2A5E7BC6" w14:textId="7B86BC41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Top of the </w:t>
            </w:r>
            <w:proofErr w:type="spellStart"/>
            <w:r>
              <w:rPr>
                <w:lang w:val="en-US"/>
              </w:rPr>
              <w:t>understorey</w:t>
            </w:r>
            <w:proofErr w:type="spellEnd"/>
          </w:p>
        </w:tc>
        <w:tc>
          <w:tcPr>
            <w:tcW w:w="1418" w:type="dxa"/>
            <w:vAlign w:val="bottom"/>
          </w:tcPr>
          <w:p w14:paraId="05BF1DB2" w14:textId="5F571616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3</w:t>
            </w:r>
          </w:p>
        </w:tc>
        <w:tc>
          <w:tcPr>
            <w:tcW w:w="1417" w:type="dxa"/>
            <w:vAlign w:val="bottom"/>
          </w:tcPr>
          <w:p w14:paraId="0FE2E313" w14:textId="14B35AB1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3</w:t>
            </w:r>
          </w:p>
        </w:tc>
        <w:tc>
          <w:tcPr>
            <w:tcW w:w="1276" w:type="dxa"/>
            <w:vAlign w:val="bottom"/>
          </w:tcPr>
          <w:p w14:paraId="0E2E063B" w14:textId="1DD5E3EE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7</w:t>
            </w:r>
          </w:p>
        </w:tc>
        <w:tc>
          <w:tcPr>
            <w:tcW w:w="1276" w:type="dxa"/>
            <w:vAlign w:val="bottom"/>
          </w:tcPr>
          <w:p w14:paraId="16B1AD00" w14:textId="5D477F26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3</w:t>
            </w:r>
          </w:p>
        </w:tc>
        <w:tc>
          <w:tcPr>
            <w:tcW w:w="1134" w:type="dxa"/>
            <w:vAlign w:val="bottom"/>
          </w:tcPr>
          <w:p w14:paraId="394688E1" w14:textId="7BDF19C7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2</w:t>
            </w:r>
          </w:p>
        </w:tc>
      </w:tr>
      <w:tr w:rsidR="00E84563" w14:paraId="04727B8E" w14:textId="77777777" w:rsidTr="00696F1F">
        <w:tc>
          <w:tcPr>
            <w:tcW w:w="3402" w:type="dxa"/>
          </w:tcPr>
          <w:p w14:paraId="16DFE046" w14:textId="2E773368" w:rsidR="00E84563" w:rsidRDefault="00E84563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Average</w:t>
            </w:r>
            <w:r w:rsidR="00696F1F">
              <w:rPr>
                <w:lang w:val="en-US"/>
              </w:rPr>
              <w:t xml:space="preserve"> velocity (1.5 m to 40.5 m)</w:t>
            </w:r>
          </w:p>
        </w:tc>
        <w:tc>
          <w:tcPr>
            <w:tcW w:w="1418" w:type="dxa"/>
            <w:vAlign w:val="bottom"/>
          </w:tcPr>
          <w:p w14:paraId="25AB9780" w14:textId="7E40084D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49</w:t>
            </w:r>
          </w:p>
        </w:tc>
        <w:tc>
          <w:tcPr>
            <w:tcW w:w="1417" w:type="dxa"/>
            <w:vAlign w:val="bottom"/>
          </w:tcPr>
          <w:p w14:paraId="42DFDA93" w14:textId="06971C27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93</w:t>
            </w:r>
          </w:p>
        </w:tc>
        <w:tc>
          <w:tcPr>
            <w:tcW w:w="1276" w:type="dxa"/>
            <w:vAlign w:val="bottom"/>
          </w:tcPr>
          <w:p w14:paraId="20D10169" w14:textId="5BDDD115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60</w:t>
            </w:r>
          </w:p>
        </w:tc>
        <w:tc>
          <w:tcPr>
            <w:tcW w:w="1276" w:type="dxa"/>
            <w:vAlign w:val="bottom"/>
          </w:tcPr>
          <w:p w14:paraId="0D2FE1FA" w14:textId="0635AA3E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94</w:t>
            </w:r>
          </w:p>
        </w:tc>
        <w:tc>
          <w:tcPr>
            <w:tcW w:w="1134" w:type="dxa"/>
            <w:vAlign w:val="bottom"/>
          </w:tcPr>
          <w:p w14:paraId="00FCFC94" w14:textId="2A2E18CD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4</w:t>
            </w:r>
          </w:p>
        </w:tc>
      </w:tr>
    </w:tbl>
    <w:p w14:paraId="7858C111" w14:textId="630187F4" w:rsidR="00E57DFB" w:rsidRDefault="00472868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6802DE" wp14:editId="43A66FF5">
                <wp:simplePos x="0" y="0"/>
                <wp:positionH relativeFrom="column">
                  <wp:posOffset>2546350</wp:posOffset>
                </wp:positionH>
                <wp:positionV relativeFrom="paragraph">
                  <wp:posOffset>137795</wp:posOffset>
                </wp:positionV>
                <wp:extent cx="0" cy="1492250"/>
                <wp:effectExtent l="0" t="0" r="38100" b="317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9225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7F31FF" id="Straight Connector 30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0.5pt,10.85pt" to="200.5pt,1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alAHgIAAK8EAAAOAAAAZHJzL2Uyb0RvYy54bWysVMmOEzEQvSPxD5bvpJOwiGmlM4eE4YJg&#10;xMAHVLx0W3hT2ZNO/p6yO8sAFwZxcXupelXvVVWvbg/Osr3CZILv+GI250x5EaTxfce/f7t79Z6z&#10;lMFLsMGrjh9V4rfrly9WY2zVMgzBSoWMQHxqx9jxIefYNk0Sg3KQZiEqT486oINMR+wbiTASurPN&#10;cj5/14wBZcQgVEp0u50e+bria61E/qJ1UpnZjlNuua5Y111Zm/UK2h4hDkac0oB/yMKB8RT0ArWF&#10;DOwRzR9QzggMKeg8E8E1QWsjVOVAbBbz39g8DBBV5ULipHiRKf0/WPF5f4/MyI6/Jnk8OKrRQ0Yw&#10;/ZDZJnhPCgZk9EhKjTG15LDx93g6pXiPhfZBoytfIsQOVd3jRV11yExMl4JuF29ulsu3Fa+5OkZM&#10;+aMKjpVNx63xhTi0sP+UMgUj07NJubaejQR1MycgJoAaR1vItHWRqCTfcwa2p44UGStOCtbIO2Nt&#10;8a7dpTYW2R6oL+SPRWFHIX6xKvG2kIaTEe2mbsHw6CXZQzsokB+8ZPkYSTZPDc5LWk5Jzqyi6GVX&#10;LTMY+zeWlIP1lEpRetK27vLRqon2V6WpWlXNiQn2u0JkammaOdLj3NgVjByKoSbqz/Q9uRRvVSfp&#10;mf4Xpxo/+Hzxd8aHU1nKnF8rkQ/nSujJ/izFJEDRYhfksbZf1YimohbuNMFl7J6eq/v1P7P+CQAA&#10;//8DAFBLAwQUAAYACAAAACEAEThiZ98AAAAKAQAADwAAAGRycy9kb3ducmV2LnhtbEyPQUvDQBCF&#10;70L/wzIFb3Y3pTYasykiqGhFsErxuM1Ok9DsbMhu0/jvHfGgx3nzeO97+Wp0rRiwD40nDclMgUAq&#10;vW2o0vDxfn9xBSJEQ9a0nlDDFwZYFZOz3GTWn+gNh02sBIdQyIyGOsYukzKUNToTZr5D4t/e985E&#10;PvtK2t6cONy1cq7UUjrTEDfUpsO7GsvD5ug0zF/U+PTc2eTh8RW3w3VYbxefqdbn0/H2BkTEMf6Z&#10;4Qef0aFgpp0/kg2i1bBQCW+JHJakINjwK+xYuFymIItc/p9QfAMAAP//AwBQSwECLQAUAAYACAAA&#10;ACEAtoM4kv4AAADhAQAAEwAAAAAAAAAAAAAAAAAAAAAAW0NvbnRlbnRfVHlwZXNdLnhtbFBLAQIt&#10;ABQABgAIAAAAIQA4/SH/1gAAAJQBAAALAAAAAAAAAAAAAAAAAC8BAABfcmVscy8ucmVsc1BLAQIt&#10;ABQABgAIAAAAIQAwnalAHgIAAK8EAAAOAAAAAAAAAAAAAAAAAC4CAABkcnMvZTJvRG9jLnhtbFBL&#10;AQItABQABgAIAAAAIQAROGJn3wAAAAoBAAAPAAAAAAAAAAAAAAAAAHgEAABkcnMvZG93bnJldi54&#10;bWxQSwUGAAAAAAQABADzAAAAhAUAAAAA&#10;" strokecolor="black [3200]" strokeweight="1.5pt">
                <v:stroke dashstyle="dash"/>
              </v:line>
            </w:pict>
          </mc:Fallback>
        </mc:AlternateContent>
      </w:r>
    </w:p>
    <w:p w14:paraId="21F27084" w14:textId="50A83ACB" w:rsidR="00472868" w:rsidRDefault="00472868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E4551C" wp14:editId="07516AD7">
                <wp:simplePos x="0" y="0"/>
                <wp:positionH relativeFrom="column">
                  <wp:posOffset>2546000</wp:posOffset>
                </wp:positionH>
                <wp:positionV relativeFrom="paragraph">
                  <wp:posOffset>95563</wp:posOffset>
                </wp:positionV>
                <wp:extent cx="1143350" cy="969967"/>
                <wp:effectExtent l="0" t="0" r="38100" b="40005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350" cy="969967"/>
                        </a:xfrm>
                        <a:custGeom>
                          <a:avLst/>
                          <a:gdLst>
                            <a:gd name="connsiteX0" fmla="*/ 209900 w 1143350"/>
                            <a:gd name="connsiteY0" fmla="*/ 950917 h 969967"/>
                            <a:gd name="connsiteX1" fmla="*/ 101950 w 1143350"/>
                            <a:gd name="connsiteY1" fmla="*/ 931867 h 969967"/>
                            <a:gd name="connsiteX2" fmla="*/ 38450 w 1143350"/>
                            <a:gd name="connsiteY2" fmla="*/ 912817 h 969967"/>
                            <a:gd name="connsiteX3" fmla="*/ 19400 w 1143350"/>
                            <a:gd name="connsiteY3" fmla="*/ 868367 h 969967"/>
                            <a:gd name="connsiteX4" fmla="*/ 6700 w 1143350"/>
                            <a:gd name="connsiteY4" fmla="*/ 849317 h 969967"/>
                            <a:gd name="connsiteX5" fmla="*/ 25750 w 1143350"/>
                            <a:gd name="connsiteY5" fmla="*/ 684217 h 969967"/>
                            <a:gd name="connsiteX6" fmla="*/ 44800 w 1143350"/>
                            <a:gd name="connsiteY6" fmla="*/ 633417 h 969967"/>
                            <a:gd name="connsiteX7" fmla="*/ 57500 w 1143350"/>
                            <a:gd name="connsiteY7" fmla="*/ 614367 h 969967"/>
                            <a:gd name="connsiteX8" fmla="*/ 76550 w 1143350"/>
                            <a:gd name="connsiteY8" fmla="*/ 601667 h 969967"/>
                            <a:gd name="connsiteX9" fmla="*/ 95600 w 1143350"/>
                            <a:gd name="connsiteY9" fmla="*/ 582617 h 969967"/>
                            <a:gd name="connsiteX10" fmla="*/ 108300 w 1143350"/>
                            <a:gd name="connsiteY10" fmla="*/ 563567 h 969967"/>
                            <a:gd name="connsiteX11" fmla="*/ 127350 w 1143350"/>
                            <a:gd name="connsiteY11" fmla="*/ 557217 h 969967"/>
                            <a:gd name="connsiteX12" fmla="*/ 171800 w 1143350"/>
                            <a:gd name="connsiteY12" fmla="*/ 531817 h 969967"/>
                            <a:gd name="connsiteX13" fmla="*/ 197200 w 1143350"/>
                            <a:gd name="connsiteY13" fmla="*/ 525467 h 969967"/>
                            <a:gd name="connsiteX14" fmla="*/ 216250 w 1143350"/>
                            <a:gd name="connsiteY14" fmla="*/ 512767 h 969967"/>
                            <a:gd name="connsiteX15" fmla="*/ 241650 w 1143350"/>
                            <a:gd name="connsiteY15" fmla="*/ 493717 h 969967"/>
                            <a:gd name="connsiteX16" fmla="*/ 305150 w 1143350"/>
                            <a:gd name="connsiteY16" fmla="*/ 468317 h 969967"/>
                            <a:gd name="connsiteX17" fmla="*/ 343250 w 1143350"/>
                            <a:gd name="connsiteY17" fmla="*/ 442917 h 969967"/>
                            <a:gd name="connsiteX18" fmla="*/ 362300 w 1143350"/>
                            <a:gd name="connsiteY18" fmla="*/ 436567 h 969967"/>
                            <a:gd name="connsiteX19" fmla="*/ 400400 w 1143350"/>
                            <a:gd name="connsiteY19" fmla="*/ 398467 h 969967"/>
                            <a:gd name="connsiteX20" fmla="*/ 438500 w 1143350"/>
                            <a:gd name="connsiteY20" fmla="*/ 373067 h 969967"/>
                            <a:gd name="connsiteX21" fmla="*/ 451200 w 1143350"/>
                            <a:gd name="connsiteY21" fmla="*/ 354017 h 969967"/>
                            <a:gd name="connsiteX22" fmla="*/ 476600 w 1143350"/>
                            <a:gd name="connsiteY22" fmla="*/ 334967 h 969967"/>
                            <a:gd name="connsiteX23" fmla="*/ 495650 w 1143350"/>
                            <a:gd name="connsiteY23" fmla="*/ 315917 h 969967"/>
                            <a:gd name="connsiteX24" fmla="*/ 521050 w 1143350"/>
                            <a:gd name="connsiteY24" fmla="*/ 284167 h 969967"/>
                            <a:gd name="connsiteX25" fmla="*/ 533750 w 1143350"/>
                            <a:gd name="connsiteY25" fmla="*/ 265117 h 969967"/>
                            <a:gd name="connsiteX26" fmla="*/ 584550 w 1143350"/>
                            <a:gd name="connsiteY26" fmla="*/ 227017 h 969967"/>
                            <a:gd name="connsiteX27" fmla="*/ 622650 w 1143350"/>
                            <a:gd name="connsiteY27" fmla="*/ 220667 h 969967"/>
                            <a:gd name="connsiteX28" fmla="*/ 654400 w 1143350"/>
                            <a:gd name="connsiteY28" fmla="*/ 201617 h 969967"/>
                            <a:gd name="connsiteX29" fmla="*/ 698850 w 1143350"/>
                            <a:gd name="connsiteY29" fmla="*/ 195267 h 969967"/>
                            <a:gd name="connsiteX30" fmla="*/ 724250 w 1143350"/>
                            <a:gd name="connsiteY30" fmla="*/ 188917 h 969967"/>
                            <a:gd name="connsiteX31" fmla="*/ 762350 w 1143350"/>
                            <a:gd name="connsiteY31" fmla="*/ 169867 h 969967"/>
                            <a:gd name="connsiteX32" fmla="*/ 806800 w 1143350"/>
                            <a:gd name="connsiteY32" fmla="*/ 144467 h 969967"/>
                            <a:gd name="connsiteX33" fmla="*/ 819500 w 1143350"/>
                            <a:gd name="connsiteY33" fmla="*/ 125417 h 969967"/>
                            <a:gd name="connsiteX34" fmla="*/ 838550 w 1143350"/>
                            <a:gd name="connsiteY34" fmla="*/ 106367 h 969967"/>
                            <a:gd name="connsiteX35" fmla="*/ 844900 w 1143350"/>
                            <a:gd name="connsiteY35" fmla="*/ 87317 h 969967"/>
                            <a:gd name="connsiteX36" fmla="*/ 908400 w 1143350"/>
                            <a:gd name="connsiteY36" fmla="*/ 49217 h 969967"/>
                            <a:gd name="connsiteX37" fmla="*/ 933800 w 1143350"/>
                            <a:gd name="connsiteY37" fmla="*/ 23817 h 969967"/>
                            <a:gd name="connsiteX38" fmla="*/ 952850 w 1143350"/>
                            <a:gd name="connsiteY38" fmla="*/ 17467 h 969967"/>
                            <a:gd name="connsiteX39" fmla="*/ 978250 w 1143350"/>
                            <a:gd name="connsiteY39" fmla="*/ 4767 h 969967"/>
                            <a:gd name="connsiteX40" fmla="*/ 1130650 w 1143350"/>
                            <a:gd name="connsiteY40" fmla="*/ 30167 h 969967"/>
                            <a:gd name="connsiteX41" fmla="*/ 1143350 w 1143350"/>
                            <a:gd name="connsiteY41" fmla="*/ 55567 h 969967"/>
                            <a:gd name="connsiteX42" fmla="*/ 1137000 w 1143350"/>
                            <a:gd name="connsiteY42" fmla="*/ 207967 h 969967"/>
                            <a:gd name="connsiteX43" fmla="*/ 1111600 w 1143350"/>
                            <a:gd name="connsiteY43" fmla="*/ 220667 h 969967"/>
                            <a:gd name="connsiteX44" fmla="*/ 1067150 w 1143350"/>
                            <a:gd name="connsiteY44" fmla="*/ 239717 h 969967"/>
                            <a:gd name="connsiteX45" fmla="*/ 1029050 w 1143350"/>
                            <a:gd name="connsiteY45" fmla="*/ 265117 h 969967"/>
                            <a:gd name="connsiteX46" fmla="*/ 1010000 w 1143350"/>
                            <a:gd name="connsiteY46" fmla="*/ 277817 h 969967"/>
                            <a:gd name="connsiteX47" fmla="*/ 990950 w 1143350"/>
                            <a:gd name="connsiteY47" fmla="*/ 328617 h 969967"/>
                            <a:gd name="connsiteX48" fmla="*/ 971900 w 1143350"/>
                            <a:gd name="connsiteY48" fmla="*/ 341317 h 969967"/>
                            <a:gd name="connsiteX49" fmla="*/ 946500 w 1143350"/>
                            <a:gd name="connsiteY49" fmla="*/ 366717 h 969967"/>
                            <a:gd name="connsiteX50" fmla="*/ 933800 w 1143350"/>
                            <a:gd name="connsiteY50" fmla="*/ 436567 h 969967"/>
                            <a:gd name="connsiteX51" fmla="*/ 927450 w 1143350"/>
                            <a:gd name="connsiteY51" fmla="*/ 493717 h 969967"/>
                            <a:gd name="connsiteX52" fmla="*/ 908400 w 1143350"/>
                            <a:gd name="connsiteY52" fmla="*/ 544517 h 969967"/>
                            <a:gd name="connsiteX53" fmla="*/ 870300 w 1143350"/>
                            <a:gd name="connsiteY53" fmla="*/ 569917 h 969967"/>
                            <a:gd name="connsiteX54" fmla="*/ 819500 w 1143350"/>
                            <a:gd name="connsiteY54" fmla="*/ 588967 h 969967"/>
                            <a:gd name="connsiteX55" fmla="*/ 787750 w 1143350"/>
                            <a:gd name="connsiteY55" fmla="*/ 620717 h 969967"/>
                            <a:gd name="connsiteX56" fmla="*/ 762350 w 1143350"/>
                            <a:gd name="connsiteY56" fmla="*/ 639767 h 969967"/>
                            <a:gd name="connsiteX57" fmla="*/ 730600 w 1143350"/>
                            <a:gd name="connsiteY57" fmla="*/ 779467 h 969967"/>
                            <a:gd name="connsiteX58" fmla="*/ 705200 w 1143350"/>
                            <a:gd name="connsiteY58" fmla="*/ 849317 h 969967"/>
                            <a:gd name="connsiteX59" fmla="*/ 654400 w 1143350"/>
                            <a:gd name="connsiteY59" fmla="*/ 874717 h 969967"/>
                            <a:gd name="connsiteX60" fmla="*/ 635350 w 1143350"/>
                            <a:gd name="connsiteY60" fmla="*/ 887417 h 969967"/>
                            <a:gd name="connsiteX61" fmla="*/ 616300 w 1143350"/>
                            <a:gd name="connsiteY61" fmla="*/ 893767 h 969967"/>
                            <a:gd name="connsiteX62" fmla="*/ 508350 w 1143350"/>
                            <a:gd name="connsiteY62" fmla="*/ 906467 h 969967"/>
                            <a:gd name="connsiteX63" fmla="*/ 489300 w 1143350"/>
                            <a:gd name="connsiteY63" fmla="*/ 919167 h 969967"/>
                            <a:gd name="connsiteX64" fmla="*/ 457550 w 1143350"/>
                            <a:gd name="connsiteY64" fmla="*/ 969967 h 969967"/>
                            <a:gd name="connsiteX65" fmla="*/ 292450 w 1143350"/>
                            <a:gd name="connsiteY65" fmla="*/ 963617 h 969967"/>
                            <a:gd name="connsiteX66" fmla="*/ 267050 w 1143350"/>
                            <a:gd name="connsiteY66" fmla="*/ 957267 h 969967"/>
                            <a:gd name="connsiteX67" fmla="*/ 222600 w 1143350"/>
                            <a:gd name="connsiteY67" fmla="*/ 938217 h 969967"/>
                            <a:gd name="connsiteX68" fmla="*/ 209900 w 1143350"/>
                            <a:gd name="connsiteY68" fmla="*/ 950917 h 9699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</a:cxnLst>
                          <a:rect l="l" t="t" r="r" b="b"/>
                          <a:pathLst>
                            <a:path w="1143350" h="969967">
                              <a:moveTo>
                                <a:pt x="209900" y="950917"/>
                              </a:moveTo>
                              <a:cubicBezTo>
                                <a:pt x="189792" y="949859"/>
                                <a:pt x="137721" y="939319"/>
                                <a:pt x="101950" y="931867"/>
                              </a:cubicBezTo>
                              <a:cubicBezTo>
                                <a:pt x="82565" y="927828"/>
                                <a:pt x="58436" y="919479"/>
                                <a:pt x="38450" y="912817"/>
                              </a:cubicBezTo>
                              <a:cubicBezTo>
                                <a:pt x="32100" y="898000"/>
                                <a:pt x="26609" y="882785"/>
                                <a:pt x="19400" y="868367"/>
                              </a:cubicBezTo>
                              <a:cubicBezTo>
                                <a:pt x="15987" y="861541"/>
                                <a:pt x="6993" y="856943"/>
                                <a:pt x="6700" y="849317"/>
                              </a:cubicBezTo>
                              <a:cubicBezTo>
                                <a:pt x="1476" y="713500"/>
                                <a:pt x="-12116" y="741015"/>
                                <a:pt x="25750" y="684217"/>
                              </a:cubicBezTo>
                              <a:cubicBezTo>
                                <a:pt x="32695" y="656437"/>
                                <a:pt x="30042" y="659244"/>
                                <a:pt x="44800" y="633417"/>
                              </a:cubicBezTo>
                              <a:cubicBezTo>
                                <a:pt x="48586" y="626791"/>
                                <a:pt x="52104" y="619763"/>
                                <a:pt x="57500" y="614367"/>
                              </a:cubicBezTo>
                              <a:cubicBezTo>
                                <a:pt x="62896" y="608971"/>
                                <a:pt x="70687" y="606553"/>
                                <a:pt x="76550" y="601667"/>
                              </a:cubicBezTo>
                              <a:cubicBezTo>
                                <a:pt x="83449" y="595918"/>
                                <a:pt x="89851" y="589516"/>
                                <a:pt x="95600" y="582617"/>
                              </a:cubicBezTo>
                              <a:cubicBezTo>
                                <a:pt x="100486" y="576754"/>
                                <a:pt x="102341" y="568335"/>
                                <a:pt x="108300" y="563567"/>
                              </a:cubicBezTo>
                              <a:cubicBezTo>
                                <a:pt x="113527" y="559386"/>
                                <a:pt x="121363" y="560210"/>
                                <a:pt x="127350" y="557217"/>
                              </a:cubicBezTo>
                              <a:cubicBezTo>
                                <a:pt x="164196" y="538794"/>
                                <a:pt x="127270" y="548516"/>
                                <a:pt x="171800" y="531817"/>
                              </a:cubicBezTo>
                              <a:cubicBezTo>
                                <a:pt x="179972" y="528753"/>
                                <a:pt x="188733" y="527584"/>
                                <a:pt x="197200" y="525467"/>
                              </a:cubicBezTo>
                              <a:cubicBezTo>
                                <a:pt x="203550" y="521234"/>
                                <a:pt x="210040" y="517203"/>
                                <a:pt x="216250" y="512767"/>
                              </a:cubicBezTo>
                              <a:cubicBezTo>
                                <a:pt x="224862" y="506616"/>
                                <a:pt x="232184" y="498450"/>
                                <a:pt x="241650" y="493717"/>
                              </a:cubicBezTo>
                              <a:cubicBezTo>
                                <a:pt x="262040" y="483522"/>
                                <a:pt x="286182" y="480963"/>
                                <a:pt x="305150" y="468317"/>
                              </a:cubicBezTo>
                              <a:cubicBezTo>
                                <a:pt x="317850" y="459850"/>
                                <a:pt x="328770" y="447744"/>
                                <a:pt x="343250" y="442917"/>
                              </a:cubicBezTo>
                              <a:cubicBezTo>
                                <a:pt x="349600" y="440800"/>
                                <a:pt x="356313" y="439560"/>
                                <a:pt x="362300" y="436567"/>
                              </a:cubicBezTo>
                              <a:cubicBezTo>
                                <a:pt x="397691" y="418872"/>
                                <a:pt x="366322" y="428759"/>
                                <a:pt x="400400" y="398467"/>
                              </a:cubicBezTo>
                              <a:cubicBezTo>
                                <a:pt x="411808" y="388326"/>
                                <a:pt x="438500" y="373067"/>
                                <a:pt x="438500" y="373067"/>
                              </a:cubicBezTo>
                              <a:cubicBezTo>
                                <a:pt x="442733" y="366717"/>
                                <a:pt x="445804" y="359413"/>
                                <a:pt x="451200" y="354017"/>
                              </a:cubicBezTo>
                              <a:cubicBezTo>
                                <a:pt x="458684" y="346533"/>
                                <a:pt x="468565" y="341855"/>
                                <a:pt x="476600" y="334967"/>
                              </a:cubicBezTo>
                              <a:cubicBezTo>
                                <a:pt x="483418" y="329123"/>
                                <a:pt x="489300" y="322267"/>
                                <a:pt x="495650" y="315917"/>
                              </a:cubicBezTo>
                              <a:cubicBezTo>
                                <a:pt x="508012" y="278831"/>
                                <a:pt x="492327" y="312890"/>
                                <a:pt x="521050" y="284167"/>
                              </a:cubicBezTo>
                              <a:cubicBezTo>
                                <a:pt x="526446" y="278771"/>
                                <a:pt x="528864" y="270980"/>
                                <a:pt x="533750" y="265117"/>
                              </a:cubicBezTo>
                              <a:cubicBezTo>
                                <a:pt x="546773" y="249490"/>
                                <a:pt x="565378" y="233989"/>
                                <a:pt x="584550" y="227017"/>
                              </a:cubicBezTo>
                              <a:cubicBezTo>
                                <a:pt x="596650" y="222617"/>
                                <a:pt x="609950" y="222784"/>
                                <a:pt x="622650" y="220667"/>
                              </a:cubicBezTo>
                              <a:cubicBezTo>
                                <a:pt x="633233" y="214317"/>
                                <a:pt x="642691" y="205520"/>
                                <a:pt x="654400" y="201617"/>
                              </a:cubicBezTo>
                              <a:cubicBezTo>
                                <a:pt x="668599" y="196884"/>
                                <a:pt x="684124" y="197944"/>
                                <a:pt x="698850" y="195267"/>
                              </a:cubicBezTo>
                              <a:cubicBezTo>
                                <a:pt x="707436" y="193706"/>
                                <a:pt x="715783" y="191034"/>
                                <a:pt x="724250" y="188917"/>
                              </a:cubicBezTo>
                              <a:cubicBezTo>
                                <a:pt x="760859" y="164511"/>
                                <a:pt x="725544" y="185641"/>
                                <a:pt x="762350" y="169867"/>
                              </a:cubicBezTo>
                              <a:cubicBezTo>
                                <a:pt x="784908" y="160199"/>
                                <a:pt x="787668" y="157222"/>
                                <a:pt x="806800" y="144467"/>
                              </a:cubicBezTo>
                              <a:cubicBezTo>
                                <a:pt x="811033" y="138117"/>
                                <a:pt x="814614" y="131280"/>
                                <a:pt x="819500" y="125417"/>
                              </a:cubicBezTo>
                              <a:cubicBezTo>
                                <a:pt x="825249" y="118518"/>
                                <a:pt x="833569" y="113839"/>
                                <a:pt x="838550" y="106367"/>
                              </a:cubicBezTo>
                              <a:cubicBezTo>
                                <a:pt x="842263" y="100798"/>
                                <a:pt x="840167" y="92050"/>
                                <a:pt x="844900" y="87317"/>
                              </a:cubicBezTo>
                              <a:cubicBezTo>
                                <a:pt x="892544" y="39673"/>
                                <a:pt x="868313" y="79282"/>
                                <a:pt x="908400" y="49217"/>
                              </a:cubicBezTo>
                              <a:cubicBezTo>
                                <a:pt x="917979" y="42033"/>
                                <a:pt x="924057" y="30777"/>
                                <a:pt x="933800" y="23817"/>
                              </a:cubicBezTo>
                              <a:cubicBezTo>
                                <a:pt x="939247" y="19926"/>
                                <a:pt x="946698" y="20104"/>
                                <a:pt x="952850" y="17467"/>
                              </a:cubicBezTo>
                              <a:cubicBezTo>
                                <a:pt x="961551" y="13738"/>
                                <a:pt x="969783" y="9000"/>
                                <a:pt x="978250" y="4767"/>
                              </a:cubicBezTo>
                              <a:cubicBezTo>
                                <a:pt x="1046530" y="8018"/>
                                <a:pt x="1095075" y="-19638"/>
                                <a:pt x="1130650" y="30167"/>
                              </a:cubicBezTo>
                              <a:cubicBezTo>
                                <a:pt x="1136152" y="37870"/>
                                <a:pt x="1139117" y="47100"/>
                                <a:pt x="1143350" y="55567"/>
                              </a:cubicBezTo>
                              <a:cubicBezTo>
                                <a:pt x="1141233" y="106367"/>
                                <a:pt x="1146602" y="158038"/>
                                <a:pt x="1137000" y="207967"/>
                              </a:cubicBezTo>
                              <a:cubicBezTo>
                                <a:pt x="1135212" y="217263"/>
                                <a:pt x="1120301" y="216938"/>
                                <a:pt x="1111600" y="220667"/>
                              </a:cubicBezTo>
                              <a:cubicBezTo>
                                <a:pt x="1080944" y="233805"/>
                                <a:pt x="1102250" y="218657"/>
                                <a:pt x="1067150" y="239717"/>
                              </a:cubicBezTo>
                              <a:cubicBezTo>
                                <a:pt x="1054062" y="247570"/>
                                <a:pt x="1041750" y="256650"/>
                                <a:pt x="1029050" y="265117"/>
                              </a:cubicBezTo>
                              <a:lnTo>
                                <a:pt x="1010000" y="277817"/>
                              </a:lnTo>
                              <a:cubicBezTo>
                                <a:pt x="1006176" y="289288"/>
                                <a:pt x="995696" y="321973"/>
                                <a:pt x="990950" y="328617"/>
                              </a:cubicBezTo>
                              <a:cubicBezTo>
                                <a:pt x="986514" y="334827"/>
                                <a:pt x="977694" y="336350"/>
                                <a:pt x="971900" y="341317"/>
                              </a:cubicBezTo>
                              <a:cubicBezTo>
                                <a:pt x="962809" y="349109"/>
                                <a:pt x="954967" y="358250"/>
                                <a:pt x="946500" y="366717"/>
                              </a:cubicBezTo>
                              <a:cubicBezTo>
                                <a:pt x="941711" y="390661"/>
                                <a:pt x="937050" y="412194"/>
                                <a:pt x="933800" y="436567"/>
                              </a:cubicBezTo>
                              <a:cubicBezTo>
                                <a:pt x="931267" y="455566"/>
                                <a:pt x="930161" y="474742"/>
                                <a:pt x="927450" y="493717"/>
                              </a:cubicBezTo>
                              <a:cubicBezTo>
                                <a:pt x="924862" y="511832"/>
                                <a:pt x="923368" y="531420"/>
                                <a:pt x="908400" y="544517"/>
                              </a:cubicBezTo>
                              <a:cubicBezTo>
                                <a:pt x="896913" y="554568"/>
                                <a:pt x="884780" y="565090"/>
                                <a:pt x="870300" y="569917"/>
                              </a:cubicBezTo>
                              <a:cubicBezTo>
                                <a:pt x="840436" y="579872"/>
                                <a:pt x="857465" y="573781"/>
                                <a:pt x="819500" y="588967"/>
                              </a:cubicBezTo>
                              <a:cubicBezTo>
                                <a:pt x="808917" y="599550"/>
                                <a:pt x="798937" y="610773"/>
                                <a:pt x="787750" y="620717"/>
                              </a:cubicBezTo>
                              <a:cubicBezTo>
                                <a:pt x="779840" y="627748"/>
                                <a:pt x="764801" y="629471"/>
                                <a:pt x="762350" y="639767"/>
                              </a:cubicBezTo>
                              <a:cubicBezTo>
                                <a:pt x="725087" y="796271"/>
                                <a:pt x="792474" y="717593"/>
                                <a:pt x="730600" y="779467"/>
                              </a:cubicBezTo>
                              <a:cubicBezTo>
                                <a:pt x="724581" y="803544"/>
                                <a:pt x="723852" y="830665"/>
                                <a:pt x="705200" y="849317"/>
                              </a:cubicBezTo>
                              <a:cubicBezTo>
                                <a:pt x="690488" y="864029"/>
                                <a:pt x="672591" y="865621"/>
                                <a:pt x="654400" y="874717"/>
                              </a:cubicBezTo>
                              <a:cubicBezTo>
                                <a:pt x="647574" y="878130"/>
                                <a:pt x="642176" y="884004"/>
                                <a:pt x="635350" y="887417"/>
                              </a:cubicBezTo>
                              <a:cubicBezTo>
                                <a:pt x="629363" y="890410"/>
                                <a:pt x="622919" y="892774"/>
                                <a:pt x="616300" y="893767"/>
                              </a:cubicBezTo>
                              <a:cubicBezTo>
                                <a:pt x="580469" y="899142"/>
                                <a:pt x="544333" y="902234"/>
                                <a:pt x="508350" y="906467"/>
                              </a:cubicBezTo>
                              <a:cubicBezTo>
                                <a:pt x="502000" y="910700"/>
                                <a:pt x="493345" y="912695"/>
                                <a:pt x="489300" y="919167"/>
                              </a:cubicBezTo>
                              <a:cubicBezTo>
                                <a:pt x="451517" y="979620"/>
                                <a:pt x="500663" y="941225"/>
                                <a:pt x="457550" y="969967"/>
                              </a:cubicBezTo>
                              <a:cubicBezTo>
                                <a:pt x="402517" y="967850"/>
                                <a:pt x="347402" y="967280"/>
                                <a:pt x="292450" y="963617"/>
                              </a:cubicBezTo>
                              <a:cubicBezTo>
                                <a:pt x="283742" y="963036"/>
                                <a:pt x="275222" y="960331"/>
                                <a:pt x="267050" y="957267"/>
                              </a:cubicBezTo>
                              <a:cubicBezTo>
                                <a:pt x="238813" y="946678"/>
                                <a:pt x="248403" y="943951"/>
                                <a:pt x="222600" y="938217"/>
                              </a:cubicBezTo>
                              <a:cubicBezTo>
                                <a:pt x="210031" y="935424"/>
                                <a:pt x="230008" y="951975"/>
                                <a:pt x="209900" y="95091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CC9CF6" id="Freeform: Shape 29" o:spid="_x0000_s1026" style="position:absolute;margin-left:200.45pt;margin-top:7.5pt;width:90.05pt;height:76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350,96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lyWBEAALtRAAAOAAAAZHJzL2Uyb0RvYy54bWysXN+PG8cNfi/Q/0HQY4HkdmZ2Z3cPOQdp&#10;AhcFgiRoUqR9lHWS7wCdpEqyz85f34/krExuHBynaB4ukkffcH6QHA757X719Yen3eL95nR+POzv&#10;luHLZrnY7NeH+8f927vlP395/cWwXJwvq/39anfYb+6WHzfn5dev/vynr56Pt5t4eDjs7jenBTrZ&#10;n2+fj3fLh8vleHtzc14/bJ5W5y8Px80ejdvD6Wl1wdfT25v70+oZvT/tbmLT5Jvnw+n+eDqsN+cz&#10;/vU7aVy+4v6328368uN2e95cFru7JcZ24b8n/vuG/t68+mp1+/a0Oj48rsswVv/DKJ5Wj3sIvXb1&#10;3eqyWrw7Pf6uq6fH9elwPmwvX64PTzeH7fZxveE5YDahmc3m54fVccNzweKcj9dlOv//ul3/8P6n&#10;0+Lx/m4Zx+Viv3rCHr0+bTa04rcLHsACLVim5+P5Fr/++fjTqXw74yPN+cP29ET/x2wWH3hpP16X&#10;dvPhsljjH0NoU+qwA2u0jXkcc0+d3nxCr9+dL3/bHLin1fvvzxfZmnt84oW9L6NbH/b78+Nl8y90&#10;tn3aYbf+crOIzTg2zeJ5Mckp4Bnm3xozds0Y+sXD4tNwsH+/ExOUmNAEoF4WozFjCkN+WUxUYtLQ&#10;eqRoyBji4JhMUlLC2HqWTEOGPCTHXFolJfceIRoxtFiylxesU0Ji13sWTEPy0EaHlKyktO3gmYuG&#10;5JRah5ReSaGpOFRMQzKMy7EtcMVXg+lz51kxDclNyA4pcCNXKWOXPXPRkG6I2bFiQVtyaIbkkWNA&#10;XU6dYzpB23KIPZyYw/41qOt6j6YFbc6hDy5dM6AOnsazdNqiw9jjGHXMSIO62LWepdNWHUOOrqXT&#10;oA4L7hGkDTu2IbsEaRBcTu9ZOm3bqemCS5AGtfCgHkHavFObfEunQW0bXaebtvCUo8+ONAiux2VH&#10;2shx8LjOnqBBaRw8Whe1Z2jT4PKmBpT61Di0Lmojb6GqHjsyoNS1jUMZovYMbZ9dPtWAcAoh4Hox&#10;1InayFs4b496G1AKnUfrojHyGBqXIA2KA8zcMSNt5F1KrjAhalDMXfDskTbyDvGba0YaFGPvUgZt&#10;5DlieA7vHTUoxsZzjkdt5LlrXQZrQLjReI5yunhcI4Y8DrDYl88jA0JQHh3KkLRn6GPrcqoGFIbB&#10;o95Je4YeTtUzIwMKWAfPjLRnGJrsihmSBoW29TjVpD3DQJcgxx4ZUEDM4LCjpI18gPd2LZ0GhSZ7&#10;guGkjXxoW9f10YJ6z0metI2PzeAyIwNqR0/4mLSJjyn5VEGDYvJEj0m7Bdidy1oNKPQujdNeYewH&#10;n7FqEE7Klw+IVvuEEHDwexTOoBLcnEOQ9gklS/Gym2s1qus8gVZrzDsk3L8dtmpQsek94UKrnULA&#10;f67AxKCcZ1E7M/DeFXgbVEyjJ8JvtVsITRxdoYlBOSOGVjsGJJawTZ590qjY9x6TbbWVI0/mSmEZ&#10;UIqD5yRvjW/og8unGhCyJR6n2mo7H1vYrGfpNCghBHIcR5SxvMYmXq9qQM7rUacNfYy9KwFoQM4r&#10;bKfdg/c8MiCEgp1n6bR3GPrGdbPsNKhDmtgjSDsHb2zSaVCHsM7hwjvtG/qhd10mDCjDs3pmpI3c&#10;Gz92GpTh7Twz0p6Bbr0eO+oMqIf5vXz6ddoz9E3nuisbkDcrrI3ce2vpNGjoW88eZe0ZkEp0xfgG&#10;NECSQxmy9gw5ZJcdGdCA5JZjj7L2DB1Sqp5IyIDGJnuUIWsjbzE6j9YZ0BhGT8yVtZG3SKy7ZqRB&#10;Uhp6MXGStWeIY3R5bwMacWnxKIM2ctx5XdFJ1qAR2WiPMmgjj0gzuPZIg8Y0eO4tWXsGbxnPgD5T&#10;x0NZ8e1UOFw9TLXE9Yd9KSbi02JFFeqGi7bHw5kKl7qyiCrl9BVFQ6lUAkWVyBfAMFcNDlVgmKAG&#10;xyowzEqDUxUYWq/BbRUY6q/BXRUY2qnBuQoMjdPgqajs2yqongYPVZJxZmgw18ihdz7JVInSaHyv&#10;0rG5ktVpGVWNjPQ6PQszRcP3qsHPVC3U6VqYKRu+V0mfqVuo07cwUzh8r5I+U7lQp3NUDzEbV6d1&#10;VOXQcHyvGTzVLgy8TuuoImHgdVpHdQYDr9M6KjkYeJ3WUU3AwOu0Ls60Dt+rVn6mdcjnV8FnWocs&#10;fRV8pnXCB3L7Osqg66XD9xrplBc38Dqto2y3gddpHeWwDbxO6yidbeB1Wkf5ZgOv0zpKIxt4ndZR&#10;StnA67SOkr4GXqd1aaZ1+F6jNpSi1dLxvQo+0zokYqvgM61DerUKPtM65Eyr4DOtQyK0Cj7TOmQ3&#10;q+AzrUOiswo+0zokIqvgM61DerEKPtM6ZBpr4JT601qH71XwmdYhwVcFn2kd0nZV8JnWIRlXBZ9p&#10;HVJsVfCZ1iFxVgWfaR3SYVXwmdYhyVUFn2kdUldV8JnWISFVA6e0ktY6fK+Cz7QOyaMq+EzrkBKq&#10;gs+0DomeKvhM65DzqYLPtA5JmSr4TOuQaqmCz7TuSor23SIpDWL23WidBGgl43ECE5448DvmwF+W&#10;C3DgT8sFOPBvaMSr2+PqQomS6ePiWXG2H66UbWp+Orzf/HLgH14obSJJGx6JpGLKEnz63frdm8f1&#10;Xze/aVQYxn4UzRnbcRCNxzC4S1QtwZmULhPYwGwO10YmYZdG4lZPS26kfE4misiUdMOSocIySBQ8&#10;9QrOTgmXkFxseyOR+diCY5q1W2ACtUlscxhRkGeznARG8LjE7IcBo2G9m9qYms0ChXHtFgj61SA6&#10;hYIdCBcEnDpFNUVMbUBhRSKKaxOKxCKOudd+caixM64PyBab6X0RIgrC0tiivGnmx3xtbhMatltg&#10;inmUHQTpsEWAquaHNDJVsbG7uUMKlv3ANEGmbksbM7LdAtuhG2QWGWnT0Sxoh90V75NBoxW/NQlk&#10;FrcIZHK2W2COqEUJsIGJGIE9GD6yuxk8BTmeJ4FM6C444mm7BQ4J5BcGdiPIe+xCpk6htVRjxJJ2&#10;w9hJqmRqY253aSPKtlsgTKIta9qhLiFhwtQrSu6oAUu3oMriAqR2WHjepZHY236Z0E8iwdFMOmSm&#10;2U1fZcaQqLxAjbnBphqZTPkuSCJy+2XmNpSt7NKAOtmsW/D9pFvomF1aYX9LI3O6/TL7EYRuQcah&#10;tyoC9lpf7rNYDDg8MyAmghck0bvdMmOTUFgpyIDt092SAyxXMRSN8VPbSJxwQTLT2y8zQoXKPMFm&#10;tMsX4XYxOdpPnCyoxRiZTA8vjUT69stE9bZMpUVxDOkspZpEkBhkQHhKBNUc3ShMcZHJ/G+3TJAh&#10;QLASJFy7nQpYGX3Robbte+vxhDQuSKaC+2WCK1yOA5A+cWyZqeCxiZL/bRO5ANPI/HGRyaxwv0z4&#10;TzhX3jJSU7O24GqkkjxsSanN2SxUckYKQdwtsw1haCSCSsOAk0VPRYjj0i3TwV9spHDrxQgErPzJ&#10;BIWBYrptu6EcKKkbwYQxjUwwlwExbZwafTJxghVzSKDKwAMovcXzCFNMBL8LuqVpZK65yGQGuV8m&#10;ThUcJbSfCc8hIHerZXLJtzSitMgmODljoZ1LI5PJ3TJRsm5KZQPxFB6zMDJHeAU5ABJiuNHoLR3k&#10;xcqEV+6XGTP4szxayOztcQ1y5EAlaCwCfD0CQD0gIaNLI1PM/TLhnHs5rmKL2Nl2iw3uZeFjgkEY&#10;WxFeushktrlf5phBsirI6bSftgxxLAL/qbG354pQ1EsjEc/dMvHsHKYgSMRQ4qmvMltEguIwYtOB&#10;T6LXVngfgmQOul8mzGGUaAhn9zCbCp45KGUExHuj9bdCXGeZQkd3y+ybfrp6BDA1GuOHwHTsB1kE&#10;cB4ae7gKh11kMjPdLzM3dOUi1QwZdC5jK33swPEq3SLMto1MZy9IIqn7ZYLCU/wtmKIBy6x8Aown&#10;l+ssZgzCgW4UZrvIZL66W+YQsGZl+UBvtjo0hBZPTkq35BSMDgmRTBqZuu6XGTvYpSDhUWcRNULa&#10;PDWmQZLak1IL312QzGL3y2zhR8s8G7B3bRSPp4ywT7TZI4zFTpOZ79yG4LAiGhpGrIosXgJ5zjh4&#10;urSWIAF3fIRFaqOFcsgCmdjuniKogDA6ASKONAJx3WuIlkbHTdP35kAR1ia3McPdLzChW+kUymrD&#10;A5DeYPDSKai7JuQVUjy3MdXdLxBX9nLdQgIE5RO9bBkceNlgsGrNFgo5nuUR5d0tDsPGYSF+Gyen&#10;EReIJNzLTfsLeEI7mMKTZ5HMfvfLxE0rEJuUdgo2byaCbkcyUWoEB8/OcnqwnxqZCF8hE257cgJX&#10;s5psDv0iESMjCoi/fjdT4s/zkIQVXyEWd4QpHsHVx14JAh4XxNJJx3jaZy6WyfTSyo9r+cUiCqKj&#10;idYJsx4aE9HBHcbpyoVLUpY093Ut8NgjmPUFS3z5CrEISsuNDFbTzXa2AdNx6rjjUELpdqHZi9g/&#10;joV2e5M/FMa8gJgHX8Y6/WxtgvGSV8QbQ0JJWSEIRHxGoGn6iGJyubDjBjlanya8eRYnbHj30uCQ&#10;7Moxg9wTcn1GZo+LT3GjSEJY54wdgLGLTCbG+2UijVSyiwjcYc1GZkdPg0q3eNx+JpPZ9NLIHHm/&#10;TOwxPS1Ppg0mqFQRrmuLwKYoAKwR+U0zIH5ciZFCl/fLxLldpoJHLqFZtlsK/qRbkHqlBnsdEHPs&#10;pZEf/vbLVLkHXCFBMNA6BJsrcQwex29tXKrOPiHRu2UiJziWExWxWQcJSibC1B7BC3tGROn2QiDM&#10;+9JIfHq/zLaZ4tIOEYW9kw8dnuKS86Hr4clNjKhiJ6HW+2Ui51lOAMThlFZS88QgsFM8lRxwzJsQ&#10;QPj40sgse7fMHv2WvE7GEzVSMJ7UpM9I54gO5Yi6gJmnUPNFJhPu/TJhdSWVi0et4qxbijvEJ8AF&#10;I11pFoFZ+iwTA6/J0+G20GGfSE1wzFHwptcWsVE5l/EuDXho08iEfUHWFQjyiFyvxEm4CuNxKt1t&#10;xkWj3OHgIjMKPmpA6g4njHxqdOU7Mh0/snwDFFPoRtN+Znrri1zYYTbITRqZTOOXeTI53y8zjlMK&#10;GbkF1DtMtxEpEIlcceZAw0wjM/pFJvP03TIpWVSuEgMM27o3bG8qMc+II9/eG4XczzKFsu+X2eDJ&#10;DXE1OFWoaqS2DKqR6Ek4KBhSPlSo0Y2fkj7C3nfLxPUUqWPplozFyETVCdlBacTBApqelsmUf2nU&#10;r5yyoYH9JoECVPUqM3MKVnWbYJ0lYsQ5Ors3Cvu/yCROv3uecUh0RvHy4SkPVCOVTOTr6VIsjbj9&#10;GFvBETgdrkLv98tE5rOcK3SlQeZIy2xhIdPaItlrZfIzATIgZvr7ZSKyL6S+EW4IGRUtE1W8kiSA&#10;wBFXEN3Ib/kSmfzyrs/L3B3OG6DgLKioff3A1W32IJ9eNHY+7B7vXz/udhQFnk9v33y7Oy3er1Ao&#10;f/0aA2FVA0T97IbegyZvPuNPl4+7DYF3+39stniRGhXE+aECfoXd5trfar3e7C9Bmh5W9xsRA/39&#10;JIVeekcIHjJ3SD1vMbxr36WD6ZfSydS3TLr8nqAbfgPeFSxPO/zBwAR8RbDkw/5yBT897g+nz81s&#10;h1kVyfJ7DF8tDX18c7j/iNfMnQ7y/r3zcf368XS+fL86X35anfAKN7gUvETw8iP+bHcHcA/AMeBP&#10;y8XD4fTb5/6dfo/34KF1uXjGC/zuluf/vFudNsvF7u97vCEPHpFO9Qt/wcM/8BuLk255o1v2756+&#10;PWDbcT5idPyRfn/ZTR+3p8PTr3jX4DckFU2r/Rqy8ZTI5TR9+faC72jCu/PWm2++4c94yx+U8Pv9&#10;z8c1dU6resTMf/nw6+p0XNDHu+UFL8n74TC97G91O739jhT4+ltC7g/fvLscto/0ajxeYlnX8gVv&#10;CGTFKW8zpFcQ6u/8q0/vXHz1XwAAAP//AwBQSwMEFAAGAAgAAAAhANo6y6nfAAAACgEAAA8AAABk&#10;cnMvZG93bnJldi54bWxMj0FPwzAMhe9I/IfISNxYMrSOUppOgEBCkwB1cOCYtqapaJwqybby7zEn&#10;uNl+T8/fKzezG8UBQxw8aVguFAik1ncD9Rre3x4vchAxGerM6Ak1fGOETXV6Upqi80eq8bBLveAQ&#10;ioXRYFOaCilja9GZuPATEmufPjiTeA297II5crgb5aVSa+nMQPzBmgnvLbZfu73TkL009ZS/PtzV&#10;z0nZ7Yd8imG70vr8bL69AZFwTn9m+MVndKiYqfF76qIYNayUumYrCxl3YkOWL3lo+LC+ykFWpfxf&#10;ofoBAAD//wMAUEsBAi0AFAAGAAgAAAAhALaDOJL+AAAA4QEAABMAAAAAAAAAAAAAAAAAAAAAAFtD&#10;b250ZW50X1R5cGVzXS54bWxQSwECLQAUAAYACAAAACEAOP0h/9YAAACUAQAACwAAAAAAAAAAAAAA&#10;AAAvAQAAX3JlbHMvLnJlbHNQSwECLQAUAAYACAAAACEARFOZclgRAAC7UQAADgAAAAAAAAAAAAAA&#10;AAAuAgAAZHJzL2Uyb0RvYy54bWxQSwECLQAUAAYACAAAACEA2jrLqd8AAAAKAQAADwAAAAAAAAAA&#10;AAAAAACyEwAAZHJzL2Rvd25yZXYueG1sUEsFBgAAAAAEAAQA8wAAAL4UAAAAAA==&#10;" path="m209900,950917c189792,949859,137721,939319,101950,931867,82565,927828,58436,919479,38450,912817,32100,898000,26609,882785,19400,868367,15987,861541,6993,856943,6700,849317,1476,713500,-12116,741015,25750,684217v6945,-27780,4292,-24973,19050,-50800c48586,626791,52104,619763,57500,614367v5396,-5396,13187,-7814,19050,-12700c83449,595918,89851,589516,95600,582617v4886,-5863,6741,-14282,12700,-19050c113527,559386,121363,560210,127350,557217v36846,-18423,-80,-8701,44450,-25400c179972,528753,188733,527584,197200,525467v6350,-4233,12840,-8264,19050,-12700c224862,506616,232184,498450,241650,493717v20390,-10195,44532,-12754,63500,-25400c317850,459850,328770,447744,343250,442917v6350,-2117,13063,-3357,19050,-6350c397691,418872,366322,428759,400400,398467v11408,-10141,38100,-25400,38100,-25400c442733,366717,445804,359413,451200,354017v7484,-7484,17365,-12162,25400,-19050c483418,329123,489300,322267,495650,315917v12362,-37086,-3323,-3027,25400,-31750c526446,278771,528864,270980,533750,265117v13023,-15627,31628,-31128,50800,-38100c596650,222617,609950,222784,622650,220667v10583,-6350,20041,-15147,31750,-19050c668599,196884,684124,197944,698850,195267v8586,-1561,16933,-4233,25400,-6350c760859,164511,725544,185641,762350,169867v22558,-9668,25318,-12645,44450,-25400c811033,138117,814614,131280,819500,125417v5749,-6899,14069,-11578,19050,-19050c842263,100798,840167,92050,844900,87317v47644,-47644,23413,-8035,63500,-38100c917979,42033,924057,30777,933800,23817v5447,-3891,12898,-3713,19050,-6350c961551,13738,969783,9000,978250,4767v68280,3251,116825,-24405,152400,25400c1136152,37870,1139117,47100,1143350,55567v-2117,50800,3252,102471,-6350,152400c1135212,217263,1120301,216938,1111600,220667v-30656,13138,-9350,-2010,-44450,19050c1054062,247570,1041750,256650,1029050,265117r-19050,12700c1006176,289288,995696,321973,990950,328617v-4436,6210,-13256,7733,-19050,12700c962809,349109,954967,358250,946500,366717v-4789,23944,-9450,45477,-12700,69850c931267,455566,930161,474742,927450,493717v-2588,18115,-4082,37703,-19050,50800c896913,554568,884780,565090,870300,569917v-29864,9955,-12835,3864,-50800,19050c808917,599550,798937,610773,787750,620717v-7910,7031,-22949,8754,-25400,19050c725087,796271,792474,717593,730600,779467v-6019,24077,-6748,51198,-25400,69850c690488,864029,672591,865621,654400,874717v-6826,3413,-12224,9287,-19050,12700c629363,890410,622919,892774,616300,893767v-35831,5375,-71967,8467,-107950,12700c502000,910700,493345,912695,489300,919167v-37783,60453,11363,22058,-31750,50800c402517,967850,347402,967280,292450,963617v-8708,-581,-17228,-3286,-25400,-6350c238813,946678,248403,943951,222600,938217v-12569,-2793,7408,13758,-12700,12700xe" fillcolor="red" strokecolor="#1f3763 [1604]" strokeweight="1pt">
                <v:stroke joinstyle="miter"/>
                <v:path arrowok="t" o:connecttype="custom" o:connectlocs="209900,950917;101950,931867;38450,912817;19400,868367;6700,849317;25750,684217;44800,633417;57500,614367;76550,601667;95600,582617;108300,563567;127350,557217;171800,531817;197200,525467;216250,512767;241650,493717;305150,468317;343250,442917;362300,436567;400400,398467;438500,373067;451200,354017;476600,334967;495650,315917;521050,284167;533750,265117;584550,227017;622650,220667;654400,201617;698850,195267;724250,188917;762350,169867;806800,144467;819500,125417;838550,106367;844900,87317;908400,49217;933800,23817;952850,17467;978250,4767;1130650,30167;1143350,55567;1137000,207967;1111600,220667;1067150,239717;1029050,265117;1010000,277817;990950,328617;971900,341317;946500,366717;933800,436567;927450,493717;908400,544517;870300,569917;819500,588967;787750,620717;762350,639767;730600,779467;705200,849317;654400,874717;635350,887417;616300,893767;508350,906467;489300,919167;457550,969967;292450,963617;267050,957267;222600,938217;209900,950917" o:connectangles="0,0,0,0,0,0,0,0,0,0,0,0,0,0,0,0,0,0,0,0,0,0,0,0,0,0,0,0,0,0,0,0,0,0,0,0,0,0,0,0,0,0,0,0,0,0,0,0,0,0,0,0,0,0,0,0,0,0,0,0,0,0,0,0,0,0,0,0,0"/>
              </v:shape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1B87A8" wp14:editId="28B1426C">
                <wp:simplePos x="0" y="0"/>
                <wp:positionH relativeFrom="column">
                  <wp:posOffset>3202940</wp:posOffset>
                </wp:positionH>
                <wp:positionV relativeFrom="paragraph">
                  <wp:posOffset>490220</wp:posOffset>
                </wp:positionV>
                <wp:extent cx="45085" cy="527050"/>
                <wp:effectExtent l="0" t="0" r="12065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690155" id="Rectangle 28" o:spid="_x0000_s1026" style="position:absolute;margin-left:252.2pt;margin-top:38.6pt;width:3.55pt;height:41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Yto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xi9l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A2W7EY3wAAAAoBAAAPAAAAZHJzL2Rvd25yZXYueG1sTI/LasMwEEX3hfyD&#10;mEB3jWQTO8W1HEJNV4VA05C1Yk1tJ9YDS07cv+901S6He7j3TLmdzcBuOIbeWQnJSgBD2zjd21bC&#10;8fPt6RlYiMpqNTiLEr4xwLZaPJSq0O5uP/B2iC2jEhsKJaGL0Rech6ZDo8LKebSUfbnRqEjn2HI9&#10;qjuVm4GnQuTcqN7SQqc8vnbYXA+TkXDx7f50TK4+r0/8fX/Z1ek81VI+LufdC7CIc/yD4Vef1KEi&#10;p7ObrA5skJCJ9ZpQCZtNCoyALEkyYGcic5ECr0r+/4XqBwAA//8DAFBLAQItABQABgAIAAAAIQC2&#10;gziS/gAAAOEBAAATAAAAAAAAAAAAAAAAAAAAAABbQ29udGVudF9UeXBlc10ueG1sUEsBAi0AFAAG&#10;AAgAAAAhADj9If/WAAAAlAEAAAsAAAAAAAAAAAAAAAAALwEAAF9yZWxzLy5yZWxzUEsBAi0AFAAG&#10;AAgAAAAhAODVi2iMAgAAlAUAAA4AAAAAAAAAAAAAAAAALgIAAGRycy9lMm9Eb2MueG1sUEsBAi0A&#10;FAAGAAgAAAAhADZbsR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8B1059" wp14:editId="25818BD7">
                <wp:simplePos x="0" y="0"/>
                <wp:positionH relativeFrom="column">
                  <wp:posOffset>2902585</wp:posOffset>
                </wp:positionH>
                <wp:positionV relativeFrom="paragraph">
                  <wp:posOffset>496570</wp:posOffset>
                </wp:positionV>
                <wp:extent cx="45085" cy="527050"/>
                <wp:effectExtent l="0" t="0" r="1206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E397A9" id="Rectangle 25" o:spid="_x0000_s1026" style="position:absolute;margin-left:228.55pt;margin-top:39.1pt;width:3.55pt;height:4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S0b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nlJi&#10;mcFv9IisMbvWguAdEtS6MEO/J/fgey2gmKrdSW/SP9ZBdpnU/UCq2EXC8XIyLS8QmqNlOj4vp5nz&#10;4hjrfIhfBBiShIp6TJ6ZZNvbEDEfuh5cUqoAWtUrpXVWUpuIpfZky/ADM86FjeMcrjfmG9Td/bTE&#10;X6oEsXJnpZBOO6IVqcyusCzFvRYph7aPQiJDWEqHPCCcJh3lpKFhtfhbzgyYkCVWMWD3AO8VNOqf&#10;3vunUJFbewguu+x/Ch4icmawcQg2yoJ/D0DHIXPnj5SdUJPEV6j32D8eusEKjq8UfsZbFuID8zhJ&#10;OHO4HeI9HlJDW1HoJUoa8D/fu0/+2OBopaTFyaxo+LFhXlCiv1ps/cvRZJJGOSuT6fkYFX9qeT21&#10;2I1ZAvbGCPeQ41lM/lEfROnBvOASWaSsaGKWY+6K8ugPyjJ2GwPXEBeLRXbD8XUs3tonxxN4YjW1&#10;6fPuhXnX93LEGbiDwxSz2ZuW7nxTpIXFJoJUud+PvPZ84+jnZu3XVNotp3r2Oi7T+S8AAAD//wMA&#10;UEsDBBQABgAIAAAAIQDjjRC93wAAAAoBAAAPAAAAZHJzL2Rvd25yZXYueG1sTI/BaoNAEIbvhb7D&#10;MoXemlWxJljXECo9FQJJQ84bnaqJO7u4a2LfvpNTe5thPv75/mI9m0FccfS9JQXxIgKBVNump1bB&#10;4evjZQXCB02NHiyhgh/0sC4fHwqdN/ZGO7zuQys4hHyuFXQhuFxKX3dotF9Yh8S3bzsaHXgdW9mM&#10;+sbhZpBJFGXS6J74Q6cdvndYX/aTUXB27fZ4iC8uq47yc3veVMk8VUo9P82bNxAB5/AHw12f1aFk&#10;p5OdqPFiUJC+LmNGFSxXCQgG0izl4cRkFicgy0L+r1D+AgAA//8DAFBLAQItABQABgAIAAAAIQC2&#10;gziS/gAAAOEBAAATAAAAAAAAAAAAAAAAAAAAAABbQ29udGVudF9UeXBlc10ueG1sUEsBAi0AFAAG&#10;AAgAAAAhADj9If/WAAAAlAEAAAsAAAAAAAAAAAAAAAAALwEAAF9yZWxzLy5yZWxzUEsBAi0AFAAG&#10;AAgAAAAhAPqNLRuMAgAAlAUAAA4AAAAAAAAAAAAAAAAALgIAAGRycy9lMm9Eb2MueG1sUEsBAi0A&#10;FAAGAAgAAAAhAOONEL3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0908B4" wp14:editId="0FF96B04">
                <wp:simplePos x="0" y="0"/>
                <wp:positionH relativeFrom="column">
                  <wp:posOffset>2598420</wp:posOffset>
                </wp:positionH>
                <wp:positionV relativeFrom="paragraph">
                  <wp:posOffset>488950</wp:posOffset>
                </wp:positionV>
                <wp:extent cx="45085" cy="527050"/>
                <wp:effectExtent l="0" t="0" r="12065" b="254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2BC217" id="Rectangle 23" o:spid="_x0000_s1026" style="position:absolute;margin-left:204.6pt;margin-top:38.5pt;width:3.55pt;height:41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ilwjQIAAJQFAAAOAAAAZHJzL2Uyb0RvYy54bWysVFFrGzEMfh/sPxi/r3fJkrULvZSQ0jHo&#10;2tJ29Nn12TmDbXm2k0v26yf7LpfQhQ3G8uBIlvTJ+k7S5dXWaLIRPiiwFR2dlZQIy6FWdlXR7883&#10;Hy4oCZHZmmmwoqI7EejV/P27y9bNxBga0LXwBEFsmLWuok2MblYUgTfCsHAGTlg0SvCGRVT9qqg9&#10;axHd6GJclp+KFnztPHARAt5ed0Y6z/hSCh7vpQwiEl1RfFvMp8/nazqL+SWbrTxzjeL9M9g/vMIw&#10;ZTHpAHXNIiNrr36DMop7CCDjGQdTgJSKi1wDVjMq31Tz1DAnci1ITnADTeH/wfK7zYMnqq7o+CMl&#10;lhn8Ro/IGrMrLQjeIUGtCzP0e3IPvtcCiqnarfQm/WMdZJtJ3Q2kim0kHC8n0/JiSglHy3R8Xk4z&#10;58Uh1vkQvwgwJAkV9Zg8M8k2tyFiPnTdu6RUAbSqb5TWWUltIpbakw3DD8w4FzaOc7hem29Qd/fT&#10;En+pEsTKnZVCOu2AVqQyu8KyFHdapBzaPgqJDGEpHfKAcJx0lJOGhtXibzkzYEKWWMWA3QOcKmjU&#10;P733T6Eit/YQXHbZ/xQ8ROTMYOMQbJQFfwpAxyFz54+UHVGTxFeod9g/HrrBCo7fKPyMtyzEB+Zx&#10;knDmcDvEezykhrai0EuUNOB/nrpP/tjgaKWkxcmsaPixZl5Qor9abP3Po8kkjXJWJtPzMSr+2PJ6&#10;bLFrswTsjRHuIcezmPyj3ovSg3nBJbJIWdHELMfcFeXR75Vl7DYGriEuFovshuPrWLy1T44n8MRq&#10;atPn7Qvzru/liDNwB/spZrM3Ld35pkgLi3UEqXK/H3jt+cbRz83ar6m0W4717HVYpvNfAAAA//8D&#10;AFBLAwQUAAYACAAAACEA6Ki+Ht8AAAAKAQAADwAAAGRycy9kb3ducmV2LnhtbEyPwU7DMBBE70j8&#10;g7VI3KidUKUQ4lQVESekSpSqZzdekrTxOoqdNvw9ywmOq32aeVOsZ9eLC46h86QhWSgQSLW3HTUa&#10;9p9vD08gQjRkTe8JNXxjgHV5e1OY3PorfeBlFxvBIRRyo6GNccilDHWLzoSFH5D49+VHZyKfYyPt&#10;aK4c7nqZKpVJZzrihtYM+Npifd5NTsNpaLaHfXIesuog37enTZXOU6X1/d28eQERcY5/MPzqszqU&#10;7HT0E9kgeg1L9ZwyqmG14k0MLJPsEcSRyUwpkGUh/08ofwAAAP//AwBQSwECLQAUAAYACAAAACEA&#10;toM4kv4AAADhAQAAEwAAAAAAAAAAAAAAAAAAAAAAW0NvbnRlbnRfVHlwZXNdLnhtbFBLAQItABQA&#10;BgAIAAAAIQA4/SH/1gAAAJQBAAALAAAAAAAAAAAAAAAAAC8BAABfcmVscy8ucmVsc1BLAQItABQA&#10;BgAIAAAAIQBM0ilwjQIAAJQFAAAOAAAAAAAAAAAAAAAAAC4CAABkcnMvZTJvRG9jLnhtbFBLAQIt&#10;ABQABgAIAAAAIQDoqL4e3wAAAAoBAAAPAAAAAAAAAAAAAAAAAOcEAABkcnMvZG93bnJldi54bWxQ&#10;SwUGAAAAAAQABADzAAAA8wUAAAAA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52AA94" wp14:editId="535AC40D">
                <wp:simplePos x="0" y="0"/>
                <wp:positionH relativeFrom="column">
                  <wp:posOffset>234315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BC20DE" id="Rectangle 19" o:spid="_x0000_s1026" style="position:absolute;margin-left:184.5pt;margin-top:39pt;width:3.55pt;height:4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xHc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XVJ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7U1H43wAAAAoBAAAPAAAAZHJzL2Rvd25yZXYueG1sTI/BasMwDIbvg76D&#10;UWG31UkLaZfFKWVhp0FhXenZjbUkbSyb2Gmzt5922k5C6OPX9xfbyfbihkPoHClIFwkIpNqZjhoF&#10;x8+3pw2IEDUZ3TtCBd8YYFvOHgqdG3enD7wdYiM4hEKuFbQx+lzKULdodVg4j8S3LzdYHXkdGmkG&#10;fedw28tlkmTS6o74Q6s9vrZYXw+jVXDxzf50TK8+q07yfX/ZVctprJR6nE+7FxARp/gHw68+q0PJ&#10;Tmc3kgmiV7DKnrlLVLDe8GRgtc5SEGcmszQBWRbyf4XyBwAA//8DAFBLAQItABQABgAIAAAAIQC2&#10;gziS/gAAAOEBAAATAAAAAAAAAAAAAAAAAAAAAABbQ29udGVudF9UeXBlc10ueG1sUEsBAi0AFAAG&#10;AAgAAAAhADj9If/WAAAAlAEAAAsAAAAAAAAAAAAAAAAALwEAAF9yZWxzLy5yZWxzUEsBAi0AFAAG&#10;AAgAAAAhAOW7EdyMAgAAlAUAAA4AAAAAAAAAAAAAAAAALgIAAGRycy9lMm9Eb2MueG1sUEsBAi0A&#10;FAAGAAgAAAAhAPtTUf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7DA614" wp14:editId="63C8621D">
                <wp:simplePos x="0" y="0"/>
                <wp:positionH relativeFrom="column">
                  <wp:posOffset>210312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DBC309" id="Rectangle 18" o:spid="_x0000_s1026" style="position:absolute;margin-left:165.6pt;margin-top:39pt;width:3.55pt;height:41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L95jAIAAJQFAAAOAAAAZHJzL2Uyb0RvYy54bWysVFFrGzEMfh/sPxi/r3cJydqGXkpIyRh0&#10;bWk7+uz67JzBtjzbySX79ZN9l0voygZjeXAkS/p0+izp6npnNNkKHxTYio7OSkqE5VAru67o9+fV&#10;pwtKQmS2ZhqsqOheBHo9//jhqnUzMYYGdC08QRAbZq2raBOjmxVF4I0wLJyBExaNErxhEVW/LmrP&#10;WkQ3uhiX5eeiBV87D1yEgLc3nZHOM76Ugsd7KYOIRFcUvy3m0+fzNZ3F/IrN1p65RvH+M9g/fIVh&#10;ymLSAeqGRUY2Xv0GZRT3EEDGMw6mACkVF7kGrGZUvqnmqWFO5FqQnOAGmsL/g+V32wdPVI1vhy9l&#10;mcE3ekTWmF1rQfAOCWpdmKHfk3vwvRZQTNXupDfpH+sgu0zqfiBV7CLheDmZlhdTSjhapuPzcpo5&#10;L46xzof4RYAhSaiox+SZSba9DRHzoevBJaUKoFW9UlpnJbWJWGpPtgwfmHEubBzncL0x36Du7qcl&#10;/lIliJU7K4V02hGtSGV2hWUp7rVIObR9FBIZwlI65AHhNOkoJw0Nq8XfcmbAhCyxigG7B3ivoFH/&#10;6b1/ChW5tYfgssv+p+AhImcGG4dgoyz49wB0HDJ3/kjZCTVJfIV6j/3joRus4PhK4TPeshAfmMdJ&#10;wpnD7RDv8ZAa2opCL1HSgP/53n3yxwZHKyUtTmZFw48N84IS/dVi61+OJpM0ylmZTM/HqPhTy+up&#10;xW7MErA3RriHHM9i8o/6IEoP5gWXyCJlRROzHHNXlEd/UJax2xi4hrhYLLIbjq9j8dY+OZ7AE6up&#10;TZ93L8y7vpcjzsAdHKaYzd60dOebIi0sNhGkyv1+5LXnG0c/N2u/ptJuOdWz13GZzn8BAAD//wMA&#10;UEsDBBQABgAIAAAAIQCplhv23wAAAAoBAAAPAAAAZHJzL2Rvd25yZXYueG1sTI/LasMwEEX3hfyD&#10;mEB3jWwLXONaDqGmq0Kgachasaa2E+uBJSfu33e6apfDHO49t9ouZmQ3nMLgrIR0kwBD2zo92E7C&#10;8fPtqQAWorJajc6ihG8MsK1XD5UqtbvbD7wdYscoxIZSSehj9CXnoe3RqLBxHi39vtxkVKRz6rie&#10;1J3CzcizJMm5UYOlhl55fO2xvR5mI+Hiu/3pmF593pz4+/6ya7JlbqR8XC+7F2ARl/gHw68+qUNN&#10;Tmc3Wx3YKEGINCNUwnNBmwgQohDAzkTmaQK8rvj/CfUPAAAA//8DAFBLAQItABQABgAIAAAAIQC2&#10;gziS/gAAAOEBAAATAAAAAAAAAAAAAAAAAAAAAABbQ29udGVudF9UeXBlc10ueG1sUEsBAi0AFAAG&#10;AAgAAAAhADj9If/WAAAAlAEAAAsAAAAAAAAAAAAAAAAALwEAAF9yZWxzLy5yZWxzUEsBAi0AFAAG&#10;AAgAAAAhAJNcv3mMAgAAlAUAAA4AAAAAAAAAAAAAAAAALgIAAGRycy9lMm9Eb2MueG1sUEsBAi0A&#10;FAAGAAgAAAAhAKmWG/bfAAAACgEAAA8AAAAAAAAAAAAAAAAA5gQAAGRycy9kb3ducmV2LnhtbFBL&#10;BQYAAAAABAAEAPMAAADyBQAAAAA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DAD461" wp14:editId="17B6DA64">
                <wp:simplePos x="0" y="0"/>
                <wp:positionH relativeFrom="column">
                  <wp:posOffset>1498600</wp:posOffset>
                </wp:positionH>
                <wp:positionV relativeFrom="paragraph">
                  <wp:posOffset>494030</wp:posOffset>
                </wp:positionV>
                <wp:extent cx="45085" cy="527050"/>
                <wp:effectExtent l="0" t="0" r="1206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EEE797" id="Rectangle 16" o:spid="_x0000_s1026" style="position:absolute;margin-left:118pt;margin-top:38.9pt;width:3.55pt;height:4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5s/jAIAAJQFAAAOAAAAZHJzL2Uyb0RvYy54bWysVFFrGzEMfh/sPxi/r3cJSduFXEpI6Rh0&#10;bWk7+uz67JzBtjzbySX79ZN9l0voygZjeXAkS/pkfSdpfrUzmmyFDwpsRUdnJSXCcqiVXVf0+/PN&#10;p0tKQmS2ZhqsqOheBHq1+Phh3rqZGEMDuhaeIIgNs9ZVtInRzYoi8EYYFs7ACYtGCd6wiKpfF7Vn&#10;LaIbXYzL8rxowdfOAxch4O11Z6SLjC+l4PFeyiAi0RXFt8V8+ny+prNYzNls7ZlrFO+fwf7hFYYp&#10;i0kHqGsWGdl49RuUUdxDABnPOJgCpFRc5BqwmlH5ppqnhjmRa0FyghtoCv8Plt9tHzxRNX67c0os&#10;M/iNHpE1ZtdaELxDgloXZuj35B58rwUUU7U76U36xzrILpO6H0gVu0g4Xk6m5eWUEo6W6fiinGbO&#10;i2Os8yF+EWBIEirqMXlmkm1vQ8R86HpwSakCaFXfKK2zktpErLQnW4YfmHEubBzncL0x36Du7qcl&#10;/lIliJU7K4V02hGtSGV2hWUp7rVIObR9FBIZwlI65AHhNOkoJw0Nq8XfcmbAhCyxigG7B3ivoFH/&#10;9N4/hYrc2kNw2WX/U/AQkTODjUOwURb8ewA6Dpk7f6TshJokvkK9x/7x0A1WcPxG4We8ZSE+MI+T&#10;hDOH2yHe4yE1tBWFXqKkAf/zvfvkjw2OVkpanMyKhh8b5gUl+qvF1v88mkzSKGdlMr0Yo+JPLa+n&#10;FrsxK8DeGOEecjyLyT/qgyg9mBdcIsuUFU3McsxdUR79QVnFbmPgGuJiucxuOL6OxVv75HgCT6ym&#10;Nn3evTDv+l6OOAN3cJhiNnvT0p1virSw3ESQKvf7kdeebxz93Kz9mkq75VTPXsdluvgFAAD//wMA&#10;UEsDBBQABgAIAAAAIQAOcdlR3wAAAAoBAAAPAAAAZHJzL2Rvd25yZXYueG1sTI9BS8NAEIXvgv9h&#10;GcGb3SSVtMRsSjF4EgrW0vM2OyZps7NLdtPGf+940uMwj/e+r9zMdhBXHEPvSEG6SEAgNc701Co4&#10;fL49rUGEqMnowREq+MYAm+r+rtSFcTf6wOs+toJLKBRaQRejL6QMTYdWh4XzSPz7cqPVkc+xlWbU&#10;Ny63g8ySJJdW98QLnfb42mFz2U9Wwdm3u+Mhvfi8Psr33XlbZ/NUK/X4MG9fQESc418YfvEZHSpm&#10;OrmJTBCDgmyZs0tUsFqxAgey52UK4sTJPFmDrEr5X6H6AQAA//8DAFBLAQItABQABgAIAAAAIQC2&#10;gziS/gAAAOEBAAATAAAAAAAAAAAAAAAAAAAAAABbQ29udGVudF9UeXBlc10ueG1sUEsBAi0AFAAG&#10;AAgAAAAhADj9If/WAAAAlAEAAAsAAAAAAAAAAAAAAAAALwEAAF9yZWxzLy5yZWxzUEsBAi0AFAAG&#10;AAgAAAAhAFIrmz+MAgAAlAUAAA4AAAAAAAAAAAAAAAAALgIAAGRycy9lMm9Eb2MueG1sUEsBAi0A&#10;FAAGAAgAAAAhAA5x2VH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70A2D5" wp14:editId="5CE4E1E1">
                <wp:simplePos x="0" y="0"/>
                <wp:positionH relativeFrom="column">
                  <wp:posOffset>1847850</wp:posOffset>
                </wp:positionH>
                <wp:positionV relativeFrom="paragraph">
                  <wp:posOffset>514350</wp:posOffset>
                </wp:positionV>
                <wp:extent cx="45085" cy="527050"/>
                <wp:effectExtent l="0" t="0" r="12065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31554F" id="Rectangle 17" o:spid="_x0000_s1026" style="position:absolute;margin-left:145.5pt;margin-top:40.5pt;width:3.55pt;height:4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DWa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nVN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IE2IP3gAAAAoBAAAPAAAAZHJzL2Rvd25yZXYueG1sTI/BaoNAEIbvhbzD&#10;MoXemlUpYoxrCJGeCoGmIeeNTtXEnV3cNbFv38mpPQ3DfPzz/cVmNoO44eh7SwriZQQCqbZNT62C&#10;49f7awbCB02NHiyhgh/0sCkXT4XOG3unT7wdQis4hHyuFXQhuFxKX3dotF9ah8S3bzsaHXgdW9mM&#10;+s7hZpBJFKXS6J74Q6cd7jqsr4fJKLi4dn86xleXVif5sb9sq2SeKqVenuftGkTAOfzB8NBndSjZ&#10;6WwnarwYFCSrmLsEBdljMpCsshjEmcn0LQJZFvJ/hfIXAAD//wMAUEsBAi0AFAAGAAgAAAAhALaD&#10;OJL+AAAA4QEAABMAAAAAAAAAAAAAAAAAAAAAAFtDb250ZW50X1R5cGVzXS54bWxQSwECLQAUAAYA&#10;CAAAACEAOP0h/9YAAACUAQAACwAAAAAAAAAAAAAAAAAvAQAAX3JlbHMvLnJlbHNQSwECLQAUAAYA&#10;CAAAACEAJMw1mowCAACUBQAADgAAAAAAAAAAAAAAAAAuAgAAZHJzL2Uyb0RvYy54bWxQSwECLQAU&#10;AAYACAAAACEAyBNiD9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42C19" wp14:editId="53BA4D61">
                <wp:simplePos x="0" y="0"/>
                <wp:positionH relativeFrom="column">
                  <wp:posOffset>1243331</wp:posOffset>
                </wp:positionH>
                <wp:positionV relativeFrom="paragraph">
                  <wp:posOffset>513080</wp:posOffset>
                </wp:positionV>
                <wp:extent cx="45719" cy="527050"/>
                <wp:effectExtent l="0" t="0" r="12065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FA084A" id="Rectangle 15" o:spid="_x0000_s1026" style="position:absolute;margin-left:97.9pt;margin-top:40.4pt;width:3.6pt;height:4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KOFjAIAAJQFAAAOAAAAZHJzL2Uyb0RvYy54bWysVE1v2zAMvQ/YfxB0X20HzboGdYqgRYcB&#10;XRv0Az2rshQLkERNUuJkv36U7DhBV2zAsBwUUiQfxWeSF5dbo8lG+KDA1rQ6KSkRlkOj7Kqmz083&#10;n75QEiKzDdNgRU13ItDL+ccPF52biQm0oBvhCYLYMOtcTdsY3awoAm+FYeEEnLBolOANi6j6VdF4&#10;1iG60cWkLD8XHfjGeeAiBLy97o10nvGlFDzeSxlEJLqm+LaYT5/P13QW8ws2W3nmWsWHZ7B/eIVh&#10;ymLSEeqaRUbWXv0GZRT3EEDGEw6mACkVF7kGrKYq31Tz2DInci1ITnAjTeH/wfK7zdIT1eC3m1Ji&#10;mcFv9ICsMbvSguAdEtS5MEO/R7f0gxZQTNVupTfpH+sg20zqbiRVbCPheHk6PavOKeFomU7Oymnm&#10;vDjEOh/iVwGGJKGmHpNnJtnmNkTMh657l5QqgFbNjdI6K6lNxJX2ZMPwAzPOhY2THK7X5js0/f20&#10;xF+qBLFyZ6WQXjugFanMvrAsxZ0WKYe2D0IiQ1hKjzwiHCetctLQskb8LWcGTMgSqxixB4D3CqqG&#10;pw/+KVTk1h6Dyz77n4LHiJwZbByDjbLg3wPQcczc+yNlR9Qk8RWaHfaPh36wguM3Cj/jLQtxyTxO&#10;Es4cbod4j4fU0NUUBomSFvzP9+6TPzY4WinpcDJrGn6smReU6G8WW/+8Oj1No5wV7K4JKv7Y8nps&#10;sWtzBdgbFe4hx7OY/KPei9KDecElskhZ0cQsx9w15dHvlavYbwxcQ1wsFtkNx9exeGsfHU/gidXU&#10;pk/bF+bd0MsRZ+AO9lPMZm9auvdNkRYW6whS5X4/8DrwjaOfm3VYU2m3HOvZ67BM578AAAD//wMA&#10;UEsDBBQABgAIAAAAIQBWWr3G3gAAAAoBAAAPAAAAZHJzL2Rvd25yZXYueG1sTI/BasMwEETvhf6D&#10;2EJvjRSHGte1HEJNT4VAk5CzYm1tJ9bKWHLi/n23p/a0DDPMvinWs+vFFcfQedKwXCgQSLW3HTUa&#10;Dvv3pwxEiIas6T2hhm8MsC7v7wqTW3+jT7zuYiO4hEJuNLQxDrmUoW7RmbDwAxJ7X350JrIcG2lH&#10;c+Ny18tEqVQ60xF/aM2Aby3Wl93kNJyHZns8LC9DWh3lx/a8qZJ5qrR+fJg3ryAizvEvDL/4jA4l&#10;M538RDaInvXLM6NHDZniy4FErXjciZ10lYEsC/l/QvkDAAD//wMAUEsBAi0AFAAGAAgAAAAhALaD&#10;OJL+AAAA4QEAABMAAAAAAAAAAAAAAAAAAAAAAFtDb250ZW50X1R5cGVzXS54bWxQSwECLQAUAAYA&#10;CAAAACEAOP0h/9YAAACUAQAACwAAAAAAAAAAAAAAAAAvAQAAX3JlbHMvLnJlbHNQSwECLQAUAAYA&#10;CAAAACEAXDyjhYwCAACUBQAADgAAAAAAAAAAAAAAAAAuAgAAZHJzL2Uyb0RvYy54bWxQSwECLQAU&#10;AAYACAAAACEAVlq9xt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3E862E" wp14:editId="3FFA7F2E">
                <wp:simplePos x="0" y="0"/>
                <wp:positionH relativeFrom="column">
                  <wp:posOffset>1111250</wp:posOffset>
                </wp:positionH>
                <wp:positionV relativeFrom="paragraph">
                  <wp:posOffset>836930</wp:posOffset>
                </wp:positionV>
                <wp:extent cx="2228850" cy="20320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203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BD11D" id="Rectangle 10" o:spid="_x0000_s1026" style="position:absolute;margin-left:87.5pt;margin-top:65.9pt;width:175.5pt;height:1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y2yiQIAAG8FAAAOAAAAZHJzL2Uyb0RvYy54bWysVEtv2zAMvg/YfxB0X+147dYGdYqgRYcB&#10;RRu0HXpWZCk2IIsapcTJfv0o+dGgK3YYloNCmuTHNy+v9q1hO4W+AVvy2UnOmbISqsZuSv7j+fbT&#10;OWc+CFsJA1aV/KA8v1p8/HDZubkqoAZTKWQEYv28cyWvQ3DzLPOyVq3wJ+CUJaEGbEUgFjdZhaIj&#10;9NZkRZ5/yTrAyiFI5T19vemFfJHwtVYyPGjtVWCm5BRbSC+mdx3fbHEp5hsUrm7kEIb4hyha0Vhy&#10;OkHdiCDYFps/oNpGInjQ4URCm4HWjVQpB8pmlr/J5qkWTqVcqDjeTWXy/w9W3u9WyJqKekflsaKl&#10;Hj1S1YTdGMXoGxWoc35Oek9uhQPniYzZ7jW28Z/yYPtU1MNUVLUPTNLHoijOz88IXJKsyD9T1yJo&#10;9mrt0IdvCloWiZIjuU+1FLs7H3rVUSU682Ca6rYxJjG4WV8bZDtBDb4obnLy1JscqWUxgz7mRIWD&#10;UdHY2EelKfkYZfKYxk5NeEJKZcOsF9WiUr2bs5x+o5c4qNEiZZQAI7Km8CbsAWDU7EFG7D7YQT+a&#10;qjS1k3H+t8B648kieQYbJuO2sYDvARjKavDc61P4R6WJ5BqqA40GQr8z3snbhvpzJ3xYCaQloZbS&#10;4ocHerSBruQwUJzVgL/e+x71aXZJyllHS1dy/3MrUHFmvlua6ovZ6Wnc0sScnn0tiMFjyfpYYrft&#10;NVDbZ3RinExk1A9mJDVC+0L3YRm9kkhYSb5LLgOOzHXojwFdGKmWy6RGm+lEuLNPTkbwWNU4f8/7&#10;F4FuGNJA430P44KK+ZtZ7XWjpYXlNoBu0iC/1nWoN211GpzhAsWzccwnrdc7ufgNAAD//wMAUEsD&#10;BBQABgAIAAAAIQCBwVt93AAAAAsBAAAPAAAAZHJzL2Rvd25yZXYueG1sTE/LTsMwELwj8Q/WInGj&#10;TlsaqhCnQkioqOJC4QO28ZKE2usQu034e5YT3HYemp0pN5N36kxD7AIbmM8yUMR1sB03Bt7fnm7W&#10;oGJCtugCk4FvirCpLi9KLGwY+ZXO+9QoCeFYoIE2pb7QOtYteYyz0BOL9hEGj0ng0Gg74Cjh3ulF&#10;luXaY8fyocWeHluqj/uTN+Cfs6Pbph26z5fpa5uPt8MOgzHXV9PDPahEU/ozw299qQ6VdDqEE9uo&#10;nOC7lWxJciznskEcq0UuzEGYfLkGXZX6/4bqBwAA//8DAFBLAQItABQABgAIAAAAIQC2gziS/gAA&#10;AOEBAAATAAAAAAAAAAAAAAAAAAAAAABbQ29udGVudF9UeXBlc10ueG1sUEsBAi0AFAAGAAgAAAAh&#10;ADj9If/WAAAAlAEAAAsAAAAAAAAAAAAAAAAALwEAAF9yZWxzLy5yZWxzUEsBAi0AFAAGAAgAAAAh&#10;ABaPLbKJAgAAbwUAAA4AAAAAAAAAAAAAAAAALgIAAGRycy9lMm9Eb2MueG1sUEsBAi0AFAAGAAgA&#10;AAAhAIHBW33cAAAACwEAAA8AAAAAAAAAAAAAAAAA4wQAAGRycy9kb3ducmV2LnhtbFBLBQYAAAAA&#10;BAAEAPMAAADsBQAAAAA=&#10;" fillcolor="#92d050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527EE" wp14:editId="29293730">
                <wp:simplePos x="0" y="0"/>
                <wp:positionH relativeFrom="column">
                  <wp:posOffset>1111250</wp:posOffset>
                </wp:positionH>
                <wp:positionV relativeFrom="paragraph">
                  <wp:posOffset>151130</wp:posOffset>
                </wp:positionV>
                <wp:extent cx="2228850" cy="431800"/>
                <wp:effectExtent l="0" t="0" r="1905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4318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5A1CD5" id="Rectangle 4" o:spid="_x0000_s1026" style="position:absolute;margin-left:87.5pt;margin-top:11.9pt;width:175.5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UEIiwIAAG0FAAAOAAAAZHJzL2Uyb0RvYy54bWysVE1v2zAMvQ/YfxB0X+1k6ZYFdYqsRYcB&#10;RRu0HXpWZCk2IIsapcTJfv0o+aNBV+wwLAeFMslH8onkxeWhMWyv0NdgCz45yzlTVkJZ223Bfzzd&#10;fJhz5oOwpTBgVcGPyvPL5ft3F61bqClUYEqFjECsX7Su4FUIbpFlXlaqEf4MnLKk1ICNCHTFbVai&#10;aAm9Mdk0zz9lLWDpEKTynr5ed0q+TPhaKxnutfYqMFNwyi2kE9O5iWe2vBCLLQpX1bJPQ/xDFo2o&#10;LQUdoa5FEGyH9R9QTS0RPOhwJqHJQOtaqlQDVTPJX1XzWAmnUi1EjncjTf7/wcq7/RpZXRZ8xpkV&#10;DT3RA5Em7NYoNov0tM4vyOrRrbG/eRJjrQeNTfynKtghUXocKVWHwCR9nE6n8/k5MS9JN/s4meeJ&#10;8+zF26EP3xQ0LAoFR4qemBT7Wx8oIpkOJjGYB1OXN7Ux6YLbzZVBthfxefOvOUXqXE7MslhBl3OS&#10;wtGo6Gzsg9JUeswyRUxNp0Y8IaWyYdKpKlGqLsx5Tr8hSmzT6JHSTIARWVN6I3YPMFh2IAN2l2xv&#10;H11V6tnROf9bYp3z6JEigw2jc1NbwLcADFXVR+7sKf0TaqK4gfJIjYHQTYx38qam97kVPqwF0ojQ&#10;k9LYh3s6tIG24NBLnFWAv976Hu2pc0nLWUsjV3D/cydQcWa+W+rpL5PZLM5ouszOP0/pgqeazanG&#10;7poroGef0IJxMonRPphB1AjNM22HVYxKKmElxS64DDhcrkK3Cmi/SLVaJTOaSyfCrX10MoJHVmP/&#10;PR2eBbq+SQO19x0M4ykWr3q1s42eFla7ALpOjfzCa883zXRqnH7/xKVxek9WL1ty+RsAAP//AwBQ&#10;SwMEFAAGAAgAAAAhAAY3C9fcAAAACQEAAA8AAABkcnMvZG93bnJldi54bWxMj8FOwzAQRO9I/IO1&#10;SNyok6CWNsSpUFW4cCL0A7bx1oka2yF2G/P3LCc4zuxodl61TXYQV5pC752CfJGBINd63Tuj4PD5&#10;+rAGESI6jYN3pOCbAmzr25sKS+1n90HXJhrBJS6UqKCLcSylDG1HFsPCj+T4dvKTxchyMlJPOHO5&#10;HWSRZStpsXf8ocORdh215+ZiFYT264BmftudTymZ9ybfm3azV+r+Lr08g4iU4l8YfufzdKh509Ff&#10;nA5iYP20ZJaooHhkBA4sixUbRwWbfA2yruR/gvoHAAD//wMAUEsBAi0AFAAGAAgAAAAhALaDOJL+&#10;AAAA4QEAABMAAAAAAAAAAAAAAAAAAAAAAFtDb250ZW50X1R5cGVzXS54bWxQSwECLQAUAAYACAAA&#10;ACEAOP0h/9YAAACUAQAACwAAAAAAAAAAAAAAAAAvAQAAX3JlbHMvLnJlbHNQSwECLQAUAAYACAAA&#10;ACEAbglBCIsCAABtBQAADgAAAAAAAAAAAAAAAAAuAgAAZHJzL2Uyb0RvYy54bWxQSwECLQAUAAYA&#10;CAAAACEABjcL19wAAAAJAQAADwAAAAAAAAAAAAAAAADlBAAAZHJzL2Rvd25yZXYueG1sUEsFBgAA&#10;AAAEAAQA8wAAAO4FAAAAAA==&#10;" fillcolor="#00b050" strokecolor="#1f3763 [1604]" strokeweight="1pt"/>
            </w:pict>
          </mc:Fallback>
        </mc:AlternateContent>
      </w:r>
      <w:bookmarkEnd w:id="1"/>
    </w:p>
    <w:sectPr w:rsidR="00472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B2D4F" w14:textId="77777777" w:rsidR="00363E5D" w:rsidRDefault="00363E5D" w:rsidP="0068018A">
      <w:pPr>
        <w:spacing w:after="0" w:line="240" w:lineRule="auto"/>
      </w:pPr>
      <w:r>
        <w:separator/>
      </w:r>
    </w:p>
  </w:endnote>
  <w:endnote w:type="continuationSeparator" w:id="0">
    <w:p w14:paraId="53ECC8F1" w14:textId="77777777" w:rsidR="00363E5D" w:rsidRDefault="00363E5D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0724E" w14:textId="77777777" w:rsidR="00363E5D" w:rsidRDefault="00363E5D" w:rsidP="0068018A">
      <w:pPr>
        <w:spacing w:after="0" w:line="240" w:lineRule="auto"/>
      </w:pPr>
      <w:r>
        <w:separator/>
      </w:r>
    </w:p>
  </w:footnote>
  <w:footnote w:type="continuationSeparator" w:id="0">
    <w:p w14:paraId="691C0559" w14:textId="77777777" w:rsidR="00363E5D" w:rsidRDefault="00363E5D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8"/>
  </w:num>
  <w:num w:numId="5">
    <w:abstractNumId w:val="16"/>
  </w:num>
  <w:num w:numId="6">
    <w:abstractNumId w:val="4"/>
  </w:num>
  <w:num w:numId="7">
    <w:abstractNumId w:val="3"/>
  </w:num>
  <w:num w:numId="8">
    <w:abstractNumId w:val="15"/>
  </w:num>
  <w:num w:numId="9">
    <w:abstractNumId w:val="5"/>
  </w:num>
  <w:num w:numId="10">
    <w:abstractNumId w:val="11"/>
  </w:num>
  <w:num w:numId="11">
    <w:abstractNumId w:val="2"/>
  </w:num>
  <w:num w:numId="12">
    <w:abstractNumId w:val="6"/>
  </w:num>
  <w:num w:numId="13">
    <w:abstractNumId w:val="14"/>
  </w:num>
  <w:num w:numId="14">
    <w:abstractNumId w:val="9"/>
  </w:num>
  <w:num w:numId="15">
    <w:abstractNumId w:val="17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6wFALtbtQ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E44B3"/>
    <w:rsid w:val="004F2B03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448D"/>
    <w:rsid w:val="005A4237"/>
    <w:rsid w:val="005A570F"/>
    <w:rsid w:val="005A5FE6"/>
    <w:rsid w:val="005A6707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29E1"/>
    <w:rsid w:val="006B3352"/>
    <w:rsid w:val="006B5597"/>
    <w:rsid w:val="006B5B50"/>
    <w:rsid w:val="006B5D83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0FA0"/>
    <w:rsid w:val="00D236D2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2.xml"/><Relationship Id="rId18" Type="http://schemas.openxmlformats.org/officeDocument/2006/relationships/chart" Target="charts/chart7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hart" Target="charts/chart10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chart" Target="charts/chart6.xml"/><Relationship Id="rId25" Type="http://schemas.openxmlformats.org/officeDocument/2006/relationships/image" Target="media/image6.svg"/><Relationship Id="rId2" Type="http://schemas.openxmlformats.org/officeDocument/2006/relationships/numbering" Target="numbering.xml"/><Relationship Id="rId16" Type="http://schemas.openxmlformats.org/officeDocument/2006/relationships/chart" Target="charts/chart5.xml"/><Relationship Id="rId20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chart" Target="charts/chart4.xml"/><Relationship Id="rId23" Type="http://schemas.openxmlformats.org/officeDocument/2006/relationships/chart" Target="charts/chart12.xml"/><Relationship Id="rId10" Type="http://schemas.openxmlformats.org/officeDocument/2006/relationships/chart" Target="charts/chart1.xml"/><Relationship Id="rId19" Type="http://schemas.openxmlformats.org/officeDocument/2006/relationships/chart" Target="charts/chart8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3.xml"/><Relationship Id="rId22" Type="http://schemas.openxmlformats.org/officeDocument/2006/relationships/chart" Target="charts/chart11.xml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BabakWindExperiment\BabakWindHigh\BabakWindHigh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12.xml"/><Relationship Id="rId1" Type="http://schemas.microsoft.com/office/2011/relationships/chartStyle" Target="style12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ef_velo\Summary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Z=-7.3 M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4:$K$4</c:f>
              <c:numCache>
                <c:formatCode>0.00</c:formatCode>
                <c:ptCount val="9"/>
                <c:pt idx="0">
                  <c:v>17.734891704394144</c:v>
                </c:pt>
                <c:pt idx="1">
                  <c:v>17.886754856191718</c:v>
                </c:pt>
                <c:pt idx="2">
                  <c:v>17.88768860852198</c:v>
                </c:pt>
                <c:pt idx="3">
                  <c:v>17.887114155792272</c:v>
                </c:pt>
                <c:pt idx="4">
                  <c:v>17.886346066577879</c:v>
                </c:pt>
                <c:pt idx="5">
                  <c:v>17.886673358189096</c:v>
                </c:pt>
                <c:pt idx="6">
                  <c:v>17.888140736351538</c:v>
                </c:pt>
                <c:pt idx="7">
                  <c:v>17.88753840612517</c:v>
                </c:pt>
                <c:pt idx="8">
                  <c:v>17.728675996005336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2FF-4DBF-80A6-631CE3749BCE}"/>
            </c:ext>
          </c:extLst>
        </c:ser>
        <c:ser>
          <c:idx val="1"/>
          <c:order val="1"/>
          <c:tx>
            <c:v>Z=-6.0 m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5:$K$5</c:f>
              <c:numCache>
                <c:formatCode>0.00</c:formatCode>
                <c:ptCount val="9"/>
                <c:pt idx="0">
                  <c:v>16.745621838881473</c:v>
                </c:pt>
                <c:pt idx="1">
                  <c:v>17.856787106524624</c:v>
                </c:pt>
                <c:pt idx="2">
                  <c:v>17.911634009320917</c:v>
                </c:pt>
                <c:pt idx="3">
                  <c:v>17.990978237017302</c:v>
                </c:pt>
                <c:pt idx="4">
                  <c:v>18.039075721704403</c:v>
                </c:pt>
                <c:pt idx="5">
                  <c:v>17.918935785619169</c:v>
                </c:pt>
                <c:pt idx="6">
                  <c:v>17.857318205059887</c:v>
                </c:pt>
                <c:pt idx="7">
                  <c:v>17.818312512649797</c:v>
                </c:pt>
                <c:pt idx="8">
                  <c:v>16.789101589880161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2FF-4DBF-80A6-631CE3749BCE}"/>
            </c:ext>
          </c:extLst>
        </c:ser>
        <c:ser>
          <c:idx val="2"/>
          <c:order val="2"/>
          <c:tx>
            <c:v>Z=-5.0 m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6:$K$6</c:f>
              <c:numCache>
                <c:formatCode>0.00</c:formatCode>
                <c:ptCount val="9"/>
                <c:pt idx="0">
                  <c:v>16.385130529960044</c:v>
                </c:pt>
                <c:pt idx="1">
                  <c:v>17.545905428761674</c:v>
                </c:pt>
                <c:pt idx="2">
                  <c:v>17.657176693741675</c:v>
                </c:pt>
                <c:pt idx="3">
                  <c:v>17.657869225033298</c:v>
                </c:pt>
                <c:pt idx="4">
                  <c:v>17.746000368841539</c:v>
                </c:pt>
                <c:pt idx="5">
                  <c:v>17.623728699067943</c:v>
                </c:pt>
                <c:pt idx="6">
                  <c:v>17.563948252996003</c:v>
                </c:pt>
                <c:pt idx="7">
                  <c:v>17.446318298268984</c:v>
                </c:pt>
                <c:pt idx="8">
                  <c:v>16.407995094540613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32FF-4DBF-80A6-631CE3749BCE}"/>
            </c:ext>
          </c:extLst>
        </c:ser>
        <c:ser>
          <c:idx val="3"/>
          <c:order val="3"/>
          <c:tx>
            <c:v>Z=-4.0 m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7:$K$7</c:f>
              <c:numCache>
                <c:formatCode>0.00</c:formatCode>
                <c:ptCount val="9"/>
                <c:pt idx="0">
                  <c:v>16.12836784154457</c:v>
                </c:pt>
                <c:pt idx="1">
                  <c:v>17.159960840213049</c:v>
                </c:pt>
                <c:pt idx="2">
                  <c:v>17.27746729693742</c:v>
                </c:pt>
                <c:pt idx="3">
                  <c:v>17.276093659121187</c:v>
                </c:pt>
                <c:pt idx="4">
                  <c:v>17.38165619041277</c:v>
                </c:pt>
                <c:pt idx="5">
                  <c:v>17.387302037283611</c:v>
                </c:pt>
                <c:pt idx="6">
                  <c:v>17.241539870838906</c:v>
                </c:pt>
                <c:pt idx="7">
                  <c:v>17.092296025299596</c:v>
                </c:pt>
                <c:pt idx="8">
                  <c:v>16.10426915046604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32FF-4DBF-80A6-631CE3749BCE}"/>
            </c:ext>
          </c:extLst>
        </c:ser>
        <c:ser>
          <c:idx val="4"/>
          <c:order val="4"/>
          <c:tx>
            <c:v>Z=-3.0 m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1!$C$8:$K$8</c:f>
              <c:numCache>
                <c:formatCode>0.00</c:formatCode>
                <c:ptCount val="9"/>
                <c:pt idx="0">
                  <c:v>15.830494745672462</c:v>
                </c:pt>
                <c:pt idx="1">
                  <c:v>16.728367103861515</c:v>
                </c:pt>
                <c:pt idx="2">
                  <c:v>16.8754636964048</c:v>
                </c:pt>
                <c:pt idx="3">
                  <c:v>16.896467019973358</c:v>
                </c:pt>
                <c:pt idx="4">
                  <c:v>16.941874264980044</c:v>
                </c:pt>
                <c:pt idx="5">
                  <c:v>16.996932985352871</c:v>
                </c:pt>
                <c:pt idx="6">
                  <c:v>16.829117276964062</c:v>
                </c:pt>
                <c:pt idx="7">
                  <c:v>16.726593770972048</c:v>
                </c:pt>
                <c:pt idx="8">
                  <c:v>15.81119526364845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32FF-4DBF-80A6-631CE3749BCE}"/>
            </c:ext>
          </c:extLst>
        </c:ser>
        <c:ser>
          <c:idx val="5"/>
          <c:order val="5"/>
          <c:tx>
            <c:v>Z=-2.0 m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xVal>
            <c:numRef>
              <c:f>Sheet1!$C$9:$K$9</c:f>
              <c:numCache>
                <c:formatCode>0.00</c:formatCode>
                <c:ptCount val="9"/>
                <c:pt idx="0">
                  <c:v>15.501871264980034</c:v>
                </c:pt>
                <c:pt idx="1">
                  <c:v>16.285374348868164</c:v>
                </c:pt>
                <c:pt idx="2">
                  <c:v>16.398545139813603</c:v>
                </c:pt>
                <c:pt idx="3">
                  <c:v>16.35694155792277</c:v>
                </c:pt>
                <c:pt idx="4">
                  <c:v>16.377804258322222</c:v>
                </c:pt>
                <c:pt idx="5">
                  <c:v>16.499446263648444</c:v>
                </c:pt>
                <c:pt idx="6">
                  <c:v>16.37504439813581</c:v>
                </c:pt>
                <c:pt idx="7">
                  <c:v>16.286999691078584</c:v>
                </c:pt>
                <c:pt idx="8">
                  <c:v>15.4672967629826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32FF-4DBF-80A6-631CE3749BCE}"/>
            </c:ext>
          </c:extLst>
        </c:ser>
        <c:ser>
          <c:idx val="6"/>
          <c:order val="6"/>
          <c:tx>
            <c:v>Z=-1.0 m</c:v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0:$K$10</c:f>
              <c:numCache>
                <c:formatCode>0.00</c:formatCode>
                <c:ptCount val="9"/>
                <c:pt idx="0">
                  <c:v>15.13705117842875</c:v>
                </c:pt>
                <c:pt idx="1">
                  <c:v>15.819545563249005</c:v>
                </c:pt>
                <c:pt idx="2">
                  <c:v>15.876270970705711</c:v>
                </c:pt>
                <c:pt idx="3">
                  <c:v>15.648232245006646</c:v>
                </c:pt>
                <c:pt idx="4">
                  <c:v>15.500539744340903</c:v>
                </c:pt>
                <c:pt idx="5">
                  <c:v>15.811790315579229</c:v>
                </c:pt>
                <c:pt idx="6">
                  <c:v>15.901511135818915</c:v>
                </c:pt>
                <c:pt idx="7">
                  <c:v>15.785807418109206</c:v>
                </c:pt>
                <c:pt idx="8">
                  <c:v>15.080325986684423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32FF-4DBF-80A6-631CE3749BCE}"/>
            </c:ext>
          </c:extLst>
        </c:ser>
        <c:ser>
          <c:idx val="7"/>
          <c:order val="7"/>
          <c:tx>
            <c:v>Z=0 m</c:v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1:$K$11</c:f>
              <c:numCache>
                <c:formatCode>0.00</c:formatCode>
                <c:ptCount val="9"/>
                <c:pt idx="0">
                  <c:v>14.766792672436749</c:v>
                </c:pt>
                <c:pt idx="1">
                  <c:v>15.372872922769641</c:v>
                </c:pt>
                <c:pt idx="2">
                  <c:v>15.397703396804259</c:v>
                </c:pt>
                <c:pt idx="3">
                  <c:v>14.76199463382156</c:v>
                </c:pt>
                <c:pt idx="4">
                  <c:v>13.157240029294273</c:v>
                </c:pt>
                <c:pt idx="5">
                  <c:v>14.965877394141129</c:v>
                </c:pt>
                <c:pt idx="6">
                  <c:v>15.458852053262332</c:v>
                </c:pt>
                <c:pt idx="7">
                  <c:v>15.358873781624492</c:v>
                </c:pt>
                <c:pt idx="8">
                  <c:v>14.722614897470045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32FF-4DBF-80A6-631CE3749BCE}"/>
            </c:ext>
          </c:extLst>
        </c:ser>
        <c:ser>
          <c:idx val="8"/>
          <c:order val="8"/>
          <c:tx>
            <c:v>Z= 1.0 m</c:v>
          </c:tx>
          <c:spPr>
            <a:ln w="1905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2:$K$12</c:f>
              <c:numCache>
                <c:formatCode>0.00</c:formatCode>
                <c:ptCount val="9"/>
                <c:pt idx="0">
                  <c:v>14.410716659121173</c:v>
                </c:pt>
                <c:pt idx="1">
                  <c:v>15.021468805592553</c:v>
                </c:pt>
                <c:pt idx="2">
                  <c:v>15.060255974700395</c:v>
                </c:pt>
                <c:pt idx="3">
                  <c:v>14.906523753661773</c:v>
                </c:pt>
                <c:pt idx="4">
                  <c:v>8.1688644299600384</c:v>
                </c:pt>
                <c:pt idx="5">
                  <c:v>14.992313402130485</c:v>
                </c:pt>
                <c:pt idx="6">
                  <c:v>15.12885134221038</c:v>
                </c:pt>
                <c:pt idx="7">
                  <c:v>14.991360187749681</c:v>
                </c:pt>
                <c:pt idx="8">
                  <c:v>14.409334396804272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32FF-4DBF-80A6-631CE3749BCE}"/>
            </c:ext>
          </c:extLst>
        </c:ser>
        <c:ser>
          <c:idx val="9"/>
          <c:order val="9"/>
          <c:tx>
            <c:v>Z=2.0 m</c:v>
          </c:tx>
          <c:spPr>
            <a:ln w="19050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3:$K$13</c:f>
              <c:numCache>
                <c:formatCode>0.00</c:formatCode>
                <c:ptCount val="9"/>
                <c:pt idx="0">
                  <c:v>14.132871549933428</c:v>
                </c:pt>
                <c:pt idx="1">
                  <c:v>14.768889993342228</c:v>
                </c:pt>
                <c:pt idx="2">
                  <c:v>14.793287495339564</c:v>
                </c:pt>
                <c:pt idx="3">
                  <c:v>13.075996728362178</c:v>
                </c:pt>
                <c:pt idx="4">
                  <c:v>0.91679943552596521</c:v>
                </c:pt>
                <c:pt idx="5">
                  <c:v>14.145400636484689</c:v>
                </c:pt>
                <c:pt idx="6">
                  <c:v>14.877136262316915</c:v>
                </c:pt>
                <c:pt idx="7">
                  <c:v>14.6950048482024</c:v>
                </c:pt>
                <c:pt idx="8">
                  <c:v>14.137686636484672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32FF-4DBF-80A6-631CE3749B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361400"/>
        <c:axId val="399360088"/>
      </c:scatterChart>
      <c:valAx>
        <c:axId val="399361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360088"/>
        <c:crosses val="autoZero"/>
        <c:crossBetween val="midCat"/>
      </c:valAx>
      <c:valAx>
        <c:axId val="399360088"/>
        <c:scaling>
          <c:orientation val="minMax"/>
          <c:max val="4"/>
          <c:min val="-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X direction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3614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16_Forest_FDI60_BAL12p5_RefVelo\[C16_Forest_FDI60_BAL12p5_RefVelo_devc.xlsx]Sheet1'!$B$1</c:f>
              <c:strCache>
                <c:ptCount val="1"/>
                <c:pt idx="0">
                  <c:v>Top of 
understore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16_Forest_FDI60_BAL12p5_RefVelo\[C16_Forest_FDI6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6_Forest_FDI60_BAL12p5_RefVelo\[C16_Forest_FDI60_BAL12p5_RefVelo_devc.xlsx]Sheet1'!$B$2:$B$122</c:f>
              <c:numCache>
                <c:formatCode>General</c:formatCode>
                <c:ptCount val="121"/>
                <c:pt idx="0">
                  <c:v>3.4851188</c:v>
                </c:pt>
                <c:pt idx="1">
                  <c:v>2.6351483</c:v>
                </c:pt>
                <c:pt idx="2">
                  <c:v>3.7956729</c:v>
                </c:pt>
                <c:pt idx="3">
                  <c:v>3.9551037</c:v>
                </c:pt>
                <c:pt idx="4">
                  <c:v>2.8472162999999999</c:v>
                </c:pt>
                <c:pt idx="5">
                  <c:v>2.3951039999999999</c:v>
                </c:pt>
                <c:pt idx="6">
                  <c:v>1.9015055000000001</c:v>
                </c:pt>
                <c:pt idx="7">
                  <c:v>1.5577804</c:v>
                </c:pt>
                <c:pt idx="8">
                  <c:v>1.8667266</c:v>
                </c:pt>
                <c:pt idx="9">
                  <c:v>1.5887484000000001</c:v>
                </c:pt>
                <c:pt idx="10">
                  <c:v>1.6465676</c:v>
                </c:pt>
                <c:pt idx="11">
                  <c:v>1.9087272</c:v>
                </c:pt>
                <c:pt idx="12">
                  <c:v>2.6957974999999998</c:v>
                </c:pt>
                <c:pt idx="13">
                  <c:v>3.3304141999999999</c:v>
                </c:pt>
                <c:pt idx="14">
                  <c:v>2.6887767</c:v>
                </c:pt>
                <c:pt idx="15">
                  <c:v>2.2899647999999999</c:v>
                </c:pt>
                <c:pt idx="16">
                  <c:v>1.9314696</c:v>
                </c:pt>
                <c:pt idx="17">
                  <c:v>2.3354501000000001</c:v>
                </c:pt>
                <c:pt idx="18">
                  <c:v>2.5206518</c:v>
                </c:pt>
                <c:pt idx="19">
                  <c:v>2.2408622</c:v>
                </c:pt>
                <c:pt idx="20">
                  <c:v>2.0440987000000002</c:v>
                </c:pt>
                <c:pt idx="21">
                  <c:v>1.8615857</c:v>
                </c:pt>
                <c:pt idx="22">
                  <c:v>1.6692233000000001</c:v>
                </c:pt>
                <c:pt idx="23">
                  <c:v>1.6564629</c:v>
                </c:pt>
                <c:pt idx="24">
                  <c:v>1.8566019</c:v>
                </c:pt>
                <c:pt idx="25">
                  <c:v>1.946958</c:v>
                </c:pt>
                <c:pt idx="26">
                  <c:v>2.166258</c:v>
                </c:pt>
                <c:pt idx="27">
                  <c:v>2.2355098999999998</c:v>
                </c:pt>
                <c:pt idx="28">
                  <c:v>2.3011355999999998</c:v>
                </c:pt>
                <c:pt idx="29">
                  <c:v>2.1149765</c:v>
                </c:pt>
                <c:pt idx="30">
                  <c:v>1.815385</c:v>
                </c:pt>
                <c:pt idx="31">
                  <c:v>1.9837141</c:v>
                </c:pt>
                <c:pt idx="32">
                  <c:v>1.9826969999999999</c:v>
                </c:pt>
                <c:pt idx="33">
                  <c:v>2.1177198000000002</c:v>
                </c:pt>
                <c:pt idx="34">
                  <c:v>3.1686874</c:v>
                </c:pt>
                <c:pt idx="35">
                  <c:v>2.4127003999999999</c:v>
                </c:pt>
                <c:pt idx="36">
                  <c:v>2.0719227</c:v>
                </c:pt>
                <c:pt idx="37">
                  <c:v>2.0924969999999998</c:v>
                </c:pt>
                <c:pt idx="38">
                  <c:v>1.7398882</c:v>
                </c:pt>
                <c:pt idx="39">
                  <c:v>1.8111737000000001</c:v>
                </c:pt>
                <c:pt idx="40">
                  <c:v>1.5266122</c:v>
                </c:pt>
                <c:pt idx="41">
                  <c:v>1.4352236</c:v>
                </c:pt>
                <c:pt idx="42">
                  <c:v>1.2422389</c:v>
                </c:pt>
                <c:pt idx="43">
                  <c:v>1.0513252</c:v>
                </c:pt>
                <c:pt idx="44">
                  <c:v>1.2838362999999999</c:v>
                </c:pt>
                <c:pt idx="45">
                  <c:v>1.8483457000000001</c:v>
                </c:pt>
                <c:pt idx="46">
                  <c:v>2.4656720999999999</c:v>
                </c:pt>
                <c:pt idx="47">
                  <c:v>2.0726186000000002</c:v>
                </c:pt>
                <c:pt idx="48">
                  <c:v>1.8009637999999999</c:v>
                </c:pt>
                <c:pt idx="49">
                  <c:v>1.696469</c:v>
                </c:pt>
                <c:pt idx="50">
                  <c:v>1.7841072</c:v>
                </c:pt>
                <c:pt idx="51">
                  <c:v>2.1550308999999999</c:v>
                </c:pt>
                <c:pt idx="52">
                  <c:v>2.3689657999999998</c:v>
                </c:pt>
                <c:pt idx="53">
                  <c:v>2.4569852000000001</c:v>
                </c:pt>
                <c:pt idx="54">
                  <c:v>2.1464216999999999</c:v>
                </c:pt>
                <c:pt idx="55">
                  <c:v>2.1159531999999999</c:v>
                </c:pt>
                <c:pt idx="56">
                  <c:v>2.1800261000000001</c:v>
                </c:pt>
                <c:pt idx="57">
                  <c:v>2.3320983000000002</c:v>
                </c:pt>
                <c:pt idx="58">
                  <c:v>1.9103489</c:v>
                </c:pt>
                <c:pt idx="59">
                  <c:v>2.3764280000000002</c:v>
                </c:pt>
                <c:pt idx="60">
                  <c:v>2.0738824</c:v>
                </c:pt>
                <c:pt idx="61">
                  <c:v>1.5516194999999999</c:v>
                </c:pt>
                <c:pt idx="62">
                  <c:v>1.7687956</c:v>
                </c:pt>
                <c:pt idx="63">
                  <c:v>2.4058258000000001</c:v>
                </c:pt>
                <c:pt idx="64">
                  <c:v>2.1163050000000001</c:v>
                </c:pt>
                <c:pt idx="65">
                  <c:v>1.6572292</c:v>
                </c:pt>
                <c:pt idx="66">
                  <c:v>1.5682072</c:v>
                </c:pt>
                <c:pt idx="67">
                  <c:v>2.2841127999999999</c:v>
                </c:pt>
                <c:pt idx="68">
                  <c:v>3.1341247000000001</c:v>
                </c:pt>
                <c:pt idx="69">
                  <c:v>2.8386562</c:v>
                </c:pt>
                <c:pt idx="70">
                  <c:v>4.3199481999999998</c:v>
                </c:pt>
                <c:pt idx="71">
                  <c:v>6.3161190999999999</c:v>
                </c:pt>
                <c:pt idx="72">
                  <c:v>4.3122046999999997</c:v>
                </c:pt>
                <c:pt idx="73">
                  <c:v>2.9195044999999999</c:v>
                </c:pt>
                <c:pt idx="74">
                  <c:v>2.1810795999999999</c:v>
                </c:pt>
                <c:pt idx="75">
                  <c:v>2.1840293000000002</c:v>
                </c:pt>
                <c:pt idx="76">
                  <c:v>1.847979</c:v>
                </c:pt>
                <c:pt idx="77">
                  <c:v>1.56057</c:v>
                </c:pt>
                <c:pt idx="78">
                  <c:v>1.8130398999999999</c:v>
                </c:pt>
                <c:pt idx="79">
                  <c:v>2.1601691999999999</c:v>
                </c:pt>
                <c:pt idx="80">
                  <c:v>1.8151185999999999</c:v>
                </c:pt>
                <c:pt idx="81">
                  <c:v>1.6955753</c:v>
                </c:pt>
                <c:pt idx="82">
                  <c:v>1.3927099000000001</c:v>
                </c:pt>
                <c:pt idx="83">
                  <c:v>1.1673008</c:v>
                </c:pt>
                <c:pt idx="84">
                  <c:v>1.2314668</c:v>
                </c:pt>
                <c:pt idx="85">
                  <c:v>1.3175703999999999</c:v>
                </c:pt>
                <c:pt idx="86">
                  <c:v>1.4396907000000001</c:v>
                </c:pt>
                <c:pt idx="87">
                  <c:v>1.3000753</c:v>
                </c:pt>
                <c:pt idx="88">
                  <c:v>1.3289811</c:v>
                </c:pt>
                <c:pt idx="89">
                  <c:v>1.4425387000000001</c:v>
                </c:pt>
                <c:pt idx="90">
                  <c:v>1.7038298999999999</c:v>
                </c:pt>
                <c:pt idx="91">
                  <c:v>1.9320455000000001</c:v>
                </c:pt>
                <c:pt idx="92">
                  <c:v>2.1521998</c:v>
                </c:pt>
                <c:pt idx="93">
                  <c:v>2.0441490999999998</c:v>
                </c:pt>
                <c:pt idx="94">
                  <c:v>1.6141757000000001</c:v>
                </c:pt>
                <c:pt idx="95">
                  <c:v>1.6915344999999999</c:v>
                </c:pt>
                <c:pt idx="96">
                  <c:v>1.3712576000000001</c:v>
                </c:pt>
                <c:pt idx="97">
                  <c:v>2.205139</c:v>
                </c:pt>
                <c:pt idx="98">
                  <c:v>3.394828</c:v>
                </c:pt>
                <c:pt idx="99">
                  <c:v>2.1036991</c:v>
                </c:pt>
                <c:pt idx="100">
                  <c:v>1.7183676999999999</c:v>
                </c:pt>
                <c:pt idx="101">
                  <c:v>1.8107499</c:v>
                </c:pt>
                <c:pt idx="102">
                  <c:v>2.3375884999999998</c:v>
                </c:pt>
                <c:pt idx="103">
                  <c:v>3.0181621999999999</c:v>
                </c:pt>
                <c:pt idx="104">
                  <c:v>2.5768401000000001</c:v>
                </c:pt>
                <c:pt idx="105">
                  <c:v>1.8455443</c:v>
                </c:pt>
                <c:pt idx="106">
                  <c:v>1.4855969</c:v>
                </c:pt>
                <c:pt idx="107">
                  <c:v>1.6268909</c:v>
                </c:pt>
                <c:pt idx="108">
                  <c:v>1.8944357999999999</c:v>
                </c:pt>
                <c:pt idx="109">
                  <c:v>1.6496681</c:v>
                </c:pt>
                <c:pt idx="110">
                  <c:v>1.3170527000000001</c:v>
                </c:pt>
                <c:pt idx="111">
                  <c:v>1.6724289999999999</c:v>
                </c:pt>
                <c:pt idx="112">
                  <c:v>1.8830833</c:v>
                </c:pt>
                <c:pt idx="113">
                  <c:v>1.5138299</c:v>
                </c:pt>
                <c:pt idx="114">
                  <c:v>1.5997254999999999</c:v>
                </c:pt>
                <c:pt idx="115">
                  <c:v>1.6016299000000001</c:v>
                </c:pt>
                <c:pt idx="116">
                  <c:v>1.9359777</c:v>
                </c:pt>
                <c:pt idx="117">
                  <c:v>2.1301101999999998</c:v>
                </c:pt>
                <c:pt idx="118">
                  <c:v>2.2336710000000002</c:v>
                </c:pt>
                <c:pt idx="119">
                  <c:v>2.0028562999999999</c:v>
                </c:pt>
                <c:pt idx="120">
                  <c:v>2.13233609999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623-4DDA-AAB1-A21D7804203C}"/>
            </c:ext>
          </c:extLst>
        </c:ser>
        <c:ser>
          <c:idx val="1"/>
          <c:order val="1"/>
          <c:tx>
            <c:strRef>
              <c:f>'C16_Forest_FDI60_BAL12p5_RefVelo\[C16_Forest_FDI60_BAL12p5_RefVelo_devc.xlsx]Sheet1'!$C$1</c:f>
              <c:strCache>
                <c:ptCount val="1"/>
                <c:pt idx="0">
                  <c:v>Bottom of 
uper storey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16_Forest_FDI60_BAL12p5_RefVelo\[C16_Forest_FDI6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6_Forest_FDI60_BAL12p5_RefVelo\[C16_Forest_FDI60_BAL12p5_RefVelo_devc.xlsx]Sheet1'!$C$2:$C$122</c:f>
              <c:numCache>
                <c:formatCode>General</c:formatCode>
                <c:ptCount val="121"/>
                <c:pt idx="0">
                  <c:v>8.5274566000000002E-6</c:v>
                </c:pt>
                <c:pt idx="1">
                  <c:v>0.86355234000000003</c:v>
                </c:pt>
                <c:pt idx="2">
                  <c:v>6.7537073999999997</c:v>
                </c:pt>
                <c:pt idx="3">
                  <c:v>11.198122</c:v>
                </c:pt>
                <c:pt idx="4">
                  <c:v>10.416674</c:v>
                </c:pt>
                <c:pt idx="5">
                  <c:v>7.7264008000000004</c:v>
                </c:pt>
                <c:pt idx="6">
                  <c:v>5.6512954000000004</c:v>
                </c:pt>
                <c:pt idx="7">
                  <c:v>5.4562077999999996</c:v>
                </c:pt>
                <c:pt idx="8">
                  <c:v>10.182498000000001</c:v>
                </c:pt>
                <c:pt idx="9">
                  <c:v>8.1500874000000003</c:v>
                </c:pt>
                <c:pt idx="10">
                  <c:v>6.8431278000000004</c:v>
                </c:pt>
                <c:pt idx="11">
                  <c:v>5.8712211999999999</c:v>
                </c:pt>
                <c:pt idx="12">
                  <c:v>5.1575303999999997</c:v>
                </c:pt>
                <c:pt idx="13">
                  <c:v>7.8403932999999997</c:v>
                </c:pt>
                <c:pt idx="14">
                  <c:v>7.9726024000000004</c:v>
                </c:pt>
                <c:pt idx="15">
                  <c:v>9.5530863000000004</c:v>
                </c:pt>
                <c:pt idx="16">
                  <c:v>9.6238159999999997</c:v>
                </c:pt>
                <c:pt idx="17">
                  <c:v>10.181523</c:v>
                </c:pt>
                <c:pt idx="18">
                  <c:v>9.4205170000000003</c:v>
                </c:pt>
                <c:pt idx="19">
                  <c:v>10.759211000000001</c:v>
                </c:pt>
                <c:pt idx="20">
                  <c:v>11.138659000000001</c:v>
                </c:pt>
                <c:pt idx="21">
                  <c:v>10.544174999999999</c:v>
                </c:pt>
                <c:pt idx="22">
                  <c:v>10.012976</c:v>
                </c:pt>
                <c:pt idx="23">
                  <c:v>10.973754</c:v>
                </c:pt>
                <c:pt idx="24">
                  <c:v>11.957393</c:v>
                </c:pt>
                <c:pt idx="25">
                  <c:v>10.799287</c:v>
                </c:pt>
                <c:pt idx="26">
                  <c:v>10.397861000000001</c:v>
                </c:pt>
                <c:pt idx="27">
                  <c:v>8.7845505999999993</c:v>
                </c:pt>
                <c:pt idx="28">
                  <c:v>8.5998816999999992</c:v>
                </c:pt>
                <c:pt idx="29">
                  <c:v>9.8558962999999995</c:v>
                </c:pt>
                <c:pt idx="30">
                  <c:v>11.048892</c:v>
                </c:pt>
                <c:pt idx="31">
                  <c:v>10.800336</c:v>
                </c:pt>
                <c:pt idx="32">
                  <c:v>10.006308000000001</c:v>
                </c:pt>
                <c:pt idx="33">
                  <c:v>10.660662</c:v>
                </c:pt>
                <c:pt idx="34">
                  <c:v>11.251868999999999</c:v>
                </c:pt>
                <c:pt idx="35">
                  <c:v>11.626018999999999</c:v>
                </c:pt>
                <c:pt idx="36">
                  <c:v>11.499454999999999</c:v>
                </c:pt>
                <c:pt idx="37">
                  <c:v>10.827094000000001</c:v>
                </c:pt>
                <c:pt idx="38">
                  <c:v>10.160778000000001</c:v>
                </c:pt>
                <c:pt idx="39">
                  <c:v>9.8937647999999996</c:v>
                </c:pt>
                <c:pt idx="40">
                  <c:v>11.398793</c:v>
                </c:pt>
                <c:pt idx="41">
                  <c:v>10.582507</c:v>
                </c:pt>
                <c:pt idx="42">
                  <c:v>11.986124</c:v>
                </c:pt>
                <c:pt idx="43">
                  <c:v>11.527982</c:v>
                </c:pt>
                <c:pt idx="44">
                  <c:v>12.287708</c:v>
                </c:pt>
                <c:pt idx="45">
                  <c:v>11.287692</c:v>
                </c:pt>
                <c:pt idx="46">
                  <c:v>11.562803000000001</c:v>
                </c:pt>
                <c:pt idx="47">
                  <c:v>11.05237</c:v>
                </c:pt>
                <c:pt idx="48">
                  <c:v>11.415601000000001</c:v>
                </c:pt>
                <c:pt idx="49">
                  <c:v>11.281705000000001</c:v>
                </c:pt>
                <c:pt idx="50">
                  <c:v>10.416643000000001</c:v>
                </c:pt>
                <c:pt idx="51">
                  <c:v>12.944660000000001</c:v>
                </c:pt>
                <c:pt idx="52">
                  <c:v>10.292203000000001</c:v>
                </c:pt>
                <c:pt idx="53">
                  <c:v>10.182093</c:v>
                </c:pt>
                <c:pt idx="54">
                  <c:v>11.368748999999999</c:v>
                </c:pt>
                <c:pt idx="55">
                  <c:v>10.996401000000001</c:v>
                </c:pt>
                <c:pt idx="56">
                  <c:v>9.6055937</c:v>
                </c:pt>
                <c:pt idx="57">
                  <c:v>11.828965999999999</c:v>
                </c:pt>
                <c:pt idx="58">
                  <c:v>11.291459</c:v>
                </c:pt>
                <c:pt idx="59">
                  <c:v>11.397325</c:v>
                </c:pt>
                <c:pt idx="60">
                  <c:v>10.779450000000001</c:v>
                </c:pt>
                <c:pt idx="61">
                  <c:v>10.266185</c:v>
                </c:pt>
                <c:pt idx="62">
                  <c:v>11.154705999999999</c:v>
                </c:pt>
                <c:pt idx="63">
                  <c:v>11.146781000000001</c:v>
                </c:pt>
                <c:pt idx="64">
                  <c:v>11.796165999999999</c:v>
                </c:pt>
                <c:pt idx="65">
                  <c:v>9.8914355</c:v>
                </c:pt>
                <c:pt idx="66">
                  <c:v>10.320905</c:v>
                </c:pt>
                <c:pt idx="67">
                  <c:v>12.345109000000001</c:v>
                </c:pt>
                <c:pt idx="68">
                  <c:v>11.158293</c:v>
                </c:pt>
                <c:pt idx="69">
                  <c:v>12.346882000000001</c:v>
                </c:pt>
                <c:pt idx="70">
                  <c:v>11.541001</c:v>
                </c:pt>
                <c:pt idx="71">
                  <c:v>10.783526999999999</c:v>
                </c:pt>
                <c:pt idx="72">
                  <c:v>10.601774000000001</c:v>
                </c:pt>
                <c:pt idx="73">
                  <c:v>11.649404000000001</c:v>
                </c:pt>
                <c:pt idx="74">
                  <c:v>10.679722</c:v>
                </c:pt>
                <c:pt idx="75">
                  <c:v>8.5098708999999992</c:v>
                </c:pt>
                <c:pt idx="76">
                  <c:v>8.4854562999999992</c:v>
                </c:pt>
                <c:pt idx="77">
                  <c:v>11.990678000000001</c:v>
                </c:pt>
                <c:pt idx="78">
                  <c:v>10.800001</c:v>
                </c:pt>
                <c:pt idx="79">
                  <c:v>9.6695387000000004</c:v>
                </c:pt>
                <c:pt idx="80">
                  <c:v>7.9909052999999997</c:v>
                </c:pt>
                <c:pt idx="81">
                  <c:v>9.7319344999999995</c:v>
                </c:pt>
                <c:pt idx="82">
                  <c:v>9.7502589999999998</c:v>
                </c:pt>
                <c:pt idx="83">
                  <c:v>9.7447184999999994</c:v>
                </c:pt>
                <c:pt idx="84">
                  <c:v>10.560772999999999</c:v>
                </c:pt>
                <c:pt idx="85">
                  <c:v>10.816522000000001</c:v>
                </c:pt>
                <c:pt idx="86">
                  <c:v>11.280289</c:v>
                </c:pt>
                <c:pt idx="87">
                  <c:v>10.780448</c:v>
                </c:pt>
                <c:pt idx="88">
                  <c:v>10.694958</c:v>
                </c:pt>
                <c:pt idx="89">
                  <c:v>10.115335999999999</c:v>
                </c:pt>
                <c:pt idx="90">
                  <c:v>11.126911</c:v>
                </c:pt>
                <c:pt idx="91">
                  <c:v>11.475166</c:v>
                </c:pt>
                <c:pt idx="92">
                  <c:v>10.460677</c:v>
                </c:pt>
                <c:pt idx="93">
                  <c:v>9.5434090000000005</c:v>
                </c:pt>
                <c:pt idx="94">
                  <c:v>9.9780564999999992</c:v>
                </c:pt>
                <c:pt idx="95">
                  <c:v>11.321586</c:v>
                </c:pt>
                <c:pt idx="96">
                  <c:v>11.597939999999999</c:v>
                </c:pt>
                <c:pt idx="97">
                  <c:v>11.649711999999999</c:v>
                </c:pt>
                <c:pt idx="98">
                  <c:v>11.028292</c:v>
                </c:pt>
                <c:pt idx="99">
                  <c:v>9.3055783000000005</c:v>
                </c:pt>
                <c:pt idx="100">
                  <c:v>9.9881388999999992</c:v>
                </c:pt>
                <c:pt idx="101">
                  <c:v>9.8033178999999997</c:v>
                </c:pt>
                <c:pt idx="102">
                  <c:v>7.6211627999999996</c:v>
                </c:pt>
                <c:pt idx="103">
                  <c:v>12.284184</c:v>
                </c:pt>
                <c:pt idx="104">
                  <c:v>12.005926000000001</c:v>
                </c:pt>
                <c:pt idx="105">
                  <c:v>10.063767</c:v>
                </c:pt>
                <c:pt idx="106">
                  <c:v>9.5305087000000004</c:v>
                </c:pt>
                <c:pt idx="107">
                  <c:v>9.5981155000000005</c:v>
                </c:pt>
                <c:pt idx="108">
                  <c:v>8.4114343999999992</c:v>
                </c:pt>
                <c:pt idx="109">
                  <c:v>9.6591812000000008</c:v>
                </c:pt>
                <c:pt idx="110">
                  <c:v>10.296465</c:v>
                </c:pt>
                <c:pt idx="111">
                  <c:v>11.238203</c:v>
                </c:pt>
                <c:pt idx="112">
                  <c:v>11.976095000000001</c:v>
                </c:pt>
                <c:pt idx="113">
                  <c:v>11.409269</c:v>
                </c:pt>
                <c:pt idx="114">
                  <c:v>11.227766000000001</c:v>
                </c:pt>
                <c:pt idx="115">
                  <c:v>11.205977000000001</c:v>
                </c:pt>
                <c:pt idx="116">
                  <c:v>10.471045999999999</c:v>
                </c:pt>
                <c:pt idx="117">
                  <c:v>10.942945999999999</c:v>
                </c:pt>
                <c:pt idx="118">
                  <c:v>9.9442225000000004</c:v>
                </c:pt>
                <c:pt idx="119">
                  <c:v>9.8999535000000005</c:v>
                </c:pt>
                <c:pt idx="120">
                  <c:v>9.30110419999999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623-4DDA-AAB1-A21D7804203C}"/>
            </c:ext>
          </c:extLst>
        </c:ser>
        <c:ser>
          <c:idx val="2"/>
          <c:order val="2"/>
          <c:tx>
            <c:strRef>
              <c:f>'C16_Forest_FDI60_BAL12p5_RefVelo\[C16_Forest_FDI60_BAL12p5_RefVelo_devc.xlsx]Sheet1'!$D$1</c:f>
              <c:strCache>
                <c:ptCount val="1"/>
                <c:pt idx="0">
                  <c:v>Top of 
Upperstorey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16_Forest_FDI60_BAL12p5_RefVelo\[C16_Forest_FDI6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6_Forest_FDI60_BAL12p5_RefVelo\[C16_Forest_FDI60_BAL12p5_RefVelo_devc.xlsx]Sheet1'!$D$2:$D$122</c:f>
              <c:numCache>
                <c:formatCode>General</c:formatCode>
                <c:ptCount val="121"/>
                <c:pt idx="0">
                  <c:v>3.3575737999999999</c:v>
                </c:pt>
                <c:pt idx="1">
                  <c:v>2.9430044999999998</c:v>
                </c:pt>
                <c:pt idx="2">
                  <c:v>2.9710255000000001</c:v>
                </c:pt>
                <c:pt idx="3">
                  <c:v>2.8747066000000001</c:v>
                </c:pt>
                <c:pt idx="4">
                  <c:v>3.6870392000000001</c:v>
                </c:pt>
                <c:pt idx="5">
                  <c:v>4.1059707999999997</c:v>
                </c:pt>
                <c:pt idx="6">
                  <c:v>4.2617377000000003</c:v>
                </c:pt>
                <c:pt idx="7">
                  <c:v>5.1368079</c:v>
                </c:pt>
                <c:pt idx="8">
                  <c:v>4.9852603999999996</c:v>
                </c:pt>
                <c:pt idx="9">
                  <c:v>5.9876313000000003</c:v>
                </c:pt>
                <c:pt idx="10">
                  <c:v>6.0438076000000001</c:v>
                </c:pt>
                <c:pt idx="11">
                  <c:v>6.4247104000000004</c:v>
                </c:pt>
                <c:pt idx="12">
                  <c:v>7.4807494999999999</c:v>
                </c:pt>
                <c:pt idx="13">
                  <c:v>6.8484334000000002</c:v>
                </c:pt>
                <c:pt idx="14">
                  <c:v>6.8036586000000003</c:v>
                </c:pt>
                <c:pt idx="15">
                  <c:v>6.6177286000000004</c:v>
                </c:pt>
                <c:pt idx="16">
                  <c:v>6.9850402000000003</c:v>
                </c:pt>
                <c:pt idx="17">
                  <c:v>7.6200555999999997</c:v>
                </c:pt>
                <c:pt idx="18">
                  <c:v>8.0175353999999999</c:v>
                </c:pt>
                <c:pt idx="19">
                  <c:v>7.9569163999999999</c:v>
                </c:pt>
                <c:pt idx="20">
                  <c:v>7.4963243999999998</c:v>
                </c:pt>
                <c:pt idx="21">
                  <c:v>7.8914118000000002</c:v>
                </c:pt>
                <c:pt idx="22">
                  <c:v>8.2429576999999998</c:v>
                </c:pt>
                <c:pt idx="23">
                  <c:v>8.5698038000000007</c:v>
                </c:pt>
                <c:pt idx="24">
                  <c:v>8.4220068000000001</c:v>
                </c:pt>
                <c:pt idx="25">
                  <c:v>9.0565178999999993</c:v>
                </c:pt>
                <c:pt idx="26">
                  <c:v>8.5757244999999998</c:v>
                </c:pt>
                <c:pt idx="27">
                  <c:v>8.8806974000000007</c:v>
                </c:pt>
                <c:pt idx="28">
                  <c:v>8.6689079000000007</c:v>
                </c:pt>
                <c:pt idx="29">
                  <c:v>8.3328229</c:v>
                </c:pt>
                <c:pt idx="30">
                  <c:v>8.790457</c:v>
                </c:pt>
                <c:pt idx="31">
                  <c:v>8.7847345000000008</c:v>
                </c:pt>
                <c:pt idx="32">
                  <c:v>8.5070227000000003</c:v>
                </c:pt>
                <c:pt idx="33">
                  <c:v>8.8181416000000006</c:v>
                </c:pt>
                <c:pt idx="34">
                  <c:v>9.1078940999999993</c:v>
                </c:pt>
                <c:pt idx="35">
                  <c:v>9.2881367000000008</c:v>
                </c:pt>
                <c:pt idx="36">
                  <c:v>9.1148564000000007</c:v>
                </c:pt>
                <c:pt idx="37">
                  <c:v>9.2141891999999999</c:v>
                </c:pt>
                <c:pt idx="38">
                  <c:v>9.1725975000000002</c:v>
                </c:pt>
                <c:pt idx="39">
                  <c:v>9.0703861000000003</c:v>
                </c:pt>
                <c:pt idx="40">
                  <c:v>8.9575245999999993</c:v>
                </c:pt>
                <c:pt idx="41">
                  <c:v>9.1551036999999997</c:v>
                </c:pt>
                <c:pt idx="42">
                  <c:v>9.9631222000000008</c:v>
                </c:pt>
                <c:pt idx="43">
                  <c:v>9.3630148999999996</c:v>
                </c:pt>
                <c:pt idx="44">
                  <c:v>8.7450183999999993</c:v>
                </c:pt>
                <c:pt idx="45">
                  <c:v>9.1364780999999997</c:v>
                </c:pt>
                <c:pt idx="46">
                  <c:v>9.1102232000000001</c:v>
                </c:pt>
                <c:pt idx="47">
                  <c:v>9.0492901000000003</c:v>
                </c:pt>
                <c:pt idx="48">
                  <c:v>9.4212707000000009</c:v>
                </c:pt>
                <c:pt idx="49">
                  <c:v>9.4224984999999997</c:v>
                </c:pt>
                <c:pt idx="50">
                  <c:v>9.2310607000000005</c:v>
                </c:pt>
                <c:pt idx="51">
                  <c:v>9.0358385000000006</c:v>
                </c:pt>
                <c:pt idx="52">
                  <c:v>9.1301638999999994</c:v>
                </c:pt>
                <c:pt idx="53">
                  <c:v>9.4321370000000009</c:v>
                </c:pt>
                <c:pt idx="54">
                  <c:v>9.0998459999999994</c:v>
                </c:pt>
                <c:pt idx="55">
                  <c:v>9.5036921000000003</c:v>
                </c:pt>
                <c:pt idx="56">
                  <c:v>9.2258776999999998</c:v>
                </c:pt>
                <c:pt idx="57">
                  <c:v>9.0466946000000004</c:v>
                </c:pt>
                <c:pt idx="58">
                  <c:v>9.3887979999999995</c:v>
                </c:pt>
                <c:pt idx="59">
                  <c:v>9.3387370000000001</c:v>
                </c:pt>
                <c:pt idx="60">
                  <c:v>9.5874929000000009</c:v>
                </c:pt>
                <c:pt idx="61">
                  <c:v>10.031673</c:v>
                </c:pt>
                <c:pt idx="62">
                  <c:v>9.8386163</c:v>
                </c:pt>
                <c:pt idx="63">
                  <c:v>9.0993435999999992</c:v>
                </c:pt>
                <c:pt idx="64">
                  <c:v>8.2217070999999997</c:v>
                </c:pt>
                <c:pt idx="65">
                  <c:v>8.9035770000000003</c:v>
                </c:pt>
                <c:pt idx="66">
                  <c:v>9.5815827999999996</c:v>
                </c:pt>
                <c:pt idx="67">
                  <c:v>9.1248371000000006</c:v>
                </c:pt>
                <c:pt idx="68">
                  <c:v>9.8866098000000004</c:v>
                </c:pt>
                <c:pt idx="69">
                  <c:v>9.3027688000000008</c:v>
                </c:pt>
                <c:pt idx="70">
                  <c:v>9.0101674000000003</c:v>
                </c:pt>
                <c:pt idx="71">
                  <c:v>8.9331396000000005</c:v>
                </c:pt>
                <c:pt idx="72">
                  <c:v>9.0864133999999996</c:v>
                </c:pt>
                <c:pt idx="73">
                  <c:v>8.7757868000000006</c:v>
                </c:pt>
                <c:pt idx="74">
                  <c:v>8.9864382999999997</c:v>
                </c:pt>
                <c:pt idx="75">
                  <c:v>8.7978869999999993</c:v>
                </c:pt>
                <c:pt idx="76">
                  <c:v>9.1502935000000001</c:v>
                </c:pt>
                <c:pt idx="77">
                  <c:v>9.3279882999999995</c:v>
                </c:pt>
                <c:pt idx="78">
                  <c:v>9.0343114</c:v>
                </c:pt>
                <c:pt idx="79">
                  <c:v>9.4289851000000002</c:v>
                </c:pt>
                <c:pt idx="80">
                  <c:v>9.2720929999999999</c:v>
                </c:pt>
                <c:pt idx="81">
                  <c:v>8.8331508999999997</c:v>
                </c:pt>
                <c:pt idx="82">
                  <c:v>9.3710737999999996</c:v>
                </c:pt>
                <c:pt idx="83">
                  <c:v>9.0034212</c:v>
                </c:pt>
                <c:pt idx="84">
                  <c:v>8.4050066000000001</c:v>
                </c:pt>
                <c:pt idx="85">
                  <c:v>8.4945795000000004</c:v>
                </c:pt>
                <c:pt idx="86">
                  <c:v>8.7529378999999992</c:v>
                </c:pt>
                <c:pt idx="87">
                  <c:v>9.3459126000000001</c:v>
                </c:pt>
                <c:pt idx="88">
                  <c:v>8.8434413000000003</c:v>
                </c:pt>
                <c:pt idx="89">
                  <c:v>8.7244328000000007</c:v>
                </c:pt>
                <c:pt idx="90">
                  <c:v>9.2526831999999999</c:v>
                </c:pt>
                <c:pt idx="91">
                  <c:v>8.7889178000000001</c:v>
                </c:pt>
                <c:pt idx="92">
                  <c:v>8.5379532000000005</c:v>
                </c:pt>
                <c:pt idx="93">
                  <c:v>8.7620894000000007</c:v>
                </c:pt>
                <c:pt idx="94">
                  <c:v>8.4696204999999996</c:v>
                </c:pt>
                <c:pt idx="95">
                  <c:v>9.0071078999999994</c:v>
                </c:pt>
                <c:pt idx="96">
                  <c:v>9.0325523000000008</c:v>
                </c:pt>
                <c:pt idx="97">
                  <c:v>8.6088425999999991</c:v>
                </c:pt>
                <c:pt idx="98">
                  <c:v>9.1082076999999995</c:v>
                </c:pt>
                <c:pt idx="99">
                  <c:v>8.7247789999999998</c:v>
                </c:pt>
                <c:pt idx="100">
                  <c:v>8.8830691999999996</c:v>
                </c:pt>
                <c:pt idx="101">
                  <c:v>9.3216891000000004</c:v>
                </c:pt>
                <c:pt idx="102">
                  <c:v>9.0868190999999996</c:v>
                </c:pt>
                <c:pt idx="103">
                  <c:v>9.7107595</c:v>
                </c:pt>
                <c:pt idx="104">
                  <c:v>9.0088083999999995</c:v>
                </c:pt>
                <c:pt idx="105">
                  <c:v>9.0500661000000004</c:v>
                </c:pt>
                <c:pt idx="106">
                  <c:v>9.0173337999999994</c:v>
                </c:pt>
                <c:pt idx="107">
                  <c:v>8.5078267000000007</c:v>
                </c:pt>
                <c:pt idx="108">
                  <c:v>9.3322721000000008</c:v>
                </c:pt>
                <c:pt idx="109">
                  <c:v>8.9277891</c:v>
                </c:pt>
                <c:pt idx="110">
                  <c:v>9.1315787000000004</c:v>
                </c:pt>
                <c:pt idx="111">
                  <c:v>9.1510441999999994</c:v>
                </c:pt>
                <c:pt idx="112">
                  <c:v>9.2384827000000005</c:v>
                </c:pt>
                <c:pt idx="113">
                  <c:v>8.8456243000000008</c:v>
                </c:pt>
                <c:pt idx="114">
                  <c:v>8.8035437000000005</c:v>
                </c:pt>
                <c:pt idx="115">
                  <c:v>8.9594509999999996</c:v>
                </c:pt>
                <c:pt idx="116">
                  <c:v>8.5432360999999997</c:v>
                </c:pt>
                <c:pt idx="117">
                  <c:v>7.8979144999999997</c:v>
                </c:pt>
                <c:pt idx="118">
                  <c:v>8.5203175000000009</c:v>
                </c:pt>
                <c:pt idx="119">
                  <c:v>8.5651095999999995</c:v>
                </c:pt>
                <c:pt idx="120">
                  <c:v>9.1054981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9623-4DDA-AAB1-A21D780420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1180792"/>
        <c:axId val="481188008"/>
      </c:scatterChart>
      <c:valAx>
        <c:axId val="481180792"/>
        <c:scaling>
          <c:orientation val="minMax"/>
          <c:max val="1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8008"/>
        <c:crosses val="autoZero"/>
        <c:crossBetween val="midCat"/>
      </c:valAx>
      <c:valAx>
        <c:axId val="481188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07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17_Forest_FDI70_BAL12p5_RefVelo\[C17_Forest_FDI70_BAL12p5_RefVelo_devc.xlsx]Sheet1'!$B$1</c:f>
              <c:strCache>
                <c:ptCount val="1"/>
                <c:pt idx="0">
                  <c:v>Top of 
understore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7_Forest_FDI70_BAL12p5_RefVelo\[C17_Forest_FDI70_BAL12p5_RefVelo_devc.xlsx]Sheet1'!$B$2:$B$122</c:f>
              <c:numCache>
                <c:formatCode>General</c:formatCode>
                <c:ptCount val="121"/>
                <c:pt idx="0">
                  <c:v>5.0861139</c:v>
                </c:pt>
                <c:pt idx="1">
                  <c:v>5.4439582</c:v>
                </c:pt>
                <c:pt idx="2">
                  <c:v>6.1084471999999996</c:v>
                </c:pt>
                <c:pt idx="3">
                  <c:v>5.7880206000000003</c:v>
                </c:pt>
                <c:pt idx="4">
                  <c:v>6.6544464000000003</c:v>
                </c:pt>
                <c:pt idx="5">
                  <c:v>6.0832708999999996</c:v>
                </c:pt>
                <c:pt idx="6">
                  <c:v>4.5948219000000003</c:v>
                </c:pt>
                <c:pt idx="7">
                  <c:v>5.0462316999999999</c:v>
                </c:pt>
                <c:pt idx="8">
                  <c:v>4.4329554</c:v>
                </c:pt>
                <c:pt idx="9">
                  <c:v>3.4481806000000002</c:v>
                </c:pt>
                <c:pt idx="10">
                  <c:v>5.1376941</c:v>
                </c:pt>
                <c:pt idx="11">
                  <c:v>3.8024271000000001</c:v>
                </c:pt>
                <c:pt idx="12">
                  <c:v>2.6617999999999999</c:v>
                </c:pt>
                <c:pt idx="13">
                  <c:v>2.1132076</c:v>
                </c:pt>
                <c:pt idx="14">
                  <c:v>1.9301282</c:v>
                </c:pt>
                <c:pt idx="15">
                  <c:v>2.1405075999999998</c:v>
                </c:pt>
                <c:pt idx="16">
                  <c:v>2.0191333</c:v>
                </c:pt>
                <c:pt idx="17">
                  <c:v>2.8349535000000001</c:v>
                </c:pt>
                <c:pt idx="18">
                  <c:v>2.4993107000000001</c:v>
                </c:pt>
                <c:pt idx="19">
                  <c:v>1.90123</c:v>
                </c:pt>
                <c:pt idx="20">
                  <c:v>2.0259570999999998</c:v>
                </c:pt>
                <c:pt idx="21">
                  <c:v>1.9352218999999999</c:v>
                </c:pt>
                <c:pt idx="22">
                  <c:v>1.8037776000000001</c:v>
                </c:pt>
                <c:pt idx="23">
                  <c:v>1.6423171000000001</c:v>
                </c:pt>
                <c:pt idx="24">
                  <c:v>1.7223993</c:v>
                </c:pt>
                <c:pt idx="25">
                  <c:v>2.2225796999999998</c:v>
                </c:pt>
                <c:pt idx="26">
                  <c:v>3.0981730999999999</c:v>
                </c:pt>
                <c:pt idx="27">
                  <c:v>2.8761519999999998</c:v>
                </c:pt>
                <c:pt idx="28">
                  <c:v>2.4333094000000002</c:v>
                </c:pt>
                <c:pt idx="29">
                  <c:v>2.6077536000000001</c:v>
                </c:pt>
                <c:pt idx="30">
                  <c:v>2.8661642999999999</c:v>
                </c:pt>
                <c:pt idx="31">
                  <c:v>2.6013313999999998</c:v>
                </c:pt>
                <c:pt idx="32">
                  <c:v>2.7142088000000002</c:v>
                </c:pt>
                <c:pt idx="33">
                  <c:v>2.5709851000000001</c:v>
                </c:pt>
                <c:pt idx="34">
                  <c:v>1.9168396000000001</c:v>
                </c:pt>
                <c:pt idx="35">
                  <c:v>1.7040108</c:v>
                </c:pt>
                <c:pt idx="36">
                  <c:v>1.8428921</c:v>
                </c:pt>
                <c:pt idx="37">
                  <c:v>1.6725798000000001</c:v>
                </c:pt>
                <c:pt idx="38">
                  <c:v>1.3541711000000001</c:v>
                </c:pt>
                <c:pt idx="39">
                  <c:v>1.3073672999999999</c:v>
                </c:pt>
                <c:pt idx="40">
                  <c:v>1.5576053000000001</c:v>
                </c:pt>
                <c:pt idx="41">
                  <c:v>2.3527515000000001</c:v>
                </c:pt>
                <c:pt idx="42">
                  <c:v>2.3691273000000002</c:v>
                </c:pt>
                <c:pt idx="43">
                  <c:v>2.0195959000000001</c:v>
                </c:pt>
                <c:pt idx="44">
                  <c:v>1.8677083999999999</c:v>
                </c:pt>
                <c:pt idx="45">
                  <c:v>1.8657159000000001</c:v>
                </c:pt>
                <c:pt idx="46">
                  <c:v>2.2984871999999998</c:v>
                </c:pt>
                <c:pt idx="47">
                  <c:v>2.6430788999999999</c:v>
                </c:pt>
                <c:pt idx="48">
                  <c:v>1.8570504000000001</c:v>
                </c:pt>
                <c:pt idx="49">
                  <c:v>1.8046956000000001</c:v>
                </c:pt>
                <c:pt idx="50">
                  <c:v>1.6356858000000001</c:v>
                </c:pt>
                <c:pt idx="51">
                  <c:v>1.76342</c:v>
                </c:pt>
                <c:pt idx="52">
                  <c:v>2.7221251</c:v>
                </c:pt>
                <c:pt idx="53">
                  <c:v>2.9108342</c:v>
                </c:pt>
                <c:pt idx="54">
                  <c:v>2.2538643</c:v>
                </c:pt>
                <c:pt idx="55">
                  <c:v>2.2593998000000002</c:v>
                </c:pt>
                <c:pt idx="56">
                  <c:v>2.2838942000000002</c:v>
                </c:pt>
                <c:pt idx="57">
                  <c:v>2.2004396000000002</c:v>
                </c:pt>
                <c:pt idx="58">
                  <c:v>1.7337495000000001</c:v>
                </c:pt>
                <c:pt idx="59">
                  <c:v>2.0307509000000001</c:v>
                </c:pt>
                <c:pt idx="60">
                  <c:v>2.5769424999999999</c:v>
                </c:pt>
                <c:pt idx="61">
                  <c:v>2.2800194</c:v>
                </c:pt>
                <c:pt idx="62">
                  <c:v>2.1169015</c:v>
                </c:pt>
                <c:pt idx="63">
                  <c:v>4.7127860000000004</c:v>
                </c:pt>
                <c:pt idx="64">
                  <c:v>6.0275276</c:v>
                </c:pt>
                <c:pt idx="65">
                  <c:v>3.1818187</c:v>
                </c:pt>
                <c:pt idx="66">
                  <c:v>2.6475385999999999</c:v>
                </c:pt>
                <c:pt idx="67">
                  <c:v>2.5959726999999999</c:v>
                </c:pt>
                <c:pt idx="68">
                  <c:v>2.5546285000000002</c:v>
                </c:pt>
                <c:pt idx="69">
                  <c:v>2.2698084999999999</c:v>
                </c:pt>
                <c:pt idx="70">
                  <c:v>1.8955820999999999</c:v>
                </c:pt>
                <c:pt idx="71">
                  <c:v>1.6606022</c:v>
                </c:pt>
                <c:pt idx="72">
                  <c:v>1.0878053999999999</c:v>
                </c:pt>
                <c:pt idx="73">
                  <c:v>1.0710390000000001</c:v>
                </c:pt>
                <c:pt idx="74">
                  <c:v>1.2978993999999999</c:v>
                </c:pt>
                <c:pt idx="75">
                  <c:v>1.4557001000000001</c:v>
                </c:pt>
                <c:pt idx="76">
                  <c:v>1.4905347</c:v>
                </c:pt>
                <c:pt idx="77">
                  <c:v>1.8062104999999999</c:v>
                </c:pt>
                <c:pt idx="78">
                  <c:v>2.0994128000000001</c:v>
                </c:pt>
                <c:pt idx="79">
                  <c:v>1.6812429</c:v>
                </c:pt>
                <c:pt idx="80">
                  <c:v>1.3204324999999999</c:v>
                </c:pt>
                <c:pt idx="81">
                  <c:v>1.5270376999999999</c:v>
                </c:pt>
                <c:pt idx="82">
                  <c:v>2.0780037</c:v>
                </c:pt>
                <c:pt idx="83">
                  <c:v>2.5020528</c:v>
                </c:pt>
                <c:pt idx="84">
                  <c:v>2.1396619000000001</c:v>
                </c:pt>
                <c:pt idx="85">
                  <c:v>1.9322573000000001</c:v>
                </c:pt>
                <c:pt idx="86">
                  <c:v>1.7666447999999999</c:v>
                </c:pt>
                <c:pt idx="87">
                  <c:v>3.4997573000000002</c:v>
                </c:pt>
                <c:pt idx="88">
                  <c:v>3.6854480999999999</c:v>
                </c:pt>
                <c:pt idx="89">
                  <c:v>2.2952861000000002</c:v>
                </c:pt>
                <c:pt idx="90">
                  <c:v>1.5913725000000001</c:v>
                </c:pt>
                <c:pt idx="91">
                  <c:v>2.0667974</c:v>
                </c:pt>
                <c:pt idx="92">
                  <c:v>2.8126679000000001</c:v>
                </c:pt>
                <c:pt idx="93">
                  <c:v>2.2441545999999999</c:v>
                </c:pt>
                <c:pt idx="94">
                  <c:v>1.7080521</c:v>
                </c:pt>
                <c:pt idx="95">
                  <c:v>1.4423600999999999</c:v>
                </c:pt>
                <c:pt idx="96">
                  <c:v>1.3673420999999999</c:v>
                </c:pt>
                <c:pt idx="97">
                  <c:v>1.9486181</c:v>
                </c:pt>
                <c:pt idx="98">
                  <c:v>2.3484503000000001</c:v>
                </c:pt>
                <c:pt idx="99">
                  <c:v>1.7017123000000001</c:v>
                </c:pt>
                <c:pt idx="100">
                  <c:v>1.7984769</c:v>
                </c:pt>
                <c:pt idx="101">
                  <c:v>1.8785665</c:v>
                </c:pt>
                <c:pt idx="102">
                  <c:v>1.7540045</c:v>
                </c:pt>
                <c:pt idx="103">
                  <c:v>1.8629958</c:v>
                </c:pt>
                <c:pt idx="104">
                  <c:v>2.7525976000000001</c:v>
                </c:pt>
                <c:pt idx="105">
                  <c:v>3.3556026999999999</c:v>
                </c:pt>
                <c:pt idx="106">
                  <c:v>3.4695523000000001</c:v>
                </c:pt>
                <c:pt idx="107">
                  <c:v>2.6458202000000002</c:v>
                </c:pt>
                <c:pt idx="108">
                  <c:v>2.4514711999999999</c:v>
                </c:pt>
                <c:pt idx="109">
                  <c:v>2.2304027</c:v>
                </c:pt>
                <c:pt idx="110">
                  <c:v>2.0618015999999999</c:v>
                </c:pt>
                <c:pt idx="111">
                  <c:v>1.9961818</c:v>
                </c:pt>
                <c:pt idx="112">
                  <c:v>1.9082884</c:v>
                </c:pt>
                <c:pt idx="113">
                  <c:v>1.5670113000000001</c:v>
                </c:pt>
                <c:pt idx="114">
                  <c:v>1.8805784000000001</c:v>
                </c:pt>
                <c:pt idx="115">
                  <c:v>2.0269781999999998</c:v>
                </c:pt>
                <c:pt idx="116">
                  <c:v>2.3193898000000002</c:v>
                </c:pt>
                <c:pt idx="117">
                  <c:v>2.3639980999999999</c:v>
                </c:pt>
                <c:pt idx="118">
                  <c:v>2.063596</c:v>
                </c:pt>
                <c:pt idx="119">
                  <c:v>1.5611618</c:v>
                </c:pt>
                <c:pt idx="120">
                  <c:v>1.144167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952-4AAD-A9C2-F49FB8B1F920}"/>
            </c:ext>
          </c:extLst>
        </c:ser>
        <c:ser>
          <c:idx val="1"/>
          <c:order val="1"/>
          <c:tx>
            <c:strRef>
              <c:f>'C17_Forest_FDI70_BAL12p5_RefVelo\[C17_Forest_FDI70_BAL12p5_RefVelo_devc.xlsx]Sheet1'!$C$1</c:f>
              <c:strCache>
                <c:ptCount val="1"/>
                <c:pt idx="0">
                  <c:v>Bottom of 
uper storey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7_Forest_FDI70_BAL12p5_RefVelo\[C17_Forest_FDI70_BAL12p5_RefVelo_devc.xlsx]Sheet1'!$C$2:$C$122</c:f>
              <c:numCache>
                <c:formatCode>General</c:formatCode>
                <c:ptCount val="121"/>
                <c:pt idx="0">
                  <c:v>4.6947859999999997</c:v>
                </c:pt>
                <c:pt idx="1">
                  <c:v>12.111602</c:v>
                </c:pt>
                <c:pt idx="2">
                  <c:v>12.918839</c:v>
                </c:pt>
                <c:pt idx="3">
                  <c:v>9.6044631000000003</c:v>
                </c:pt>
                <c:pt idx="4">
                  <c:v>10.710281999999999</c:v>
                </c:pt>
                <c:pt idx="5">
                  <c:v>9.1400772000000003</c:v>
                </c:pt>
                <c:pt idx="6">
                  <c:v>10.430547000000001</c:v>
                </c:pt>
                <c:pt idx="7">
                  <c:v>7.6227127000000001</c:v>
                </c:pt>
                <c:pt idx="8">
                  <c:v>7.4295663999999997</c:v>
                </c:pt>
                <c:pt idx="9">
                  <c:v>6.5236628000000003</c:v>
                </c:pt>
                <c:pt idx="10">
                  <c:v>8.3530391999999996</c:v>
                </c:pt>
                <c:pt idx="11">
                  <c:v>9.1461333000000007</c:v>
                </c:pt>
                <c:pt idx="12">
                  <c:v>8.8542383000000005</c:v>
                </c:pt>
                <c:pt idx="13">
                  <c:v>8.1053311000000008</c:v>
                </c:pt>
                <c:pt idx="14">
                  <c:v>9.4927349000000003</c:v>
                </c:pt>
                <c:pt idx="15">
                  <c:v>11.102416</c:v>
                </c:pt>
                <c:pt idx="16">
                  <c:v>10.422806</c:v>
                </c:pt>
                <c:pt idx="17">
                  <c:v>11.306422</c:v>
                </c:pt>
                <c:pt idx="18">
                  <c:v>11.446064</c:v>
                </c:pt>
                <c:pt idx="19">
                  <c:v>12.207838000000001</c:v>
                </c:pt>
                <c:pt idx="20">
                  <c:v>12.851675999999999</c:v>
                </c:pt>
                <c:pt idx="21">
                  <c:v>13.402543</c:v>
                </c:pt>
                <c:pt idx="22">
                  <c:v>12.927894</c:v>
                </c:pt>
                <c:pt idx="23">
                  <c:v>12.179627999999999</c:v>
                </c:pt>
                <c:pt idx="24">
                  <c:v>11.289531</c:v>
                </c:pt>
                <c:pt idx="25">
                  <c:v>11.239542</c:v>
                </c:pt>
                <c:pt idx="26">
                  <c:v>10.707934</c:v>
                </c:pt>
                <c:pt idx="27">
                  <c:v>12.07851</c:v>
                </c:pt>
                <c:pt idx="28">
                  <c:v>11.461814</c:v>
                </c:pt>
                <c:pt idx="29">
                  <c:v>11.908301</c:v>
                </c:pt>
                <c:pt idx="30">
                  <c:v>11.856844000000001</c:v>
                </c:pt>
                <c:pt idx="31">
                  <c:v>12.228922000000001</c:v>
                </c:pt>
                <c:pt idx="32">
                  <c:v>13.175015999999999</c:v>
                </c:pt>
                <c:pt idx="33">
                  <c:v>12.264101999999999</c:v>
                </c:pt>
                <c:pt idx="34">
                  <c:v>11.287903999999999</c:v>
                </c:pt>
                <c:pt idx="35">
                  <c:v>10.927348</c:v>
                </c:pt>
                <c:pt idx="36">
                  <c:v>12.988598</c:v>
                </c:pt>
                <c:pt idx="37">
                  <c:v>11.383404000000001</c:v>
                </c:pt>
                <c:pt idx="38">
                  <c:v>13.595248</c:v>
                </c:pt>
                <c:pt idx="39">
                  <c:v>12.878591</c:v>
                </c:pt>
                <c:pt idx="40">
                  <c:v>13.329654</c:v>
                </c:pt>
                <c:pt idx="41">
                  <c:v>11.948013</c:v>
                </c:pt>
                <c:pt idx="42">
                  <c:v>12.126948000000001</c:v>
                </c:pt>
                <c:pt idx="43">
                  <c:v>12.874109000000001</c:v>
                </c:pt>
                <c:pt idx="44">
                  <c:v>12.232207000000001</c:v>
                </c:pt>
                <c:pt idx="45">
                  <c:v>11.682212</c:v>
                </c:pt>
                <c:pt idx="46">
                  <c:v>13.639753000000001</c:v>
                </c:pt>
                <c:pt idx="47">
                  <c:v>11.940557</c:v>
                </c:pt>
                <c:pt idx="48">
                  <c:v>12.214105</c:v>
                </c:pt>
                <c:pt idx="49">
                  <c:v>12.311674999999999</c:v>
                </c:pt>
                <c:pt idx="50">
                  <c:v>11.525903</c:v>
                </c:pt>
                <c:pt idx="51">
                  <c:v>12.024362</c:v>
                </c:pt>
                <c:pt idx="52">
                  <c:v>12.58562</c:v>
                </c:pt>
                <c:pt idx="53">
                  <c:v>13.141024</c:v>
                </c:pt>
                <c:pt idx="54">
                  <c:v>11.717222</c:v>
                </c:pt>
                <c:pt idx="55">
                  <c:v>11.843045999999999</c:v>
                </c:pt>
                <c:pt idx="56">
                  <c:v>12.284625</c:v>
                </c:pt>
                <c:pt idx="57">
                  <c:v>12.912679000000001</c:v>
                </c:pt>
                <c:pt idx="58">
                  <c:v>12.900998</c:v>
                </c:pt>
                <c:pt idx="59">
                  <c:v>11.697074000000001</c:v>
                </c:pt>
                <c:pt idx="60">
                  <c:v>13.657257</c:v>
                </c:pt>
                <c:pt idx="61">
                  <c:v>13.297447</c:v>
                </c:pt>
                <c:pt idx="62">
                  <c:v>13.600728999999999</c:v>
                </c:pt>
                <c:pt idx="63">
                  <c:v>12.204212999999999</c:v>
                </c:pt>
                <c:pt idx="64">
                  <c:v>11.737252</c:v>
                </c:pt>
                <c:pt idx="65">
                  <c:v>13.139293</c:v>
                </c:pt>
                <c:pt idx="66">
                  <c:v>13.014637</c:v>
                </c:pt>
                <c:pt idx="67">
                  <c:v>10.853642000000001</c:v>
                </c:pt>
                <c:pt idx="68">
                  <c:v>9.1690567000000005</c:v>
                </c:pt>
                <c:pt idx="69">
                  <c:v>13.390442999999999</c:v>
                </c:pt>
                <c:pt idx="70">
                  <c:v>12.331991</c:v>
                </c:pt>
                <c:pt idx="71">
                  <c:v>10.886502</c:v>
                </c:pt>
                <c:pt idx="72">
                  <c:v>9.6302322</c:v>
                </c:pt>
                <c:pt idx="73">
                  <c:v>11.276028</c:v>
                </c:pt>
                <c:pt idx="74">
                  <c:v>11.331868999999999</c:v>
                </c:pt>
                <c:pt idx="75">
                  <c:v>11.756543000000001</c:v>
                </c:pt>
                <c:pt idx="76">
                  <c:v>11.796220999999999</c:v>
                </c:pt>
                <c:pt idx="77">
                  <c:v>12.048347</c:v>
                </c:pt>
                <c:pt idx="78">
                  <c:v>12.100923999999999</c:v>
                </c:pt>
                <c:pt idx="79">
                  <c:v>12.089378</c:v>
                </c:pt>
                <c:pt idx="80">
                  <c:v>11.341035</c:v>
                </c:pt>
                <c:pt idx="81">
                  <c:v>13.364659</c:v>
                </c:pt>
                <c:pt idx="82">
                  <c:v>12.978865000000001</c:v>
                </c:pt>
                <c:pt idx="83">
                  <c:v>10.842777</c:v>
                </c:pt>
                <c:pt idx="84">
                  <c:v>11.315951</c:v>
                </c:pt>
                <c:pt idx="85">
                  <c:v>12.142620000000001</c:v>
                </c:pt>
                <c:pt idx="86">
                  <c:v>13.164761</c:v>
                </c:pt>
                <c:pt idx="87">
                  <c:v>12.655521</c:v>
                </c:pt>
                <c:pt idx="88">
                  <c:v>13.160962</c:v>
                </c:pt>
                <c:pt idx="89">
                  <c:v>11.577394999999999</c:v>
                </c:pt>
                <c:pt idx="90">
                  <c:v>11.030529</c:v>
                </c:pt>
                <c:pt idx="91">
                  <c:v>11.679651</c:v>
                </c:pt>
                <c:pt idx="92">
                  <c:v>13.349195</c:v>
                </c:pt>
                <c:pt idx="93">
                  <c:v>14.556134999999999</c:v>
                </c:pt>
                <c:pt idx="94">
                  <c:v>11.603362000000001</c:v>
                </c:pt>
                <c:pt idx="95">
                  <c:v>11.068960000000001</c:v>
                </c:pt>
                <c:pt idx="96">
                  <c:v>10.953112000000001</c:v>
                </c:pt>
                <c:pt idx="97">
                  <c:v>9.6502827999999994</c:v>
                </c:pt>
                <c:pt idx="98">
                  <c:v>10.459987</c:v>
                </c:pt>
                <c:pt idx="99">
                  <c:v>11.505591000000001</c:v>
                </c:pt>
                <c:pt idx="100">
                  <c:v>12.639144999999999</c:v>
                </c:pt>
                <c:pt idx="101">
                  <c:v>13.800919</c:v>
                </c:pt>
                <c:pt idx="102">
                  <c:v>13.876220999999999</c:v>
                </c:pt>
                <c:pt idx="103">
                  <c:v>13.733460000000001</c:v>
                </c:pt>
                <c:pt idx="104">
                  <c:v>13.996803999999999</c:v>
                </c:pt>
                <c:pt idx="105">
                  <c:v>12.929758</c:v>
                </c:pt>
                <c:pt idx="106">
                  <c:v>11.216854</c:v>
                </c:pt>
                <c:pt idx="107">
                  <c:v>10.731006000000001</c:v>
                </c:pt>
                <c:pt idx="108">
                  <c:v>11.055714999999999</c:v>
                </c:pt>
                <c:pt idx="109">
                  <c:v>10.694321</c:v>
                </c:pt>
                <c:pt idx="110">
                  <c:v>11.534777999999999</c:v>
                </c:pt>
                <c:pt idx="111">
                  <c:v>12.637608</c:v>
                </c:pt>
                <c:pt idx="112">
                  <c:v>12.544672</c:v>
                </c:pt>
                <c:pt idx="113">
                  <c:v>10.437369</c:v>
                </c:pt>
                <c:pt idx="114">
                  <c:v>9.9866346999999998</c:v>
                </c:pt>
                <c:pt idx="115">
                  <c:v>10.830939000000001</c:v>
                </c:pt>
                <c:pt idx="116">
                  <c:v>12.660092000000001</c:v>
                </c:pt>
                <c:pt idx="117">
                  <c:v>10.956728</c:v>
                </c:pt>
                <c:pt idx="118">
                  <c:v>11.530964000000001</c:v>
                </c:pt>
                <c:pt idx="119">
                  <c:v>12.298254999999999</c:v>
                </c:pt>
                <c:pt idx="120">
                  <c:v>12.734419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952-4AAD-A9C2-F49FB8B1F920}"/>
            </c:ext>
          </c:extLst>
        </c:ser>
        <c:ser>
          <c:idx val="2"/>
          <c:order val="2"/>
          <c:tx>
            <c:strRef>
              <c:f>'C17_Forest_FDI70_BAL12p5_RefVelo\[C17_Forest_FDI70_BAL12p5_RefVelo_devc.xlsx]Sheet1'!$D$1</c:f>
              <c:strCache>
                <c:ptCount val="1"/>
                <c:pt idx="0">
                  <c:v>Top of 
Upperstorey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7_Forest_FDI70_BAL12p5_RefVelo\[C17_Forest_FDI70_BAL12p5_RefVelo_devc.xlsx]Sheet1'!$D$2:$D$122</c:f>
              <c:numCache>
                <c:formatCode>General</c:formatCode>
                <c:ptCount val="121"/>
                <c:pt idx="0">
                  <c:v>4.0945749999999999</c:v>
                </c:pt>
                <c:pt idx="1">
                  <c:v>3.8688101000000001</c:v>
                </c:pt>
                <c:pt idx="2">
                  <c:v>3.9706142</c:v>
                </c:pt>
                <c:pt idx="3">
                  <c:v>4.4626054999999996</c:v>
                </c:pt>
                <c:pt idx="4">
                  <c:v>5.4236614999999997</c:v>
                </c:pt>
                <c:pt idx="5">
                  <c:v>5.9388616000000001</c:v>
                </c:pt>
                <c:pt idx="6">
                  <c:v>6.6733396999999997</c:v>
                </c:pt>
                <c:pt idx="7">
                  <c:v>6.8048634999999997</c:v>
                </c:pt>
                <c:pt idx="8">
                  <c:v>6.3327625000000003</c:v>
                </c:pt>
                <c:pt idx="9">
                  <c:v>7.0553743000000004</c:v>
                </c:pt>
                <c:pt idx="10">
                  <c:v>9.1670777999999995</c:v>
                </c:pt>
                <c:pt idx="11">
                  <c:v>8.0282491</c:v>
                </c:pt>
                <c:pt idx="12">
                  <c:v>7.5608883999999996</c:v>
                </c:pt>
                <c:pt idx="13">
                  <c:v>7.1588345999999996</c:v>
                </c:pt>
                <c:pt idx="14">
                  <c:v>8.4731717999999994</c:v>
                </c:pt>
                <c:pt idx="15">
                  <c:v>8.9878800000000005</c:v>
                </c:pt>
                <c:pt idx="16">
                  <c:v>9.2056556999999994</c:v>
                </c:pt>
                <c:pt idx="17">
                  <c:v>8.5359429000000002</c:v>
                </c:pt>
                <c:pt idx="18">
                  <c:v>8.8088782000000005</c:v>
                </c:pt>
                <c:pt idx="19">
                  <c:v>8.9909157000000004</c:v>
                </c:pt>
                <c:pt idx="20">
                  <c:v>9.6719887</c:v>
                </c:pt>
                <c:pt idx="21">
                  <c:v>9.4984269000000001</c:v>
                </c:pt>
                <c:pt idx="22">
                  <c:v>10.561864999999999</c:v>
                </c:pt>
                <c:pt idx="23">
                  <c:v>9.9401775000000008</c:v>
                </c:pt>
                <c:pt idx="24">
                  <c:v>10.079138</c:v>
                </c:pt>
                <c:pt idx="25">
                  <c:v>9.8258597000000005</c:v>
                </c:pt>
                <c:pt idx="26">
                  <c:v>9.5351624000000008</c:v>
                </c:pt>
                <c:pt idx="27">
                  <c:v>10.123392000000001</c:v>
                </c:pt>
                <c:pt idx="28">
                  <c:v>10.002198999999999</c:v>
                </c:pt>
                <c:pt idx="29">
                  <c:v>9.9157615000000003</c:v>
                </c:pt>
                <c:pt idx="30">
                  <c:v>10.338692</c:v>
                </c:pt>
                <c:pt idx="31">
                  <c:v>10.550827999999999</c:v>
                </c:pt>
                <c:pt idx="32">
                  <c:v>10.421925999999999</c:v>
                </c:pt>
                <c:pt idx="33">
                  <c:v>10.482402</c:v>
                </c:pt>
                <c:pt idx="34">
                  <c:v>10.420228</c:v>
                </c:pt>
                <c:pt idx="35">
                  <c:v>10.303172999999999</c:v>
                </c:pt>
                <c:pt idx="36">
                  <c:v>10.154331000000001</c:v>
                </c:pt>
                <c:pt idx="37">
                  <c:v>10.656666</c:v>
                </c:pt>
                <c:pt idx="38">
                  <c:v>11.170066</c:v>
                </c:pt>
                <c:pt idx="39">
                  <c:v>10.199434</c:v>
                </c:pt>
                <c:pt idx="40">
                  <c:v>10.420232</c:v>
                </c:pt>
                <c:pt idx="41">
                  <c:v>10.173424000000001</c:v>
                </c:pt>
                <c:pt idx="42">
                  <c:v>10.271202000000001</c:v>
                </c:pt>
                <c:pt idx="43">
                  <c:v>10.495479</c:v>
                </c:pt>
                <c:pt idx="44">
                  <c:v>10.653843999999999</c:v>
                </c:pt>
                <c:pt idx="45">
                  <c:v>10.428748000000001</c:v>
                </c:pt>
                <c:pt idx="46">
                  <c:v>10.433026</c:v>
                </c:pt>
                <c:pt idx="47">
                  <c:v>10.388335</c:v>
                </c:pt>
                <c:pt idx="48">
                  <c:v>10.588433999999999</c:v>
                </c:pt>
                <c:pt idx="49">
                  <c:v>10.436299</c:v>
                </c:pt>
                <c:pt idx="50">
                  <c:v>10.646248999999999</c:v>
                </c:pt>
                <c:pt idx="51">
                  <c:v>10.310181</c:v>
                </c:pt>
                <c:pt idx="52">
                  <c:v>10.609635000000001</c:v>
                </c:pt>
                <c:pt idx="53">
                  <c:v>10.618675</c:v>
                </c:pt>
                <c:pt idx="54">
                  <c:v>10.929895999999999</c:v>
                </c:pt>
                <c:pt idx="55">
                  <c:v>11.266567</c:v>
                </c:pt>
                <c:pt idx="56">
                  <c:v>11.201053</c:v>
                </c:pt>
                <c:pt idx="57">
                  <c:v>10.089105</c:v>
                </c:pt>
                <c:pt idx="58">
                  <c:v>9.9597169000000001</c:v>
                </c:pt>
                <c:pt idx="59">
                  <c:v>10.598882</c:v>
                </c:pt>
                <c:pt idx="60">
                  <c:v>10.403435</c:v>
                </c:pt>
                <c:pt idx="61">
                  <c:v>11.048465</c:v>
                </c:pt>
                <c:pt idx="62">
                  <c:v>10.568814</c:v>
                </c:pt>
                <c:pt idx="63">
                  <c:v>10.327223999999999</c:v>
                </c:pt>
                <c:pt idx="64">
                  <c:v>10.43679</c:v>
                </c:pt>
                <c:pt idx="65">
                  <c:v>9.7975618000000004</c:v>
                </c:pt>
                <c:pt idx="66">
                  <c:v>10.369230999999999</c:v>
                </c:pt>
                <c:pt idx="67">
                  <c:v>9.9829287000000004</c:v>
                </c:pt>
                <c:pt idx="68">
                  <c:v>10.078096</c:v>
                </c:pt>
                <c:pt idx="69">
                  <c:v>10.604462</c:v>
                </c:pt>
                <c:pt idx="70">
                  <c:v>10.217788000000001</c:v>
                </c:pt>
                <c:pt idx="71">
                  <c:v>10.729100000000001</c:v>
                </c:pt>
                <c:pt idx="72">
                  <c:v>10.432548000000001</c:v>
                </c:pt>
                <c:pt idx="73">
                  <c:v>10.140237000000001</c:v>
                </c:pt>
                <c:pt idx="74">
                  <c:v>10.567166</c:v>
                </c:pt>
                <c:pt idx="75">
                  <c:v>10.024099</c:v>
                </c:pt>
                <c:pt idx="76">
                  <c:v>9.3825795999999997</c:v>
                </c:pt>
                <c:pt idx="77">
                  <c:v>9.8286803999999997</c:v>
                </c:pt>
                <c:pt idx="78">
                  <c:v>10.448912</c:v>
                </c:pt>
                <c:pt idx="79">
                  <c:v>10.134931</c:v>
                </c:pt>
                <c:pt idx="80">
                  <c:v>9.9058320000000002</c:v>
                </c:pt>
                <c:pt idx="81">
                  <c:v>10.624408000000001</c:v>
                </c:pt>
                <c:pt idx="82">
                  <c:v>9.8661049999999992</c:v>
                </c:pt>
                <c:pt idx="83">
                  <c:v>9.9886104000000007</c:v>
                </c:pt>
                <c:pt idx="84">
                  <c:v>9.7266987999999994</c:v>
                </c:pt>
                <c:pt idx="85">
                  <c:v>9.8306001999999992</c:v>
                </c:pt>
                <c:pt idx="86">
                  <c:v>10.288119</c:v>
                </c:pt>
                <c:pt idx="87">
                  <c:v>9.8983357999999999</c:v>
                </c:pt>
                <c:pt idx="88">
                  <c:v>10.217104000000001</c:v>
                </c:pt>
                <c:pt idx="89">
                  <c:v>9.8524200000000004</c:v>
                </c:pt>
                <c:pt idx="90">
                  <c:v>10.214567000000001</c:v>
                </c:pt>
                <c:pt idx="91">
                  <c:v>10.483293</c:v>
                </c:pt>
                <c:pt idx="92">
                  <c:v>10.48732</c:v>
                </c:pt>
                <c:pt idx="93">
                  <c:v>10.791611</c:v>
                </c:pt>
                <c:pt idx="94">
                  <c:v>10.250973999999999</c:v>
                </c:pt>
                <c:pt idx="95">
                  <c:v>10.440984</c:v>
                </c:pt>
                <c:pt idx="96">
                  <c:v>9.7937328000000008</c:v>
                </c:pt>
                <c:pt idx="97">
                  <c:v>10.728536</c:v>
                </c:pt>
                <c:pt idx="98">
                  <c:v>10.310168000000001</c:v>
                </c:pt>
                <c:pt idx="99">
                  <c:v>10.485967</c:v>
                </c:pt>
                <c:pt idx="100">
                  <c:v>10.573715</c:v>
                </c:pt>
                <c:pt idx="101">
                  <c:v>10.44993</c:v>
                </c:pt>
                <c:pt idx="102">
                  <c:v>10.139258999999999</c:v>
                </c:pt>
                <c:pt idx="103">
                  <c:v>10.487220000000001</c:v>
                </c:pt>
                <c:pt idx="104">
                  <c:v>10.005758</c:v>
                </c:pt>
                <c:pt idx="105">
                  <c:v>9.3297498999999995</c:v>
                </c:pt>
                <c:pt idx="106">
                  <c:v>9.5698226999999996</c:v>
                </c:pt>
                <c:pt idx="107">
                  <c:v>9.9346305000000008</c:v>
                </c:pt>
                <c:pt idx="108">
                  <c:v>10.456894</c:v>
                </c:pt>
                <c:pt idx="109">
                  <c:v>10.105661</c:v>
                </c:pt>
                <c:pt idx="110">
                  <c:v>10.289562999999999</c:v>
                </c:pt>
                <c:pt idx="111">
                  <c:v>10.183935999999999</c:v>
                </c:pt>
                <c:pt idx="112">
                  <c:v>10.376512999999999</c:v>
                </c:pt>
                <c:pt idx="113">
                  <c:v>9.9018148999999998</c:v>
                </c:pt>
                <c:pt idx="114">
                  <c:v>10.075732</c:v>
                </c:pt>
                <c:pt idx="115">
                  <c:v>9.6704679000000002</c:v>
                </c:pt>
                <c:pt idx="116">
                  <c:v>9.3627135999999993</c:v>
                </c:pt>
                <c:pt idx="117">
                  <c:v>9.9757256999999999</c:v>
                </c:pt>
                <c:pt idx="118">
                  <c:v>10.057312</c:v>
                </c:pt>
                <c:pt idx="119">
                  <c:v>10.097557</c:v>
                </c:pt>
                <c:pt idx="120">
                  <c:v>9.7971672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3952-4AAD-A9C2-F49FB8B1F9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1180792"/>
        <c:axId val="481188008"/>
      </c:scatterChart>
      <c:valAx>
        <c:axId val="481180792"/>
        <c:scaling>
          <c:orientation val="minMax"/>
          <c:max val="1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8008"/>
        <c:crosses val="autoZero"/>
        <c:crossBetween val="midCat"/>
      </c:valAx>
      <c:valAx>
        <c:axId val="481188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07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Rough profile'!$B$1</c:f>
              <c:strCache>
                <c:ptCount val="1"/>
                <c:pt idx="0">
                  <c:v>FFDI 100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prstDash val="sysDot"/>
              </a:ln>
              <a:effectLst/>
            </c:spPr>
          </c:marker>
          <c:xVal>
            <c:numRef>
              <c:f>'Rough profile'!$B$3:$D$3</c:f>
              <c:numCache>
                <c:formatCode>0.00</c:formatCode>
                <c:ptCount val="3"/>
                <c:pt idx="0">
                  <c:v>3.2689638333333328</c:v>
                </c:pt>
                <c:pt idx="1">
                  <c:v>15.896929207207211</c:v>
                </c:pt>
                <c:pt idx="2">
                  <c:v>13.542041135135129</c:v>
                </c:pt>
              </c:numCache>
            </c:numRef>
          </c:xVal>
          <c:yVal>
            <c:numRef>
              <c:f>'Rough profile'!$B$2:$D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4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67A-4F8F-86AF-1B95EBD335B7}"/>
            </c:ext>
          </c:extLst>
        </c:ser>
        <c:ser>
          <c:idx val="1"/>
          <c:order val="1"/>
          <c:tx>
            <c:strRef>
              <c:f>'Rough profile'!$E$1</c:f>
              <c:strCache>
                <c:ptCount val="1"/>
                <c:pt idx="0">
                  <c:v>FFDI 80</c:v>
                </c:pt>
              </c:strCache>
            </c:strRef>
          </c:tx>
          <c:spPr>
            <a:ln w="19050" cap="rnd">
              <a:solidFill>
                <a:schemeClr val="accent2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prstDash val="sysDot"/>
              </a:ln>
              <a:effectLst/>
            </c:spPr>
          </c:marker>
          <c:xVal>
            <c:numRef>
              <c:f>'Rough profile'!$E$3:$G$3</c:f>
              <c:numCache>
                <c:formatCode>0.00</c:formatCode>
                <c:ptCount val="3"/>
                <c:pt idx="0">
                  <c:v>2.5026688459459456</c:v>
                </c:pt>
                <c:pt idx="1">
                  <c:v>13.429289673873877</c:v>
                </c:pt>
                <c:pt idx="2">
                  <c:v>11.316819199099099</c:v>
                </c:pt>
              </c:numCache>
            </c:numRef>
          </c:xVal>
          <c:yVal>
            <c:numRef>
              <c:f>'Rough profile'!$E$2:$G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4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67A-4F8F-86AF-1B95EBD335B7}"/>
            </c:ext>
          </c:extLst>
        </c:ser>
        <c:ser>
          <c:idx val="2"/>
          <c:order val="2"/>
          <c:tx>
            <c:strRef>
              <c:f>'Rough profile'!$H$1</c:f>
              <c:strCache>
                <c:ptCount val="1"/>
                <c:pt idx="0">
                  <c:v>FFDI 70</c:v>
                </c:pt>
              </c:strCache>
            </c:strRef>
          </c:tx>
          <c:spPr>
            <a:ln w="19050" cap="rnd">
              <a:solidFill>
                <a:schemeClr val="accent3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prstDash val="sysDot"/>
              </a:ln>
              <a:effectLst/>
            </c:spPr>
          </c:marker>
          <c:xVal>
            <c:numRef>
              <c:f>'Rough profile'!$H$3:$J$3</c:f>
              <c:numCache>
                <c:formatCode>0.00</c:formatCode>
                <c:ptCount val="3"/>
                <c:pt idx="0">
                  <c:v>2.2159395432432438</c:v>
                </c:pt>
                <c:pt idx="1">
                  <c:v>11.896776362162161</c:v>
                </c:pt>
                <c:pt idx="2">
                  <c:v>10.088628565765768</c:v>
                </c:pt>
              </c:numCache>
            </c:numRef>
          </c:xVal>
          <c:yVal>
            <c:numRef>
              <c:f>'Rough profile'!$H$2:$J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4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67A-4F8F-86AF-1B95EBD335B7}"/>
            </c:ext>
          </c:extLst>
        </c:ser>
        <c:ser>
          <c:idx val="3"/>
          <c:order val="3"/>
          <c:tx>
            <c:strRef>
              <c:f>'Rough profile'!$K$1</c:f>
              <c:strCache>
                <c:ptCount val="1"/>
                <c:pt idx="0">
                  <c:v>FFDI 60</c:v>
                </c:pt>
              </c:strCache>
            </c:strRef>
          </c:tx>
          <c:spPr>
            <a:ln w="19050" cap="rnd">
              <a:solidFill>
                <a:schemeClr val="accent4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  <a:prstDash val="sysDot"/>
              </a:ln>
              <a:effectLst/>
            </c:spPr>
          </c:marker>
          <c:xVal>
            <c:numRef>
              <c:f>'Rough profile'!$K$3:$M$3</c:f>
              <c:numCache>
                <c:formatCode>0.00</c:formatCode>
                <c:ptCount val="3"/>
                <c:pt idx="0">
                  <c:v>2.0561385756756758</c:v>
                </c:pt>
                <c:pt idx="1">
                  <c:v>10.455127545945944</c:v>
                </c:pt>
                <c:pt idx="2">
                  <c:v>8.8163718243243228</c:v>
                </c:pt>
              </c:numCache>
            </c:numRef>
          </c:xVal>
          <c:yVal>
            <c:numRef>
              <c:f>'Rough profile'!$K$2:$M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4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67A-4F8F-86AF-1B95EBD335B7}"/>
            </c:ext>
          </c:extLst>
        </c:ser>
        <c:ser>
          <c:idx val="4"/>
          <c:order val="4"/>
          <c:tx>
            <c:strRef>
              <c:f>'Rough profile'!$N$1</c:f>
              <c:strCache>
                <c:ptCount val="1"/>
                <c:pt idx="0">
                  <c:v>FFDI 50</c:v>
                </c:pt>
              </c:strCache>
            </c:strRef>
          </c:tx>
          <c:spPr>
            <a:ln w="19050" cap="rnd">
              <a:solidFill>
                <a:srgbClr val="7030A0">
                  <a:alpha val="99000"/>
                </a:srgbClr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  <a:prstDash val="sysDot"/>
              </a:ln>
              <a:effectLst/>
            </c:spPr>
          </c:marker>
          <c:xVal>
            <c:numRef>
              <c:f>'Rough profile'!$N$3:$P$3</c:f>
              <c:numCache>
                <c:formatCode>0.00</c:formatCode>
                <c:ptCount val="3"/>
                <c:pt idx="0">
                  <c:v>1.9530450783783788</c:v>
                </c:pt>
                <c:pt idx="1">
                  <c:v>9.5470777171171228</c:v>
                </c:pt>
                <c:pt idx="2">
                  <c:v>8.2664458900900897</c:v>
                </c:pt>
              </c:numCache>
            </c:numRef>
          </c:xVal>
          <c:yVal>
            <c:numRef>
              <c:f>'Rough profile'!$N$2:$P$2</c:f>
              <c:numCache>
                <c:formatCode>General</c:formatCode>
                <c:ptCount val="3"/>
                <c:pt idx="0">
                  <c:v>10</c:v>
                </c:pt>
                <c:pt idx="1">
                  <c:v>20</c:v>
                </c:pt>
                <c:pt idx="2">
                  <c:v>4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167A-4F8F-86AF-1B95EBD335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0089592"/>
        <c:axId val="510085984"/>
      </c:scatterChart>
      <c:valAx>
        <c:axId val="5100895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at the back of the fireline</a:t>
                </a:r>
                <a:r>
                  <a:rPr lang="en-AU" baseline="0"/>
                  <a:t> (m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085984"/>
        <c:crosses val="autoZero"/>
        <c:crossBetween val="midCat"/>
      </c:valAx>
      <c:valAx>
        <c:axId val="510085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ight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0895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Wind speed at the back of fireline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'C1_Forest_FDI100_BAL12p5_RefVelo\[C1_Forest_FDI100_BAL12p5_RefVelo_devc.xlsx]Results_profiles_wind'!$B$2:$BZ$2</c:f>
              <c:numCache>
                <c:formatCode>General</c:formatCode>
                <c:ptCount val="77"/>
                <c:pt idx="0">
                  <c:v>3.2866492684684681</c:v>
                </c:pt>
                <c:pt idx="1">
                  <c:v>3.2866492684684681</c:v>
                </c:pt>
                <c:pt idx="2">
                  <c:v>3.2866492684684681</c:v>
                </c:pt>
                <c:pt idx="3">
                  <c:v>3.3650530603603626</c:v>
                </c:pt>
                <c:pt idx="4">
                  <c:v>3.3650530603603626</c:v>
                </c:pt>
                <c:pt idx="5">
                  <c:v>3.3650530603603626</c:v>
                </c:pt>
                <c:pt idx="6">
                  <c:v>3.1445358864864867</c:v>
                </c:pt>
                <c:pt idx="7">
                  <c:v>3.1445358864864867</c:v>
                </c:pt>
                <c:pt idx="8">
                  <c:v>3.1445358864864867</c:v>
                </c:pt>
                <c:pt idx="9">
                  <c:v>3.7327281594594584</c:v>
                </c:pt>
                <c:pt idx="10">
                  <c:v>3.7327281594594584</c:v>
                </c:pt>
                <c:pt idx="11">
                  <c:v>3.7327281594594584</c:v>
                </c:pt>
                <c:pt idx="12">
                  <c:v>3.2583430387387389</c:v>
                </c:pt>
                <c:pt idx="13">
                  <c:v>3.2583430387387389</c:v>
                </c:pt>
                <c:pt idx="14">
                  <c:v>3.2583430387387389</c:v>
                </c:pt>
                <c:pt idx="15">
                  <c:v>3.524316471171169</c:v>
                </c:pt>
                <c:pt idx="16">
                  <c:v>3.524316471171169</c:v>
                </c:pt>
                <c:pt idx="17">
                  <c:v>3.524316471171169</c:v>
                </c:pt>
                <c:pt idx="18">
                  <c:v>3.2689638333333328</c:v>
                </c:pt>
                <c:pt idx="19">
                  <c:v>3.2689638333333328</c:v>
                </c:pt>
                <c:pt idx="20">
                  <c:v>3.2689638333333328</c:v>
                </c:pt>
                <c:pt idx="21">
                  <c:v>5.4539364270270303</c:v>
                </c:pt>
                <c:pt idx="22">
                  <c:v>6.9501350198198173</c:v>
                </c:pt>
                <c:pt idx="23">
                  <c:v>6.9501350198198173</c:v>
                </c:pt>
                <c:pt idx="24">
                  <c:v>8.2194662252252275</c:v>
                </c:pt>
                <c:pt idx="25">
                  <c:v>10.760174163963965</c:v>
                </c:pt>
                <c:pt idx="26">
                  <c:v>10.760174163963965</c:v>
                </c:pt>
                <c:pt idx="27">
                  <c:v>13.265196332432428</c:v>
                </c:pt>
                <c:pt idx="28">
                  <c:v>16.746899063063061</c:v>
                </c:pt>
                <c:pt idx="29">
                  <c:v>16.746899063063061</c:v>
                </c:pt>
                <c:pt idx="30">
                  <c:v>15.896929207207211</c:v>
                </c:pt>
                <c:pt idx="31">
                  <c:v>14.914954936936928</c:v>
                </c:pt>
                <c:pt idx="32">
                  <c:v>14.914954936936928</c:v>
                </c:pt>
                <c:pt idx="33">
                  <c:v>13.174624810810814</c:v>
                </c:pt>
                <c:pt idx="34">
                  <c:v>13.613321873873872</c:v>
                </c:pt>
                <c:pt idx="35">
                  <c:v>13.613321873873872</c:v>
                </c:pt>
                <c:pt idx="36">
                  <c:v>13.518628702702701</c:v>
                </c:pt>
                <c:pt idx="37">
                  <c:v>11.508212951351348</c:v>
                </c:pt>
                <c:pt idx="38">
                  <c:v>11.508212951351348</c:v>
                </c:pt>
                <c:pt idx="39">
                  <c:v>10.644776425225222</c:v>
                </c:pt>
                <c:pt idx="40">
                  <c:v>9.6432930477477505</c:v>
                </c:pt>
                <c:pt idx="41">
                  <c:v>9.6432930477477505</c:v>
                </c:pt>
                <c:pt idx="42">
                  <c:v>11.647150122522522</c:v>
                </c:pt>
                <c:pt idx="43">
                  <c:v>12.132990090090091</c:v>
                </c:pt>
                <c:pt idx="44">
                  <c:v>12.132990090090091</c:v>
                </c:pt>
                <c:pt idx="45">
                  <c:v>13.457399279279272</c:v>
                </c:pt>
                <c:pt idx="46">
                  <c:v>13.096786216216225</c:v>
                </c:pt>
                <c:pt idx="47">
                  <c:v>13.096786216216225</c:v>
                </c:pt>
                <c:pt idx="48">
                  <c:v>14.104869333333328</c:v>
                </c:pt>
                <c:pt idx="49">
                  <c:v>13.542041135135129</c:v>
                </c:pt>
                <c:pt idx="50">
                  <c:v>13.542041135135129</c:v>
                </c:pt>
                <c:pt idx="51">
                  <c:v>14.188183396396395</c:v>
                </c:pt>
                <c:pt idx="52">
                  <c:v>14.952095063063062</c:v>
                </c:pt>
                <c:pt idx="53">
                  <c:v>14.952095063063062</c:v>
                </c:pt>
                <c:pt idx="54">
                  <c:v>15.88683775675676</c:v>
                </c:pt>
                <c:pt idx="55">
                  <c:v>16.789622378378375</c:v>
                </c:pt>
                <c:pt idx="56">
                  <c:v>16.789622378378375</c:v>
                </c:pt>
                <c:pt idx="57">
                  <c:v>17.561921630630628</c:v>
                </c:pt>
                <c:pt idx="58">
                  <c:v>18.361328135135128</c:v>
                </c:pt>
                <c:pt idx="59">
                  <c:v>18.361328135135128</c:v>
                </c:pt>
                <c:pt idx="60">
                  <c:v>19.388375117117118</c:v>
                </c:pt>
                <c:pt idx="61">
                  <c:v>20.610451738738742</c:v>
                </c:pt>
                <c:pt idx="62">
                  <c:v>20.610451738738742</c:v>
                </c:pt>
                <c:pt idx="63">
                  <c:v>21.874117477477476</c:v>
                </c:pt>
                <c:pt idx="64">
                  <c:v>23.016023891891894</c:v>
                </c:pt>
                <c:pt idx="65">
                  <c:v>23.016023891891894</c:v>
                </c:pt>
                <c:pt idx="66">
                  <c:v>23.971247081081099</c:v>
                </c:pt>
                <c:pt idx="67">
                  <c:v>24.711338189189199</c:v>
                </c:pt>
                <c:pt idx="68">
                  <c:v>24.711338189189199</c:v>
                </c:pt>
                <c:pt idx="69">
                  <c:v>25.211888891891892</c:v>
                </c:pt>
                <c:pt idx="70">
                  <c:v>25.539783531531523</c:v>
                </c:pt>
                <c:pt idx="71">
                  <c:v>26.069409855855863</c:v>
                </c:pt>
                <c:pt idx="72">
                  <c:v>26.45439086486487</c:v>
                </c:pt>
                <c:pt idx="73">
                  <c:v>26.594525945945946</c:v>
                </c:pt>
                <c:pt idx="74">
                  <c:v>26.986635324324304</c:v>
                </c:pt>
                <c:pt idx="75">
                  <c:v>27.030499522522522</c:v>
                </c:pt>
                <c:pt idx="76">
                  <c:v>27.172987621621619</c:v>
                </c:pt>
              </c:numCache>
            </c:numRef>
          </c:xVal>
          <c:yVal>
            <c:numRef>
              <c:f>'C1_Forest_FDI100_BAL12p5_RefVelo\[C1_Forest_FDI10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9BF-48AE-96F4-D79B74F0BADB}"/>
            </c:ext>
          </c:extLst>
        </c:ser>
        <c:ser>
          <c:idx val="1"/>
          <c:order val="1"/>
          <c:tx>
            <c:v>Wind speed at the middle of the fireline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xVal>
            <c:numRef>
              <c:f>'C1_Forest_FDI100_BAL12p5_RefVelo\[C1_Forest_FDI100_BAL12p5_RefVelo_devc.xlsx]Results_profiles_wind'!$B$3:$BZ$3</c:f>
              <c:numCache>
                <c:formatCode>General</c:formatCode>
                <c:ptCount val="77"/>
                <c:pt idx="0">
                  <c:v>2.6944770954954942</c:v>
                </c:pt>
                <c:pt idx="1">
                  <c:v>2.6944770954954942</c:v>
                </c:pt>
                <c:pt idx="2">
                  <c:v>2.6140212018018016</c:v>
                </c:pt>
                <c:pt idx="3">
                  <c:v>2.6614432540540545</c:v>
                </c:pt>
                <c:pt idx="4">
                  <c:v>2.6614432540540545</c:v>
                </c:pt>
                <c:pt idx="5">
                  <c:v>2.73598205045045</c:v>
                </c:pt>
                <c:pt idx="6">
                  <c:v>2.6004317999999986</c:v>
                </c:pt>
                <c:pt idx="7">
                  <c:v>2.6004317999999986</c:v>
                </c:pt>
                <c:pt idx="8">
                  <c:v>2.6763638828828822</c:v>
                </c:pt>
                <c:pt idx="9">
                  <c:v>2.8855974054054059</c:v>
                </c:pt>
                <c:pt idx="10">
                  <c:v>2.8855974054054059</c:v>
                </c:pt>
                <c:pt idx="11">
                  <c:v>3.0017019018018032</c:v>
                </c:pt>
                <c:pt idx="12">
                  <c:v>2.8123735495495508</c:v>
                </c:pt>
                <c:pt idx="13">
                  <c:v>2.8123735495495508</c:v>
                </c:pt>
                <c:pt idx="14">
                  <c:v>2.7161476522522512</c:v>
                </c:pt>
                <c:pt idx="15">
                  <c:v>2.7139722342342352</c:v>
                </c:pt>
                <c:pt idx="16">
                  <c:v>2.7139722342342352</c:v>
                </c:pt>
                <c:pt idx="17">
                  <c:v>2.918755364864865</c:v>
                </c:pt>
                <c:pt idx="18">
                  <c:v>3.1141900909909905</c:v>
                </c:pt>
                <c:pt idx="19">
                  <c:v>3.1141900909909905</c:v>
                </c:pt>
                <c:pt idx="20">
                  <c:v>2.7330999540540541</c:v>
                </c:pt>
                <c:pt idx="21">
                  <c:v>4.181787181981985</c:v>
                </c:pt>
                <c:pt idx="22">
                  <c:v>5.679209729729731</c:v>
                </c:pt>
                <c:pt idx="23">
                  <c:v>6.1349934855855848</c:v>
                </c:pt>
                <c:pt idx="24">
                  <c:v>7.2449313936936921</c:v>
                </c:pt>
                <c:pt idx="25">
                  <c:v>9.1332152684684669</c:v>
                </c:pt>
                <c:pt idx="26">
                  <c:v>9.7111791423423401</c:v>
                </c:pt>
                <c:pt idx="27">
                  <c:v>11.30742838558559</c:v>
                </c:pt>
                <c:pt idx="28">
                  <c:v>13.394707618918906</c:v>
                </c:pt>
                <c:pt idx="29">
                  <c:v>14.48960880990991</c:v>
                </c:pt>
                <c:pt idx="30">
                  <c:v>13.93082547117117</c:v>
                </c:pt>
                <c:pt idx="31">
                  <c:v>13.563416663063069</c:v>
                </c:pt>
                <c:pt idx="32">
                  <c:v>14.190387846846843</c:v>
                </c:pt>
                <c:pt idx="33">
                  <c:v>13.107014045045045</c:v>
                </c:pt>
                <c:pt idx="34">
                  <c:v>12.42925114414415</c:v>
                </c:pt>
                <c:pt idx="35">
                  <c:v>12.439927603603602</c:v>
                </c:pt>
                <c:pt idx="36">
                  <c:v>11.980386090090095</c:v>
                </c:pt>
                <c:pt idx="37">
                  <c:v>12.050637279279275</c:v>
                </c:pt>
                <c:pt idx="38">
                  <c:v>11.836172468468465</c:v>
                </c:pt>
                <c:pt idx="39">
                  <c:v>11.110639019819821</c:v>
                </c:pt>
                <c:pt idx="40">
                  <c:v>11.605639288288282</c:v>
                </c:pt>
                <c:pt idx="41">
                  <c:v>10.559431935135137</c:v>
                </c:pt>
                <c:pt idx="42">
                  <c:v>10.316879873873868</c:v>
                </c:pt>
                <c:pt idx="43">
                  <c:v>10.542391947747751</c:v>
                </c:pt>
                <c:pt idx="44">
                  <c:v>9.9984953000000019</c:v>
                </c:pt>
                <c:pt idx="45">
                  <c:v>10.025114775675677</c:v>
                </c:pt>
                <c:pt idx="46">
                  <c:v>11.521695759459456</c:v>
                </c:pt>
                <c:pt idx="47">
                  <c:v>11.274000536036034</c:v>
                </c:pt>
                <c:pt idx="48">
                  <c:v>11.227590119819816</c:v>
                </c:pt>
                <c:pt idx="49">
                  <c:v>12.811832459459463</c:v>
                </c:pt>
                <c:pt idx="50">
                  <c:v>11.947697729729727</c:v>
                </c:pt>
                <c:pt idx="51">
                  <c:v>12.623100288288285</c:v>
                </c:pt>
                <c:pt idx="52">
                  <c:v>13.618569936936932</c:v>
                </c:pt>
                <c:pt idx="53">
                  <c:v>13.515783441441442</c:v>
                </c:pt>
                <c:pt idx="54">
                  <c:v>14.308625027027029</c:v>
                </c:pt>
                <c:pt idx="55">
                  <c:v>15.030473747747747</c:v>
                </c:pt>
                <c:pt idx="56">
                  <c:v>15.054503243243241</c:v>
                </c:pt>
                <c:pt idx="57">
                  <c:v>15.885782666666666</c:v>
                </c:pt>
                <c:pt idx="58">
                  <c:v>16.818485540540539</c:v>
                </c:pt>
                <c:pt idx="59">
                  <c:v>16.741017612612605</c:v>
                </c:pt>
                <c:pt idx="60">
                  <c:v>17.683436450450454</c:v>
                </c:pt>
                <c:pt idx="61">
                  <c:v>18.526844189189191</c:v>
                </c:pt>
                <c:pt idx="62">
                  <c:v>18.34799595495496</c:v>
                </c:pt>
                <c:pt idx="63">
                  <c:v>19.478319585585592</c:v>
                </c:pt>
                <c:pt idx="64">
                  <c:v>20.61668624324324</c:v>
                </c:pt>
                <c:pt idx="65">
                  <c:v>20.736574630630635</c:v>
                </c:pt>
                <c:pt idx="66">
                  <c:v>21.794136684684684</c:v>
                </c:pt>
                <c:pt idx="67">
                  <c:v>22.836999198198207</c:v>
                </c:pt>
                <c:pt idx="68">
                  <c:v>23.05201459459461</c:v>
                </c:pt>
                <c:pt idx="69">
                  <c:v>23.757455009009007</c:v>
                </c:pt>
                <c:pt idx="70">
                  <c:v>24.533492036036041</c:v>
                </c:pt>
                <c:pt idx="71">
                  <c:v>26.03581253153153</c:v>
                </c:pt>
                <c:pt idx="72">
                  <c:v>26.61235109009008</c:v>
                </c:pt>
                <c:pt idx="73">
                  <c:v>26.861636774774784</c:v>
                </c:pt>
                <c:pt idx="74">
                  <c:v>27.076855180180196</c:v>
                </c:pt>
                <c:pt idx="75">
                  <c:v>27.414108945945951</c:v>
                </c:pt>
                <c:pt idx="76">
                  <c:v>27.022753522522525</c:v>
                </c:pt>
              </c:numCache>
            </c:numRef>
          </c:xVal>
          <c:yVal>
            <c:numRef>
              <c:f>'C1_Forest_FDI100_BAL12p5_RefVelo\[C1_Forest_FDI10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9BF-48AE-96F4-D79B74F0BADB}"/>
            </c:ext>
          </c:extLst>
        </c:ser>
        <c:ser>
          <c:idx val="2"/>
          <c:order val="2"/>
          <c:tx>
            <c:v>Wind speed at the front of the fireline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'C1_Forest_FDI100_BAL12p5_RefVelo\[C1_Forest_FDI100_BAL12p5_RefVelo_devc.xlsx]Results_profiles_wind'!$B$4:$BZ$4</c:f>
              <c:numCache>
                <c:formatCode>General</c:formatCode>
                <c:ptCount val="77"/>
                <c:pt idx="0">
                  <c:v>1.7574704207207201</c:v>
                </c:pt>
                <c:pt idx="1">
                  <c:v>1.7574704207207201</c:v>
                </c:pt>
                <c:pt idx="2">
                  <c:v>1.6544851405405405</c:v>
                </c:pt>
                <c:pt idx="3">
                  <c:v>1.7063236360360374</c:v>
                </c:pt>
                <c:pt idx="4">
                  <c:v>1.7063236360360374</c:v>
                </c:pt>
                <c:pt idx="5">
                  <c:v>1.7168757612612608</c:v>
                </c:pt>
                <c:pt idx="6">
                  <c:v>1.7358510477477476</c:v>
                </c:pt>
                <c:pt idx="7">
                  <c:v>1.7358510477477476</c:v>
                </c:pt>
                <c:pt idx="8">
                  <c:v>1.658367736036036</c:v>
                </c:pt>
                <c:pt idx="9">
                  <c:v>1.6815706702702704</c:v>
                </c:pt>
                <c:pt idx="10">
                  <c:v>1.6815706702702704</c:v>
                </c:pt>
                <c:pt idx="11">
                  <c:v>1.7441818153153155</c:v>
                </c:pt>
                <c:pt idx="12">
                  <c:v>1.827616648648648</c:v>
                </c:pt>
                <c:pt idx="13">
                  <c:v>1.827616648648648</c:v>
                </c:pt>
                <c:pt idx="14">
                  <c:v>1.8153313225225225</c:v>
                </c:pt>
                <c:pt idx="15">
                  <c:v>1.8783288213513523</c:v>
                </c:pt>
                <c:pt idx="16">
                  <c:v>1.8783288213513523</c:v>
                </c:pt>
                <c:pt idx="17">
                  <c:v>1.8471724378378376</c:v>
                </c:pt>
                <c:pt idx="18">
                  <c:v>2.0977852927927927</c:v>
                </c:pt>
                <c:pt idx="19">
                  <c:v>2.0977852927927927</c:v>
                </c:pt>
                <c:pt idx="20">
                  <c:v>2.2885536342342356</c:v>
                </c:pt>
                <c:pt idx="21">
                  <c:v>3.0929975594594596</c:v>
                </c:pt>
                <c:pt idx="22">
                  <c:v>4.1859294162162133</c:v>
                </c:pt>
                <c:pt idx="23">
                  <c:v>4.6721727531531529</c:v>
                </c:pt>
                <c:pt idx="24">
                  <c:v>5.373986200900899</c:v>
                </c:pt>
                <c:pt idx="25">
                  <c:v>6.5553132171171189</c:v>
                </c:pt>
                <c:pt idx="26">
                  <c:v>7.1226600027027018</c:v>
                </c:pt>
                <c:pt idx="27">
                  <c:v>7.8839772666666628</c:v>
                </c:pt>
                <c:pt idx="28">
                  <c:v>8.771610807207205</c:v>
                </c:pt>
                <c:pt idx="29">
                  <c:v>9.2312312936936909</c:v>
                </c:pt>
                <c:pt idx="30">
                  <c:v>8.6723764468468456</c:v>
                </c:pt>
                <c:pt idx="31">
                  <c:v>7.9701153261261259</c:v>
                </c:pt>
                <c:pt idx="32">
                  <c:v>7.6091824828828818</c:v>
                </c:pt>
                <c:pt idx="33">
                  <c:v>7.3890560414414423</c:v>
                </c:pt>
                <c:pt idx="34">
                  <c:v>7.7374657612612641</c:v>
                </c:pt>
                <c:pt idx="35">
                  <c:v>10.054936789189187</c:v>
                </c:pt>
                <c:pt idx="36">
                  <c:v>10.610161211711709</c:v>
                </c:pt>
                <c:pt idx="37">
                  <c:v>11.353823302702699</c:v>
                </c:pt>
                <c:pt idx="38">
                  <c:v>11.237445080180175</c:v>
                </c:pt>
                <c:pt idx="39">
                  <c:v>11.089762306306309</c:v>
                </c:pt>
                <c:pt idx="40">
                  <c:v>10.730450113513513</c:v>
                </c:pt>
                <c:pt idx="41">
                  <c:v>10.452691634234235</c:v>
                </c:pt>
                <c:pt idx="42">
                  <c:v>10.488548625225226</c:v>
                </c:pt>
                <c:pt idx="43">
                  <c:v>10.046489434234239</c:v>
                </c:pt>
                <c:pt idx="44">
                  <c:v>9.7822080315315301</c:v>
                </c:pt>
                <c:pt idx="45">
                  <c:v>9.8724539927927921</c:v>
                </c:pt>
                <c:pt idx="46">
                  <c:v>9.7760333288288308</c:v>
                </c:pt>
                <c:pt idx="47">
                  <c:v>9.4206271576576608</c:v>
                </c:pt>
                <c:pt idx="48">
                  <c:v>10.387660515315318</c:v>
                </c:pt>
                <c:pt idx="49">
                  <c:v>10.289594526126127</c:v>
                </c:pt>
                <c:pt idx="50">
                  <c:v>9.9175020711711728</c:v>
                </c:pt>
                <c:pt idx="51">
                  <c:v>11.064956871171171</c:v>
                </c:pt>
                <c:pt idx="52">
                  <c:v>11.960194918918917</c:v>
                </c:pt>
                <c:pt idx="53">
                  <c:v>11.959029306306297</c:v>
                </c:pt>
                <c:pt idx="54">
                  <c:v>12.796038351351354</c:v>
                </c:pt>
                <c:pt idx="55">
                  <c:v>13.646843972972972</c:v>
                </c:pt>
                <c:pt idx="56">
                  <c:v>13.540615045045048</c:v>
                </c:pt>
                <c:pt idx="57">
                  <c:v>14.429229459459457</c:v>
                </c:pt>
                <c:pt idx="58">
                  <c:v>15.224111630630629</c:v>
                </c:pt>
                <c:pt idx="59">
                  <c:v>15.01602356756757</c:v>
                </c:pt>
                <c:pt idx="60">
                  <c:v>16.066857180180186</c:v>
                </c:pt>
                <c:pt idx="61">
                  <c:v>16.914607837837842</c:v>
                </c:pt>
                <c:pt idx="62">
                  <c:v>16.807034720720718</c:v>
                </c:pt>
                <c:pt idx="63">
                  <c:v>17.658946045045038</c:v>
                </c:pt>
                <c:pt idx="64">
                  <c:v>18.459227495495494</c:v>
                </c:pt>
                <c:pt idx="65">
                  <c:v>18.626488432432428</c:v>
                </c:pt>
                <c:pt idx="66">
                  <c:v>19.375060648648653</c:v>
                </c:pt>
                <c:pt idx="67">
                  <c:v>20.493019936936939</c:v>
                </c:pt>
                <c:pt idx="68">
                  <c:v>20.987644297297301</c:v>
                </c:pt>
                <c:pt idx="69">
                  <c:v>21.650002720720714</c:v>
                </c:pt>
                <c:pt idx="70">
                  <c:v>22.727500846846844</c:v>
                </c:pt>
                <c:pt idx="71">
                  <c:v>25.238179639639636</c:v>
                </c:pt>
                <c:pt idx="72">
                  <c:v>26.270520900900909</c:v>
                </c:pt>
                <c:pt idx="73">
                  <c:v>26.836102738738727</c:v>
                </c:pt>
                <c:pt idx="74">
                  <c:v>26.717521531531538</c:v>
                </c:pt>
                <c:pt idx="75">
                  <c:v>27.13035236936938</c:v>
                </c:pt>
                <c:pt idx="76">
                  <c:v>26.87212081981982</c:v>
                </c:pt>
              </c:numCache>
            </c:numRef>
          </c:xVal>
          <c:yVal>
            <c:numRef>
              <c:f>'C1_Forest_FDI100_BAL12p5_RefVelo\[C1_Forest_FDI10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9BF-48AE-96F4-D79B74F0BA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05670584"/>
        <c:axId val="405667632"/>
      </c:scatterChart>
      <c:valAx>
        <c:axId val="4056705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speed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67632"/>
        <c:crosses val="autoZero"/>
        <c:crossBetween val="midCat"/>
      </c:valAx>
      <c:valAx>
        <c:axId val="405667632"/>
        <c:scaling>
          <c:orientation val="minMax"/>
          <c:max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ight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70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Wind speed at the back of fireline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'C6_Forest_FDI80_BAL12p5_RefVelo\[C6_Forest_FDI80_BAL12p5_RefVelo_devc.xlsx]Results_profiles_wind'!$B$2:$BZ$2</c:f>
              <c:numCache>
                <c:formatCode>General</c:formatCode>
                <c:ptCount val="77"/>
                <c:pt idx="0">
                  <c:v>2.7086308603603619</c:v>
                </c:pt>
                <c:pt idx="1">
                  <c:v>2.7086308603603619</c:v>
                </c:pt>
                <c:pt idx="2">
                  <c:v>2.7086308603603619</c:v>
                </c:pt>
                <c:pt idx="3">
                  <c:v>2.7298058981981983</c:v>
                </c:pt>
                <c:pt idx="4">
                  <c:v>2.7298058981981983</c:v>
                </c:pt>
                <c:pt idx="5">
                  <c:v>2.7298058981981983</c:v>
                </c:pt>
                <c:pt idx="6">
                  <c:v>2.5823177000000004</c:v>
                </c:pt>
                <c:pt idx="7">
                  <c:v>2.5823177000000004</c:v>
                </c:pt>
                <c:pt idx="8">
                  <c:v>2.5823177000000004</c:v>
                </c:pt>
                <c:pt idx="9">
                  <c:v>2.9738160810810808</c:v>
                </c:pt>
                <c:pt idx="10">
                  <c:v>2.9738160810810808</c:v>
                </c:pt>
                <c:pt idx="11">
                  <c:v>2.9738160810810808</c:v>
                </c:pt>
                <c:pt idx="12">
                  <c:v>2.6895719576576567</c:v>
                </c:pt>
                <c:pt idx="13">
                  <c:v>2.6895719576576567</c:v>
                </c:pt>
                <c:pt idx="14">
                  <c:v>2.6895719576576567</c:v>
                </c:pt>
                <c:pt idx="15">
                  <c:v>2.9889487540540545</c:v>
                </c:pt>
                <c:pt idx="16">
                  <c:v>2.9889487540540545</c:v>
                </c:pt>
                <c:pt idx="17">
                  <c:v>2.9889487540540545</c:v>
                </c:pt>
                <c:pt idx="18">
                  <c:v>2.5026688459459456</c:v>
                </c:pt>
                <c:pt idx="19">
                  <c:v>2.5026688459459456</c:v>
                </c:pt>
                <c:pt idx="20">
                  <c:v>2.5026688459459456</c:v>
                </c:pt>
                <c:pt idx="21">
                  <c:v>4.4429586765765761</c:v>
                </c:pt>
                <c:pt idx="22">
                  <c:v>5.9435885108108133</c:v>
                </c:pt>
                <c:pt idx="23">
                  <c:v>5.9435885108108133</c:v>
                </c:pt>
                <c:pt idx="24">
                  <c:v>7.0369520981981957</c:v>
                </c:pt>
                <c:pt idx="25">
                  <c:v>8.9377972153153156</c:v>
                </c:pt>
                <c:pt idx="26">
                  <c:v>8.9377972153153156</c:v>
                </c:pt>
                <c:pt idx="27">
                  <c:v>10.831134780180182</c:v>
                </c:pt>
                <c:pt idx="28">
                  <c:v>13.981941017117114</c:v>
                </c:pt>
                <c:pt idx="29">
                  <c:v>13.981941017117114</c:v>
                </c:pt>
                <c:pt idx="30">
                  <c:v>13.429289673873877</c:v>
                </c:pt>
                <c:pt idx="31">
                  <c:v>13.040479069369365</c:v>
                </c:pt>
                <c:pt idx="32">
                  <c:v>13.040479069369365</c:v>
                </c:pt>
                <c:pt idx="33">
                  <c:v>11.587773723423423</c:v>
                </c:pt>
                <c:pt idx="34">
                  <c:v>11.397990690990984</c:v>
                </c:pt>
                <c:pt idx="35">
                  <c:v>11.397990690990984</c:v>
                </c:pt>
                <c:pt idx="36">
                  <c:v>11.602351588288283</c:v>
                </c:pt>
                <c:pt idx="37">
                  <c:v>10.46317847387388</c:v>
                </c:pt>
                <c:pt idx="38">
                  <c:v>10.46317847387388</c:v>
                </c:pt>
                <c:pt idx="39">
                  <c:v>10.141461218018014</c:v>
                </c:pt>
                <c:pt idx="40">
                  <c:v>8.7997474297297291</c:v>
                </c:pt>
                <c:pt idx="41">
                  <c:v>8.7997474297297291</c:v>
                </c:pt>
                <c:pt idx="42">
                  <c:v>9.3788678648648673</c:v>
                </c:pt>
                <c:pt idx="43">
                  <c:v>9.582911490090094</c:v>
                </c:pt>
                <c:pt idx="44">
                  <c:v>9.582911490090094</c:v>
                </c:pt>
                <c:pt idx="45">
                  <c:v>10.943969114414411</c:v>
                </c:pt>
                <c:pt idx="46">
                  <c:v>10.715418130630628</c:v>
                </c:pt>
                <c:pt idx="47">
                  <c:v>10.715418130630628</c:v>
                </c:pt>
                <c:pt idx="48">
                  <c:v>11.780955845045042</c:v>
                </c:pt>
                <c:pt idx="49">
                  <c:v>11.316819199099099</c:v>
                </c:pt>
                <c:pt idx="50">
                  <c:v>11.316819199099099</c:v>
                </c:pt>
                <c:pt idx="51">
                  <c:v>11.953960982882881</c:v>
                </c:pt>
                <c:pt idx="52">
                  <c:v>12.611524258558559</c:v>
                </c:pt>
                <c:pt idx="53">
                  <c:v>12.611524258558559</c:v>
                </c:pt>
                <c:pt idx="54">
                  <c:v>13.344951297297298</c:v>
                </c:pt>
                <c:pt idx="55">
                  <c:v>14.134314828828824</c:v>
                </c:pt>
                <c:pt idx="56">
                  <c:v>14.134314828828824</c:v>
                </c:pt>
                <c:pt idx="57">
                  <c:v>14.860788639639646</c:v>
                </c:pt>
                <c:pt idx="58">
                  <c:v>15.554552189189188</c:v>
                </c:pt>
                <c:pt idx="59">
                  <c:v>15.554552189189188</c:v>
                </c:pt>
                <c:pt idx="60">
                  <c:v>16.339921171171163</c:v>
                </c:pt>
                <c:pt idx="61">
                  <c:v>17.292925324324326</c:v>
                </c:pt>
                <c:pt idx="62">
                  <c:v>17.292925324324326</c:v>
                </c:pt>
                <c:pt idx="63">
                  <c:v>18.36611002702703</c:v>
                </c:pt>
                <c:pt idx="64">
                  <c:v>19.351304819819816</c:v>
                </c:pt>
                <c:pt idx="65">
                  <c:v>19.351304819819816</c:v>
                </c:pt>
                <c:pt idx="66">
                  <c:v>20.230708054054052</c:v>
                </c:pt>
                <c:pt idx="67">
                  <c:v>21.001825018018032</c:v>
                </c:pt>
                <c:pt idx="68">
                  <c:v>21.001825018018032</c:v>
                </c:pt>
                <c:pt idx="69">
                  <c:v>21.55507309909909</c:v>
                </c:pt>
                <c:pt idx="70">
                  <c:v>22.003280612612617</c:v>
                </c:pt>
                <c:pt idx="71">
                  <c:v>22.635703603603599</c:v>
                </c:pt>
                <c:pt idx="72">
                  <c:v>23.089598432432435</c:v>
                </c:pt>
                <c:pt idx="73">
                  <c:v>23.199691873873878</c:v>
                </c:pt>
                <c:pt idx="74">
                  <c:v>23.548210441441434</c:v>
                </c:pt>
                <c:pt idx="75">
                  <c:v>23.665467594594599</c:v>
                </c:pt>
                <c:pt idx="76">
                  <c:v>23.804537531531537</c:v>
                </c:pt>
              </c:numCache>
            </c:numRef>
          </c:xVal>
          <c:yVal>
            <c:numRef>
              <c:f>'C6_Forest_FDI80_BAL12p5_RefVelo\[C6_Forest_FDI8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573-4B86-90AB-2310FDEA1304}"/>
            </c:ext>
          </c:extLst>
        </c:ser>
        <c:ser>
          <c:idx val="1"/>
          <c:order val="1"/>
          <c:tx>
            <c:v>Wind speed at the middle of the fireline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xVal>
            <c:numRef>
              <c:f>'C6_Forest_FDI80_BAL12p5_RefVelo\[C6_Forest_FDI80_BAL12p5_RefVelo_devc.xlsx]Results_profiles_wind'!$B$3:$BZ$3</c:f>
              <c:numCache>
                <c:formatCode>General</c:formatCode>
                <c:ptCount val="77"/>
                <c:pt idx="0">
                  <c:v>2.2190211279279279</c:v>
                </c:pt>
                <c:pt idx="1">
                  <c:v>2.2190211279279279</c:v>
                </c:pt>
                <c:pt idx="2">
                  <c:v>2.162231821621623</c:v>
                </c:pt>
                <c:pt idx="3">
                  <c:v>2.1706553927927934</c:v>
                </c:pt>
                <c:pt idx="4">
                  <c:v>2.1706553927927934</c:v>
                </c:pt>
                <c:pt idx="5">
                  <c:v>2.2617982522522508</c:v>
                </c:pt>
                <c:pt idx="6">
                  <c:v>2.192370320720721</c:v>
                </c:pt>
                <c:pt idx="7">
                  <c:v>2.192370320720721</c:v>
                </c:pt>
                <c:pt idx="8">
                  <c:v>2.2338379504504502</c:v>
                </c:pt>
                <c:pt idx="9">
                  <c:v>2.342277086486487</c:v>
                </c:pt>
                <c:pt idx="10">
                  <c:v>2.342277086486487</c:v>
                </c:pt>
                <c:pt idx="11">
                  <c:v>2.4775500522522531</c:v>
                </c:pt>
                <c:pt idx="12">
                  <c:v>2.3665474351351343</c:v>
                </c:pt>
                <c:pt idx="13">
                  <c:v>2.3665474351351343</c:v>
                </c:pt>
                <c:pt idx="14">
                  <c:v>2.2517107927927928</c:v>
                </c:pt>
                <c:pt idx="15">
                  <c:v>2.29556404054054</c:v>
                </c:pt>
                <c:pt idx="16">
                  <c:v>2.29556404054054</c:v>
                </c:pt>
                <c:pt idx="17">
                  <c:v>2.3587651108108108</c:v>
                </c:pt>
                <c:pt idx="18">
                  <c:v>2.6314260342342353</c:v>
                </c:pt>
                <c:pt idx="19">
                  <c:v>2.6314260342342353</c:v>
                </c:pt>
                <c:pt idx="20">
                  <c:v>2.5055255216216215</c:v>
                </c:pt>
                <c:pt idx="21">
                  <c:v>3.660690534234234</c:v>
                </c:pt>
                <c:pt idx="22">
                  <c:v>4.9012910081081085</c:v>
                </c:pt>
                <c:pt idx="23">
                  <c:v>5.2435186495495483</c:v>
                </c:pt>
                <c:pt idx="24">
                  <c:v>6.226846834234232</c:v>
                </c:pt>
                <c:pt idx="25">
                  <c:v>7.8470673360360346</c:v>
                </c:pt>
                <c:pt idx="26">
                  <c:v>8.1564050747747743</c:v>
                </c:pt>
                <c:pt idx="27">
                  <c:v>9.4307741702702703</c:v>
                </c:pt>
                <c:pt idx="28">
                  <c:v>10.734290245045054</c:v>
                </c:pt>
                <c:pt idx="29">
                  <c:v>11.765486885585586</c:v>
                </c:pt>
                <c:pt idx="30">
                  <c:v>11.280551175675674</c:v>
                </c:pt>
                <c:pt idx="31">
                  <c:v>11.021109084684682</c:v>
                </c:pt>
                <c:pt idx="32">
                  <c:v>11.543498969369365</c:v>
                </c:pt>
                <c:pt idx="33">
                  <c:v>10.887991542342341</c:v>
                </c:pt>
                <c:pt idx="34">
                  <c:v>10.399975644144144</c:v>
                </c:pt>
                <c:pt idx="35">
                  <c:v>10.676710207207206</c:v>
                </c:pt>
                <c:pt idx="36">
                  <c:v>10.285099046846849</c:v>
                </c:pt>
                <c:pt idx="37">
                  <c:v>10.439129290990989</c:v>
                </c:pt>
                <c:pt idx="38">
                  <c:v>10.282903916216217</c:v>
                </c:pt>
                <c:pt idx="39">
                  <c:v>9.735581880180181</c:v>
                </c:pt>
                <c:pt idx="40">
                  <c:v>10.070832217117115</c:v>
                </c:pt>
                <c:pt idx="41">
                  <c:v>9.4891638000000036</c:v>
                </c:pt>
                <c:pt idx="42">
                  <c:v>9.337062708108105</c:v>
                </c:pt>
                <c:pt idx="43">
                  <c:v>9.2063663783783838</c:v>
                </c:pt>
                <c:pt idx="44">
                  <c:v>9.0097844513513508</c:v>
                </c:pt>
                <c:pt idx="45">
                  <c:v>8.781208549549552</c:v>
                </c:pt>
                <c:pt idx="46">
                  <c:v>9.6403613180180159</c:v>
                </c:pt>
                <c:pt idx="47">
                  <c:v>9.7765039765765742</c:v>
                </c:pt>
                <c:pt idx="48">
                  <c:v>9.5504202882882918</c:v>
                </c:pt>
                <c:pt idx="49">
                  <c:v>10.868694020720717</c:v>
                </c:pt>
                <c:pt idx="50">
                  <c:v>10.256201802702702</c:v>
                </c:pt>
                <c:pt idx="51">
                  <c:v>10.778309271171169</c:v>
                </c:pt>
                <c:pt idx="52">
                  <c:v>11.569098917117117</c:v>
                </c:pt>
                <c:pt idx="53">
                  <c:v>11.533130663063062</c:v>
                </c:pt>
                <c:pt idx="54">
                  <c:v>12.253316958558559</c:v>
                </c:pt>
                <c:pt idx="55">
                  <c:v>12.902910257657659</c:v>
                </c:pt>
                <c:pt idx="56">
                  <c:v>12.893723817117115</c:v>
                </c:pt>
                <c:pt idx="57">
                  <c:v>13.608503956756755</c:v>
                </c:pt>
                <c:pt idx="58">
                  <c:v>14.431094004504505</c:v>
                </c:pt>
                <c:pt idx="59">
                  <c:v>14.327816987387395</c:v>
                </c:pt>
                <c:pt idx="60">
                  <c:v>15.197629128828826</c:v>
                </c:pt>
                <c:pt idx="61">
                  <c:v>15.890468378378378</c:v>
                </c:pt>
                <c:pt idx="62">
                  <c:v>15.769996918918926</c:v>
                </c:pt>
                <c:pt idx="63">
                  <c:v>16.681903594594594</c:v>
                </c:pt>
                <c:pt idx="64">
                  <c:v>17.636949423423427</c:v>
                </c:pt>
                <c:pt idx="65">
                  <c:v>17.75376301801802</c:v>
                </c:pt>
                <c:pt idx="66">
                  <c:v>18.613816918918925</c:v>
                </c:pt>
                <c:pt idx="67">
                  <c:v>19.479062972972976</c:v>
                </c:pt>
                <c:pt idx="68">
                  <c:v>19.655142792792795</c:v>
                </c:pt>
                <c:pt idx="69">
                  <c:v>20.270511513513508</c:v>
                </c:pt>
                <c:pt idx="70">
                  <c:v>21.066235666666671</c:v>
                </c:pt>
                <c:pt idx="71">
                  <c:v>22.491020837837823</c:v>
                </c:pt>
                <c:pt idx="72">
                  <c:v>22.984597558558562</c:v>
                </c:pt>
                <c:pt idx="73">
                  <c:v>23.322032891891894</c:v>
                </c:pt>
                <c:pt idx="74">
                  <c:v>23.542311972972978</c:v>
                </c:pt>
                <c:pt idx="75">
                  <c:v>23.895887801801813</c:v>
                </c:pt>
                <c:pt idx="76">
                  <c:v>23.536390450450451</c:v>
                </c:pt>
              </c:numCache>
            </c:numRef>
          </c:xVal>
          <c:yVal>
            <c:numRef>
              <c:f>'C6_Forest_FDI80_BAL12p5_RefVelo\[C6_Forest_FDI8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573-4B86-90AB-2310FDEA1304}"/>
            </c:ext>
          </c:extLst>
        </c:ser>
        <c:ser>
          <c:idx val="2"/>
          <c:order val="2"/>
          <c:tx>
            <c:v>Wind speed at the front of the fireline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'C6_Forest_FDI80_BAL12p5_RefVelo\[C6_Forest_FDI80_BAL12p5_RefVelo_devc.xlsx]Results_profiles_wind'!$B$4:$BZ$4</c:f>
              <c:numCache>
                <c:formatCode>General</c:formatCode>
                <c:ptCount val="77"/>
                <c:pt idx="0">
                  <c:v>1.5896036855855864</c:v>
                </c:pt>
                <c:pt idx="1">
                  <c:v>1.5896036855855864</c:v>
                </c:pt>
                <c:pt idx="2">
                  <c:v>1.4994842000900899</c:v>
                </c:pt>
                <c:pt idx="3">
                  <c:v>1.5584412756756756</c:v>
                </c:pt>
                <c:pt idx="4">
                  <c:v>1.5584412756756756</c:v>
                </c:pt>
                <c:pt idx="5">
                  <c:v>1.5774632673873878</c:v>
                </c:pt>
                <c:pt idx="6">
                  <c:v>1.5869098225225218</c:v>
                </c:pt>
                <c:pt idx="7">
                  <c:v>1.5869098225225218</c:v>
                </c:pt>
                <c:pt idx="8">
                  <c:v>1.5229102331531528</c:v>
                </c:pt>
                <c:pt idx="9">
                  <c:v>1.5576946015315316</c:v>
                </c:pt>
                <c:pt idx="10">
                  <c:v>1.5576946015315316</c:v>
                </c:pt>
                <c:pt idx="11">
                  <c:v>1.6061485635135131</c:v>
                </c:pt>
                <c:pt idx="12">
                  <c:v>1.657257015495496</c:v>
                </c:pt>
                <c:pt idx="13">
                  <c:v>1.657257015495496</c:v>
                </c:pt>
                <c:pt idx="14">
                  <c:v>1.6589327544144155</c:v>
                </c:pt>
                <c:pt idx="15">
                  <c:v>1.7141417507207211</c:v>
                </c:pt>
                <c:pt idx="16">
                  <c:v>1.7141417507207211</c:v>
                </c:pt>
                <c:pt idx="17">
                  <c:v>1.817559293153153</c:v>
                </c:pt>
                <c:pt idx="18">
                  <c:v>2.0660170871171175</c:v>
                </c:pt>
                <c:pt idx="19">
                  <c:v>2.0660170871171175</c:v>
                </c:pt>
                <c:pt idx="20">
                  <c:v>2.2747440135135131</c:v>
                </c:pt>
                <c:pt idx="21">
                  <c:v>3.0329449018018013</c:v>
                </c:pt>
                <c:pt idx="22">
                  <c:v>3.9723161</c:v>
                </c:pt>
                <c:pt idx="23">
                  <c:v>4.1144395954954955</c:v>
                </c:pt>
                <c:pt idx="24">
                  <c:v>4.6626856045045022</c:v>
                </c:pt>
                <c:pt idx="25">
                  <c:v>5.9835861873873872</c:v>
                </c:pt>
                <c:pt idx="26">
                  <c:v>6.2747142693693698</c:v>
                </c:pt>
                <c:pt idx="27">
                  <c:v>6.7739178450450472</c:v>
                </c:pt>
                <c:pt idx="28">
                  <c:v>7.5528117666666654</c:v>
                </c:pt>
                <c:pt idx="29">
                  <c:v>7.8647477603603617</c:v>
                </c:pt>
                <c:pt idx="30">
                  <c:v>7.4136362747747748</c:v>
                </c:pt>
                <c:pt idx="31">
                  <c:v>6.9899831504504499</c:v>
                </c:pt>
                <c:pt idx="32">
                  <c:v>6.7403953072072049</c:v>
                </c:pt>
                <c:pt idx="33">
                  <c:v>6.5470004018018022</c:v>
                </c:pt>
                <c:pt idx="34">
                  <c:v>6.9313739711711673</c:v>
                </c:pt>
                <c:pt idx="35">
                  <c:v>8.9706428261261237</c:v>
                </c:pt>
                <c:pt idx="36">
                  <c:v>9.3371090054054093</c:v>
                </c:pt>
                <c:pt idx="37">
                  <c:v>9.9354965288288248</c:v>
                </c:pt>
                <c:pt idx="38">
                  <c:v>9.8466884594594628</c:v>
                </c:pt>
                <c:pt idx="39">
                  <c:v>9.6785906225225204</c:v>
                </c:pt>
                <c:pt idx="40">
                  <c:v>9.3665669018018054</c:v>
                </c:pt>
                <c:pt idx="41">
                  <c:v>9.17480557117117</c:v>
                </c:pt>
                <c:pt idx="42">
                  <c:v>9.2123881027027039</c:v>
                </c:pt>
                <c:pt idx="43">
                  <c:v>8.8331233063063088</c:v>
                </c:pt>
                <c:pt idx="44">
                  <c:v>8.6644496018018025</c:v>
                </c:pt>
                <c:pt idx="45">
                  <c:v>8.7598554909909936</c:v>
                </c:pt>
                <c:pt idx="46">
                  <c:v>8.6955988945945943</c:v>
                </c:pt>
                <c:pt idx="47">
                  <c:v>8.3640193567567547</c:v>
                </c:pt>
                <c:pt idx="48">
                  <c:v>9.1184822378378385</c:v>
                </c:pt>
                <c:pt idx="49">
                  <c:v>9.0568053288288297</c:v>
                </c:pt>
                <c:pt idx="50">
                  <c:v>8.740467972072075</c:v>
                </c:pt>
                <c:pt idx="51">
                  <c:v>9.6715896018018022</c:v>
                </c:pt>
                <c:pt idx="52">
                  <c:v>10.420465171171172</c:v>
                </c:pt>
                <c:pt idx="53">
                  <c:v>10.377177956756753</c:v>
                </c:pt>
                <c:pt idx="54">
                  <c:v>11.114856840540533</c:v>
                </c:pt>
                <c:pt idx="55">
                  <c:v>11.839390399099102</c:v>
                </c:pt>
                <c:pt idx="56">
                  <c:v>11.760213069369374</c:v>
                </c:pt>
                <c:pt idx="57">
                  <c:v>12.549016885585583</c:v>
                </c:pt>
                <c:pt idx="58">
                  <c:v>13.253097400900904</c:v>
                </c:pt>
                <c:pt idx="59">
                  <c:v>13.081877380180186</c:v>
                </c:pt>
                <c:pt idx="60">
                  <c:v>13.985436668468472</c:v>
                </c:pt>
                <c:pt idx="61">
                  <c:v>14.670927328828826</c:v>
                </c:pt>
                <c:pt idx="62">
                  <c:v>14.604161681081079</c:v>
                </c:pt>
                <c:pt idx="63">
                  <c:v>15.339248365765767</c:v>
                </c:pt>
                <c:pt idx="64">
                  <c:v>16.063030712612612</c:v>
                </c:pt>
                <c:pt idx="65">
                  <c:v>16.257410266666675</c:v>
                </c:pt>
                <c:pt idx="66">
                  <c:v>16.977673535135136</c:v>
                </c:pt>
                <c:pt idx="67">
                  <c:v>17.902533118918914</c:v>
                </c:pt>
                <c:pt idx="68">
                  <c:v>18.30400594324324</c:v>
                </c:pt>
                <c:pt idx="69">
                  <c:v>18.830782398198188</c:v>
                </c:pt>
                <c:pt idx="70">
                  <c:v>19.635165550450445</c:v>
                </c:pt>
                <c:pt idx="71">
                  <c:v>21.630901936936944</c:v>
                </c:pt>
                <c:pt idx="72">
                  <c:v>22.663299450450435</c:v>
                </c:pt>
                <c:pt idx="73">
                  <c:v>23.166160225225223</c:v>
                </c:pt>
                <c:pt idx="74">
                  <c:v>23.158059081081074</c:v>
                </c:pt>
                <c:pt idx="75">
                  <c:v>23.727398342342354</c:v>
                </c:pt>
                <c:pt idx="76">
                  <c:v>23.432349882882885</c:v>
                </c:pt>
              </c:numCache>
            </c:numRef>
          </c:xVal>
          <c:yVal>
            <c:numRef>
              <c:f>'C6_Forest_FDI80_BAL12p5_RefVelo\[C6_Forest_FDI8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C573-4B86-90AB-2310FDEA130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05670584"/>
        <c:axId val="405667632"/>
      </c:scatterChart>
      <c:valAx>
        <c:axId val="4056705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speed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67632"/>
        <c:crosses val="autoZero"/>
        <c:crossBetween val="midCat"/>
      </c:valAx>
      <c:valAx>
        <c:axId val="405667632"/>
        <c:scaling>
          <c:orientation val="minMax"/>
          <c:max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ight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70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Wind speed at the back of fireline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Results_profiles_wind'!$B$2:$BZ$2</c:f>
              <c:numCache>
                <c:formatCode>General</c:formatCode>
                <c:ptCount val="77"/>
                <c:pt idx="0">
                  <c:v>2.4161934378378387</c:v>
                </c:pt>
                <c:pt idx="1">
                  <c:v>2.4161934378378387</c:v>
                </c:pt>
                <c:pt idx="2">
                  <c:v>2.2884119216216208</c:v>
                </c:pt>
                <c:pt idx="3">
                  <c:v>2.3308820198198203</c:v>
                </c:pt>
                <c:pt idx="4">
                  <c:v>2.3308820198198203</c:v>
                </c:pt>
                <c:pt idx="5">
                  <c:v>2.364485198198198</c:v>
                </c:pt>
                <c:pt idx="6">
                  <c:v>2.3251288909909911</c:v>
                </c:pt>
                <c:pt idx="7">
                  <c:v>2.3251288909909911</c:v>
                </c:pt>
                <c:pt idx="8">
                  <c:v>2.3494338756756763</c:v>
                </c:pt>
                <c:pt idx="9">
                  <c:v>2.6426988477477473</c:v>
                </c:pt>
                <c:pt idx="10">
                  <c:v>2.6426988477477473</c:v>
                </c:pt>
                <c:pt idx="11">
                  <c:v>2.6075493882882887</c:v>
                </c:pt>
                <c:pt idx="12">
                  <c:v>2.4364150504504498</c:v>
                </c:pt>
                <c:pt idx="13">
                  <c:v>2.4364150504504498</c:v>
                </c:pt>
                <c:pt idx="14">
                  <c:v>2.3060400576576572</c:v>
                </c:pt>
                <c:pt idx="15">
                  <c:v>2.5767505432432434</c:v>
                </c:pt>
                <c:pt idx="16">
                  <c:v>2.5767505432432434</c:v>
                </c:pt>
                <c:pt idx="17">
                  <c:v>2.7340803873873876</c:v>
                </c:pt>
                <c:pt idx="18">
                  <c:v>2.403543841441441</c:v>
                </c:pt>
                <c:pt idx="19">
                  <c:v>2.403543841441441</c:v>
                </c:pt>
                <c:pt idx="20">
                  <c:v>2.2159395432432438</c:v>
                </c:pt>
                <c:pt idx="21">
                  <c:v>3.7877934810810787</c:v>
                </c:pt>
                <c:pt idx="22">
                  <c:v>5.261386378378381</c:v>
                </c:pt>
                <c:pt idx="23">
                  <c:v>5.4602541117117118</c:v>
                </c:pt>
                <c:pt idx="24">
                  <c:v>6.407773210810813</c:v>
                </c:pt>
                <c:pt idx="25">
                  <c:v>8.1046880450450463</c:v>
                </c:pt>
                <c:pt idx="26">
                  <c:v>8.2375265090090064</c:v>
                </c:pt>
                <c:pt idx="27">
                  <c:v>9.7837501153153141</c:v>
                </c:pt>
                <c:pt idx="28">
                  <c:v>12.334693672972971</c:v>
                </c:pt>
                <c:pt idx="29">
                  <c:v>12.482246345945947</c:v>
                </c:pt>
                <c:pt idx="30">
                  <c:v>11.896776362162161</c:v>
                </c:pt>
                <c:pt idx="31">
                  <c:v>11.673164849549556</c:v>
                </c:pt>
                <c:pt idx="32">
                  <c:v>11.839481538738736</c:v>
                </c:pt>
                <c:pt idx="33">
                  <c:v>10.513599872972971</c:v>
                </c:pt>
                <c:pt idx="34">
                  <c:v>10.348603800900902</c:v>
                </c:pt>
                <c:pt idx="35">
                  <c:v>10.226537273873873</c:v>
                </c:pt>
                <c:pt idx="36">
                  <c:v>10.188014454954956</c:v>
                </c:pt>
                <c:pt idx="37">
                  <c:v>9.699180774774776</c:v>
                </c:pt>
                <c:pt idx="38">
                  <c:v>9.6483391738738735</c:v>
                </c:pt>
                <c:pt idx="39">
                  <c:v>9.2206259135135156</c:v>
                </c:pt>
                <c:pt idx="40">
                  <c:v>8.7451428891891911</c:v>
                </c:pt>
                <c:pt idx="41">
                  <c:v>8.14452914954955</c:v>
                </c:pt>
                <c:pt idx="42">
                  <c:v>8.6095267297297315</c:v>
                </c:pt>
                <c:pt idx="43">
                  <c:v>8.7427296180180214</c:v>
                </c:pt>
                <c:pt idx="44">
                  <c:v>8.3259890216216181</c:v>
                </c:pt>
                <c:pt idx="45">
                  <c:v>9.4138927846846805</c:v>
                </c:pt>
                <c:pt idx="46">
                  <c:v>9.7873320828828874</c:v>
                </c:pt>
                <c:pt idx="47">
                  <c:v>9.5081940972973005</c:v>
                </c:pt>
                <c:pt idx="48">
                  <c:v>10.333942235135133</c:v>
                </c:pt>
                <c:pt idx="49">
                  <c:v>10.426770290090094</c:v>
                </c:pt>
                <c:pt idx="50">
                  <c:v>10.088628565765768</c:v>
                </c:pt>
                <c:pt idx="51">
                  <c:v>10.850215811711713</c:v>
                </c:pt>
                <c:pt idx="52">
                  <c:v>11.458792254954959</c:v>
                </c:pt>
                <c:pt idx="53">
                  <c:v>11.425538718018013</c:v>
                </c:pt>
                <c:pt idx="54">
                  <c:v>12.075797920720722</c:v>
                </c:pt>
                <c:pt idx="55">
                  <c:v>12.77328704504504</c:v>
                </c:pt>
                <c:pt idx="56">
                  <c:v>12.804689315315315</c:v>
                </c:pt>
                <c:pt idx="57">
                  <c:v>13.477943999999992</c:v>
                </c:pt>
                <c:pt idx="58">
                  <c:v>14.126080342342343</c:v>
                </c:pt>
                <c:pt idx="59">
                  <c:v>14.099836153153154</c:v>
                </c:pt>
                <c:pt idx="60">
                  <c:v>14.818561549549548</c:v>
                </c:pt>
                <c:pt idx="61">
                  <c:v>15.63795233333334</c:v>
                </c:pt>
                <c:pt idx="62">
                  <c:v>15.597113621621622</c:v>
                </c:pt>
                <c:pt idx="63">
                  <c:v>16.574618018018018</c:v>
                </c:pt>
                <c:pt idx="64">
                  <c:v>17.506640126126118</c:v>
                </c:pt>
                <c:pt idx="65">
                  <c:v>17.545954864864871</c:v>
                </c:pt>
                <c:pt idx="66">
                  <c:v>18.350820162162155</c:v>
                </c:pt>
                <c:pt idx="67">
                  <c:v>19.086185351351347</c:v>
                </c:pt>
                <c:pt idx="68">
                  <c:v>19.168534486486489</c:v>
                </c:pt>
                <c:pt idx="69">
                  <c:v>19.699266054054053</c:v>
                </c:pt>
                <c:pt idx="70">
                  <c:v>20.1466909009009</c:v>
                </c:pt>
                <c:pt idx="71">
                  <c:v>20.976227252252254</c:v>
                </c:pt>
                <c:pt idx="72">
                  <c:v>21.489291864864867</c:v>
                </c:pt>
                <c:pt idx="73">
                  <c:v>21.546680603603601</c:v>
                </c:pt>
                <c:pt idx="74">
                  <c:v>21.845881072072082</c:v>
                </c:pt>
                <c:pt idx="75">
                  <c:v>22.020713477477479</c:v>
                </c:pt>
                <c:pt idx="76">
                  <c:v>22.00515316216217</c:v>
                </c:pt>
              </c:numCache>
            </c:numRef>
          </c:xVal>
          <c:yVal>
            <c:numRef>
              <c:f>'C17_Forest_FDI70_BAL12p5_RefVelo\[C17_Forest_FDI7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E09-4D59-B69D-053F8B99A34C}"/>
            </c:ext>
          </c:extLst>
        </c:ser>
        <c:ser>
          <c:idx val="1"/>
          <c:order val="1"/>
          <c:tx>
            <c:v>Wind speed at the middle of the fireline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Results_profiles_wind'!$B$3:$BZ$3</c:f>
              <c:numCache>
                <c:formatCode>General</c:formatCode>
                <c:ptCount val="77"/>
                <c:pt idx="0">
                  <c:v>1.7574948406306299</c:v>
                </c:pt>
                <c:pt idx="1">
                  <c:v>1.7574948406306299</c:v>
                </c:pt>
                <c:pt idx="2">
                  <c:v>1.6958528974774771</c:v>
                </c:pt>
                <c:pt idx="3">
                  <c:v>1.6871154438738736</c:v>
                </c:pt>
                <c:pt idx="4">
                  <c:v>1.6871154438738736</c:v>
                </c:pt>
                <c:pt idx="5">
                  <c:v>1.7892527729729741</c:v>
                </c:pt>
                <c:pt idx="6">
                  <c:v>1.7123108115315311</c:v>
                </c:pt>
                <c:pt idx="7">
                  <c:v>1.7123108115315311</c:v>
                </c:pt>
                <c:pt idx="8">
                  <c:v>1.7422903104504508</c:v>
                </c:pt>
                <c:pt idx="9">
                  <c:v>1.8419084090090083</c:v>
                </c:pt>
                <c:pt idx="10">
                  <c:v>1.8419084090090083</c:v>
                </c:pt>
                <c:pt idx="11">
                  <c:v>1.9674584691891897</c:v>
                </c:pt>
                <c:pt idx="12">
                  <c:v>1.9003047268468471</c:v>
                </c:pt>
                <c:pt idx="13">
                  <c:v>1.9003047268468471</c:v>
                </c:pt>
                <c:pt idx="14">
                  <c:v>1.8136858828828828</c:v>
                </c:pt>
                <c:pt idx="15">
                  <c:v>1.842168545945946</c:v>
                </c:pt>
                <c:pt idx="16">
                  <c:v>1.842168545945946</c:v>
                </c:pt>
                <c:pt idx="17">
                  <c:v>1.9162768018018015</c:v>
                </c:pt>
                <c:pt idx="18">
                  <c:v>2.2011009279279286</c:v>
                </c:pt>
                <c:pt idx="19">
                  <c:v>2.2011009279279286</c:v>
                </c:pt>
                <c:pt idx="20">
                  <c:v>2.0870208072072076</c:v>
                </c:pt>
                <c:pt idx="21">
                  <c:v>2.9601758765765767</c:v>
                </c:pt>
                <c:pt idx="22">
                  <c:v>3.9591713405405415</c:v>
                </c:pt>
                <c:pt idx="23">
                  <c:v>4.3585533081081058</c:v>
                </c:pt>
                <c:pt idx="24">
                  <c:v>5.0473054963963957</c:v>
                </c:pt>
                <c:pt idx="25">
                  <c:v>6.1791389594594603</c:v>
                </c:pt>
                <c:pt idx="26">
                  <c:v>6.4469961063063081</c:v>
                </c:pt>
                <c:pt idx="27">
                  <c:v>7.5540118405405394</c:v>
                </c:pt>
                <c:pt idx="28">
                  <c:v>8.4265957387387349</c:v>
                </c:pt>
                <c:pt idx="29">
                  <c:v>9.2304640711711716</c:v>
                </c:pt>
                <c:pt idx="30">
                  <c:v>8.8194542432432428</c:v>
                </c:pt>
                <c:pt idx="31">
                  <c:v>8.5770216306306324</c:v>
                </c:pt>
                <c:pt idx="32">
                  <c:v>9.0650677360360365</c:v>
                </c:pt>
                <c:pt idx="33">
                  <c:v>8.6377583306306303</c:v>
                </c:pt>
                <c:pt idx="34">
                  <c:v>8.5236589018018005</c:v>
                </c:pt>
                <c:pt idx="35">
                  <c:v>9.7105963405405404</c:v>
                </c:pt>
                <c:pt idx="36">
                  <c:v>9.5378799036036011</c:v>
                </c:pt>
                <c:pt idx="37">
                  <c:v>9.7064692801801797</c:v>
                </c:pt>
                <c:pt idx="38">
                  <c:v>9.519981070270271</c:v>
                </c:pt>
                <c:pt idx="39">
                  <c:v>9.0507044009009014</c:v>
                </c:pt>
                <c:pt idx="40">
                  <c:v>9.2626580450450433</c:v>
                </c:pt>
                <c:pt idx="41">
                  <c:v>8.7843789837837853</c:v>
                </c:pt>
                <c:pt idx="42">
                  <c:v>8.6684143252252195</c:v>
                </c:pt>
                <c:pt idx="43">
                  <c:v>8.4631822855855816</c:v>
                </c:pt>
                <c:pt idx="44">
                  <c:v>8.3574934378378405</c:v>
                </c:pt>
                <c:pt idx="45">
                  <c:v>8.1712451990991006</c:v>
                </c:pt>
                <c:pt idx="46">
                  <c:v>8.7373016387387388</c:v>
                </c:pt>
                <c:pt idx="47">
                  <c:v>9.0113896963963978</c:v>
                </c:pt>
                <c:pt idx="48">
                  <c:v>8.842428151351351</c:v>
                </c:pt>
                <c:pt idx="49">
                  <c:v>9.9012261288288315</c:v>
                </c:pt>
                <c:pt idx="50">
                  <c:v>9.4745300027027</c:v>
                </c:pt>
                <c:pt idx="51">
                  <c:v>9.9223657594594581</c:v>
                </c:pt>
                <c:pt idx="52">
                  <c:v>10.608137070270271</c:v>
                </c:pt>
                <c:pt idx="53">
                  <c:v>10.564626130630636</c:v>
                </c:pt>
                <c:pt idx="54">
                  <c:v>11.243955119819823</c:v>
                </c:pt>
                <c:pt idx="55">
                  <c:v>11.816556234234236</c:v>
                </c:pt>
                <c:pt idx="56">
                  <c:v>11.804367908108105</c:v>
                </c:pt>
                <c:pt idx="57">
                  <c:v>12.460290349549551</c:v>
                </c:pt>
                <c:pt idx="58">
                  <c:v>13.231513782882887</c:v>
                </c:pt>
                <c:pt idx="59">
                  <c:v>13.134987062162164</c:v>
                </c:pt>
                <c:pt idx="60">
                  <c:v>13.955499577477475</c:v>
                </c:pt>
                <c:pt idx="61">
                  <c:v>14.606008855855867</c:v>
                </c:pt>
                <c:pt idx="62">
                  <c:v>14.480206486486486</c:v>
                </c:pt>
                <c:pt idx="63">
                  <c:v>15.287966603603607</c:v>
                </c:pt>
                <c:pt idx="64">
                  <c:v>16.128739676576579</c:v>
                </c:pt>
                <c:pt idx="65">
                  <c:v>16.263720580180184</c:v>
                </c:pt>
                <c:pt idx="66">
                  <c:v>17.030773810810814</c:v>
                </c:pt>
                <c:pt idx="67">
                  <c:v>17.855924963963968</c:v>
                </c:pt>
                <c:pt idx="68">
                  <c:v>18.040737819819821</c:v>
                </c:pt>
                <c:pt idx="69">
                  <c:v>18.587640765765766</c:v>
                </c:pt>
                <c:pt idx="70">
                  <c:v>19.322917405405409</c:v>
                </c:pt>
                <c:pt idx="71">
                  <c:v>20.720619666666661</c:v>
                </c:pt>
                <c:pt idx="72">
                  <c:v>21.330008036036034</c:v>
                </c:pt>
                <c:pt idx="73">
                  <c:v>21.6224505945946</c:v>
                </c:pt>
                <c:pt idx="74">
                  <c:v>21.834143387387382</c:v>
                </c:pt>
                <c:pt idx="75">
                  <c:v>21.958553441441452</c:v>
                </c:pt>
                <c:pt idx="76">
                  <c:v>21.622487423423419</c:v>
                </c:pt>
              </c:numCache>
            </c:numRef>
          </c:xVal>
          <c:yVal>
            <c:numRef>
              <c:f>'C17_Forest_FDI70_BAL12p5_RefVelo\[C17_Forest_FDI7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E09-4D59-B69D-053F8B99A34C}"/>
            </c:ext>
          </c:extLst>
        </c:ser>
        <c:ser>
          <c:idx val="2"/>
          <c:order val="2"/>
          <c:tx>
            <c:v>Wind speed at the front of the fireline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Results_profiles_wind'!$B$4:$BZ$4</c:f>
              <c:numCache>
                <c:formatCode>General</c:formatCode>
                <c:ptCount val="77"/>
                <c:pt idx="0">
                  <c:v>1.4727278981981977</c:v>
                </c:pt>
                <c:pt idx="1">
                  <c:v>1.4727278981981977</c:v>
                </c:pt>
                <c:pt idx="2">
                  <c:v>1.3934650614414417</c:v>
                </c:pt>
                <c:pt idx="3">
                  <c:v>1.4398693993693696</c:v>
                </c:pt>
                <c:pt idx="4">
                  <c:v>1.4398693993693696</c:v>
                </c:pt>
                <c:pt idx="5">
                  <c:v>1.4538106904504509</c:v>
                </c:pt>
                <c:pt idx="6">
                  <c:v>1.4589836081081078</c:v>
                </c:pt>
                <c:pt idx="7">
                  <c:v>1.4589836081081078</c:v>
                </c:pt>
                <c:pt idx="8">
                  <c:v>1.3944787997297301</c:v>
                </c:pt>
                <c:pt idx="9">
                  <c:v>1.4253633759459459</c:v>
                </c:pt>
                <c:pt idx="10">
                  <c:v>1.4253633759459459</c:v>
                </c:pt>
                <c:pt idx="11">
                  <c:v>1.4795266730630625</c:v>
                </c:pt>
                <c:pt idx="12">
                  <c:v>1.5465457117117114</c:v>
                </c:pt>
                <c:pt idx="13">
                  <c:v>1.5465457117117114</c:v>
                </c:pt>
                <c:pt idx="14">
                  <c:v>1.5544919281981977</c:v>
                </c:pt>
                <c:pt idx="15">
                  <c:v>1.591070366486486</c:v>
                </c:pt>
                <c:pt idx="16">
                  <c:v>1.591070366486486</c:v>
                </c:pt>
                <c:pt idx="17">
                  <c:v>1.6725624700900896</c:v>
                </c:pt>
                <c:pt idx="18">
                  <c:v>1.9300657432432438</c:v>
                </c:pt>
                <c:pt idx="19">
                  <c:v>1.9300657432432438</c:v>
                </c:pt>
                <c:pt idx="20">
                  <c:v>2.0145003720720727</c:v>
                </c:pt>
                <c:pt idx="21">
                  <c:v>2.7525509792792797</c:v>
                </c:pt>
                <c:pt idx="22">
                  <c:v>3.6404949612612607</c:v>
                </c:pt>
                <c:pt idx="23">
                  <c:v>3.9514522288288285</c:v>
                </c:pt>
                <c:pt idx="24">
                  <c:v>4.4552575207207195</c:v>
                </c:pt>
                <c:pt idx="25">
                  <c:v>5.5307071432432435</c:v>
                </c:pt>
                <c:pt idx="26">
                  <c:v>5.875391918918921</c:v>
                </c:pt>
                <c:pt idx="27">
                  <c:v>6.3286076414414376</c:v>
                </c:pt>
                <c:pt idx="28">
                  <c:v>7.0797988864864863</c:v>
                </c:pt>
                <c:pt idx="29">
                  <c:v>7.3764517333333348</c:v>
                </c:pt>
                <c:pt idx="30">
                  <c:v>6.9122033585585596</c:v>
                </c:pt>
                <c:pt idx="31">
                  <c:v>6.5090265918918906</c:v>
                </c:pt>
                <c:pt idx="32">
                  <c:v>6.2987130306306307</c:v>
                </c:pt>
                <c:pt idx="33">
                  <c:v>6.0851479576576573</c:v>
                </c:pt>
                <c:pt idx="34">
                  <c:v>6.4351127072072067</c:v>
                </c:pt>
                <c:pt idx="35">
                  <c:v>8.3301970621621635</c:v>
                </c:pt>
                <c:pt idx="36">
                  <c:v>8.6996639747747739</c:v>
                </c:pt>
                <c:pt idx="37">
                  <c:v>9.2305019828828847</c:v>
                </c:pt>
                <c:pt idx="38">
                  <c:v>9.1229758135135146</c:v>
                </c:pt>
                <c:pt idx="39">
                  <c:v>8.9777485180180179</c:v>
                </c:pt>
                <c:pt idx="40">
                  <c:v>8.6998271504504494</c:v>
                </c:pt>
                <c:pt idx="41">
                  <c:v>8.5141412792792845</c:v>
                </c:pt>
                <c:pt idx="42">
                  <c:v>8.5567714855855872</c:v>
                </c:pt>
                <c:pt idx="43">
                  <c:v>8.1809643684684676</c:v>
                </c:pt>
                <c:pt idx="44">
                  <c:v>8.0395769081081045</c:v>
                </c:pt>
                <c:pt idx="45">
                  <c:v>8.1478745819819807</c:v>
                </c:pt>
                <c:pt idx="46">
                  <c:v>8.0531622117117081</c:v>
                </c:pt>
                <c:pt idx="47">
                  <c:v>7.7777074576576606</c:v>
                </c:pt>
                <c:pt idx="48">
                  <c:v>8.4925944783783773</c:v>
                </c:pt>
                <c:pt idx="49">
                  <c:v>8.4334487108108167</c:v>
                </c:pt>
                <c:pt idx="50">
                  <c:v>8.1474025981981999</c:v>
                </c:pt>
                <c:pt idx="51">
                  <c:v>9.0161540540540557</c:v>
                </c:pt>
                <c:pt idx="52">
                  <c:v>9.709648600900902</c:v>
                </c:pt>
                <c:pt idx="53">
                  <c:v>9.6672400639639626</c:v>
                </c:pt>
                <c:pt idx="54">
                  <c:v>10.326789241441443</c:v>
                </c:pt>
                <c:pt idx="55">
                  <c:v>10.974183625225221</c:v>
                </c:pt>
                <c:pt idx="56">
                  <c:v>10.887098570270267</c:v>
                </c:pt>
                <c:pt idx="57">
                  <c:v>11.618068374774772</c:v>
                </c:pt>
                <c:pt idx="58">
                  <c:v>12.275977345945945</c:v>
                </c:pt>
                <c:pt idx="59">
                  <c:v>12.121990263963964</c:v>
                </c:pt>
                <c:pt idx="60">
                  <c:v>12.965109261261254</c:v>
                </c:pt>
                <c:pt idx="61">
                  <c:v>13.588763648648651</c:v>
                </c:pt>
                <c:pt idx="62">
                  <c:v>13.556423735135136</c:v>
                </c:pt>
                <c:pt idx="63">
                  <c:v>14.247279781081085</c:v>
                </c:pt>
                <c:pt idx="64">
                  <c:v>14.905455819819824</c:v>
                </c:pt>
                <c:pt idx="65">
                  <c:v>15.058524849549551</c:v>
                </c:pt>
                <c:pt idx="66">
                  <c:v>15.707667315315311</c:v>
                </c:pt>
                <c:pt idx="67">
                  <c:v>16.543900189189198</c:v>
                </c:pt>
                <c:pt idx="68">
                  <c:v>16.875713363063067</c:v>
                </c:pt>
                <c:pt idx="69">
                  <c:v>17.370275172972971</c:v>
                </c:pt>
                <c:pt idx="70">
                  <c:v>18.126035108108102</c:v>
                </c:pt>
                <c:pt idx="71">
                  <c:v>20.193066315315324</c:v>
                </c:pt>
                <c:pt idx="72">
                  <c:v>21.015054963963976</c:v>
                </c:pt>
                <c:pt idx="73">
                  <c:v>21.506255666666668</c:v>
                </c:pt>
                <c:pt idx="74">
                  <c:v>21.519011540540543</c:v>
                </c:pt>
                <c:pt idx="75">
                  <c:v>21.781412810810817</c:v>
                </c:pt>
                <c:pt idx="76">
                  <c:v>21.708513657657662</c:v>
                </c:pt>
              </c:numCache>
            </c:numRef>
          </c:xVal>
          <c:yVal>
            <c:numRef>
              <c:f>'C17_Forest_FDI70_BAL12p5_RefVelo\[C17_Forest_FDI7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CE09-4D59-B69D-053F8B99A3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05670584"/>
        <c:axId val="405667632"/>
      </c:scatterChart>
      <c:valAx>
        <c:axId val="4056705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speed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67632"/>
        <c:crosses val="autoZero"/>
        <c:crossBetween val="midCat"/>
      </c:valAx>
      <c:valAx>
        <c:axId val="405667632"/>
        <c:scaling>
          <c:orientation val="minMax"/>
          <c:max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ight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70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Wind speed at the back of fireline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'C16_Forest_FDI60_BAL12p5_RefVelo\[C16_Forest_FDI60_BAL12p5_RefVelo_devc.xlsx]Results_profiles_wind'!$B$2:$BZ$2</c:f>
              <c:numCache>
                <c:formatCode>General</c:formatCode>
                <c:ptCount val="77"/>
                <c:pt idx="0">
                  <c:v>2.1296156540540538</c:v>
                </c:pt>
                <c:pt idx="1">
                  <c:v>2.1296156540540538</c:v>
                </c:pt>
                <c:pt idx="2">
                  <c:v>2.0441435252252247</c:v>
                </c:pt>
                <c:pt idx="3">
                  <c:v>2.0770934522522522</c:v>
                </c:pt>
                <c:pt idx="4">
                  <c:v>2.0770934522522522</c:v>
                </c:pt>
                <c:pt idx="5">
                  <c:v>2.1226962621621621</c:v>
                </c:pt>
                <c:pt idx="6">
                  <c:v>2.0858545063063061</c:v>
                </c:pt>
                <c:pt idx="7">
                  <c:v>2.0858545063063061</c:v>
                </c:pt>
                <c:pt idx="8">
                  <c:v>2.1259733531531535</c:v>
                </c:pt>
                <c:pt idx="9">
                  <c:v>2.3189054252252248</c:v>
                </c:pt>
                <c:pt idx="10">
                  <c:v>2.3189054252252248</c:v>
                </c:pt>
                <c:pt idx="11">
                  <c:v>2.3356092765765757</c:v>
                </c:pt>
                <c:pt idx="12">
                  <c:v>2.1946856594594584</c:v>
                </c:pt>
                <c:pt idx="13">
                  <c:v>2.1946856594594584</c:v>
                </c:pt>
                <c:pt idx="14">
                  <c:v>2.1171030828828825</c:v>
                </c:pt>
                <c:pt idx="15">
                  <c:v>2.1953082936936941</c:v>
                </c:pt>
                <c:pt idx="16">
                  <c:v>2.1953082936936941</c:v>
                </c:pt>
                <c:pt idx="17">
                  <c:v>2.4680069477477469</c:v>
                </c:pt>
                <c:pt idx="18">
                  <c:v>2.3549171549549541</c:v>
                </c:pt>
                <c:pt idx="19">
                  <c:v>2.3549171549549541</c:v>
                </c:pt>
                <c:pt idx="20">
                  <c:v>2.0561385756756758</c:v>
                </c:pt>
                <c:pt idx="21">
                  <c:v>3.2855975180180175</c:v>
                </c:pt>
                <c:pt idx="22">
                  <c:v>4.4752410135135126</c:v>
                </c:pt>
                <c:pt idx="23">
                  <c:v>4.8763721765765755</c:v>
                </c:pt>
                <c:pt idx="24">
                  <c:v>5.5591799837837836</c:v>
                </c:pt>
                <c:pt idx="25">
                  <c:v>6.7848490756756759</c:v>
                </c:pt>
                <c:pt idx="26">
                  <c:v>6.9950366684684742</c:v>
                </c:pt>
                <c:pt idx="27">
                  <c:v>8.3974691252252214</c:v>
                </c:pt>
                <c:pt idx="28">
                  <c:v>10.347293753153158</c:v>
                </c:pt>
                <c:pt idx="29">
                  <c:v>10.963185367567567</c:v>
                </c:pt>
                <c:pt idx="30">
                  <c:v>10.455127545945944</c:v>
                </c:pt>
                <c:pt idx="31">
                  <c:v>10.344444779279282</c:v>
                </c:pt>
                <c:pt idx="32">
                  <c:v>10.592161322522522</c:v>
                </c:pt>
                <c:pt idx="33">
                  <c:v>9.5980902261261267</c:v>
                </c:pt>
                <c:pt idx="34">
                  <c:v>9.2369344810810823</c:v>
                </c:pt>
                <c:pt idx="35">
                  <c:v>9.2046022387387385</c:v>
                </c:pt>
                <c:pt idx="36">
                  <c:v>8.9732867378378423</c:v>
                </c:pt>
                <c:pt idx="37">
                  <c:v>8.8254564693693691</c:v>
                </c:pt>
                <c:pt idx="38">
                  <c:v>8.6712192018018044</c:v>
                </c:pt>
                <c:pt idx="39">
                  <c:v>8.2172265558558557</c:v>
                </c:pt>
                <c:pt idx="40">
                  <c:v>8.3371876594594614</c:v>
                </c:pt>
                <c:pt idx="41">
                  <c:v>7.5606962027027009</c:v>
                </c:pt>
                <c:pt idx="42">
                  <c:v>7.696464170270267</c:v>
                </c:pt>
                <c:pt idx="43">
                  <c:v>7.912936667567565</c:v>
                </c:pt>
                <c:pt idx="44">
                  <c:v>7.3452602954954989</c:v>
                </c:pt>
                <c:pt idx="45">
                  <c:v>7.7762879558558593</c:v>
                </c:pt>
                <c:pt idx="46">
                  <c:v>8.6838888126126115</c:v>
                </c:pt>
                <c:pt idx="47">
                  <c:v>8.2770518216216242</c:v>
                </c:pt>
                <c:pt idx="48">
                  <c:v>8.6467087432432397</c:v>
                </c:pt>
                <c:pt idx="49">
                  <c:v>9.4326737054054011</c:v>
                </c:pt>
                <c:pt idx="50">
                  <c:v>8.8163718243243228</c:v>
                </c:pt>
                <c:pt idx="51">
                  <c:v>9.4851447387387395</c:v>
                </c:pt>
                <c:pt idx="52">
                  <c:v>10.08790937747748</c:v>
                </c:pt>
                <c:pt idx="53">
                  <c:v>10.044172462162166</c:v>
                </c:pt>
                <c:pt idx="54">
                  <c:v>10.645046765765761</c:v>
                </c:pt>
                <c:pt idx="55">
                  <c:v>11.243114257657659</c:v>
                </c:pt>
                <c:pt idx="56">
                  <c:v>11.259174834234235</c:v>
                </c:pt>
                <c:pt idx="57">
                  <c:v>11.850767762162164</c:v>
                </c:pt>
                <c:pt idx="58">
                  <c:v>12.425050153153153</c:v>
                </c:pt>
                <c:pt idx="59">
                  <c:v>12.403639006306307</c:v>
                </c:pt>
                <c:pt idx="60">
                  <c:v>13.041292550450446</c:v>
                </c:pt>
                <c:pt idx="61">
                  <c:v>13.694750965765763</c:v>
                </c:pt>
                <c:pt idx="62">
                  <c:v>13.594173974774776</c:v>
                </c:pt>
                <c:pt idx="63">
                  <c:v>14.438183494594591</c:v>
                </c:pt>
                <c:pt idx="64">
                  <c:v>15.246398654054056</c:v>
                </c:pt>
                <c:pt idx="65">
                  <c:v>15.33644295135135</c:v>
                </c:pt>
                <c:pt idx="66">
                  <c:v>16.064926796396392</c:v>
                </c:pt>
                <c:pt idx="67">
                  <c:v>16.72773507387387</c:v>
                </c:pt>
                <c:pt idx="68">
                  <c:v>16.850729918918912</c:v>
                </c:pt>
                <c:pt idx="69">
                  <c:v>17.363401486486488</c:v>
                </c:pt>
                <c:pt idx="70">
                  <c:v>17.79959933333334</c:v>
                </c:pt>
                <c:pt idx="71">
                  <c:v>18.789566351351358</c:v>
                </c:pt>
                <c:pt idx="72">
                  <c:v>19.352401315315308</c:v>
                </c:pt>
                <c:pt idx="73">
                  <c:v>19.454737729729722</c:v>
                </c:pt>
                <c:pt idx="74">
                  <c:v>19.734823837837848</c:v>
                </c:pt>
                <c:pt idx="75">
                  <c:v>19.882804081081083</c:v>
                </c:pt>
                <c:pt idx="76">
                  <c:v>19.783029324324325</c:v>
                </c:pt>
              </c:numCache>
            </c:numRef>
          </c:xVal>
          <c:yVal>
            <c:numRef>
              <c:f>'C16_Forest_FDI60_BAL12p5_RefVelo\[C16_Forest_FDI6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AE6-4512-A9D4-68A44661AE71}"/>
            </c:ext>
          </c:extLst>
        </c:ser>
        <c:ser>
          <c:idx val="1"/>
          <c:order val="1"/>
          <c:tx>
            <c:v>Wind speed at the middle of the fireline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xVal>
            <c:numRef>
              <c:f>'C16_Forest_FDI60_BAL12p5_RefVelo\[C16_Forest_FDI60_BAL12p5_RefVelo_devc.xlsx]Results_profiles_wind'!$B$3:$BZ$3</c:f>
              <c:numCache>
                <c:formatCode>General</c:formatCode>
                <c:ptCount val="7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8.6276483684684688</c:v>
                </c:pt>
                <c:pt idx="36">
                  <c:v>9.0378258288288329</c:v>
                </c:pt>
                <c:pt idx="37">
                  <c:v>8.6809263306306264</c:v>
                </c:pt>
                <c:pt idx="38">
                  <c:v>8.4803522378378364</c:v>
                </c:pt>
                <c:pt idx="39">
                  <c:v>8.0937281423423393</c:v>
                </c:pt>
                <c:pt idx="40">
                  <c:v>8.2590030900900899</c:v>
                </c:pt>
                <c:pt idx="41">
                  <c:v>7.9381776639639661</c:v>
                </c:pt>
                <c:pt idx="42">
                  <c:v>7.8635757936936912</c:v>
                </c:pt>
                <c:pt idx="43">
                  <c:v>7.5828036387387368</c:v>
                </c:pt>
                <c:pt idx="44">
                  <c:v>7.5384175792792787</c:v>
                </c:pt>
                <c:pt idx="45">
                  <c:v>7.4307320783783766</c:v>
                </c:pt>
                <c:pt idx="46">
                  <c:v>7.6075671459459455</c:v>
                </c:pt>
                <c:pt idx="47">
                  <c:v>7.8979932036036011</c:v>
                </c:pt>
                <c:pt idx="48">
                  <c:v>7.9012405747747732</c:v>
                </c:pt>
                <c:pt idx="49">
                  <c:v>8.595609395495492</c:v>
                </c:pt>
                <c:pt idx="50">
                  <c:v>8.3598652711711701</c:v>
                </c:pt>
                <c:pt idx="51">
                  <c:v>8.8455116396396392</c:v>
                </c:pt>
                <c:pt idx="52">
                  <c:v>9.3779861909909936</c:v>
                </c:pt>
                <c:pt idx="53">
                  <c:v>9.3609656198198206</c:v>
                </c:pt>
                <c:pt idx="54">
                  <c:v>9.9323854828828786</c:v>
                </c:pt>
                <c:pt idx="55">
                  <c:v>10.503090681081082</c:v>
                </c:pt>
                <c:pt idx="56">
                  <c:v>10.506096771171171</c:v>
                </c:pt>
                <c:pt idx="57">
                  <c:v>11.105699315315315</c:v>
                </c:pt>
                <c:pt idx="58">
                  <c:v>11.770997689189191</c:v>
                </c:pt>
                <c:pt idx="59">
                  <c:v>11.647207420720719</c:v>
                </c:pt>
                <c:pt idx="60">
                  <c:v>12.34506778198198</c:v>
                </c:pt>
                <c:pt idx="61">
                  <c:v>12.908255599999999</c:v>
                </c:pt>
                <c:pt idx="62">
                  <c:v>12.782318166666666</c:v>
                </c:pt>
                <c:pt idx="63">
                  <c:v>13.449740195495496</c:v>
                </c:pt>
                <c:pt idx="64">
                  <c:v>14.179036030630625</c:v>
                </c:pt>
                <c:pt idx="65">
                  <c:v>14.295738409009003</c:v>
                </c:pt>
                <c:pt idx="66">
                  <c:v>14.966570818918916</c:v>
                </c:pt>
                <c:pt idx="67">
                  <c:v>15.762965423423422</c:v>
                </c:pt>
                <c:pt idx="68">
                  <c:v>15.951485909009</c:v>
                </c:pt>
                <c:pt idx="69">
                  <c:v>16.42335611711712</c:v>
                </c:pt>
                <c:pt idx="70">
                  <c:v>17.125569711711719</c:v>
                </c:pt>
                <c:pt idx="71">
                  <c:v>18.444310684684677</c:v>
                </c:pt>
                <c:pt idx="72">
                  <c:v>19.020610297297296</c:v>
                </c:pt>
                <c:pt idx="73">
                  <c:v>19.352452999999997</c:v>
                </c:pt>
                <c:pt idx="74">
                  <c:v>19.575115270270267</c:v>
                </c:pt>
                <c:pt idx="75">
                  <c:v>19.812647945945951</c:v>
                </c:pt>
                <c:pt idx="76">
                  <c:v>19.548251531531545</c:v>
                </c:pt>
              </c:numCache>
            </c:numRef>
          </c:xVal>
          <c:yVal>
            <c:numRef>
              <c:f>'C16_Forest_FDI60_BAL12p5_RefVelo\[C16_Forest_FDI6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AE6-4512-A9D4-68A44661AE71}"/>
            </c:ext>
          </c:extLst>
        </c:ser>
        <c:ser>
          <c:idx val="2"/>
          <c:order val="2"/>
          <c:tx>
            <c:v>Wind speed at the front of the fireline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'C16_Forest_FDI60_BAL12p5_RefVelo\[C16_Forest_FDI60_BAL12p5_RefVelo_devc.xlsx]Results_profiles_wind'!$B$4:$BZ$4</c:f>
              <c:numCache>
                <c:formatCode>General</c:formatCode>
                <c:ptCount val="77"/>
                <c:pt idx="0">
                  <c:v>1.3331448268468471</c:v>
                </c:pt>
                <c:pt idx="1">
                  <c:v>1.3331448268468471</c:v>
                </c:pt>
                <c:pt idx="2">
                  <c:v>1.2600658071171171</c:v>
                </c:pt>
                <c:pt idx="3">
                  <c:v>1.3009452993693691</c:v>
                </c:pt>
                <c:pt idx="4">
                  <c:v>1.3009452993693691</c:v>
                </c:pt>
                <c:pt idx="5">
                  <c:v>1.3094727040540541</c:v>
                </c:pt>
                <c:pt idx="6">
                  <c:v>1.306719132972973</c:v>
                </c:pt>
                <c:pt idx="7">
                  <c:v>1.306719132972973</c:v>
                </c:pt>
                <c:pt idx="8">
                  <c:v>1.2615202054954953</c:v>
                </c:pt>
                <c:pt idx="9">
                  <c:v>1.2994345864864871</c:v>
                </c:pt>
                <c:pt idx="10">
                  <c:v>1.2994345864864871</c:v>
                </c:pt>
                <c:pt idx="11">
                  <c:v>1.3397301008108105</c:v>
                </c:pt>
                <c:pt idx="12">
                  <c:v>1.3985954956756759</c:v>
                </c:pt>
                <c:pt idx="13">
                  <c:v>1.3985954956756759</c:v>
                </c:pt>
                <c:pt idx="14">
                  <c:v>1.3935363918018016</c:v>
                </c:pt>
                <c:pt idx="15">
                  <c:v>1.3994372545945948</c:v>
                </c:pt>
                <c:pt idx="16">
                  <c:v>1.3994372545945948</c:v>
                </c:pt>
                <c:pt idx="17">
                  <c:v>1.4476099957657644</c:v>
                </c:pt>
                <c:pt idx="18">
                  <c:v>1.7416029144144143</c:v>
                </c:pt>
                <c:pt idx="19">
                  <c:v>1.7416029144144143</c:v>
                </c:pt>
                <c:pt idx="20">
                  <c:v>1.8342865145945939</c:v>
                </c:pt>
                <c:pt idx="21">
                  <c:v>2.4573318423423425</c:v>
                </c:pt>
                <c:pt idx="22">
                  <c:v>3.312540119819821</c:v>
                </c:pt>
                <c:pt idx="23">
                  <c:v>3.4951760162162158</c:v>
                </c:pt>
                <c:pt idx="24">
                  <c:v>3.9675475648648653</c:v>
                </c:pt>
                <c:pt idx="25">
                  <c:v>4.8782014567567566</c:v>
                </c:pt>
                <c:pt idx="26">
                  <c:v>5.1594390954954976</c:v>
                </c:pt>
                <c:pt idx="27">
                  <c:v>5.7105216108108081</c:v>
                </c:pt>
                <c:pt idx="28">
                  <c:v>6.3107503432432388</c:v>
                </c:pt>
                <c:pt idx="29">
                  <c:v>6.6738179648648632</c:v>
                </c:pt>
                <c:pt idx="30">
                  <c:v>6.2834852846846845</c:v>
                </c:pt>
                <c:pt idx="31">
                  <c:v>5.8227012738738777</c:v>
                </c:pt>
                <c:pt idx="32">
                  <c:v>5.5815956342342323</c:v>
                </c:pt>
                <c:pt idx="33">
                  <c:v>5.4318571144144139</c:v>
                </c:pt>
                <c:pt idx="34">
                  <c:v>5.764390949549548</c:v>
                </c:pt>
                <c:pt idx="35">
                  <c:v>7.3709649801801813</c:v>
                </c:pt>
                <c:pt idx="36">
                  <c:v>7.7249388252252231</c:v>
                </c:pt>
                <c:pt idx="37">
                  <c:v>8.2360438720720754</c:v>
                </c:pt>
                <c:pt idx="38">
                  <c:v>8.1188363603603584</c:v>
                </c:pt>
                <c:pt idx="39">
                  <c:v>8.0081997450450455</c:v>
                </c:pt>
                <c:pt idx="40">
                  <c:v>7.8077669648648635</c:v>
                </c:pt>
                <c:pt idx="41">
                  <c:v>7.6532702360360334</c:v>
                </c:pt>
                <c:pt idx="42">
                  <c:v>7.6776254351351314</c:v>
                </c:pt>
                <c:pt idx="43">
                  <c:v>7.3730266018018034</c:v>
                </c:pt>
                <c:pt idx="44">
                  <c:v>7.2180335036036025</c:v>
                </c:pt>
                <c:pt idx="45">
                  <c:v>7.2829094621621628</c:v>
                </c:pt>
                <c:pt idx="46">
                  <c:v>7.2340836729729769</c:v>
                </c:pt>
                <c:pt idx="47">
                  <c:v>6.9652295180180168</c:v>
                </c:pt>
                <c:pt idx="48">
                  <c:v>7.5878379657657655</c:v>
                </c:pt>
                <c:pt idx="49">
                  <c:v>7.5186670342342357</c:v>
                </c:pt>
                <c:pt idx="50">
                  <c:v>7.2676714513513536</c:v>
                </c:pt>
                <c:pt idx="51">
                  <c:v>8.0086612351351381</c:v>
                </c:pt>
                <c:pt idx="52">
                  <c:v>8.6623458567567582</c:v>
                </c:pt>
                <c:pt idx="53">
                  <c:v>8.6544995180180173</c:v>
                </c:pt>
                <c:pt idx="54">
                  <c:v>9.2399971135135139</c:v>
                </c:pt>
                <c:pt idx="55">
                  <c:v>9.8079689063063107</c:v>
                </c:pt>
                <c:pt idx="56">
                  <c:v>9.7323549189189222</c:v>
                </c:pt>
                <c:pt idx="57">
                  <c:v>10.391735604504511</c:v>
                </c:pt>
                <c:pt idx="58">
                  <c:v>11.010743606306308</c:v>
                </c:pt>
                <c:pt idx="59">
                  <c:v>10.871338872972974</c:v>
                </c:pt>
                <c:pt idx="60">
                  <c:v>11.636518319819823</c:v>
                </c:pt>
                <c:pt idx="61">
                  <c:v>12.128557939639633</c:v>
                </c:pt>
                <c:pt idx="62">
                  <c:v>12.06483943513514</c:v>
                </c:pt>
                <c:pt idx="63">
                  <c:v>12.671473137837845</c:v>
                </c:pt>
                <c:pt idx="64">
                  <c:v>13.202715518918913</c:v>
                </c:pt>
                <c:pt idx="65">
                  <c:v>13.330166624324324</c:v>
                </c:pt>
                <c:pt idx="66">
                  <c:v>13.93069917027027</c:v>
                </c:pt>
                <c:pt idx="67">
                  <c:v>14.681085038738734</c:v>
                </c:pt>
                <c:pt idx="68">
                  <c:v>14.980703450450449</c:v>
                </c:pt>
                <c:pt idx="69">
                  <c:v>15.457230031531534</c:v>
                </c:pt>
                <c:pt idx="70">
                  <c:v>16.124968538738738</c:v>
                </c:pt>
                <c:pt idx="71">
                  <c:v>17.970808017117122</c:v>
                </c:pt>
                <c:pt idx="72">
                  <c:v>18.677027930630633</c:v>
                </c:pt>
                <c:pt idx="73">
                  <c:v>19.202700459459457</c:v>
                </c:pt>
                <c:pt idx="74">
                  <c:v>19.382858234234234</c:v>
                </c:pt>
                <c:pt idx="75">
                  <c:v>19.689128540540541</c:v>
                </c:pt>
                <c:pt idx="76">
                  <c:v>19.49653372972973</c:v>
                </c:pt>
              </c:numCache>
            </c:numRef>
          </c:xVal>
          <c:yVal>
            <c:numRef>
              <c:f>'C16_Forest_FDI60_BAL12p5_RefVelo\[C16_Forest_FDI6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AE6-4512-A9D4-68A44661AE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05670584"/>
        <c:axId val="405667632"/>
      </c:scatterChart>
      <c:valAx>
        <c:axId val="405670584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speed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67632"/>
        <c:crosses val="autoZero"/>
        <c:crossBetween val="midCat"/>
      </c:valAx>
      <c:valAx>
        <c:axId val="405667632"/>
        <c:scaling>
          <c:orientation val="minMax"/>
          <c:max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ight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70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Wind speed at the back of fireline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Results_profiles_wind'!$B$2:$BZ$2</c:f>
              <c:numCache>
                <c:formatCode>General</c:formatCode>
                <c:ptCount val="77"/>
                <c:pt idx="0">
                  <c:v>2.4161934378378387</c:v>
                </c:pt>
                <c:pt idx="1">
                  <c:v>2.4161934378378387</c:v>
                </c:pt>
                <c:pt idx="2">
                  <c:v>2.2884119216216208</c:v>
                </c:pt>
                <c:pt idx="3">
                  <c:v>2.3308820198198203</c:v>
                </c:pt>
                <c:pt idx="4">
                  <c:v>2.3308820198198203</c:v>
                </c:pt>
                <c:pt idx="5">
                  <c:v>2.364485198198198</c:v>
                </c:pt>
                <c:pt idx="6">
                  <c:v>2.3251288909909911</c:v>
                </c:pt>
                <c:pt idx="7">
                  <c:v>2.3251288909909911</c:v>
                </c:pt>
                <c:pt idx="8">
                  <c:v>2.3494338756756763</c:v>
                </c:pt>
                <c:pt idx="9">
                  <c:v>2.6426988477477473</c:v>
                </c:pt>
                <c:pt idx="10">
                  <c:v>2.6426988477477473</c:v>
                </c:pt>
                <c:pt idx="11">
                  <c:v>2.6075493882882887</c:v>
                </c:pt>
                <c:pt idx="12">
                  <c:v>2.4364150504504498</c:v>
                </c:pt>
                <c:pt idx="13">
                  <c:v>2.4364150504504498</c:v>
                </c:pt>
                <c:pt idx="14">
                  <c:v>2.3060400576576572</c:v>
                </c:pt>
                <c:pt idx="15">
                  <c:v>2.5767505432432434</c:v>
                </c:pt>
                <c:pt idx="16">
                  <c:v>2.5767505432432434</c:v>
                </c:pt>
                <c:pt idx="17">
                  <c:v>2.7340803873873876</c:v>
                </c:pt>
                <c:pt idx="18">
                  <c:v>2.403543841441441</c:v>
                </c:pt>
                <c:pt idx="19">
                  <c:v>2.403543841441441</c:v>
                </c:pt>
                <c:pt idx="20">
                  <c:v>2.2159395432432438</c:v>
                </c:pt>
                <c:pt idx="21">
                  <c:v>3.7877934810810787</c:v>
                </c:pt>
                <c:pt idx="22">
                  <c:v>5.261386378378381</c:v>
                </c:pt>
                <c:pt idx="23">
                  <c:v>5.4602541117117118</c:v>
                </c:pt>
                <c:pt idx="24">
                  <c:v>6.407773210810813</c:v>
                </c:pt>
                <c:pt idx="25">
                  <c:v>8.1046880450450463</c:v>
                </c:pt>
                <c:pt idx="26">
                  <c:v>8.2375265090090064</c:v>
                </c:pt>
                <c:pt idx="27">
                  <c:v>9.7837501153153141</c:v>
                </c:pt>
                <c:pt idx="28">
                  <c:v>12.334693672972971</c:v>
                </c:pt>
                <c:pt idx="29">
                  <c:v>12.482246345945947</c:v>
                </c:pt>
                <c:pt idx="30">
                  <c:v>11.896776362162161</c:v>
                </c:pt>
                <c:pt idx="31">
                  <c:v>11.673164849549556</c:v>
                </c:pt>
                <c:pt idx="32">
                  <c:v>11.839481538738736</c:v>
                </c:pt>
                <c:pt idx="33">
                  <c:v>10.513599872972971</c:v>
                </c:pt>
                <c:pt idx="34">
                  <c:v>10.348603800900902</c:v>
                </c:pt>
                <c:pt idx="35">
                  <c:v>10.226537273873873</c:v>
                </c:pt>
                <c:pt idx="36">
                  <c:v>10.188014454954956</c:v>
                </c:pt>
                <c:pt idx="37">
                  <c:v>9.699180774774776</c:v>
                </c:pt>
                <c:pt idx="38">
                  <c:v>9.6483391738738735</c:v>
                </c:pt>
                <c:pt idx="39">
                  <c:v>9.2206259135135156</c:v>
                </c:pt>
                <c:pt idx="40">
                  <c:v>8.7451428891891911</c:v>
                </c:pt>
                <c:pt idx="41">
                  <c:v>8.14452914954955</c:v>
                </c:pt>
                <c:pt idx="42">
                  <c:v>8.6095267297297315</c:v>
                </c:pt>
                <c:pt idx="43">
                  <c:v>8.7427296180180214</c:v>
                </c:pt>
                <c:pt idx="44">
                  <c:v>8.3259890216216181</c:v>
                </c:pt>
                <c:pt idx="45">
                  <c:v>9.4138927846846805</c:v>
                </c:pt>
                <c:pt idx="46">
                  <c:v>9.7873320828828874</c:v>
                </c:pt>
                <c:pt idx="47">
                  <c:v>9.5081940972973005</c:v>
                </c:pt>
                <c:pt idx="48">
                  <c:v>10.333942235135133</c:v>
                </c:pt>
                <c:pt idx="49">
                  <c:v>10.426770290090094</c:v>
                </c:pt>
                <c:pt idx="50">
                  <c:v>10.088628565765768</c:v>
                </c:pt>
                <c:pt idx="51">
                  <c:v>10.850215811711713</c:v>
                </c:pt>
                <c:pt idx="52">
                  <c:v>11.458792254954959</c:v>
                </c:pt>
                <c:pt idx="53">
                  <c:v>11.425538718018013</c:v>
                </c:pt>
                <c:pt idx="54">
                  <c:v>12.075797920720722</c:v>
                </c:pt>
                <c:pt idx="55">
                  <c:v>12.77328704504504</c:v>
                </c:pt>
                <c:pt idx="56">
                  <c:v>12.804689315315315</c:v>
                </c:pt>
                <c:pt idx="57">
                  <c:v>13.477943999999992</c:v>
                </c:pt>
                <c:pt idx="58">
                  <c:v>14.126080342342343</c:v>
                </c:pt>
                <c:pt idx="59">
                  <c:v>14.099836153153154</c:v>
                </c:pt>
                <c:pt idx="60">
                  <c:v>14.818561549549548</c:v>
                </c:pt>
                <c:pt idx="61">
                  <c:v>15.63795233333334</c:v>
                </c:pt>
                <c:pt idx="62">
                  <c:v>15.597113621621622</c:v>
                </c:pt>
                <c:pt idx="63">
                  <c:v>16.574618018018018</c:v>
                </c:pt>
                <c:pt idx="64">
                  <c:v>17.506640126126118</c:v>
                </c:pt>
                <c:pt idx="65">
                  <c:v>17.545954864864871</c:v>
                </c:pt>
                <c:pt idx="66">
                  <c:v>18.350820162162155</c:v>
                </c:pt>
                <c:pt idx="67">
                  <c:v>19.086185351351347</c:v>
                </c:pt>
                <c:pt idx="68">
                  <c:v>19.168534486486489</c:v>
                </c:pt>
                <c:pt idx="69">
                  <c:v>19.699266054054053</c:v>
                </c:pt>
                <c:pt idx="70">
                  <c:v>20.1466909009009</c:v>
                </c:pt>
                <c:pt idx="71">
                  <c:v>20.976227252252254</c:v>
                </c:pt>
                <c:pt idx="72">
                  <c:v>21.489291864864867</c:v>
                </c:pt>
                <c:pt idx="73">
                  <c:v>21.546680603603601</c:v>
                </c:pt>
                <c:pt idx="74">
                  <c:v>21.845881072072082</c:v>
                </c:pt>
                <c:pt idx="75">
                  <c:v>22.020713477477479</c:v>
                </c:pt>
                <c:pt idx="76">
                  <c:v>22.00515316216217</c:v>
                </c:pt>
              </c:numCache>
            </c:numRef>
          </c:xVal>
          <c:yVal>
            <c:numRef>
              <c:f>'C17_Forest_FDI70_BAL12p5_RefVelo\[C17_Forest_FDI7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27A-443F-ABED-90BFA21EEE35}"/>
            </c:ext>
          </c:extLst>
        </c:ser>
        <c:ser>
          <c:idx val="1"/>
          <c:order val="1"/>
          <c:tx>
            <c:v>Wind speed at the middle of the fireline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Results_profiles_wind'!$B$3:$BZ$3</c:f>
              <c:numCache>
                <c:formatCode>General</c:formatCode>
                <c:ptCount val="77"/>
                <c:pt idx="0">
                  <c:v>1.7574948406306299</c:v>
                </c:pt>
                <c:pt idx="1">
                  <c:v>1.7574948406306299</c:v>
                </c:pt>
                <c:pt idx="2">
                  <c:v>1.6958528974774771</c:v>
                </c:pt>
                <c:pt idx="3">
                  <c:v>1.6871154438738736</c:v>
                </c:pt>
                <c:pt idx="4">
                  <c:v>1.6871154438738736</c:v>
                </c:pt>
                <c:pt idx="5">
                  <c:v>1.7892527729729741</c:v>
                </c:pt>
                <c:pt idx="6">
                  <c:v>1.7123108115315311</c:v>
                </c:pt>
                <c:pt idx="7">
                  <c:v>1.7123108115315311</c:v>
                </c:pt>
                <c:pt idx="8">
                  <c:v>1.7422903104504508</c:v>
                </c:pt>
                <c:pt idx="9">
                  <c:v>1.8419084090090083</c:v>
                </c:pt>
                <c:pt idx="10">
                  <c:v>1.8419084090090083</c:v>
                </c:pt>
                <c:pt idx="11">
                  <c:v>1.9674584691891897</c:v>
                </c:pt>
                <c:pt idx="12">
                  <c:v>1.9003047268468471</c:v>
                </c:pt>
                <c:pt idx="13">
                  <c:v>1.9003047268468471</c:v>
                </c:pt>
                <c:pt idx="14">
                  <c:v>1.8136858828828828</c:v>
                </c:pt>
                <c:pt idx="15">
                  <c:v>1.842168545945946</c:v>
                </c:pt>
                <c:pt idx="16">
                  <c:v>1.842168545945946</c:v>
                </c:pt>
                <c:pt idx="17">
                  <c:v>1.9162768018018015</c:v>
                </c:pt>
                <c:pt idx="18">
                  <c:v>2.2011009279279286</c:v>
                </c:pt>
                <c:pt idx="19">
                  <c:v>2.2011009279279286</c:v>
                </c:pt>
                <c:pt idx="20">
                  <c:v>2.0870208072072076</c:v>
                </c:pt>
                <c:pt idx="21">
                  <c:v>2.9601758765765767</c:v>
                </c:pt>
                <c:pt idx="22">
                  <c:v>3.9591713405405415</c:v>
                </c:pt>
                <c:pt idx="23">
                  <c:v>4.3585533081081058</c:v>
                </c:pt>
                <c:pt idx="24">
                  <c:v>5.0473054963963957</c:v>
                </c:pt>
                <c:pt idx="25">
                  <c:v>6.1791389594594603</c:v>
                </c:pt>
                <c:pt idx="26">
                  <c:v>6.4469961063063081</c:v>
                </c:pt>
                <c:pt idx="27">
                  <c:v>7.5540118405405394</c:v>
                </c:pt>
                <c:pt idx="28">
                  <c:v>8.4265957387387349</c:v>
                </c:pt>
                <c:pt idx="29">
                  <c:v>9.2304640711711716</c:v>
                </c:pt>
                <c:pt idx="30">
                  <c:v>8.8194542432432428</c:v>
                </c:pt>
                <c:pt idx="31">
                  <c:v>8.5770216306306324</c:v>
                </c:pt>
                <c:pt idx="32">
                  <c:v>9.0650677360360365</c:v>
                </c:pt>
                <c:pt idx="33">
                  <c:v>8.6377583306306303</c:v>
                </c:pt>
                <c:pt idx="34">
                  <c:v>8.5236589018018005</c:v>
                </c:pt>
                <c:pt idx="35">
                  <c:v>9.7105963405405404</c:v>
                </c:pt>
                <c:pt idx="36">
                  <c:v>9.5378799036036011</c:v>
                </c:pt>
                <c:pt idx="37">
                  <c:v>9.7064692801801797</c:v>
                </c:pt>
                <c:pt idx="38">
                  <c:v>9.519981070270271</c:v>
                </c:pt>
                <c:pt idx="39">
                  <c:v>9.0507044009009014</c:v>
                </c:pt>
                <c:pt idx="40">
                  <c:v>9.2626580450450433</c:v>
                </c:pt>
                <c:pt idx="41">
                  <c:v>8.7843789837837853</c:v>
                </c:pt>
                <c:pt idx="42">
                  <c:v>8.6684143252252195</c:v>
                </c:pt>
                <c:pt idx="43">
                  <c:v>8.4631822855855816</c:v>
                </c:pt>
                <c:pt idx="44">
                  <c:v>8.3574934378378405</c:v>
                </c:pt>
                <c:pt idx="45">
                  <c:v>8.1712451990991006</c:v>
                </c:pt>
                <c:pt idx="46">
                  <c:v>8.7373016387387388</c:v>
                </c:pt>
                <c:pt idx="47">
                  <c:v>9.0113896963963978</c:v>
                </c:pt>
                <c:pt idx="48">
                  <c:v>8.842428151351351</c:v>
                </c:pt>
                <c:pt idx="49">
                  <c:v>9.9012261288288315</c:v>
                </c:pt>
                <c:pt idx="50">
                  <c:v>9.4745300027027</c:v>
                </c:pt>
                <c:pt idx="51">
                  <c:v>9.9223657594594581</c:v>
                </c:pt>
                <c:pt idx="52">
                  <c:v>10.608137070270271</c:v>
                </c:pt>
                <c:pt idx="53">
                  <c:v>10.564626130630636</c:v>
                </c:pt>
                <c:pt idx="54">
                  <c:v>11.243955119819823</c:v>
                </c:pt>
                <c:pt idx="55">
                  <c:v>11.816556234234236</c:v>
                </c:pt>
                <c:pt idx="56">
                  <c:v>11.804367908108105</c:v>
                </c:pt>
                <c:pt idx="57">
                  <c:v>12.460290349549551</c:v>
                </c:pt>
                <c:pt idx="58">
                  <c:v>13.231513782882887</c:v>
                </c:pt>
                <c:pt idx="59">
                  <c:v>13.134987062162164</c:v>
                </c:pt>
                <c:pt idx="60">
                  <c:v>13.955499577477475</c:v>
                </c:pt>
                <c:pt idx="61">
                  <c:v>14.606008855855867</c:v>
                </c:pt>
                <c:pt idx="62">
                  <c:v>14.480206486486486</c:v>
                </c:pt>
                <c:pt idx="63">
                  <c:v>15.287966603603607</c:v>
                </c:pt>
                <c:pt idx="64">
                  <c:v>16.128739676576579</c:v>
                </c:pt>
                <c:pt idx="65">
                  <c:v>16.263720580180184</c:v>
                </c:pt>
                <c:pt idx="66">
                  <c:v>17.030773810810814</c:v>
                </c:pt>
                <c:pt idx="67">
                  <c:v>17.855924963963968</c:v>
                </c:pt>
                <c:pt idx="68">
                  <c:v>18.040737819819821</c:v>
                </c:pt>
                <c:pt idx="69">
                  <c:v>18.587640765765766</c:v>
                </c:pt>
                <c:pt idx="70">
                  <c:v>19.322917405405409</c:v>
                </c:pt>
                <c:pt idx="71">
                  <c:v>20.720619666666661</c:v>
                </c:pt>
                <c:pt idx="72">
                  <c:v>21.330008036036034</c:v>
                </c:pt>
                <c:pt idx="73">
                  <c:v>21.6224505945946</c:v>
                </c:pt>
                <c:pt idx="74">
                  <c:v>21.834143387387382</c:v>
                </c:pt>
                <c:pt idx="75">
                  <c:v>21.958553441441452</c:v>
                </c:pt>
                <c:pt idx="76">
                  <c:v>21.622487423423419</c:v>
                </c:pt>
              </c:numCache>
            </c:numRef>
          </c:xVal>
          <c:yVal>
            <c:numRef>
              <c:f>'C17_Forest_FDI70_BAL12p5_RefVelo\[C17_Forest_FDI7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E27A-443F-ABED-90BFA21EEE35}"/>
            </c:ext>
          </c:extLst>
        </c:ser>
        <c:ser>
          <c:idx val="2"/>
          <c:order val="2"/>
          <c:tx>
            <c:v>Wind speed at the front of the fireline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Results_profiles_wind'!$B$4:$BZ$4</c:f>
              <c:numCache>
                <c:formatCode>General</c:formatCode>
                <c:ptCount val="77"/>
                <c:pt idx="0">
                  <c:v>1.4727278981981977</c:v>
                </c:pt>
                <c:pt idx="1">
                  <c:v>1.4727278981981977</c:v>
                </c:pt>
                <c:pt idx="2">
                  <c:v>1.3934650614414417</c:v>
                </c:pt>
                <c:pt idx="3">
                  <c:v>1.4398693993693696</c:v>
                </c:pt>
                <c:pt idx="4">
                  <c:v>1.4398693993693696</c:v>
                </c:pt>
                <c:pt idx="5">
                  <c:v>1.4538106904504509</c:v>
                </c:pt>
                <c:pt idx="6">
                  <c:v>1.4589836081081078</c:v>
                </c:pt>
                <c:pt idx="7">
                  <c:v>1.4589836081081078</c:v>
                </c:pt>
                <c:pt idx="8">
                  <c:v>1.3944787997297301</c:v>
                </c:pt>
                <c:pt idx="9">
                  <c:v>1.4253633759459459</c:v>
                </c:pt>
                <c:pt idx="10">
                  <c:v>1.4253633759459459</c:v>
                </c:pt>
                <c:pt idx="11">
                  <c:v>1.4795266730630625</c:v>
                </c:pt>
                <c:pt idx="12">
                  <c:v>1.5465457117117114</c:v>
                </c:pt>
                <c:pt idx="13">
                  <c:v>1.5465457117117114</c:v>
                </c:pt>
                <c:pt idx="14">
                  <c:v>1.5544919281981977</c:v>
                </c:pt>
                <c:pt idx="15">
                  <c:v>1.591070366486486</c:v>
                </c:pt>
                <c:pt idx="16">
                  <c:v>1.591070366486486</c:v>
                </c:pt>
                <c:pt idx="17">
                  <c:v>1.6725624700900896</c:v>
                </c:pt>
                <c:pt idx="18">
                  <c:v>1.9300657432432438</c:v>
                </c:pt>
                <c:pt idx="19">
                  <c:v>1.9300657432432438</c:v>
                </c:pt>
                <c:pt idx="20">
                  <c:v>2.0145003720720727</c:v>
                </c:pt>
                <c:pt idx="21">
                  <c:v>2.7525509792792797</c:v>
                </c:pt>
                <c:pt idx="22">
                  <c:v>3.6404949612612607</c:v>
                </c:pt>
                <c:pt idx="23">
                  <c:v>3.9514522288288285</c:v>
                </c:pt>
                <c:pt idx="24">
                  <c:v>4.4552575207207195</c:v>
                </c:pt>
                <c:pt idx="25">
                  <c:v>5.5307071432432435</c:v>
                </c:pt>
                <c:pt idx="26">
                  <c:v>5.875391918918921</c:v>
                </c:pt>
                <c:pt idx="27">
                  <c:v>6.3286076414414376</c:v>
                </c:pt>
                <c:pt idx="28">
                  <c:v>7.0797988864864863</c:v>
                </c:pt>
                <c:pt idx="29">
                  <c:v>7.3764517333333348</c:v>
                </c:pt>
                <c:pt idx="30">
                  <c:v>6.9122033585585596</c:v>
                </c:pt>
                <c:pt idx="31">
                  <c:v>6.5090265918918906</c:v>
                </c:pt>
                <c:pt idx="32">
                  <c:v>6.2987130306306307</c:v>
                </c:pt>
                <c:pt idx="33">
                  <c:v>6.0851479576576573</c:v>
                </c:pt>
                <c:pt idx="34">
                  <c:v>6.4351127072072067</c:v>
                </c:pt>
                <c:pt idx="35">
                  <c:v>8.3301970621621635</c:v>
                </c:pt>
                <c:pt idx="36">
                  <c:v>8.6996639747747739</c:v>
                </c:pt>
                <c:pt idx="37">
                  <c:v>9.2305019828828847</c:v>
                </c:pt>
                <c:pt idx="38">
                  <c:v>9.1229758135135146</c:v>
                </c:pt>
                <c:pt idx="39">
                  <c:v>8.9777485180180179</c:v>
                </c:pt>
                <c:pt idx="40">
                  <c:v>8.6998271504504494</c:v>
                </c:pt>
                <c:pt idx="41">
                  <c:v>8.5141412792792845</c:v>
                </c:pt>
                <c:pt idx="42">
                  <c:v>8.5567714855855872</c:v>
                </c:pt>
                <c:pt idx="43">
                  <c:v>8.1809643684684676</c:v>
                </c:pt>
                <c:pt idx="44">
                  <c:v>8.0395769081081045</c:v>
                </c:pt>
                <c:pt idx="45">
                  <c:v>8.1478745819819807</c:v>
                </c:pt>
                <c:pt idx="46">
                  <c:v>8.0531622117117081</c:v>
                </c:pt>
                <c:pt idx="47">
                  <c:v>7.7777074576576606</c:v>
                </c:pt>
                <c:pt idx="48">
                  <c:v>8.4925944783783773</c:v>
                </c:pt>
                <c:pt idx="49">
                  <c:v>8.4334487108108167</c:v>
                </c:pt>
                <c:pt idx="50">
                  <c:v>8.1474025981981999</c:v>
                </c:pt>
                <c:pt idx="51">
                  <c:v>9.0161540540540557</c:v>
                </c:pt>
                <c:pt idx="52">
                  <c:v>9.709648600900902</c:v>
                </c:pt>
                <c:pt idx="53">
                  <c:v>9.6672400639639626</c:v>
                </c:pt>
                <c:pt idx="54">
                  <c:v>10.326789241441443</c:v>
                </c:pt>
                <c:pt idx="55">
                  <c:v>10.974183625225221</c:v>
                </c:pt>
                <c:pt idx="56">
                  <c:v>10.887098570270267</c:v>
                </c:pt>
                <c:pt idx="57">
                  <c:v>11.618068374774772</c:v>
                </c:pt>
                <c:pt idx="58">
                  <c:v>12.275977345945945</c:v>
                </c:pt>
                <c:pt idx="59">
                  <c:v>12.121990263963964</c:v>
                </c:pt>
                <c:pt idx="60">
                  <c:v>12.965109261261254</c:v>
                </c:pt>
                <c:pt idx="61">
                  <c:v>13.588763648648651</c:v>
                </c:pt>
                <c:pt idx="62">
                  <c:v>13.556423735135136</c:v>
                </c:pt>
                <c:pt idx="63">
                  <c:v>14.247279781081085</c:v>
                </c:pt>
                <c:pt idx="64">
                  <c:v>14.905455819819824</c:v>
                </c:pt>
                <c:pt idx="65">
                  <c:v>15.058524849549551</c:v>
                </c:pt>
                <c:pt idx="66">
                  <c:v>15.707667315315311</c:v>
                </c:pt>
                <c:pt idx="67">
                  <c:v>16.543900189189198</c:v>
                </c:pt>
                <c:pt idx="68">
                  <c:v>16.875713363063067</c:v>
                </c:pt>
                <c:pt idx="69">
                  <c:v>17.370275172972971</c:v>
                </c:pt>
                <c:pt idx="70">
                  <c:v>18.126035108108102</c:v>
                </c:pt>
                <c:pt idx="71">
                  <c:v>20.193066315315324</c:v>
                </c:pt>
                <c:pt idx="72">
                  <c:v>21.015054963963976</c:v>
                </c:pt>
                <c:pt idx="73">
                  <c:v>21.506255666666668</c:v>
                </c:pt>
                <c:pt idx="74">
                  <c:v>21.519011540540543</c:v>
                </c:pt>
                <c:pt idx="75">
                  <c:v>21.781412810810817</c:v>
                </c:pt>
                <c:pt idx="76">
                  <c:v>21.708513657657662</c:v>
                </c:pt>
              </c:numCache>
            </c:numRef>
          </c:xVal>
          <c:yVal>
            <c:numRef>
              <c:f>'C17_Forest_FDI70_BAL12p5_RefVelo\[C17_Forest_FDI70_BAL12p5_RefVelo_devc.xlsx]Results_profiles_wind'!$B$1:$BZ$1</c:f>
              <c:numCache>
                <c:formatCode>General</c:formatCode>
                <c:ptCount val="77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  <c:pt idx="21">
                  <c:v>11</c:v>
                </c:pt>
                <c:pt idx="22">
                  <c:v>12</c:v>
                </c:pt>
                <c:pt idx="23">
                  <c:v>13</c:v>
                </c:pt>
                <c:pt idx="24">
                  <c:v>14</c:v>
                </c:pt>
                <c:pt idx="25">
                  <c:v>15</c:v>
                </c:pt>
                <c:pt idx="26">
                  <c:v>16</c:v>
                </c:pt>
                <c:pt idx="27">
                  <c:v>17</c:v>
                </c:pt>
                <c:pt idx="28">
                  <c:v>18</c:v>
                </c:pt>
                <c:pt idx="29">
                  <c:v>19</c:v>
                </c:pt>
                <c:pt idx="30">
                  <c:v>20</c:v>
                </c:pt>
                <c:pt idx="31">
                  <c:v>21</c:v>
                </c:pt>
                <c:pt idx="32">
                  <c:v>22</c:v>
                </c:pt>
                <c:pt idx="33">
                  <c:v>23</c:v>
                </c:pt>
                <c:pt idx="34">
                  <c:v>24</c:v>
                </c:pt>
                <c:pt idx="35">
                  <c:v>25</c:v>
                </c:pt>
                <c:pt idx="36">
                  <c:v>26</c:v>
                </c:pt>
                <c:pt idx="37">
                  <c:v>27</c:v>
                </c:pt>
                <c:pt idx="38">
                  <c:v>28</c:v>
                </c:pt>
                <c:pt idx="39">
                  <c:v>29</c:v>
                </c:pt>
                <c:pt idx="40">
                  <c:v>30</c:v>
                </c:pt>
                <c:pt idx="41">
                  <c:v>31</c:v>
                </c:pt>
                <c:pt idx="42">
                  <c:v>32</c:v>
                </c:pt>
                <c:pt idx="43">
                  <c:v>33</c:v>
                </c:pt>
                <c:pt idx="44">
                  <c:v>34</c:v>
                </c:pt>
                <c:pt idx="45">
                  <c:v>35</c:v>
                </c:pt>
                <c:pt idx="46">
                  <c:v>36</c:v>
                </c:pt>
                <c:pt idx="47">
                  <c:v>37</c:v>
                </c:pt>
                <c:pt idx="48">
                  <c:v>38</c:v>
                </c:pt>
                <c:pt idx="49">
                  <c:v>39</c:v>
                </c:pt>
                <c:pt idx="50">
                  <c:v>40</c:v>
                </c:pt>
                <c:pt idx="51">
                  <c:v>41</c:v>
                </c:pt>
                <c:pt idx="52">
                  <c:v>42</c:v>
                </c:pt>
                <c:pt idx="53">
                  <c:v>43</c:v>
                </c:pt>
                <c:pt idx="54">
                  <c:v>44</c:v>
                </c:pt>
                <c:pt idx="55">
                  <c:v>45</c:v>
                </c:pt>
                <c:pt idx="56">
                  <c:v>46</c:v>
                </c:pt>
                <c:pt idx="57">
                  <c:v>47</c:v>
                </c:pt>
                <c:pt idx="58">
                  <c:v>48</c:v>
                </c:pt>
                <c:pt idx="59">
                  <c:v>49</c:v>
                </c:pt>
                <c:pt idx="60">
                  <c:v>50</c:v>
                </c:pt>
                <c:pt idx="61">
                  <c:v>51</c:v>
                </c:pt>
                <c:pt idx="62">
                  <c:v>52</c:v>
                </c:pt>
                <c:pt idx="63">
                  <c:v>53</c:v>
                </c:pt>
                <c:pt idx="64">
                  <c:v>54</c:v>
                </c:pt>
                <c:pt idx="65">
                  <c:v>55</c:v>
                </c:pt>
                <c:pt idx="66">
                  <c:v>56</c:v>
                </c:pt>
                <c:pt idx="67">
                  <c:v>57</c:v>
                </c:pt>
                <c:pt idx="68">
                  <c:v>58</c:v>
                </c:pt>
                <c:pt idx="69">
                  <c:v>59</c:v>
                </c:pt>
                <c:pt idx="70">
                  <c:v>60</c:v>
                </c:pt>
                <c:pt idx="71">
                  <c:v>65</c:v>
                </c:pt>
                <c:pt idx="72">
                  <c:v>70</c:v>
                </c:pt>
                <c:pt idx="73">
                  <c:v>75</c:v>
                </c:pt>
                <c:pt idx="74">
                  <c:v>80</c:v>
                </c:pt>
                <c:pt idx="75">
                  <c:v>85</c:v>
                </c:pt>
                <c:pt idx="76">
                  <c:v>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27A-443F-ABED-90BFA21EEE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05670584"/>
        <c:axId val="405667632"/>
      </c:scatterChart>
      <c:valAx>
        <c:axId val="4056705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speed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67632"/>
        <c:crosses val="autoZero"/>
        <c:crossBetween val="midCat"/>
      </c:valAx>
      <c:valAx>
        <c:axId val="405667632"/>
        <c:scaling>
          <c:orientation val="minMax"/>
          <c:max val="9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ight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670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1_Forest_FDI100_BAL12p5_RefVelo\[C1_Forest_FDI100_BAL12p5_RefVelo_devc.xlsx]Sheet1'!$B$1</c:f>
              <c:strCache>
                <c:ptCount val="1"/>
                <c:pt idx="0">
                  <c:v>Top of 
understore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1_Forest_FDI100_BAL12p5_RefVelo\[C1_Forest_FDI10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_Forest_FDI100_BAL12p5_RefVelo\[C1_Forest_FDI100_BAL12p5_RefVelo_devc.xlsx]Sheet1'!$B$2:$B$122</c:f>
              <c:numCache>
                <c:formatCode>General</c:formatCode>
                <c:ptCount val="121"/>
                <c:pt idx="0">
                  <c:v>4.1943130000000002</c:v>
                </c:pt>
                <c:pt idx="1">
                  <c:v>3.5537741999999999</c:v>
                </c:pt>
                <c:pt idx="2">
                  <c:v>3.1072969000000001</c:v>
                </c:pt>
                <c:pt idx="3">
                  <c:v>3.4668386999999998</c:v>
                </c:pt>
                <c:pt idx="4">
                  <c:v>4.0049868000000002</c:v>
                </c:pt>
                <c:pt idx="5">
                  <c:v>4.141445</c:v>
                </c:pt>
                <c:pt idx="6">
                  <c:v>3.9872062000000001</c:v>
                </c:pt>
                <c:pt idx="7">
                  <c:v>2.9009782</c:v>
                </c:pt>
                <c:pt idx="8">
                  <c:v>2.7644077</c:v>
                </c:pt>
                <c:pt idx="9">
                  <c:v>3.4681519999999999</c:v>
                </c:pt>
                <c:pt idx="10">
                  <c:v>4.0306506999999998</c:v>
                </c:pt>
                <c:pt idx="11">
                  <c:v>4.4515419999999999</c:v>
                </c:pt>
                <c:pt idx="12">
                  <c:v>3.9905251000000002</c:v>
                </c:pt>
                <c:pt idx="13">
                  <c:v>3.9483617</c:v>
                </c:pt>
                <c:pt idx="14">
                  <c:v>4.4006382000000004</c:v>
                </c:pt>
                <c:pt idx="15">
                  <c:v>3.2700027</c:v>
                </c:pt>
                <c:pt idx="16">
                  <c:v>2.8534354999999998</c:v>
                </c:pt>
                <c:pt idx="17">
                  <c:v>3.0510847999999999</c:v>
                </c:pt>
                <c:pt idx="18">
                  <c:v>2.9978820000000002</c:v>
                </c:pt>
                <c:pt idx="19">
                  <c:v>3.0619228000000001</c:v>
                </c:pt>
                <c:pt idx="20">
                  <c:v>2.6486858999999998</c:v>
                </c:pt>
                <c:pt idx="21">
                  <c:v>2.6116918999999998</c:v>
                </c:pt>
                <c:pt idx="22">
                  <c:v>3.8421452</c:v>
                </c:pt>
                <c:pt idx="23">
                  <c:v>3.8797158999999999</c:v>
                </c:pt>
                <c:pt idx="24">
                  <c:v>3.7430507</c:v>
                </c:pt>
                <c:pt idx="25">
                  <c:v>3.6415411999999998</c:v>
                </c:pt>
                <c:pt idx="26">
                  <c:v>3.2886343</c:v>
                </c:pt>
                <c:pt idx="27">
                  <c:v>3.0329839000000001</c:v>
                </c:pt>
                <c:pt idx="28">
                  <c:v>2.5159267999999999</c:v>
                </c:pt>
                <c:pt idx="29">
                  <c:v>2.7091186999999999</c:v>
                </c:pt>
                <c:pt idx="30">
                  <c:v>3.0207093999999999</c:v>
                </c:pt>
                <c:pt idx="31">
                  <c:v>3.5647662000000002</c:v>
                </c:pt>
                <c:pt idx="32">
                  <c:v>3.7333489000000002</c:v>
                </c:pt>
                <c:pt idx="33">
                  <c:v>3.0109511000000002</c:v>
                </c:pt>
                <c:pt idx="34">
                  <c:v>3.1660777000000002</c:v>
                </c:pt>
                <c:pt idx="35">
                  <c:v>3.8158699</c:v>
                </c:pt>
                <c:pt idx="36">
                  <c:v>3.8905351000000001</c:v>
                </c:pt>
                <c:pt idx="37">
                  <c:v>3.4330430000000001</c:v>
                </c:pt>
                <c:pt idx="38">
                  <c:v>3.1151076999999998</c:v>
                </c:pt>
                <c:pt idx="39">
                  <c:v>3.0342582999999999</c:v>
                </c:pt>
                <c:pt idx="40">
                  <c:v>3.2375778999999998</c:v>
                </c:pt>
                <c:pt idx="41">
                  <c:v>3.1874801000000001</c:v>
                </c:pt>
                <c:pt idx="42">
                  <c:v>3.7322315000000001</c:v>
                </c:pt>
                <c:pt idx="43">
                  <c:v>3.3875915999999999</c:v>
                </c:pt>
                <c:pt idx="44">
                  <c:v>2.4976438000000001</c:v>
                </c:pt>
                <c:pt idx="45">
                  <c:v>2.8009911000000001</c:v>
                </c:pt>
                <c:pt idx="46">
                  <c:v>2.5558304000000001</c:v>
                </c:pt>
                <c:pt idx="47">
                  <c:v>2.3693379999999999</c:v>
                </c:pt>
                <c:pt idx="48">
                  <c:v>2.9148011</c:v>
                </c:pt>
                <c:pt idx="49">
                  <c:v>3.0692582000000002</c:v>
                </c:pt>
                <c:pt idx="50">
                  <c:v>4.0541523000000002</c:v>
                </c:pt>
                <c:pt idx="51">
                  <c:v>4.5384153999999999</c:v>
                </c:pt>
                <c:pt idx="52">
                  <c:v>3.0029777000000002</c:v>
                </c:pt>
                <c:pt idx="53">
                  <c:v>3.1151333000000001</c:v>
                </c:pt>
                <c:pt idx="54">
                  <c:v>3.6003017000000002</c:v>
                </c:pt>
                <c:pt idx="55">
                  <c:v>2.8811841</c:v>
                </c:pt>
                <c:pt idx="56">
                  <c:v>2.6112247000000002</c:v>
                </c:pt>
                <c:pt idx="57">
                  <c:v>2.7970416999999999</c:v>
                </c:pt>
                <c:pt idx="58">
                  <c:v>2.9207776000000001</c:v>
                </c:pt>
                <c:pt idx="59">
                  <c:v>3.0032812</c:v>
                </c:pt>
                <c:pt idx="60">
                  <c:v>3.3845208000000002</c:v>
                </c:pt>
                <c:pt idx="61">
                  <c:v>3.2251622000000002</c:v>
                </c:pt>
                <c:pt idx="62">
                  <c:v>2.6179948</c:v>
                </c:pt>
                <c:pt idx="63">
                  <c:v>2.7072140999999998</c:v>
                </c:pt>
                <c:pt idx="64">
                  <c:v>2.8453458</c:v>
                </c:pt>
                <c:pt idx="65">
                  <c:v>3.6033407</c:v>
                </c:pt>
                <c:pt idx="66">
                  <c:v>3.8336285000000001</c:v>
                </c:pt>
                <c:pt idx="67">
                  <c:v>2.9864872999999998</c:v>
                </c:pt>
                <c:pt idx="68">
                  <c:v>2.7560055000000001</c:v>
                </c:pt>
                <c:pt idx="69">
                  <c:v>2.9074865000000001</c:v>
                </c:pt>
                <c:pt idx="70">
                  <c:v>2.9574916999999998</c:v>
                </c:pt>
                <c:pt idx="71">
                  <c:v>2.8277716000000002</c:v>
                </c:pt>
                <c:pt idx="72">
                  <c:v>2.7617577999999998</c:v>
                </c:pt>
                <c:pt idx="73">
                  <c:v>3.4784373999999998</c:v>
                </c:pt>
                <c:pt idx="74">
                  <c:v>3.2564346</c:v>
                </c:pt>
                <c:pt idx="75">
                  <c:v>3.4254725000000001</c:v>
                </c:pt>
                <c:pt idx="76">
                  <c:v>4.0626620000000004</c:v>
                </c:pt>
                <c:pt idx="77">
                  <c:v>3.1023314000000002</c:v>
                </c:pt>
                <c:pt idx="78">
                  <c:v>2.5379103999999999</c:v>
                </c:pt>
                <c:pt idx="79">
                  <c:v>2.2025049999999999</c:v>
                </c:pt>
                <c:pt idx="80">
                  <c:v>2.0655663</c:v>
                </c:pt>
                <c:pt idx="81">
                  <c:v>2.8222139999999998</c:v>
                </c:pt>
                <c:pt idx="82">
                  <c:v>3.0655648000000002</c:v>
                </c:pt>
                <c:pt idx="83">
                  <c:v>3.5695166</c:v>
                </c:pt>
                <c:pt idx="84">
                  <c:v>4.0793179000000004</c:v>
                </c:pt>
                <c:pt idx="85">
                  <c:v>3.4738611000000001</c:v>
                </c:pt>
                <c:pt idx="86">
                  <c:v>2.6395072000000002</c:v>
                </c:pt>
                <c:pt idx="87">
                  <c:v>3.3898131</c:v>
                </c:pt>
                <c:pt idx="88">
                  <c:v>4.0228061999999998</c:v>
                </c:pt>
                <c:pt idx="89">
                  <c:v>3.4464814000000001</c:v>
                </c:pt>
                <c:pt idx="90">
                  <c:v>3.5406010000000001</c:v>
                </c:pt>
                <c:pt idx="91">
                  <c:v>3.3064019999999998</c:v>
                </c:pt>
                <c:pt idx="92">
                  <c:v>3.4947059</c:v>
                </c:pt>
                <c:pt idx="93">
                  <c:v>3.1340579000000002</c:v>
                </c:pt>
                <c:pt idx="94">
                  <c:v>3.4669325</c:v>
                </c:pt>
                <c:pt idx="95">
                  <c:v>3.4285326</c:v>
                </c:pt>
                <c:pt idx="96">
                  <c:v>4.5051930000000002</c:v>
                </c:pt>
                <c:pt idx="97">
                  <c:v>4.5282866999999998</c:v>
                </c:pt>
                <c:pt idx="98">
                  <c:v>2.9326093000000002</c:v>
                </c:pt>
                <c:pt idx="99">
                  <c:v>3.2208540000000001</c:v>
                </c:pt>
                <c:pt idx="100">
                  <c:v>3.1833583000000001</c:v>
                </c:pt>
                <c:pt idx="101">
                  <c:v>3.4698723</c:v>
                </c:pt>
                <c:pt idx="102">
                  <c:v>3.7187806000000001</c:v>
                </c:pt>
                <c:pt idx="103">
                  <c:v>3.2441349000000002</c:v>
                </c:pt>
                <c:pt idx="104">
                  <c:v>2.5409247000000001</c:v>
                </c:pt>
                <c:pt idx="105">
                  <c:v>2.3250251999999998</c:v>
                </c:pt>
                <c:pt idx="106">
                  <c:v>2.2836476000000001</c:v>
                </c:pt>
                <c:pt idx="107">
                  <c:v>3.4374530999999999</c:v>
                </c:pt>
                <c:pt idx="108">
                  <c:v>4.2829467000000001</c:v>
                </c:pt>
                <c:pt idx="109">
                  <c:v>2.7357667999999999</c:v>
                </c:pt>
                <c:pt idx="110">
                  <c:v>2.4452748999999998</c:v>
                </c:pt>
                <c:pt idx="111">
                  <c:v>2.8759925000000002</c:v>
                </c:pt>
                <c:pt idx="112">
                  <c:v>3.0638744</c:v>
                </c:pt>
                <c:pt idx="113">
                  <c:v>3.0991401999999999</c:v>
                </c:pt>
                <c:pt idx="114">
                  <c:v>2.8047192999999999</c:v>
                </c:pt>
                <c:pt idx="115">
                  <c:v>3.7179289</c:v>
                </c:pt>
                <c:pt idx="116">
                  <c:v>4.1515221999999996</c:v>
                </c:pt>
                <c:pt idx="117">
                  <c:v>3.9015257000000001</c:v>
                </c:pt>
                <c:pt idx="118">
                  <c:v>4.2558226000000001</c:v>
                </c:pt>
                <c:pt idx="119">
                  <c:v>4.1134759000000001</c:v>
                </c:pt>
                <c:pt idx="120">
                  <c:v>3.5595739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337-40D4-BF7F-ACC5B125383E}"/>
            </c:ext>
          </c:extLst>
        </c:ser>
        <c:ser>
          <c:idx val="1"/>
          <c:order val="1"/>
          <c:tx>
            <c:strRef>
              <c:f>'C1_Forest_FDI100_BAL12p5_RefVelo\[C1_Forest_FDI100_BAL12p5_RefVelo_devc.xlsx]Sheet1'!$C$1</c:f>
              <c:strCache>
                <c:ptCount val="1"/>
                <c:pt idx="0">
                  <c:v>Bottom of 
uper storey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1_Forest_FDI100_BAL12p5_RefVelo\[C1_Forest_FDI10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_Forest_FDI100_BAL12p5_RefVelo\[C1_Forest_FDI100_BAL12p5_RefVelo_devc.xlsx]Sheet1'!$C$2:$C$122</c:f>
              <c:numCache>
                <c:formatCode>General</c:formatCode>
                <c:ptCount val="121"/>
                <c:pt idx="0">
                  <c:v>14.924265</c:v>
                </c:pt>
                <c:pt idx="1">
                  <c:v>15.765988</c:v>
                </c:pt>
                <c:pt idx="2">
                  <c:v>16.541578999999999</c:v>
                </c:pt>
                <c:pt idx="3">
                  <c:v>16.686408</c:v>
                </c:pt>
                <c:pt idx="4">
                  <c:v>15.155665000000001</c:v>
                </c:pt>
                <c:pt idx="5">
                  <c:v>15.335298999999999</c:v>
                </c:pt>
                <c:pt idx="6">
                  <c:v>15.756100999999999</c:v>
                </c:pt>
                <c:pt idx="7">
                  <c:v>16.01859</c:v>
                </c:pt>
                <c:pt idx="8">
                  <c:v>14.913014</c:v>
                </c:pt>
                <c:pt idx="9">
                  <c:v>15.717586000000001</c:v>
                </c:pt>
                <c:pt idx="10">
                  <c:v>13.807161000000001</c:v>
                </c:pt>
                <c:pt idx="11">
                  <c:v>14.766617999999999</c:v>
                </c:pt>
                <c:pt idx="12">
                  <c:v>15.881712</c:v>
                </c:pt>
                <c:pt idx="13">
                  <c:v>17.991128</c:v>
                </c:pt>
                <c:pt idx="14">
                  <c:v>15.853121</c:v>
                </c:pt>
                <c:pt idx="15">
                  <c:v>16.912409</c:v>
                </c:pt>
                <c:pt idx="16">
                  <c:v>16.785069</c:v>
                </c:pt>
                <c:pt idx="17">
                  <c:v>15.502926</c:v>
                </c:pt>
                <c:pt idx="18">
                  <c:v>14.560408000000001</c:v>
                </c:pt>
                <c:pt idx="19">
                  <c:v>16.280477999999999</c:v>
                </c:pt>
                <c:pt idx="20">
                  <c:v>14.80269</c:v>
                </c:pt>
                <c:pt idx="21">
                  <c:v>15.703772000000001</c:v>
                </c:pt>
                <c:pt idx="22">
                  <c:v>16.562207999999998</c:v>
                </c:pt>
                <c:pt idx="23">
                  <c:v>16.909659000000001</c:v>
                </c:pt>
                <c:pt idx="24">
                  <c:v>15.805351999999999</c:v>
                </c:pt>
                <c:pt idx="25">
                  <c:v>15.768931</c:v>
                </c:pt>
                <c:pt idx="26">
                  <c:v>15.862249</c:v>
                </c:pt>
                <c:pt idx="27">
                  <c:v>14.994797</c:v>
                </c:pt>
                <c:pt idx="28">
                  <c:v>14.233268000000001</c:v>
                </c:pt>
                <c:pt idx="29">
                  <c:v>15.793066</c:v>
                </c:pt>
                <c:pt idx="30">
                  <c:v>16.565629000000001</c:v>
                </c:pt>
                <c:pt idx="31">
                  <c:v>16.301290999999999</c:v>
                </c:pt>
                <c:pt idx="32">
                  <c:v>16.559221999999998</c:v>
                </c:pt>
                <c:pt idx="33">
                  <c:v>15.845468</c:v>
                </c:pt>
                <c:pt idx="34">
                  <c:v>15.941646</c:v>
                </c:pt>
                <c:pt idx="35">
                  <c:v>15.966495</c:v>
                </c:pt>
                <c:pt idx="36">
                  <c:v>15.360982</c:v>
                </c:pt>
                <c:pt idx="37">
                  <c:v>17.820117</c:v>
                </c:pt>
                <c:pt idx="38">
                  <c:v>14.952698</c:v>
                </c:pt>
                <c:pt idx="39">
                  <c:v>15.969326000000001</c:v>
                </c:pt>
                <c:pt idx="40">
                  <c:v>15.451594999999999</c:v>
                </c:pt>
                <c:pt idx="41">
                  <c:v>15.743454</c:v>
                </c:pt>
                <c:pt idx="42">
                  <c:v>16.244109000000002</c:v>
                </c:pt>
                <c:pt idx="43">
                  <c:v>16.391228999999999</c:v>
                </c:pt>
                <c:pt idx="44">
                  <c:v>13.046568000000001</c:v>
                </c:pt>
                <c:pt idx="45">
                  <c:v>16.966009</c:v>
                </c:pt>
                <c:pt idx="46">
                  <c:v>17.068474999999999</c:v>
                </c:pt>
                <c:pt idx="47">
                  <c:v>17.888161</c:v>
                </c:pt>
                <c:pt idx="48">
                  <c:v>15.713369</c:v>
                </c:pt>
                <c:pt idx="49">
                  <c:v>19.727125000000001</c:v>
                </c:pt>
                <c:pt idx="50">
                  <c:v>17.201630999999999</c:v>
                </c:pt>
                <c:pt idx="51">
                  <c:v>14.387746</c:v>
                </c:pt>
                <c:pt idx="52">
                  <c:v>15.437128</c:v>
                </c:pt>
                <c:pt idx="53">
                  <c:v>15.615144000000001</c:v>
                </c:pt>
                <c:pt idx="54">
                  <c:v>14.162357999999999</c:v>
                </c:pt>
                <c:pt idx="55">
                  <c:v>15.019470999999999</c:v>
                </c:pt>
                <c:pt idx="56">
                  <c:v>16.815007999999999</c:v>
                </c:pt>
                <c:pt idx="57">
                  <c:v>14.147163000000001</c:v>
                </c:pt>
                <c:pt idx="58">
                  <c:v>14.828196</c:v>
                </c:pt>
                <c:pt idx="59">
                  <c:v>14.607839</c:v>
                </c:pt>
                <c:pt idx="60">
                  <c:v>17.636331999999999</c:v>
                </c:pt>
                <c:pt idx="61">
                  <c:v>15.668792</c:v>
                </c:pt>
                <c:pt idx="62">
                  <c:v>16.05237</c:v>
                </c:pt>
                <c:pt idx="63">
                  <c:v>15.995737999999999</c:v>
                </c:pt>
                <c:pt idx="64">
                  <c:v>16.043839999999999</c:v>
                </c:pt>
                <c:pt idx="65">
                  <c:v>15.952322000000001</c:v>
                </c:pt>
                <c:pt idx="66">
                  <c:v>16.740770999999999</c:v>
                </c:pt>
                <c:pt idx="67">
                  <c:v>13.790094</c:v>
                </c:pt>
                <c:pt idx="68">
                  <c:v>15.230878000000001</c:v>
                </c:pt>
                <c:pt idx="69">
                  <c:v>16.536382</c:v>
                </c:pt>
                <c:pt idx="70">
                  <c:v>15.753603999999999</c:v>
                </c:pt>
                <c:pt idx="71">
                  <c:v>17.400918999999998</c:v>
                </c:pt>
                <c:pt idx="72">
                  <c:v>16.409582</c:v>
                </c:pt>
                <c:pt idx="73">
                  <c:v>16.698215999999999</c:v>
                </c:pt>
                <c:pt idx="74">
                  <c:v>18.260597000000001</c:v>
                </c:pt>
                <c:pt idx="75">
                  <c:v>19.083756999999999</c:v>
                </c:pt>
                <c:pt idx="76">
                  <c:v>14.866916</c:v>
                </c:pt>
                <c:pt idx="77">
                  <c:v>13.558337</c:v>
                </c:pt>
                <c:pt idx="78">
                  <c:v>15.446691</c:v>
                </c:pt>
                <c:pt idx="79">
                  <c:v>13.727456</c:v>
                </c:pt>
                <c:pt idx="80">
                  <c:v>15.288978</c:v>
                </c:pt>
                <c:pt idx="81">
                  <c:v>16.023845999999999</c:v>
                </c:pt>
                <c:pt idx="82">
                  <c:v>17.597912999999998</c:v>
                </c:pt>
                <c:pt idx="83">
                  <c:v>16.659012000000001</c:v>
                </c:pt>
                <c:pt idx="84">
                  <c:v>19.599988</c:v>
                </c:pt>
                <c:pt idx="85">
                  <c:v>15.512127</c:v>
                </c:pt>
                <c:pt idx="86">
                  <c:v>13.999048</c:v>
                </c:pt>
                <c:pt idx="87">
                  <c:v>14.91764</c:v>
                </c:pt>
                <c:pt idx="88">
                  <c:v>14.870092</c:v>
                </c:pt>
                <c:pt idx="89">
                  <c:v>16.289465</c:v>
                </c:pt>
                <c:pt idx="90">
                  <c:v>16.095936999999999</c:v>
                </c:pt>
                <c:pt idx="91">
                  <c:v>14.881907</c:v>
                </c:pt>
                <c:pt idx="92">
                  <c:v>12.160601</c:v>
                </c:pt>
                <c:pt idx="93">
                  <c:v>15.295999</c:v>
                </c:pt>
                <c:pt idx="94">
                  <c:v>16.07938</c:v>
                </c:pt>
                <c:pt idx="95">
                  <c:v>15.425466999999999</c:v>
                </c:pt>
                <c:pt idx="96">
                  <c:v>16.236243000000002</c:v>
                </c:pt>
                <c:pt idx="97">
                  <c:v>16.022908000000001</c:v>
                </c:pt>
                <c:pt idx="98">
                  <c:v>17.308520000000001</c:v>
                </c:pt>
                <c:pt idx="99">
                  <c:v>14.021801</c:v>
                </c:pt>
                <c:pt idx="100">
                  <c:v>14.112864</c:v>
                </c:pt>
                <c:pt idx="101">
                  <c:v>15.578303999999999</c:v>
                </c:pt>
                <c:pt idx="102">
                  <c:v>18.669827000000002</c:v>
                </c:pt>
                <c:pt idx="103">
                  <c:v>14.415008</c:v>
                </c:pt>
                <c:pt idx="104">
                  <c:v>14.970211000000001</c:v>
                </c:pt>
                <c:pt idx="105">
                  <c:v>17.165887999999999</c:v>
                </c:pt>
                <c:pt idx="106">
                  <c:v>14.792764</c:v>
                </c:pt>
                <c:pt idx="107">
                  <c:v>14.828747</c:v>
                </c:pt>
                <c:pt idx="108">
                  <c:v>15.258982</c:v>
                </c:pt>
                <c:pt idx="109">
                  <c:v>20.106123</c:v>
                </c:pt>
                <c:pt idx="110">
                  <c:v>17.453305</c:v>
                </c:pt>
                <c:pt idx="111">
                  <c:v>15.085895000000001</c:v>
                </c:pt>
                <c:pt idx="112">
                  <c:v>14.021499</c:v>
                </c:pt>
                <c:pt idx="113">
                  <c:v>16.105698</c:v>
                </c:pt>
                <c:pt idx="114">
                  <c:v>16.495837000000002</c:v>
                </c:pt>
                <c:pt idx="115">
                  <c:v>17.993504000000001</c:v>
                </c:pt>
                <c:pt idx="116">
                  <c:v>16.050995</c:v>
                </c:pt>
                <c:pt idx="117">
                  <c:v>15.989755000000001</c:v>
                </c:pt>
                <c:pt idx="118">
                  <c:v>15.218392</c:v>
                </c:pt>
                <c:pt idx="119">
                  <c:v>15.890002000000001</c:v>
                </c:pt>
                <c:pt idx="120">
                  <c:v>16.693401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337-40D4-BF7F-ACC5B125383E}"/>
            </c:ext>
          </c:extLst>
        </c:ser>
        <c:ser>
          <c:idx val="2"/>
          <c:order val="2"/>
          <c:tx>
            <c:strRef>
              <c:f>'C1_Forest_FDI100_BAL12p5_RefVelo\[C1_Forest_FDI100_BAL12p5_RefVelo_devc.xlsx]Sheet1'!$D$1</c:f>
              <c:strCache>
                <c:ptCount val="1"/>
                <c:pt idx="0">
                  <c:v>Top of 
Upperstorey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1_Forest_FDI100_BAL12p5_RefVelo\[C1_Forest_FDI10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_Forest_FDI100_BAL12p5_RefVelo\[C1_Forest_FDI100_BAL12p5_RefVelo_devc.xlsx]Sheet1'!$D$2:$D$122</c:f>
              <c:numCache>
                <c:formatCode>General</c:formatCode>
                <c:ptCount val="121"/>
                <c:pt idx="0">
                  <c:v>12.729509</c:v>
                </c:pt>
                <c:pt idx="1">
                  <c:v>12.514756999999999</c:v>
                </c:pt>
                <c:pt idx="2">
                  <c:v>14.422573</c:v>
                </c:pt>
                <c:pt idx="3">
                  <c:v>13.481865000000001</c:v>
                </c:pt>
                <c:pt idx="4">
                  <c:v>12.904252</c:v>
                </c:pt>
                <c:pt idx="5">
                  <c:v>14.002537999999999</c:v>
                </c:pt>
                <c:pt idx="6">
                  <c:v>12.835037</c:v>
                </c:pt>
                <c:pt idx="7">
                  <c:v>13.303837</c:v>
                </c:pt>
                <c:pt idx="8">
                  <c:v>12.997247</c:v>
                </c:pt>
                <c:pt idx="9">
                  <c:v>13.229744</c:v>
                </c:pt>
                <c:pt idx="10">
                  <c:v>13.177913</c:v>
                </c:pt>
                <c:pt idx="11">
                  <c:v>14.157947</c:v>
                </c:pt>
                <c:pt idx="12">
                  <c:v>13.333505000000001</c:v>
                </c:pt>
                <c:pt idx="13">
                  <c:v>13.302811</c:v>
                </c:pt>
                <c:pt idx="14">
                  <c:v>12.743466</c:v>
                </c:pt>
                <c:pt idx="15">
                  <c:v>13.13134</c:v>
                </c:pt>
                <c:pt idx="16">
                  <c:v>13.958232000000001</c:v>
                </c:pt>
                <c:pt idx="17">
                  <c:v>13.525072</c:v>
                </c:pt>
                <c:pt idx="18">
                  <c:v>13.380908</c:v>
                </c:pt>
                <c:pt idx="19">
                  <c:v>13.683852999999999</c:v>
                </c:pt>
                <c:pt idx="20">
                  <c:v>13.209614</c:v>
                </c:pt>
                <c:pt idx="21">
                  <c:v>12.870307</c:v>
                </c:pt>
                <c:pt idx="22">
                  <c:v>13.475047</c:v>
                </c:pt>
                <c:pt idx="23">
                  <c:v>13.380955</c:v>
                </c:pt>
                <c:pt idx="24">
                  <c:v>13.877089</c:v>
                </c:pt>
                <c:pt idx="25">
                  <c:v>13.896583</c:v>
                </c:pt>
                <c:pt idx="26">
                  <c:v>13.751198</c:v>
                </c:pt>
                <c:pt idx="27">
                  <c:v>13.436914</c:v>
                </c:pt>
                <c:pt idx="28">
                  <c:v>13.647209999999999</c:v>
                </c:pt>
                <c:pt idx="29">
                  <c:v>13.141056000000001</c:v>
                </c:pt>
                <c:pt idx="30">
                  <c:v>14.191305</c:v>
                </c:pt>
                <c:pt idx="31">
                  <c:v>13.610196</c:v>
                </c:pt>
                <c:pt idx="32">
                  <c:v>13.322103</c:v>
                </c:pt>
                <c:pt idx="33">
                  <c:v>13.025161000000001</c:v>
                </c:pt>
                <c:pt idx="34">
                  <c:v>13.187336</c:v>
                </c:pt>
                <c:pt idx="35">
                  <c:v>13.955083</c:v>
                </c:pt>
                <c:pt idx="36">
                  <c:v>13.533631</c:v>
                </c:pt>
                <c:pt idx="37">
                  <c:v>13.398961999999999</c:v>
                </c:pt>
                <c:pt idx="38">
                  <c:v>13.529700999999999</c:v>
                </c:pt>
                <c:pt idx="39">
                  <c:v>13.410594</c:v>
                </c:pt>
                <c:pt idx="40">
                  <c:v>13.963939999999999</c:v>
                </c:pt>
                <c:pt idx="41">
                  <c:v>13.366675000000001</c:v>
                </c:pt>
                <c:pt idx="42">
                  <c:v>13.811966999999999</c:v>
                </c:pt>
                <c:pt idx="43">
                  <c:v>13.715297</c:v>
                </c:pt>
                <c:pt idx="44">
                  <c:v>14.451071000000001</c:v>
                </c:pt>
                <c:pt idx="45">
                  <c:v>14.334628</c:v>
                </c:pt>
                <c:pt idx="46">
                  <c:v>13.291425</c:v>
                </c:pt>
                <c:pt idx="47">
                  <c:v>13.100928</c:v>
                </c:pt>
                <c:pt idx="48">
                  <c:v>13.882268</c:v>
                </c:pt>
                <c:pt idx="49">
                  <c:v>13.947104</c:v>
                </c:pt>
                <c:pt idx="50">
                  <c:v>13.744446</c:v>
                </c:pt>
                <c:pt idx="51">
                  <c:v>13.373023999999999</c:v>
                </c:pt>
                <c:pt idx="52">
                  <c:v>13.433358999999999</c:v>
                </c:pt>
                <c:pt idx="53">
                  <c:v>13.783911</c:v>
                </c:pt>
                <c:pt idx="54">
                  <c:v>13.039459000000001</c:v>
                </c:pt>
                <c:pt idx="55">
                  <c:v>13.346520999999999</c:v>
                </c:pt>
                <c:pt idx="56">
                  <c:v>13.667432</c:v>
                </c:pt>
                <c:pt idx="57">
                  <c:v>14.089086999999999</c:v>
                </c:pt>
                <c:pt idx="58">
                  <c:v>13.542266</c:v>
                </c:pt>
                <c:pt idx="59">
                  <c:v>13.582962999999999</c:v>
                </c:pt>
                <c:pt idx="60">
                  <c:v>13.542441</c:v>
                </c:pt>
                <c:pt idx="61">
                  <c:v>13.129809</c:v>
                </c:pt>
                <c:pt idx="62">
                  <c:v>12.977214999999999</c:v>
                </c:pt>
                <c:pt idx="63">
                  <c:v>13.127128000000001</c:v>
                </c:pt>
                <c:pt idx="64">
                  <c:v>13.059044</c:v>
                </c:pt>
                <c:pt idx="65">
                  <c:v>14.269501999999999</c:v>
                </c:pt>
                <c:pt idx="66">
                  <c:v>13.435915</c:v>
                </c:pt>
                <c:pt idx="67">
                  <c:v>13.215334</c:v>
                </c:pt>
                <c:pt idx="68">
                  <c:v>12.845186999999999</c:v>
                </c:pt>
                <c:pt idx="69">
                  <c:v>13.43252</c:v>
                </c:pt>
                <c:pt idx="70">
                  <c:v>13.344203</c:v>
                </c:pt>
                <c:pt idx="71">
                  <c:v>13.452934000000001</c:v>
                </c:pt>
                <c:pt idx="72">
                  <c:v>13.182893</c:v>
                </c:pt>
                <c:pt idx="73">
                  <c:v>13.896675999999999</c:v>
                </c:pt>
                <c:pt idx="74">
                  <c:v>13.605373</c:v>
                </c:pt>
                <c:pt idx="75">
                  <c:v>14.018065</c:v>
                </c:pt>
                <c:pt idx="76">
                  <c:v>13.460672000000001</c:v>
                </c:pt>
                <c:pt idx="77">
                  <c:v>13.611414999999999</c:v>
                </c:pt>
                <c:pt idx="78">
                  <c:v>13.878043999999999</c:v>
                </c:pt>
                <c:pt idx="79">
                  <c:v>13.994145</c:v>
                </c:pt>
                <c:pt idx="80">
                  <c:v>13.825699999999999</c:v>
                </c:pt>
                <c:pt idx="81">
                  <c:v>14.225569</c:v>
                </c:pt>
                <c:pt idx="82">
                  <c:v>13.524948999999999</c:v>
                </c:pt>
                <c:pt idx="83">
                  <c:v>14.066843</c:v>
                </c:pt>
                <c:pt idx="84">
                  <c:v>13.32075</c:v>
                </c:pt>
                <c:pt idx="85">
                  <c:v>13.311360000000001</c:v>
                </c:pt>
                <c:pt idx="86">
                  <c:v>13.168013</c:v>
                </c:pt>
                <c:pt idx="87">
                  <c:v>14.078108</c:v>
                </c:pt>
                <c:pt idx="88">
                  <c:v>13.39842</c:v>
                </c:pt>
                <c:pt idx="89">
                  <c:v>13.622286000000001</c:v>
                </c:pt>
                <c:pt idx="90">
                  <c:v>13.847986000000001</c:v>
                </c:pt>
                <c:pt idx="91">
                  <c:v>13.532707</c:v>
                </c:pt>
                <c:pt idx="92">
                  <c:v>13.413805999999999</c:v>
                </c:pt>
                <c:pt idx="93">
                  <c:v>13.44758</c:v>
                </c:pt>
                <c:pt idx="94">
                  <c:v>13.305407000000001</c:v>
                </c:pt>
                <c:pt idx="95">
                  <c:v>13.253356999999999</c:v>
                </c:pt>
                <c:pt idx="96">
                  <c:v>13.431177999999999</c:v>
                </c:pt>
                <c:pt idx="97">
                  <c:v>13.511566</c:v>
                </c:pt>
                <c:pt idx="98">
                  <c:v>13.401885999999999</c:v>
                </c:pt>
                <c:pt idx="99">
                  <c:v>12.821342</c:v>
                </c:pt>
                <c:pt idx="100">
                  <c:v>13.519629999999999</c:v>
                </c:pt>
                <c:pt idx="101">
                  <c:v>13.471615999999999</c:v>
                </c:pt>
                <c:pt idx="102">
                  <c:v>13.527305999999999</c:v>
                </c:pt>
                <c:pt idx="103">
                  <c:v>13.233556</c:v>
                </c:pt>
                <c:pt idx="104">
                  <c:v>13.324956999999999</c:v>
                </c:pt>
                <c:pt idx="105">
                  <c:v>13.168416000000001</c:v>
                </c:pt>
                <c:pt idx="106">
                  <c:v>13.219677000000001</c:v>
                </c:pt>
                <c:pt idx="107">
                  <c:v>13.571097999999999</c:v>
                </c:pt>
                <c:pt idx="108">
                  <c:v>13.456630000000001</c:v>
                </c:pt>
                <c:pt idx="109">
                  <c:v>13.356659000000001</c:v>
                </c:pt>
                <c:pt idx="110">
                  <c:v>13.729896999999999</c:v>
                </c:pt>
                <c:pt idx="111">
                  <c:v>13.884396000000001</c:v>
                </c:pt>
                <c:pt idx="112">
                  <c:v>14.219953</c:v>
                </c:pt>
                <c:pt idx="113">
                  <c:v>13.784794</c:v>
                </c:pt>
                <c:pt idx="114">
                  <c:v>13.677498</c:v>
                </c:pt>
                <c:pt idx="115">
                  <c:v>13.800481</c:v>
                </c:pt>
                <c:pt idx="116">
                  <c:v>13.727498000000001</c:v>
                </c:pt>
                <c:pt idx="117">
                  <c:v>13.952268</c:v>
                </c:pt>
                <c:pt idx="118">
                  <c:v>13.164724</c:v>
                </c:pt>
                <c:pt idx="119">
                  <c:v>13.528316999999999</c:v>
                </c:pt>
                <c:pt idx="120">
                  <c:v>14.147004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337-40D4-BF7F-ACC5B12538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1180792"/>
        <c:axId val="481188008"/>
      </c:scatterChart>
      <c:valAx>
        <c:axId val="481180792"/>
        <c:scaling>
          <c:orientation val="minMax"/>
          <c:max val="1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8008"/>
        <c:crosses val="autoZero"/>
        <c:crossBetween val="midCat"/>
      </c:valAx>
      <c:valAx>
        <c:axId val="481188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07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6_Forest_FDI80_BAL12p5_RefVelo\[C6_Forest_FDI80_BAL12p5_RefVelo_devc.xlsx]Sheet1'!$B$1</c:f>
              <c:strCache>
                <c:ptCount val="1"/>
                <c:pt idx="0">
                  <c:v>Top of 
understore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6_Forest_FDI80_BAL12p5_RefVelo\[C6_Forest_FDI8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6_Forest_FDI80_BAL12p5_RefVelo\[C6_Forest_FDI80_BAL12p5_RefVelo_devc.xlsx]Sheet1'!$B$2:$B$122</c:f>
              <c:numCache>
                <c:formatCode>General</c:formatCode>
                <c:ptCount val="121"/>
                <c:pt idx="0">
                  <c:v>3.2855257999999998</c:v>
                </c:pt>
                <c:pt idx="1">
                  <c:v>4.6848438000000003</c:v>
                </c:pt>
                <c:pt idx="2">
                  <c:v>5.6985938000000003</c:v>
                </c:pt>
                <c:pt idx="3">
                  <c:v>4.9438256000000003</c:v>
                </c:pt>
                <c:pt idx="4">
                  <c:v>5.3152986999999996</c:v>
                </c:pt>
                <c:pt idx="5">
                  <c:v>5.8497257999999999</c:v>
                </c:pt>
                <c:pt idx="6">
                  <c:v>4.2385776999999996</c:v>
                </c:pt>
                <c:pt idx="7">
                  <c:v>4.6475776</c:v>
                </c:pt>
                <c:pt idx="8">
                  <c:v>3.6515092</c:v>
                </c:pt>
                <c:pt idx="9">
                  <c:v>3.2427826999999998</c:v>
                </c:pt>
                <c:pt idx="10">
                  <c:v>3.5253198000000001</c:v>
                </c:pt>
                <c:pt idx="11">
                  <c:v>3.5236125999999999</c:v>
                </c:pt>
                <c:pt idx="12">
                  <c:v>2.9900286</c:v>
                </c:pt>
                <c:pt idx="13">
                  <c:v>2.3449925999999999</c:v>
                </c:pt>
                <c:pt idx="14">
                  <c:v>1.8794422</c:v>
                </c:pt>
                <c:pt idx="15">
                  <c:v>2.3144363999999999</c:v>
                </c:pt>
                <c:pt idx="16">
                  <c:v>2.3623815000000001</c:v>
                </c:pt>
                <c:pt idx="17">
                  <c:v>2.1277504999999999</c:v>
                </c:pt>
                <c:pt idx="18">
                  <c:v>2.0809913999999998</c:v>
                </c:pt>
                <c:pt idx="19">
                  <c:v>2.0967508000000001</c:v>
                </c:pt>
                <c:pt idx="20">
                  <c:v>2.3713117000000001</c:v>
                </c:pt>
                <c:pt idx="21">
                  <c:v>2.7237784999999999</c:v>
                </c:pt>
                <c:pt idx="22">
                  <c:v>2.6382039000000002</c:v>
                </c:pt>
                <c:pt idx="23">
                  <c:v>2.2098148000000002</c:v>
                </c:pt>
                <c:pt idx="24">
                  <c:v>1.8865555000000001</c:v>
                </c:pt>
                <c:pt idx="25">
                  <c:v>2.2554286000000001</c:v>
                </c:pt>
                <c:pt idx="26">
                  <c:v>2.6177557999999999</c:v>
                </c:pt>
                <c:pt idx="27">
                  <c:v>2.8902336000000002</c:v>
                </c:pt>
                <c:pt idx="28">
                  <c:v>2.7258209999999998</c:v>
                </c:pt>
                <c:pt idx="29">
                  <c:v>2.9003565999999998</c:v>
                </c:pt>
                <c:pt idx="30">
                  <c:v>2.9086732999999998</c:v>
                </c:pt>
                <c:pt idx="31">
                  <c:v>2.5535502000000001</c:v>
                </c:pt>
                <c:pt idx="32">
                  <c:v>2.495924</c:v>
                </c:pt>
                <c:pt idx="33">
                  <c:v>2.3125333000000001</c:v>
                </c:pt>
                <c:pt idx="34">
                  <c:v>2.3818130000000002</c:v>
                </c:pt>
                <c:pt idx="35">
                  <c:v>2.1692643</c:v>
                </c:pt>
                <c:pt idx="36">
                  <c:v>2.5489820000000001</c:v>
                </c:pt>
                <c:pt idx="37">
                  <c:v>3.2994202000000001</c:v>
                </c:pt>
                <c:pt idx="38">
                  <c:v>2.6831915999999998</c:v>
                </c:pt>
                <c:pt idx="39">
                  <c:v>2.3182630999999998</c:v>
                </c:pt>
                <c:pt idx="40">
                  <c:v>2.1863355000000002</c:v>
                </c:pt>
                <c:pt idx="41">
                  <c:v>2.3430010999999999</c:v>
                </c:pt>
                <c:pt idx="42">
                  <c:v>2.8314199000000002</c:v>
                </c:pt>
                <c:pt idx="43">
                  <c:v>2.9575350999999999</c:v>
                </c:pt>
                <c:pt idx="44">
                  <c:v>2.3794141999999998</c:v>
                </c:pt>
                <c:pt idx="45">
                  <c:v>2.3351502000000002</c:v>
                </c:pt>
                <c:pt idx="46">
                  <c:v>2.4988112</c:v>
                </c:pt>
                <c:pt idx="47">
                  <c:v>2.8382942</c:v>
                </c:pt>
                <c:pt idx="48">
                  <c:v>3.1063599000000002</c:v>
                </c:pt>
                <c:pt idx="49">
                  <c:v>2.9361350000000002</c:v>
                </c:pt>
                <c:pt idx="50">
                  <c:v>2.5170457000000002</c:v>
                </c:pt>
                <c:pt idx="51">
                  <c:v>2.3070420999999999</c:v>
                </c:pt>
                <c:pt idx="52">
                  <c:v>2.4328780000000001</c:v>
                </c:pt>
                <c:pt idx="53">
                  <c:v>2.0387683000000001</c:v>
                </c:pt>
                <c:pt idx="54">
                  <c:v>1.9778290000000001</c:v>
                </c:pt>
                <c:pt idx="55">
                  <c:v>2.2216931</c:v>
                </c:pt>
                <c:pt idx="56">
                  <c:v>2.5010433000000001</c:v>
                </c:pt>
                <c:pt idx="57">
                  <c:v>3.3195906000000002</c:v>
                </c:pt>
                <c:pt idx="58">
                  <c:v>4.9664446</c:v>
                </c:pt>
                <c:pt idx="59">
                  <c:v>4.5043110999999998</c:v>
                </c:pt>
                <c:pt idx="60">
                  <c:v>2.8055751</c:v>
                </c:pt>
                <c:pt idx="61">
                  <c:v>2.9999864999999999</c:v>
                </c:pt>
                <c:pt idx="62">
                  <c:v>3.3767361</c:v>
                </c:pt>
                <c:pt idx="63">
                  <c:v>3.0917243000000001</c:v>
                </c:pt>
                <c:pt idx="64">
                  <c:v>3.0670586000000002</c:v>
                </c:pt>
                <c:pt idx="65">
                  <c:v>2.7757698</c:v>
                </c:pt>
                <c:pt idx="66">
                  <c:v>2.0785059000000001</c:v>
                </c:pt>
                <c:pt idx="67">
                  <c:v>1.7422167</c:v>
                </c:pt>
                <c:pt idx="68">
                  <c:v>1.6717171</c:v>
                </c:pt>
                <c:pt idx="69">
                  <c:v>1.7249266999999999</c:v>
                </c:pt>
                <c:pt idx="70">
                  <c:v>2.1784525000000001</c:v>
                </c:pt>
                <c:pt idx="71">
                  <c:v>2.4857778000000001</c:v>
                </c:pt>
                <c:pt idx="72">
                  <c:v>2.0655966000000001</c:v>
                </c:pt>
                <c:pt idx="73">
                  <c:v>1.6649168000000001</c:v>
                </c:pt>
                <c:pt idx="74">
                  <c:v>1.9791327999999999</c:v>
                </c:pt>
                <c:pt idx="75">
                  <c:v>2.9161389999999998</c:v>
                </c:pt>
                <c:pt idx="76">
                  <c:v>2.9637726999999998</c:v>
                </c:pt>
                <c:pt idx="77">
                  <c:v>2.2666255999999998</c:v>
                </c:pt>
                <c:pt idx="78">
                  <c:v>2.0938599999999998</c:v>
                </c:pt>
                <c:pt idx="79">
                  <c:v>2.1915721000000001</c:v>
                </c:pt>
                <c:pt idx="80">
                  <c:v>3.1174781</c:v>
                </c:pt>
                <c:pt idx="81">
                  <c:v>3.3342154000000002</c:v>
                </c:pt>
                <c:pt idx="82">
                  <c:v>2.2601043999999999</c:v>
                </c:pt>
                <c:pt idx="83">
                  <c:v>1.9121971</c:v>
                </c:pt>
                <c:pt idx="84">
                  <c:v>2.5351431999999998</c:v>
                </c:pt>
                <c:pt idx="85">
                  <c:v>2.4526773999999998</c:v>
                </c:pt>
                <c:pt idx="86">
                  <c:v>2.1024571999999999</c:v>
                </c:pt>
                <c:pt idx="87">
                  <c:v>2.1036568999999998</c:v>
                </c:pt>
                <c:pt idx="88">
                  <c:v>2.1027591999999999</c:v>
                </c:pt>
                <c:pt idx="89">
                  <c:v>2.6067358</c:v>
                </c:pt>
                <c:pt idx="90">
                  <c:v>2.3642981000000001</c:v>
                </c:pt>
                <c:pt idx="91">
                  <c:v>1.7286359</c:v>
                </c:pt>
                <c:pt idx="92">
                  <c:v>2.1139744999999999</c:v>
                </c:pt>
                <c:pt idx="93">
                  <c:v>2.1776662</c:v>
                </c:pt>
                <c:pt idx="94">
                  <c:v>2.2046937</c:v>
                </c:pt>
                <c:pt idx="95">
                  <c:v>2.4351733000000002</c:v>
                </c:pt>
                <c:pt idx="96">
                  <c:v>2.9772387</c:v>
                </c:pt>
                <c:pt idx="97">
                  <c:v>3.2244636999999998</c:v>
                </c:pt>
                <c:pt idx="98">
                  <c:v>2.6642250000000001</c:v>
                </c:pt>
                <c:pt idx="99">
                  <c:v>2.2676178</c:v>
                </c:pt>
                <c:pt idx="100">
                  <c:v>2.4852987</c:v>
                </c:pt>
                <c:pt idx="101">
                  <c:v>2.8072824000000001</c:v>
                </c:pt>
                <c:pt idx="102">
                  <c:v>2.6208881000000002</c:v>
                </c:pt>
                <c:pt idx="103">
                  <c:v>2.5108508999999999</c:v>
                </c:pt>
                <c:pt idx="104">
                  <c:v>2.3161489</c:v>
                </c:pt>
                <c:pt idx="105">
                  <c:v>2.6758012</c:v>
                </c:pt>
                <c:pt idx="106">
                  <c:v>2.5266076000000002</c:v>
                </c:pt>
                <c:pt idx="107">
                  <c:v>2.3903686</c:v>
                </c:pt>
                <c:pt idx="108">
                  <c:v>2.3363482000000002</c:v>
                </c:pt>
                <c:pt idx="109">
                  <c:v>1.9031796999999999</c:v>
                </c:pt>
                <c:pt idx="110">
                  <c:v>2.1751157999999999</c:v>
                </c:pt>
                <c:pt idx="111">
                  <c:v>2.9848075999999999</c:v>
                </c:pt>
                <c:pt idx="112">
                  <c:v>3.4169336000000001</c:v>
                </c:pt>
                <c:pt idx="113">
                  <c:v>2.5314709999999998</c:v>
                </c:pt>
                <c:pt idx="114">
                  <c:v>1.9043469</c:v>
                </c:pt>
                <c:pt idx="115">
                  <c:v>1.6583911</c:v>
                </c:pt>
                <c:pt idx="116">
                  <c:v>1.9627383</c:v>
                </c:pt>
                <c:pt idx="117">
                  <c:v>2.4240700999999998</c:v>
                </c:pt>
                <c:pt idx="118">
                  <c:v>2.2722270999999998</c:v>
                </c:pt>
                <c:pt idx="119">
                  <c:v>1.7932451</c:v>
                </c:pt>
                <c:pt idx="120">
                  <c:v>1.9389632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337-4D7F-B939-95F474D35563}"/>
            </c:ext>
          </c:extLst>
        </c:ser>
        <c:ser>
          <c:idx val="1"/>
          <c:order val="1"/>
          <c:tx>
            <c:strRef>
              <c:f>'C6_Forest_FDI80_BAL12p5_RefVelo\[C6_Forest_FDI80_BAL12p5_RefVelo_devc.xlsx]Sheet1'!$C$1</c:f>
              <c:strCache>
                <c:ptCount val="1"/>
                <c:pt idx="0">
                  <c:v>Bottom of 
uper storey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6_Forest_FDI80_BAL12p5_RefVelo\[C6_Forest_FDI8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6_Forest_FDI80_BAL12p5_RefVelo\[C6_Forest_FDI80_BAL12p5_RefVelo_devc.xlsx]Sheet1'!$C$2:$C$122</c:f>
              <c:numCache>
                <c:formatCode>General</c:formatCode>
                <c:ptCount val="121"/>
                <c:pt idx="0">
                  <c:v>13.660883</c:v>
                </c:pt>
                <c:pt idx="1">
                  <c:v>12.989729000000001</c:v>
                </c:pt>
                <c:pt idx="2">
                  <c:v>11.587005</c:v>
                </c:pt>
                <c:pt idx="3">
                  <c:v>11.335178000000001</c:v>
                </c:pt>
                <c:pt idx="4">
                  <c:v>10.182736999999999</c:v>
                </c:pt>
                <c:pt idx="5">
                  <c:v>10.501948000000001</c:v>
                </c:pt>
                <c:pt idx="6">
                  <c:v>10.710837</c:v>
                </c:pt>
                <c:pt idx="7">
                  <c:v>8.3651471999999991</c:v>
                </c:pt>
                <c:pt idx="8">
                  <c:v>8.0764580000000006</c:v>
                </c:pt>
                <c:pt idx="9">
                  <c:v>9.1339305999999993</c:v>
                </c:pt>
                <c:pt idx="10">
                  <c:v>9.8348589000000004</c:v>
                </c:pt>
                <c:pt idx="11">
                  <c:v>9.2544500999999997</c:v>
                </c:pt>
                <c:pt idx="12">
                  <c:v>9.6972828</c:v>
                </c:pt>
                <c:pt idx="13">
                  <c:v>10.725171</c:v>
                </c:pt>
                <c:pt idx="14">
                  <c:v>11.285672999999999</c:v>
                </c:pt>
                <c:pt idx="15">
                  <c:v>12.632045</c:v>
                </c:pt>
                <c:pt idx="16">
                  <c:v>14.298378</c:v>
                </c:pt>
                <c:pt idx="17">
                  <c:v>14.180894</c:v>
                </c:pt>
                <c:pt idx="18">
                  <c:v>13.393602</c:v>
                </c:pt>
                <c:pt idx="19">
                  <c:v>14.221897999999999</c:v>
                </c:pt>
                <c:pt idx="20">
                  <c:v>14.959555999999999</c:v>
                </c:pt>
                <c:pt idx="21">
                  <c:v>12.433043</c:v>
                </c:pt>
                <c:pt idx="22">
                  <c:v>12.846546999999999</c:v>
                </c:pt>
                <c:pt idx="23">
                  <c:v>11.846029</c:v>
                </c:pt>
                <c:pt idx="24">
                  <c:v>12.566660000000001</c:v>
                </c:pt>
                <c:pt idx="25">
                  <c:v>13.278753</c:v>
                </c:pt>
                <c:pt idx="26">
                  <c:v>12.712674</c:v>
                </c:pt>
                <c:pt idx="27">
                  <c:v>14.140394000000001</c:v>
                </c:pt>
                <c:pt idx="28">
                  <c:v>13.979566</c:v>
                </c:pt>
                <c:pt idx="29">
                  <c:v>15.101459999999999</c:v>
                </c:pt>
                <c:pt idx="30">
                  <c:v>14.214325000000001</c:v>
                </c:pt>
                <c:pt idx="31">
                  <c:v>12.655296999999999</c:v>
                </c:pt>
                <c:pt idx="32">
                  <c:v>12.638513</c:v>
                </c:pt>
                <c:pt idx="33">
                  <c:v>14.324140999999999</c:v>
                </c:pt>
                <c:pt idx="34">
                  <c:v>13.087633</c:v>
                </c:pt>
                <c:pt idx="35">
                  <c:v>15.546412</c:v>
                </c:pt>
                <c:pt idx="36">
                  <c:v>14.00686</c:v>
                </c:pt>
                <c:pt idx="37">
                  <c:v>13.424359000000001</c:v>
                </c:pt>
                <c:pt idx="38">
                  <c:v>14.064113000000001</c:v>
                </c:pt>
                <c:pt idx="39">
                  <c:v>14.188332000000001</c:v>
                </c:pt>
                <c:pt idx="40">
                  <c:v>14.389904</c:v>
                </c:pt>
                <c:pt idx="41">
                  <c:v>13.877967999999999</c:v>
                </c:pt>
                <c:pt idx="42">
                  <c:v>15.733038000000001</c:v>
                </c:pt>
                <c:pt idx="43">
                  <c:v>13.166993</c:v>
                </c:pt>
                <c:pt idx="44">
                  <c:v>14.019337999999999</c:v>
                </c:pt>
                <c:pt idx="45">
                  <c:v>14.753890999999999</c:v>
                </c:pt>
                <c:pt idx="46">
                  <c:v>13.499198</c:v>
                </c:pt>
                <c:pt idx="47">
                  <c:v>13.741854</c:v>
                </c:pt>
                <c:pt idx="48">
                  <c:v>14.262819</c:v>
                </c:pt>
                <c:pt idx="49">
                  <c:v>14.933548</c:v>
                </c:pt>
                <c:pt idx="50">
                  <c:v>12.200322999999999</c:v>
                </c:pt>
                <c:pt idx="51">
                  <c:v>14.545291000000001</c:v>
                </c:pt>
                <c:pt idx="52">
                  <c:v>14.139189</c:v>
                </c:pt>
                <c:pt idx="53">
                  <c:v>15.392021</c:v>
                </c:pt>
                <c:pt idx="54">
                  <c:v>14.02927</c:v>
                </c:pt>
                <c:pt idx="55">
                  <c:v>14.060119</c:v>
                </c:pt>
                <c:pt idx="56">
                  <c:v>16.254277999999999</c:v>
                </c:pt>
                <c:pt idx="57">
                  <c:v>15.270998000000001</c:v>
                </c:pt>
                <c:pt idx="58">
                  <c:v>13.472898000000001</c:v>
                </c:pt>
                <c:pt idx="59">
                  <c:v>13.130122999999999</c:v>
                </c:pt>
                <c:pt idx="60">
                  <c:v>15.715004</c:v>
                </c:pt>
                <c:pt idx="61">
                  <c:v>13.014025999999999</c:v>
                </c:pt>
                <c:pt idx="62">
                  <c:v>11.220146</c:v>
                </c:pt>
                <c:pt idx="63">
                  <c:v>12.745953</c:v>
                </c:pt>
                <c:pt idx="64">
                  <c:v>14.525422000000001</c:v>
                </c:pt>
                <c:pt idx="65">
                  <c:v>12.316665</c:v>
                </c:pt>
                <c:pt idx="66">
                  <c:v>10.542959</c:v>
                </c:pt>
                <c:pt idx="67">
                  <c:v>12.679323</c:v>
                </c:pt>
                <c:pt idx="68">
                  <c:v>13.714853</c:v>
                </c:pt>
                <c:pt idx="69">
                  <c:v>13.887732</c:v>
                </c:pt>
                <c:pt idx="70">
                  <c:v>13.569988</c:v>
                </c:pt>
                <c:pt idx="71">
                  <c:v>14.011922999999999</c:v>
                </c:pt>
                <c:pt idx="72">
                  <c:v>13.744441999999999</c:v>
                </c:pt>
                <c:pt idx="73">
                  <c:v>13.821394</c:v>
                </c:pt>
                <c:pt idx="74">
                  <c:v>12.85037</c:v>
                </c:pt>
                <c:pt idx="75">
                  <c:v>16.077463999999999</c:v>
                </c:pt>
                <c:pt idx="76">
                  <c:v>12.691511</c:v>
                </c:pt>
                <c:pt idx="77">
                  <c:v>11.708924</c:v>
                </c:pt>
                <c:pt idx="78">
                  <c:v>13.512613</c:v>
                </c:pt>
                <c:pt idx="79">
                  <c:v>14.415649</c:v>
                </c:pt>
                <c:pt idx="80">
                  <c:v>13.407106000000001</c:v>
                </c:pt>
                <c:pt idx="81">
                  <c:v>14.96941</c:v>
                </c:pt>
                <c:pt idx="82">
                  <c:v>13.78492</c:v>
                </c:pt>
                <c:pt idx="83">
                  <c:v>13.069183000000001</c:v>
                </c:pt>
                <c:pt idx="84">
                  <c:v>14.600467</c:v>
                </c:pt>
                <c:pt idx="85">
                  <c:v>16.207792000000001</c:v>
                </c:pt>
                <c:pt idx="86">
                  <c:v>16.345853000000002</c:v>
                </c:pt>
                <c:pt idx="87">
                  <c:v>12.017085</c:v>
                </c:pt>
                <c:pt idx="88">
                  <c:v>11.426577999999999</c:v>
                </c:pt>
                <c:pt idx="89">
                  <c:v>12.112472</c:v>
                </c:pt>
                <c:pt idx="90">
                  <c:v>10.667275</c:v>
                </c:pt>
                <c:pt idx="91">
                  <c:v>12.441217999999999</c:v>
                </c:pt>
                <c:pt idx="92">
                  <c:v>13.245267</c:v>
                </c:pt>
                <c:pt idx="93">
                  <c:v>15.638598</c:v>
                </c:pt>
                <c:pt idx="94">
                  <c:v>15.534507</c:v>
                </c:pt>
                <c:pt idx="95">
                  <c:v>14.726561999999999</c:v>
                </c:pt>
                <c:pt idx="96">
                  <c:v>16.128277000000001</c:v>
                </c:pt>
                <c:pt idx="97">
                  <c:v>13.696415999999999</c:v>
                </c:pt>
                <c:pt idx="98">
                  <c:v>11.924931000000001</c:v>
                </c:pt>
                <c:pt idx="99">
                  <c:v>11.980394</c:v>
                </c:pt>
                <c:pt idx="100">
                  <c:v>12.325027</c:v>
                </c:pt>
                <c:pt idx="101">
                  <c:v>12.763869</c:v>
                </c:pt>
                <c:pt idx="102">
                  <c:v>13.858627</c:v>
                </c:pt>
                <c:pt idx="103">
                  <c:v>14.506465</c:v>
                </c:pt>
                <c:pt idx="104">
                  <c:v>12.059035</c:v>
                </c:pt>
                <c:pt idx="105">
                  <c:v>10.238137999999999</c:v>
                </c:pt>
                <c:pt idx="106">
                  <c:v>11.956465</c:v>
                </c:pt>
                <c:pt idx="107">
                  <c:v>14.310627</c:v>
                </c:pt>
                <c:pt idx="108">
                  <c:v>12.926423</c:v>
                </c:pt>
                <c:pt idx="109">
                  <c:v>13.138028</c:v>
                </c:pt>
                <c:pt idx="110">
                  <c:v>14.119547000000001</c:v>
                </c:pt>
                <c:pt idx="111">
                  <c:v>13.555913</c:v>
                </c:pt>
                <c:pt idx="112">
                  <c:v>15.417325</c:v>
                </c:pt>
                <c:pt idx="113">
                  <c:v>12.018274</c:v>
                </c:pt>
                <c:pt idx="114">
                  <c:v>11.228655</c:v>
                </c:pt>
                <c:pt idx="115">
                  <c:v>12.343902</c:v>
                </c:pt>
                <c:pt idx="116">
                  <c:v>14.276999</c:v>
                </c:pt>
                <c:pt idx="117">
                  <c:v>14.273275</c:v>
                </c:pt>
                <c:pt idx="118">
                  <c:v>12.144093</c:v>
                </c:pt>
                <c:pt idx="119">
                  <c:v>12.780887999999999</c:v>
                </c:pt>
                <c:pt idx="120">
                  <c:v>13.306926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337-4D7F-B939-95F474D35563}"/>
            </c:ext>
          </c:extLst>
        </c:ser>
        <c:ser>
          <c:idx val="2"/>
          <c:order val="2"/>
          <c:tx>
            <c:strRef>
              <c:f>'C6_Forest_FDI80_BAL12p5_RefVelo\[C6_Forest_FDI80_BAL12p5_RefVelo_devc.xlsx]Sheet1'!$D$1</c:f>
              <c:strCache>
                <c:ptCount val="1"/>
                <c:pt idx="0">
                  <c:v>Top of 
Upperstorey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6_Forest_FDI80_BAL12p5_RefVelo\[C6_Forest_FDI8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6_Forest_FDI80_BAL12p5_RefVelo\[C6_Forest_FDI80_BAL12p5_RefVelo_devc.xlsx]Sheet1'!$D$2:$D$122</c:f>
              <c:numCache>
                <c:formatCode>General</c:formatCode>
                <c:ptCount val="121"/>
                <c:pt idx="0">
                  <c:v>3.9198208000000001</c:v>
                </c:pt>
                <c:pt idx="1">
                  <c:v>3.4534191999999999</c:v>
                </c:pt>
                <c:pt idx="2">
                  <c:v>4.0934518999999998</c:v>
                </c:pt>
                <c:pt idx="3">
                  <c:v>5.4397276999999997</c:v>
                </c:pt>
                <c:pt idx="4">
                  <c:v>5.6876924999999998</c:v>
                </c:pt>
                <c:pt idx="5">
                  <c:v>6.5235966999999997</c:v>
                </c:pt>
                <c:pt idx="6">
                  <c:v>6.8894083999999998</c:v>
                </c:pt>
                <c:pt idx="7">
                  <c:v>7.3600266999999997</c:v>
                </c:pt>
                <c:pt idx="8">
                  <c:v>6.9461731000000002</c:v>
                </c:pt>
                <c:pt idx="9">
                  <c:v>9.7625975</c:v>
                </c:pt>
                <c:pt idx="10">
                  <c:v>8.9153976000000004</c:v>
                </c:pt>
                <c:pt idx="11">
                  <c:v>8.7179231000000001</c:v>
                </c:pt>
                <c:pt idx="12">
                  <c:v>8.0011162000000002</c:v>
                </c:pt>
                <c:pt idx="13">
                  <c:v>8.7263687999999995</c:v>
                </c:pt>
                <c:pt idx="14">
                  <c:v>10.123889999999999</c:v>
                </c:pt>
                <c:pt idx="15">
                  <c:v>10.007250000000001</c:v>
                </c:pt>
                <c:pt idx="16">
                  <c:v>9.6920791000000008</c:v>
                </c:pt>
                <c:pt idx="17">
                  <c:v>9.9478003000000008</c:v>
                </c:pt>
                <c:pt idx="18">
                  <c:v>10.312885</c:v>
                </c:pt>
                <c:pt idx="19">
                  <c:v>10.917125</c:v>
                </c:pt>
                <c:pt idx="20">
                  <c:v>11.447563000000001</c:v>
                </c:pt>
                <c:pt idx="21">
                  <c:v>11.089536000000001</c:v>
                </c:pt>
                <c:pt idx="22">
                  <c:v>11.224107999999999</c:v>
                </c:pt>
                <c:pt idx="23">
                  <c:v>11.018825</c:v>
                </c:pt>
                <c:pt idx="24">
                  <c:v>10.764951</c:v>
                </c:pt>
                <c:pt idx="25">
                  <c:v>11.573743</c:v>
                </c:pt>
                <c:pt idx="26">
                  <c:v>10.988712</c:v>
                </c:pt>
                <c:pt idx="27">
                  <c:v>11.385467999999999</c:v>
                </c:pt>
                <c:pt idx="28">
                  <c:v>11.510490000000001</c:v>
                </c:pt>
                <c:pt idx="29">
                  <c:v>11.852912999999999</c:v>
                </c:pt>
                <c:pt idx="30">
                  <c:v>11.681646000000001</c:v>
                </c:pt>
                <c:pt idx="31">
                  <c:v>11.597856999999999</c:v>
                </c:pt>
                <c:pt idx="32">
                  <c:v>11.579463000000001</c:v>
                </c:pt>
                <c:pt idx="33">
                  <c:v>11.376683</c:v>
                </c:pt>
                <c:pt idx="34">
                  <c:v>11.957941999999999</c:v>
                </c:pt>
                <c:pt idx="35">
                  <c:v>12.277492000000001</c:v>
                </c:pt>
                <c:pt idx="36">
                  <c:v>11.259873000000001</c:v>
                </c:pt>
                <c:pt idx="37">
                  <c:v>11.660423</c:v>
                </c:pt>
                <c:pt idx="38">
                  <c:v>11.440866</c:v>
                </c:pt>
                <c:pt idx="39">
                  <c:v>11.407087000000001</c:v>
                </c:pt>
                <c:pt idx="40">
                  <c:v>12.126766</c:v>
                </c:pt>
                <c:pt idx="41">
                  <c:v>11.693130999999999</c:v>
                </c:pt>
                <c:pt idx="42">
                  <c:v>11.580387</c:v>
                </c:pt>
                <c:pt idx="43">
                  <c:v>11.706092</c:v>
                </c:pt>
                <c:pt idx="44">
                  <c:v>11.892946</c:v>
                </c:pt>
                <c:pt idx="45">
                  <c:v>11.568198000000001</c:v>
                </c:pt>
                <c:pt idx="46">
                  <c:v>11.849228</c:v>
                </c:pt>
                <c:pt idx="47">
                  <c:v>11.570717</c:v>
                </c:pt>
                <c:pt idx="48">
                  <c:v>11.956085</c:v>
                </c:pt>
                <c:pt idx="49">
                  <c:v>11.745739</c:v>
                </c:pt>
                <c:pt idx="50">
                  <c:v>12.466001</c:v>
                </c:pt>
                <c:pt idx="51">
                  <c:v>12.270867000000001</c:v>
                </c:pt>
                <c:pt idx="52">
                  <c:v>12.031687</c:v>
                </c:pt>
                <c:pt idx="53">
                  <c:v>11.352504</c:v>
                </c:pt>
                <c:pt idx="54">
                  <c:v>11.462278</c:v>
                </c:pt>
                <c:pt idx="55">
                  <c:v>11.814299</c:v>
                </c:pt>
                <c:pt idx="56">
                  <c:v>12.033854</c:v>
                </c:pt>
                <c:pt idx="57">
                  <c:v>11.93552</c:v>
                </c:pt>
                <c:pt idx="58">
                  <c:v>11.507759999999999</c:v>
                </c:pt>
                <c:pt idx="59">
                  <c:v>11.702629999999999</c:v>
                </c:pt>
                <c:pt idx="60">
                  <c:v>11.12505</c:v>
                </c:pt>
                <c:pt idx="61">
                  <c:v>11.747604000000001</c:v>
                </c:pt>
                <c:pt idx="62">
                  <c:v>11.178393</c:v>
                </c:pt>
                <c:pt idx="63">
                  <c:v>11.556315</c:v>
                </c:pt>
                <c:pt idx="64">
                  <c:v>11.670759</c:v>
                </c:pt>
                <c:pt idx="65">
                  <c:v>11.946911999999999</c:v>
                </c:pt>
                <c:pt idx="66">
                  <c:v>11.891247</c:v>
                </c:pt>
                <c:pt idx="67">
                  <c:v>11.200791000000001</c:v>
                </c:pt>
                <c:pt idx="68">
                  <c:v>11.84543</c:v>
                </c:pt>
                <c:pt idx="69">
                  <c:v>11.373621</c:v>
                </c:pt>
                <c:pt idx="70">
                  <c:v>10.804921999999999</c:v>
                </c:pt>
                <c:pt idx="71">
                  <c:v>11.030654999999999</c:v>
                </c:pt>
                <c:pt idx="72">
                  <c:v>11.593322000000001</c:v>
                </c:pt>
                <c:pt idx="73">
                  <c:v>11.082863</c:v>
                </c:pt>
                <c:pt idx="74">
                  <c:v>11.654582</c:v>
                </c:pt>
                <c:pt idx="75">
                  <c:v>11.696249999999999</c:v>
                </c:pt>
                <c:pt idx="76">
                  <c:v>11.238172</c:v>
                </c:pt>
                <c:pt idx="77">
                  <c:v>11.131475</c:v>
                </c:pt>
                <c:pt idx="78">
                  <c:v>10.949001000000001</c:v>
                </c:pt>
                <c:pt idx="79">
                  <c:v>11.540058999999999</c:v>
                </c:pt>
                <c:pt idx="80">
                  <c:v>11.265738000000001</c:v>
                </c:pt>
                <c:pt idx="81">
                  <c:v>11.449222000000001</c:v>
                </c:pt>
                <c:pt idx="82">
                  <c:v>11.138394999999999</c:v>
                </c:pt>
                <c:pt idx="83">
                  <c:v>11.727690000000001</c:v>
                </c:pt>
                <c:pt idx="84">
                  <c:v>11.609420999999999</c:v>
                </c:pt>
                <c:pt idx="85">
                  <c:v>12.096031</c:v>
                </c:pt>
                <c:pt idx="86">
                  <c:v>11.704053</c:v>
                </c:pt>
                <c:pt idx="87">
                  <c:v>11.471658</c:v>
                </c:pt>
                <c:pt idx="88">
                  <c:v>11.436712999999999</c:v>
                </c:pt>
                <c:pt idx="89">
                  <c:v>11.606871</c:v>
                </c:pt>
                <c:pt idx="90">
                  <c:v>11.942683000000001</c:v>
                </c:pt>
                <c:pt idx="91">
                  <c:v>11.732381999999999</c:v>
                </c:pt>
                <c:pt idx="92">
                  <c:v>11.786958</c:v>
                </c:pt>
                <c:pt idx="93">
                  <c:v>11.955812999999999</c:v>
                </c:pt>
                <c:pt idx="94">
                  <c:v>11.405915999999999</c:v>
                </c:pt>
                <c:pt idx="95">
                  <c:v>11.756970000000001</c:v>
                </c:pt>
                <c:pt idx="96">
                  <c:v>11.140129999999999</c:v>
                </c:pt>
                <c:pt idx="97">
                  <c:v>10.755184</c:v>
                </c:pt>
                <c:pt idx="98">
                  <c:v>10.985880999999999</c:v>
                </c:pt>
                <c:pt idx="99">
                  <c:v>11.658614999999999</c:v>
                </c:pt>
                <c:pt idx="100">
                  <c:v>11.401415</c:v>
                </c:pt>
                <c:pt idx="101">
                  <c:v>11.435313000000001</c:v>
                </c:pt>
                <c:pt idx="102">
                  <c:v>11.51394</c:v>
                </c:pt>
                <c:pt idx="103">
                  <c:v>11.726394000000001</c:v>
                </c:pt>
                <c:pt idx="104">
                  <c:v>11.277433</c:v>
                </c:pt>
                <c:pt idx="105">
                  <c:v>11.366338000000001</c:v>
                </c:pt>
                <c:pt idx="106">
                  <c:v>11.109855</c:v>
                </c:pt>
                <c:pt idx="107">
                  <c:v>10.937593</c:v>
                </c:pt>
                <c:pt idx="108">
                  <c:v>11.248339</c:v>
                </c:pt>
                <c:pt idx="109">
                  <c:v>11.287675999999999</c:v>
                </c:pt>
                <c:pt idx="110">
                  <c:v>11.354804</c:v>
                </c:pt>
                <c:pt idx="111">
                  <c:v>11.226557</c:v>
                </c:pt>
                <c:pt idx="112">
                  <c:v>11.559817000000001</c:v>
                </c:pt>
                <c:pt idx="113">
                  <c:v>10.800514</c:v>
                </c:pt>
                <c:pt idx="114">
                  <c:v>11.412978000000001</c:v>
                </c:pt>
                <c:pt idx="115">
                  <c:v>11.237057999999999</c:v>
                </c:pt>
                <c:pt idx="116">
                  <c:v>11.128553999999999</c:v>
                </c:pt>
                <c:pt idx="117">
                  <c:v>11.419674000000001</c:v>
                </c:pt>
                <c:pt idx="118">
                  <c:v>10.802959</c:v>
                </c:pt>
                <c:pt idx="119">
                  <c:v>11.114188</c:v>
                </c:pt>
                <c:pt idx="120">
                  <c:v>11.19762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337-4D7F-B939-95F474D355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1180792"/>
        <c:axId val="481188008"/>
      </c:scatterChart>
      <c:valAx>
        <c:axId val="481180792"/>
        <c:scaling>
          <c:orientation val="minMax"/>
          <c:max val="1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8008"/>
        <c:crosses val="autoZero"/>
        <c:crossBetween val="midCat"/>
      </c:valAx>
      <c:valAx>
        <c:axId val="481188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07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17_Forest_FDI70_BAL12p5_RefVelo\[C17_Forest_FDI70_BAL12p5_RefVelo_devc.xlsx]Sheet1'!$B$1</c:f>
              <c:strCache>
                <c:ptCount val="1"/>
                <c:pt idx="0">
                  <c:v>Top of 
understore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7_Forest_FDI70_BAL12p5_RefVelo\[C17_Forest_FDI70_BAL12p5_RefVelo_devc.xlsx]Sheet1'!$B$2:$B$122</c:f>
              <c:numCache>
                <c:formatCode>General</c:formatCode>
                <c:ptCount val="121"/>
                <c:pt idx="0">
                  <c:v>5.0861139</c:v>
                </c:pt>
                <c:pt idx="1">
                  <c:v>5.4439582</c:v>
                </c:pt>
                <c:pt idx="2">
                  <c:v>6.1084471999999996</c:v>
                </c:pt>
                <c:pt idx="3">
                  <c:v>5.7880206000000003</c:v>
                </c:pt>
                <c:pt idx="4">
                  <c:v>6.6544464000000003</c:v>
                </c:pt>
                <c:pt idx="5">
                  <c:v>6.0832708999999996</c:v>
                </c:pt>
                <c:pt idx="6">
                  <c:v>4.5948219000000003</c:v>
                </c:pt>
                <c:pt idx="7">
                  <c:v>5.0462316999999999</c:v>
                </c:pt>
                <c:pt idx="8">
                  <c:v>4.4329554</c:v>
                </c:pt>
                <c:pt idx="9">
                  <c:v>3.4481806000000002</c:v>
                </c:pt>
                <c:pt idx="10">
                  <c:v>5.1376941</c:v>
                </c:pt>
                <c:pt idx="11">
                  <c:v>3.8024271000000001</c:v>
                </c:pt>
                <c:pt idx="12">
                  <c:v>2.6617999999999999</c:v>
                </c:pt>
                <c:pt idx="13">
                  <c:v>2.1132076</c:v>
                </c:pt>
                <c:pt idx="14">
                  <c:v>1.9301282</c:v>
                </c:pt>
                <c:pt idx="15">
                  <c:v>2.1405075999999998</c:v>
                </c:pt>
                <c:pt idx="16">
                  <c:v>2.0191333</c:v>
                </c:pt>
                <c:pt idx="17">
                  <c:v>2.8349535000000001</c:v>
                </c:pt>
                <c:pt idx="18">
                  <c:v>2.4993107000000001</c:v>
                </c:pt>
                <c:pt idx="19">
                  <c:v>1.90123</c:v>
                </c:pt>
                <c:pt idx="20">
                  <c:v>2.0259570999999998</c:v>
                </c:pt>
                <c:pt idx="21">
                  <c:v>1.9352218999999999</c:v>
                </c:pt>
                <c:pt idx="22">
                  <c:v>1.8037776000000001</c:v>
                </c:pt>
                <c:pt idx="23">
                  <c:v>1.6423171000000001</c:v>
                </c:pt>
                <c:pt idx="24">
                  <c:v>1.7223993</c:v>
                </c:pt>
                <c:pt idx="25">
                  <c:v>2.2225796999999998</c:v>
                </c:pt>
                <c:pt idx="26">
                  <c:v>3.0981730999999999</c:v>
                </c:pt>
                <c:pt idx="27">
                  <c:v>2.8761519999999998</c:v>
                </c:pt>
                <c:pt idx="28">
                  <c:v>2.4333094000000002</c:v>
                </c:pt>
                <c:pt idx="29">
                  <c:v>2.6077536000000001</c:v>
                </c:pt>
                <c:pt idx="30">
                  <c:v>2.8661642999999999</c:v>
                </c:pt>
                <c:pt idx="31">
                  <c:v>2.6013313999999998</c:v>
                </c:pt>
                <c:pt idx="32">
                  <c:v>2.7142088000000002</c:v>
                </c:pt>
                <c:pt idx="33">
                  <c:v>2.5709851000000001</c:v>
                </c:pt>
                <c:pt idx="34">
                  <c:v>1.9168396000000001</c:v>
                </c:pt>
                <c:pt idx="35">
                  <c:v>1.7040108</c:v>
                </c:pt>
                <c:pt idx="36">
                  <c:v>1.8428921</c:v>
                </c:pt>
                <c:pt idx="37">
                  <c:v>1.6725798000000001</c:v>
                </c:pt>
                <c:pt idx="38">
                  <c:v>1.3541711000000001</c:v>
                </c:pt>
                <c:pt idx="39">
                  <c:v>1.3073672999999999</c:v>
                </c:pt>
                <c:pt idx="40">
                  <c:v>1.5576053000000001</c:v>
                </c:pt>
                <c:pt idx="41">
                  <c:v>2.3527515000000001</c:v>
                </c:pt>
                <c:pt idx="42">
                  <c:v>2.3691273000000002</c:v>
                </c:pt>
                <c:pt idx="43">
                  <c:v>2.0195959000000001</c:v>
                </c:pt>
                <c:pt idx="44">
                  <c:v>1.8677083999999999</c:v>
                </c:pt>
                <c:pt idx="45">
                  <c:v>1.8657159000000001</c:v>
                </c:pt>
                <c:pt idx="46">
                  <c:v>2.2984871999999998</c:v>
                </c:pt>
                <c:pt idx="47">
                  <c:v>2.6430788999999999</c:v>
                </c:pt>
                <c:pt idx="48">
                  <c:v>1.8570504000000001</c:v>
                </c:pt>
                <c:pt idx="49">
                  <c:v>1.8046956000000001</c:v>
                </c:pt>
                <c:pt idx="50">
                  <c:v>1.6356858000000001</c:v>
                </c:pt>
                <c:pt idx="51">
                  <c:v>1.76342</c:v>
                </c:pt>
                <c:pt idx="52">
                  <c:v>2.7221251</c:v>
                </c:pt>
                <c:pt idx="53">
                  <c:v>2.9108342</c:v>
                </c:pt>
                <c:pt idx="54">
                  <c:v>2.2538643</c:v>
                </c:pt>
                <c:pt idx="55">
                  <c:v>2.2593998000000002</c:v>
                </c:pt>
                <c:pt idx="56">
                  <c:v>2.2838942000000002</c:v>
                </c:pt>
                <c:pt idx="57">
                  <c:v>2.2004396000000002</c:v>
                </c:pt>
                <c:pt idx="58">
                  <c:v>1.7337495000000001</c:v>
                </c:pt>
                <c:pt idx="59">
                  <c:v>2.0307509000000001</c:v>
                </c:pt>
                <c:pt idx="60">
                  <c:v>2.5769424999999999</c:v>
                </c:pt>
                <c:pt idx="61">
                  <c:v>2.2800194</c:v>
                </c:pt>
                <c:pt idx="62">
                  <c:v>2.1169015</c:v>
                </c:pt>
                <c:pt idx="63">
                  <c:v>4.7127860000000004</c:v>
                </c:pt>
                <c:pt idx="64">
                  <c:v>6.0275276</c:v>
                </c:pt>
                <c:pt idx="65">
                  <c:v>3.1818187</c:v>
                </c:pt>
                <c:pt idx="66">
                  <c:v>2.6475385999999999</c:v>
                </c:pt>
                <c:pt idx="67">
                  <c:v>2.5959726999999999</c:v>
                </c:pt>
                <c:pt idx="68">
                  <c:v>2.5546285000000002</c:v>
                </c:pt>
                <c:pt idx="69">
                  <c:v>2.2698084999999999</c:v>
                </c:pt>
                <c:pt idx="70">
                  <c:v>1.8955820999999999</c:v>
                </c:pt>
                <c:pt idx="71">
                  <c:v>1.6606022</c:v>
                </c:pt>
                <c:pt idx="72">
                  <c:v>1.0878053999999999</c:v>
                </c:pt>
                <c:pt idx="73">
                  <c:v>1.0710390000000001</c:v>
                </c:pt>
                <c:pt idx="74">
                  <c:v>1.2978993999999999</c:v>
                </c:pt>
                <c:pt idx="75">
                  <c:v>1.4557001000000001</c:v>
                </c:pt>
                <c:pt idx="76">
                  <c:v>1.4905347</c:v>
                </c:pt>
                <c:pt idx="77">
                  <c:v>1.8062104999999999</c:v>
                </c:pt>
                <c:pt idx="78">
                  <c:v>2.0994128000000001</c:v>
                </c:pt>
                <c:pt idx="79">
                  <c:v>1.6812429</c:v>
                </c:pt>
                <c:pt idx="80">
                  <c:v>1.3204324999999999</c:v>
                </c:pt>
                <c:pt idx="81">
                  <c:v>1.5270376999999999</c:v>
                </c:pt>
                <c:pt idx="82">
                  <c:v>2.0780037</c:v>
                </c:pt>
                <c:pt idx="83">
                  <c:v>2.5020528</c:v>
                </c:pt>
                <c:pt idx="84">
                  <c:v>2.1396619000000001</c:v>
                </c:pt>
                <c:pt idx="85">
                  <c:v>1.9322573000000001</c:v>
                </c:pt>
                <c:pt idx="86">
                  <c:v>1.7666447999999999</c:v>
                </c:pt>
                <c:pt idx="87">
                  <c:v>3.4997573000000002</c:v>
                </c:pt>
                <c:pt idx="88">
                  <c:v>3.6854480999999999</c:v>
                </c:pt>
                <c:pt idx="89">
                  <c:v>2.2952861000000002</c:v>
                </c:pt>
                <c:pt idx="90">
                  <c:v>1.5913725000000001</c:v>
                </c:pt>
                <c:pt idx="91">
                  <c:v>2.0667974</c:v>
                </c:pt>
                <c:pt idx="92">
                  <c:v>2.8126679000000001</c:v>
                </c:pt>
                <c:pt idx="93">
                  <c:v>2.2441545999999999</c:v>
                </c:pt>
                <c:pt idx="94">
                  <c:v>1.7080521</c:v>
                </c:pt>
                <c:pt idx="95">
                  <c:v>1.4423600999999999</c:v>
                </c:pt>
                <c:pt idx="96">
                  <c:v>1.3673420999999999</c:v>
                </c:pt>
                <c:pt idx="97">
                  <c:v>1.9486181</c:v>
                </c:pt>
                <c:pt idx="98">
                  <c:v>2.3484503000000001</c:v>
                </c:pt>
                <c:pt idx="99">
                  <c:v>1.7017123000000001</c:v>
                </c:pt>
                <c:pt idx="100">
                  <c:v>1.7984769</c:v>
                </c:pt>
                <c:pt idx="101">
                  <c:v>1.8785665</c:v>
                </c:pt>
                <c:pt idx="102">
                  <c:v>1.7540045</c:v>
                </c:pt>
                <c:pt idx="103">
                  <c:v>1.8629958</c:v>
                </c:pt>
                <c:pt idx="104">
                  <c:v>2.7525976000000001</c:v>
                </c:pt>
                <c:pt idx="105">
                  <c:v>3.3556026999999999</c:v>
                </c:pt>
                <c:pt idx="106">
                  <c:v>3.4695523000000001</c:v>
                </c:pt>
                <c:pt idx="107">
                  <c:v>2.6458202000000002</c:v>
                </c:pt>
                <c:pt idx="108">
                  <c:v>2.4514711999999999</c:v>
                </c:pt>
                <c:pt idx="109">
                  <c:v>2.2304027</c:v>
                </c:pt>
                <c:pt idx="110">
                  <c:v>2.0618015999999999</c:v>
                </c:pt>
                <c:pt idx="111">
                  <c:v>1.9961818</c:v>
                </c:pt>
                <c:pt idx="112">
                  <c:v>1.9082884</c:v>
                </c:pt>
                <c:pt idx="113">
                  <c:v>1.5670113000000001</c:v>
                </c:pt>
                <c:pt idx="114">
                  <c:v>1.8805784000000001</c:v>
                </c:pt>
                <c:pt idx="115">
                  <c:v>2.0269781999999998</c:v>
                </c:pt>
                <c:pt idx="116">
                  <c:v>2.3193898000000002</c:v>
                </c:pt>
                <c:pt idx="117">
                  <c:v>2.3639980999999999</c:v>
                </c:pt>
                <c:pt idx="118">
                  <c:v>2.063596</c:v>
                </c:pt>
                <c:pt idx="119">
                  <c:v>1.5611618</c:v>
                </c:pt>
                <c:pt idx="120">
                  <c:v>1.144167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753-44E3-BD02-0A4F4D4D695F}"/>
            </c:ext>
          </c:extLst>
        </c:ser>
        <c:ser>
          <c:idx val="1"/>
          <c:order val="1"/>
          <c:tx>
            <c:strRef>
              <c:f>'C17_Forest_FDI70_BAL12p5_RefVelo\[C17_Forest_FDI70_BAL12p5_RefVelo_devc.xlsx]Sheet1'!$C$1</c:f>
              <c:strCache>
                <c:ptCount val="1"/>
                <c:pt idx="0">
                  <c:v>Bottom of 
uper storey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7_Forest_FDI70_BAL12p5_RefVelo\[C17_Forest_FDI70_BAL12p5_RefVelo_devc.xlsx]Sheet1'!$C$2:$C$122</c:f>
              <c:numCache>
                <c:formatCode>General</c:formatCode>
                <c:ptCount val="121"/>
                <c:pt idx="0">
                  <c:v>4.6947859999999997</c:v>
                </c:pt>
                <c:pt idx="1">
                  <c:v>12.111602</c:v>
                </c:pt>
                <c:pt idx="2">
                  <c:v>12.918839</c:v>
                </c:pt>
                <c:pt idx="3">
                  <c:v>9.6044631000000003</c:v>
                </c:pt>
                <c:pt idx="4">
                  <c:v>10.710281999999999</c:v>
                </c:pt>
                <c:pt idx="5">
                  <c:v>9.1400772000000003</c:v>
                </c:pt>
                <c:pt idx="6">
                  <c:v>10.430547000000001</c:v>
                </c:pt>
                <c:pt idx="7">
                  <c:v>7.6227127000000001</c:v>
                </c:pt>
                <c:pt idx="8">
                  <c:v>7.4295663999999997</c:v>
                </c:pt>
                <c:pt idx="9">
                  <c:v>6.5236628000000003</c:v>
                </c:pt>
                <c:pt idx="10">
                  <c:v>8.3530391999999996</c:v>
                </c:pt>
                <c:pt idx="11">
                  <c:v>9.1461333000000007</c:v>
                </c:pt>
                <c:pt idx="12">
                  <c:v>8.8542383000000005</c:v>
                </c:pt>
                <c:pt idx="13">
                  <c:v>8.1053311000000008</c:v>
                </c:pt>
                <c:pt idx="14">
                  <c:v>9.4927349000000003</c:v>
                </c:pt>
                <c:pt idx="15">
                  <c:v>11.102416</c:v>
                </c:pt>
                <c:pt idx="16">
                  <c:v>10.422806</c:v>
                </c:pt>
                <c:pt idx="17">
                  <c:v>11.306422</c:v>
                </c:pt>
                <c:pt idx="18">
                  <c:v>11.446064</c:v>
                </c:pt>
                <c:pt idx="19">
                  <c:v>12.207838000000001</c:v>
                </c:pt>
                <c:pt idx="20">
                  <c:v>12.851675999999999</c:v>
                </c:pt>
                <c:pt idx="21">
                  <c:v>13.402543</c:v>
                </c:pt>
                <c:pt idx="22">
                  <c:v>12.927894</c:v>
                </c:pt>
                <c:pt idx="23">
                  <c:v>12.179627999999999</c:v>
                </c:pt>
                <c:pt idx="24">
                  <c:v>11.289531</c:v>
                </c:pt>
                <c:pt idx="25">
                  <c:v>11.239542</c:v>
                </c:pt>
                <c:pt idx="26">
                  <c:v>10.707934</c:v>
                </c:pt>
                <c:pt idx="27">
                  <c:v>12.07851</c:v>
                </c:pt>
                <c:pt idx="28">
                  <c:v>11.461814</c:v>
                </c:pt>
                <c:pt idx="29">
                  <c:v>11.908301</c:v>
                </c:pt>
                <c:pt idx="30">
                  <c:v>11.856844000000001</c:v>
                </c:pt>
                <c:pt idx="31">
                  <c:v>12.228922000000001</c:v>
                </c:pt>
                <c:pt idx="32">
                  <c:v>13.175015999999999</c:v>
                </c:pt>
                <c:pt idx="33">
                  <c:v>12.264101999999999</c:v>
                </c:pt>
                <c:pt idx="34">
                  <c:v>11.287903999999999</c:v>
                </c:pt>
                <c:pt idx="35">
                  <c:v>10.927348</c:v>
                </c:pt>
                <c:pt idx="36">
                  <c:v>12.988598</c:v>
                </c:pt>
                <c:pt idx="37">
                  <c:v>11.383404000000001</c:v>
                </c:pt>
                <c:pt idx="38">
                  <c:v>13.595248</c:v>
                </c:pt>
                <c:pt idx="39">
                  <c:v>12.878591</c:v>
                </c:pt>
                <c:pt idx="40">
                  <c:v>13.329654</c:v>
                </c:pt>
                <c:pt idx="41">
                  <c:v>11.948013</c:v>
                </c:pt>
                <c:pt idx="42">
                  <c:v>12.126948000000001</c:v>
                </c:pt>
                <c:pt idx="43">
                  <c:v>12.874109000000001</c:v>
                </c:pt>
                <c:pt idx="44">
                  <c:v>12.232207000000001</c:v>
                </c:pt>
                <c:pt idx="45">
                  <c:v>11.682212</c:v>
                </c:pt>
                <c:pt idx="46">
                  <c:v>13.639753000000001</c:v>
                </c:pt>
                <c:pt idx="47">
                  <c:v>11.940557</c:v>
                </c:pt>
                <c:pt idx="48">
                  <c:v>12.214105</c:v>
                </c:pt>
                <c:pt idx="49">
                  <c:v>12.311674999999999</c:v>
                </c:pt>
                <c:pt idx="50">
                  <c:v>11.525903</c:v>
                </c:pt>
                <c:pt idx="51">
                  <c:v>12.024362</c:v>
                </c:pt>
                <c:pt idx="52">
                  <c:v>12.58562</c:v>
                </c:pt>
                <c:pt idx="53">
                  <c:v>13.141024</c:v>
                </c:pt>
                <c:pt idx="54">
                  <c:v>11.717222</c:v>
                </c:pt>
                <c:pt idx="55">
                  <c:v>11.843045999999999</c:v>
                </c:pt>
                <c:pt idx="56">
                  <c:v>12.284625</c:v>
                </c:pt>
                <c:pt idx="57">
                  <c:v>12.912679000000001</c:v>
                </c:pt>
                <c:pt idx="58">
                  <c:v>12.900998</c:v>
                </c:pt>
                <c:pt idx="59">
                  <c:v>11.697074000000001</c:v>
                </c:pt>
                <c:pt idx="60">
                  <c:v>13.657257</c:v>
                </c:pt>
                <c:pt idx="61">
                  <c:v>13.297447</c:v>
                </c:pt>
                <c:pt idx="62">
                  <c:v>13.600728999999999</c:v>
                </c:pt>
                <c:pt idx="63">
                  <c:v>12.204212999999999</c:v>
                </c:pt>
                <c:pt idx="64">
                  <c:v>11.737252</c:v>
                </c:pt>
                <c:pt idx="65">
                  <c:v>13.139293</c:v>
                </c:pt>
                <c:pt idx="66">
                  <c:v>13.014637</c:v>
                </c:pt>
                <c:pt idx="67">
                  <c:v>10.853642000000001</c:v>
                </c:pt>
                <c:pt idx="68">
                  <c:v>9.1690567000000005</c:v>
                </c:pt>
                <c:pt idx="69">
                  <c:v>13.390442999999999</c:v>
                </c:pt>
                <c:pt idx="70">
                  <c:v>12.331991</c:v>
                </c:pt>
                <c:pt idx="71">
                  <c:v>10.886502</c:v>
                </c:pt>
                <c:pt idx="72">
                  <c:v>9.6302322</c:v>
                </c:pt>
                <c:pt idx="73">
                  <c:v>11.276028</c:v>
                </c:pt>
                <c:pt idx="74">
                  <c:v>11.331868999999999</c:v>
                </c:pt>
                <c:pt idx="75">
                  <c:v>11.756543000000001</c:v>
                </c:pt>
                <c:pt idx="76">
                  <c:v>11.796220999999999</c:v>
                </c:pt>
                <c:pt idx="77">
                  <c:v>12.048347</c:v>
                </c:pt>
                <c:pt idx="78">
                  <c:v>12.100923999999999</c:v>
                </c:pt>
                <c:pt idx="79">
                  <c:v>12.089378</c:v>
                </c:pt>
                <c:pt idx="80">
                  <c:v>11.341035</c:v>
                </c:pt>
                <c:pt idx="81">
                  <c:v>13.364659</c:v>
                </c:pt>
                <c:pt idx="82">
                  <c:v>12.978865000000001</c:v>
                </c:pt>
                <c:pt idx="83">
                  <c:v>10.842777</c:v>
                </c:pt>
                <c:pt idx="84">
                  <c:v>11.315951</c:v>
                </c:pt>
                <c:pt idx="85">
                  <c:v>12.142620000000001</c:v>
                </c:pt>
                <c:pt idx="86">
                  <c:v>13.164761</c:v>
                </c:pt>
                <c:pt idx="87">
                  <c:v>12.655521</c:v>
                </c:pt>
                <c:pt idx="88">
                  <c:v>13.160962</c:v>
                </c:pt>
                <c:pt idx="89">
                  <c:v>11.577394999999999</c:v>
                </c:pt>
                <c:pt idx="90">
                  <c:v>11.030529</c:v>
                </c:pt>
                <c:pt idx="91">
                  <c:v>11.679651</c:v>
                </c:pt>
                <c:pt idx="92">
                  <c:v>13.349195</c:v>
                </c:pt>
                <c:pt idx="93">
                  <c:v>14.556134999999999</c:v>
                </c:pt>
                <c:pt idx="94">
                  <c:v>11.603362000000001</c:v>
                </c:pt>
                <c:pt idx="95">
                  <c:v>11.068960000000001</c:v>
                </c:pt>
                <c:pt idx="96">
                  <c:v>10.953112000000001</c:v>
                </c:pt>
                <c:pt idx="97">
                  <c:v>9.6502827999999994</c:v>
                </c:pt>
                <c:pt idx="98">
                  <c:v>10.459987</c:v>
                </c:pt>
                <c:pt idx="99">
                  <c:v>11.505591000000001</c:v>
                </c:pt>
                <c:pt idx="100">
                  <c:v>12.639144999999999</c:v>
                </c:pt>
                <c:pt idx="101">
                  <c:v>13.800919</c:v>
                </c:pt>
                <c:pt idx="102">
                  <c:v>13.876220999999999</c:v>
                </c:pt>
                <c:pt idx="103">
                  <c:v>13.733460000000001</c:v>
                </c:pt>
                <c:pt idx="104">
                  <c:v>13.996803999999999</c:v>
                </c:pt>
                <c:pt idx="105">
                  <c:v>12.929758</c:v>
                </c:pt>
                <c:pt idx="106">
                  <c:v>11.216854</c:v>
                </c:pt>
                <c:pt idx="107">
                  <c:v>10.731006000000001</c:v>
                </c:pt>
                <c:pt idx="108">
                  <c:v>11.055714999999999</c:v>
                </c:pt>
                <c:pt idx="109">
                  <c:v>10.694321</c:v>
                </c:pt>
                <c:pt idx="110">
                  <c:v>11.534777999999999</c:v>
                </c:pt>
                <c:pt idx="111">
                  <c:v>12.637608</c:v>
                </c:pt>
                <c:pt idx="112">
                  <c:v>12.544672</c:v>
                </c:pt>
                <c:pt idx="113">
                  <c:v>10.437369</c:v>
                </c:pt>
                <c:pt idx="114">
                  <c:v>9.9866346999999998</c:v>
                </c:pt>
                <c:pt idx="115">
                  <c:v>10.830939000000001</c:v>
                </c:pt>
                <c:pt idx="116">
                  <c:v>12.660092000000001</c:v>
                </c:pt>
                <c:pt idx="117">
                  <c:v>10.956728</c:v>
                </c:pt>
                <c:pt idx="118">
                  <c:v>11.530964000000001</c:v>
                </c:pt>
                <c:pt idx="119">
                  <c:v>12.298254999999999</c:v>
                </c:pt>
                <c:pt idx="120">
                  <c:v>12.734419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753-44E3-BD02-0A4F4D4D695F}"/>
            </c:ext>
          </c:extLst>
        </c:ser>
        <c:ser>
          <c:idx val="2"/>
          <c:order val="2"/>
          <c:tx>
            <c:strRef>
              <c:f>'C17_Forest_FDI70_BAL12p5_RefVelo\[C17_Forest_FDI70_BAL12p5_RefVelo_devc.xlsx]Sheet1'!$D$1</c:f>
              <c:strCache>
                <c:ptCount val="1"/>
                <c:pt idx="0">
                  <c:v>Top of 
Upperstorey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17_Forest_FDI70_BAL12p5_RefVelo\[C17_Forest_FDI70_BAL12p5_RefVelo_devc.xlsx]Sheet1'!$A$2:$A$122</c:f>
              <c:numCache>
                <c:formatCode>General</c:formatCode>
                <c:ptCount val="12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3</c:v>
                </c:pt>
                <c:pt idx="4">
                  <c:v>4.0105668000000003</c:v>
                </c:pt>
                <c:pt idx="5">
                  <c:v>5.0077514000000001</c:v>
                </c:pt>
                <c:pt idx="6">
                  <c:v>6.0066261000000001</c:v>
                </c:pt>
                <c:pt idx="7">
                  <c:v>7.0067798000000003</c:v>
                </c:pt>
                <c:pt idx="8">
                  <c:v>8.0103594999999999</c:v>
                </c:pt>
                <c:pt idx="9">
                  <c:v>9.0088244999999993</c:v>
                </c:pt>
                <c:pt idx="10">
                  <c:v>10.012257</c:v>
                </c:pt>
                <c:pt idx="11">
                  <c:v>11.003672999999999</c:v>
                </c:pt>
                <c:pt idx="12">
                  <c:v>12.001739000000001</c:v>
                </c:pt>
                <c:pt idx="13">
                  <c:v>13.015177</c:v>
                </c:pt>
                <c:pt idx="14">
                  <c:v>14.010376000000001</c:v>
                </c:pt>
                <c:pt idx="15">
                  <c:v>15.000482</c:v>
                </c:pt>
                <c:pt idx="16">
                  <c:v>16.009892000000001</c:v>
                </c:pt>
                <c:pt idx="17">
                  <c:v>17.000667</c:v>
                </c:pt>
                <c:pt idx="18">
                  <c:v>18.000209000000002</c:v>
                </c:pt>
                <c:pt idx="19">
                  <c:v>19.00996</c:v>
                </c:pt>
                <c:pt idx="20">
                  <c:v>20.010292</c:v>
                </c:pt>
                <c:pt idx="21">
                  <c:v>21.006916</c:v>
                </c:pt>
                <c:pt idx="22">
                  <c:v>22.009384000000001</c:v>
                </c:pt>
                <c:pt idx="23">
                  <c:v>23.014783999999999</c:v>
                </c:pt>
                <c:pt idx="24">
                  <c:v>24.008194</c:v>
                </c:pt>
                <c:pt idx="25">
                  <c:v>25.009851999999999</c:v>
                </c:pt>
                <c:pt idx="26">
                  <c:v>26.011365000000001</c:v>
                </c:pt>
                <c:pt idx="27">
                  <c:v>27.010603</c:v>
                </c:pt>
                <c:pt idx="28">
                  <c:v>28.005379000000001</c:v>
                </c:pt>
                <c:pt idx="29">
                  <c:v>29.003931999999999</c:v>
                </c:pt>
                <c:pt idx="30">
                  <c:v>30.003990999999999</c:v>
                </c:pt>
                <c:pt idx="31">
                  <c:v>31.001854000000002</c:v>
                </c:pt>
                <c:pt idx="32">
                  <c:v>32.00911</c:v>
                </c:pt>
                <c:pt idx="33">
                  <c:v>33.006819999999998</c:v>
                </c:pt>
                <c:pt idx="34">
                  <c:v>34.011071000000001</c:v>
                </c:pt>
                <c:pt idx="35">
                  <c:v>35.009559000000003</c:v>
                </c:pt>
                <c:pt idx="36">
                  <c:v>36.005898999999999</c:v>
                </c:pt>
                <c:pt idx="37">
                  <c:v>37.001643000000001</c:v>
                </c:pt>
                <c:pt idx="38">
                  <c:v>38.008277999999997</c:v>
                </c:pt>
                <c:pt idx="39">
                  <c:v>39.005363000000003</c:v>
                </c:pt>
                <c:pt idx="40">
                  <c:v>40.010553999999999</c:v>
                </c:pt>
                <c:pt idx="41">
                  <c:v>41.000656999999997</c:v>
                </c:pt>
                <c:pt idx="42">
                  <c:v>42.010662000000004</c:v>
                </c:pt>
                <c:pt idx="43">
                  <c:v>43.015523999999999</c:v>
                </c:pt>
                <c:pt idx="44">
                  <c:v>44.013540999999996</c:v>
                </c:pt>
                <c:pt idx="45">
                  <c:v>45.002093000000002</c:v>
                </c:pt>
                <c:pt idx="46">
                  <c:v>46.006588999999998</c:v>
                </c:pt>
                <c:pt idx="47">
                  <c:v>47.011085999999999</c:v>
                </c:pt>
                <c:pt idx="48">
                  <c:v>48.015582000000002</c:v>
                </c:pt>
                <c:pt idx="49">
                  <c:v>49.004134000000001</c:v>
                </c:pt>
                <c:pt idx="50">
                  <c:v>50.009431999999997</c:v>
                </c:pt>
                <c:pt idx="51">
                  <c:v>51.002113999999999</c:v>
                </c:pt>
                <c:pt idx="52">
                  <c:v>52.010553000000002</c:v>
                </c:pt>
                <c:pt idx="53">
                  <c:v>53.003234999999997</c:v>
                </c:pt>
                <c:pt idx="54">
                  <c:v>54.011673999999999</c:v>
                </c:pt>
                <c:pt idx="55">
                  <c:v>55.004356000000001</c:v>
                </c:pt>
                <c:pt idx="56">
                  <c:v>56.012794999999997</c:v>
                </c:pt>
                <c:pt idx="57">
                  <c:v>57.005848</c:v>
                </c:pt>
                <c:pt idx="58">
                  <c:v>58.000532999999997</c:v>
                </c:pt>
                <c:pt idx="59">
                  <c:v>59.004728</c:v>
                </c:pt>
                <c:pt idx="60">
                  <c:v>60.014887999999999</c:v>
                </c:pt>
                <c:pt idx="61">
                  <c:v>61.008684000000002</c:v>
                </c:pt>
                <c:pt idx="62">
                  <c:v>62.000982</c:v>
                </c:pt>
                <c:pt idx="63">
                  <c:v>63.007917999999997</c:v>
                </c:pt>
                <c:pt idx="64">
                  <c:v>64.003369000000006</c:v>
                </c:pt>
                <c:pt idx="65">
                  <c:v>65.011763000000002</c:v>
                </c:pt>
                <c:pt idx="66">
                  <c:v>66.000676999999996</c:v>
                </c:pt>
                <c:pt idx="67">
                  <c:v>67.006234000000006</c:v>
                </c:pt>
                <c:pt idx="68">
                  <c:v>68.001205999999996</c:v>
                </c:pt>
                <c:pt idx="69">
                  <c:v>69.005246999999997</c:v>
                </c:pt>
                <c:pt idx="70">
                  <c:v>70.006101000000001</c:v>
                </c:pt>
                <c:pt idx="71">
                  <c:v>71.007396</c:v>
                </c:pt>
                <c:pt idx="72">
                  <c:v>72.009691000000004</c:v>
                </c:pt>
                <c:pt idx="73">
                  <c:v>73.000546999999997</c:v>
                </c:pt>
                <c:pt idx="74">
                  <c:v>74.007131000000001</c:v>
                </c:pt>
                <c:pt idx="75">
                  <c:v>75.013715000000005</c:v>
                </c:pt>
                <c:pt idx="76">
                  <c:v>76.004570999999999</c:v>
                </c:pt>
                <c:pt idx="77">
                  <c:v>77.011155000000002</c:v>
                </c:pt>
                <c:pt idx="78">
                  <c:v>78.002010999999996</c:v>
                </c:pt>
                <c:pt idx="79">
                  <c:v>79.008595</c:v>
                </c:pt>
                <c:pt idx="80">
                  <c:v>80.015179000000003</c:v>
                </c:pt>
                <c:pt idx="81">
                  <c:v>81.006034999999997</c:v>
                </c:pt>
                <c:pt idx="82">
                  <c:v>82.012619000000001</c:v>
                </c:pt>
                <c:pt idx="83">
                  <c:v>83.003474999999995</c:v>
                </c:pt>
                <c:pt idx="84">
                  <c:v>84.010058999999998</c:v>
                </c:pt>
                <c:pt idx="85">
                  <c:v>85.000915000000006</c:v>
                </c:pt>
                <c:pt idx="86">
                  <c:v>86.002459999999999</c:v>
                </c:pt>
                <c:pt idx="87">
                  <c:v>87.011810999999994</c:v>
                </c:pt>
                <c:pt idx="88">
                  <c:v>88.014238000000006</c:v>
                </c:pt>
                <c:pt idx="89">
                  <c:v>89.014655000000005</c:v>
                </c:pt>
                <c:pt idx="90">
                  <c:v>90.010593</c:v>
                </c:pt>
                <c:pt idx="91">
                  <c:v>91.005660000000006</c:v>
                </c:pt>
                <c:pt idx="92">
                  <c:v>92.004938999999993</c:v>
                </c:pt>
                <c:pt idx="93">
                  <c:v>93.011174999999994</c:v>
                </c:pt>
                <c:pt idx="94">
                  <c:v>94.014405999999994</c:v>
                </c:pt>
                <c:pt idx="95">
                  <c:v>95.002887999999999</c:v>
                </c:pt>
                <c:pt idx="96">
                  <c:v>96.002463000000006</c:v>
                </c:pt>
                <c:pt idx="97">
                  <c:v>97.001677000000001</c:v>
                </c:pt>
                <c:pt idx="98">
                  <c:v>98.004906000000005</c:v>
                </c:pt>
                <c:pt idx="99">
                  <c:v>99.005202999999995</c:v>
                </c:pt>
                <c:pt idx="100">
                  <c:v>100.0055</c:v>
                </c:pt>
                <c:pt idx="101">
                  <c:v>101.00579999999999</c:v>
                </c:pt>
                <c:pt idx="102">
                  <c:v>102.00627</c:v>
                </c:pt>
                <c:pt idx="103">
                  <c:v>103.01475000000001</c:v>
                </c:pt>
                <c:pt idx="104">
                  <c:v>104.00747</c:v>
                </c:pt>
                <c:pt idx="105">
                  <c:v>105.00019</c:v>
                </c:pt>
                <c:pt idx="106">
                  <c:v>106.00867</c:v>
                </c:pt>
                <c:pt idx="107">
                  <c:v>107.00139</c:v>
                </c:pt>
                <c:pt idx="108">
                  <c:v>108.00986</c:v>
                </c:pt>
                <c:pt idx="109">
                  <c:v>109.00257999999999</c:v>
                </c:pt>
                <c:pt idx="110">
                  <c:v>110.01106</c:v>
                </c:pt>
                <c:pt idx="111">
                  <c:v>111.00378000000001</c:v>
                </c:pt>
                <c:pt idx="112">
                  <c:v>112.01226</c:v>
                </c:pt>
                <c:pt idx="113">
                  <c:v>113.00498</c:v>
                </c:pt>
                <c:pt idx="114">
                  <c:v>114.00963</c:v>
                </c:pt>
                <c:pt idx="115">
                  <c:v>115.0048</c:v>
                </c:pt>
                <c:pt idx="116">
                  <c:v>116.01552</c:v>
                </c:pt>
                <c:pt idx="117">
                  <c:v>117.01069</c:v>
                </c:pt>
                <c:pt idx="118">
                  <c:v>118.00586</c:v>
                </c:pt>
                <c:pt idx="119">
                  <c:v>119.00103</c:v>
                </c:pt>
                <c:pt idx="120">
                  <c:v>120.01175000000001</c:v>
                </c:pt>
              </c:numCache>
            </c:numRef>
          </c:xVal>
          <c:yVal>
            <c:numRef>
              <c:f>'C17_Forest_FDI70_BAL12p5_RefVelo\[C17_Forest_FDI70_BAL12p5_RefVelo_devc.xlsx]Sheet1'!$D$2:$D$122</c:f>
              <c:numCache>
                <c:formatCode>General</c:formatCode>
                <c:ptCount val="121"/>
                <c:pt idx="0">
                  <c:v>4.0945749999999999</c:v>
                </c:pt>
                <c:pt idx="1">
                  <c:v>3.8688101000000001</c:v>
                </c:pt>
                <c:pt idx="2">
                  <c:v>3.9706142</c:v>
                </c:pt>
                <c:pt idx="3">
                  <c:v>4.4626054999999996</c:v>
                </c:pt>
                <c:pt idx="4">
                  <c:v>5.4236614999999997</c:v>
                </c:pt>
                <c:pt idx="5">
                  <c:v>5.9388616000000001</c:v>
                </c:pt>
                <c:pt idx="6">
                  <c:v>6.6733396999999997</c:v>
                </c:pt>
                <c:pt idx="7">
                  <c:v>6.8048634999999997</c:v>
                </c:pt>
                <c:pt idx="8">
                  <c:v>6.3327625000000003</c:v>
                </c:pt>
                <c:pt idx="9">
                  <c:v>7.0553743000000004</c:v>
                </c:pt>
                <c:pt idx="10">
                  <c:v>9.1670777999999995</c:v>
                </c:pt>
                <c:pt idx="11">
                  <c:v>8.0282491</c:v>
                </c:pt>
                <c:pt idx="12">
                  <c:v>7.5608883999999996</c:v>
                </c:pt>
                <c:pt idx="13">
                  <c:v>7.1588345999999996</c:v>
                </c:pt>
                <c:pt idx="14">
                  <c:v>8.4731717999999994</c:v>
                </c:pt>
                <c:pt idx="15">
                  <c:v>8.9878800000000005</c:v>
                </c:pt>
                <c:pt idx="16">
                  <c:v>9.2056556999999994</c:v>
                </c:pt>
                <c:pt idx="17">
                  <c:v>8.5359429000000002</c:v>
                </c:pt>
                <c:pt idx="18">
                  <c:v>8.8088782000000005</c:v>
                </c:pt>
                <c:pt idx="19">
                  <c:v>8.9909157000000004</c:v>
                </c:pt>
                <c:pt idx="20">
                  <c:v>9.6719887</c:v>
                </c:pt>
                <c:pt idx="21">
                  <c:v>9.4984269000000001</c:v>
                </c:pt>
                <c:pt idx="22">
                  <c:v>10.561864999999999</c:v>
                </c:pt>
                <c:pt idx="23">
                  <c:v>9.9401775000000008</c:v>
                </c:pt>
                <c:pt idx="24">
                  <c:v>10.079138</c:v>
                </c:pt>
                <c:pt idx="25">
                  <c:v>9.8258597000000005</c:v>
                </c:pt>
                <c:pt idx="26">
                  <c:v>9.5351624000000008</c:v>
                </c:pt>
                <c:pt idx="27">
                  <c:v>10.123392000000001</c:v>
                </c:pt>
                <c:pt idx="28">
                  <c:v>10.002198999999999</c:v>
                </c:pt>
                <c:pt idx="29">
                  <c:v>9.9157615000000003</c:v>
                </c:pt>
                <c:pt idx="30">
                  <c:v>10.338692</c:v>
                </c:pt>
                <c:pt idx="31">
                  <c:v>10.550827999999999</c:v>
                </c:pt>
                <c:pt idx="32">
                  <c:v>10.421925999999999</c:v>
                </c:pt>
                <c:pt idx="33">
                  <c:v>10.482402</c:v>
                </c:pt>
                <c:pt idx="34">
                  <c:v>10.420228</c:v>
                </c:pt>
                <c:pt idx="35">
                  <c:v>10.303172999999999</c:v>
                </c:pt>
                <c:pt idx="36">
                  <c:v>10.154331000000001</c:v>
                </c:pt>
                <c:pt idx="37">
                  <c:v>10.656666</c:v>
                </c:pt>
                <c:pt idx="38">
                  <c:v>11.170066</c:v>
                </c:pt>
                <c:pt idx="39">
                  <c:v>10.199434</c:v>
                </c:pt>
                <c:pt idx="40">
                  <c:v>10.420232</c:v>
                </c:pt>
                <c:pt idx="41">
                  <c:v>10.173424000000001</c:v>
                </c:pt>
                <c:pt idx="42">
                  <c:v>10.271202000000001</c:v>
                </c:pt>
                <c:pt idx="43">
                  <c:v>10.495479</c:v>
                </c:pt>
                <c:pt idx="44">
                  <c:v>10.653843999999999</c:v>
                </c:pt>
                <c:pt idx="45">
                  <c:v>10.428748000000001</c:v>
                </c:pt>
                <c:pt idx="46">
                  <c:v>10.433026</c:v>
                </c:pt>
                <c:pt idx="47">
                  <c:v>10.388335</c:v>
                </c:pt>
                <c:pt idx="48">
                  <c:v>10.588433999999999</c:v>
                </c:pt>
                <c:pt idx="49">
                  <c:v>10.436299</c:v>
                </c:pt>
                <c:pt idx="50">
                  <c:v>10.646248999999999</c:v>
                </c:pt>
                <c:pt idx="51">
                  <c:v>10.310181</c:v>
                </c:pt>
                <c:pt idx="52">
                  <c:v>10.609635000000001</c:v>
                </c:pt>
                <c:pt idx="53">
                  <c:v>10.618675</c:v>
                </c:pt>
                <c:pt idx="54">
                  <c:v>10.929895999999999</c:v>
                </c:pt>
                <c:pt idx="55">
                  <c:v>11.266567</c:v>
                </c:pt>
                <c:pt idx="56">
                  <c:v>11.201053</c:v>
                </c:pt>
                <c:pt idx="57">
                  <c:v>10.089105</c:v>
                </c:pt>
                <c:pt idx="58">
                  <c:v>9.9597169000000001</c:v>
                </c:pt>
                <c:pt idx="59">
                  <c:v>10.598882</c:v>
                </c:pt>
                <c:pt idx="60">
                  <c:v>10.403435</c:v>
                </c:pt>
                <c:pt idx="61">
                  <c:v>11.048465</c:v>
                </c:pt>
                <c:pt idx="62">
                  <c:v>10.568814</c:v>
                </c:pt>
                <c:pt idx="63">
                  <c:v>10.327223999999999</c:v>
                </c:pt>
                <c:pt idx="64">
                  <c:v>10.43679</c:v>
                </c:pt>
                <c:pt idx="65">
                  <c:v>9.7975618000000004</c:v>
                </c:pt>
                <c:pt idx="66">
                  <c:v>10.369230999999999</c:v>
                </c:pt>
                <c:pt idx="67">
                  <c:v>9.9829287000000004</c:v>
                </c:pt>
                <c:pt idx="68">
                  <c:v>10.078096</c:v>
                </c:pt>
                <c:pt idx="69">
                  <c:v>10.604462</c:v>
                </c:pt>
                <c:pt idx="70">
                  <c:v>10.217788000000001</c:v>
                </c:pt>
                <c:pt idx="71">
                  <c:v>10.729100000000001</c:v>
                </c:pt>
                <c:pt idx="72">
                  <c:v>10.432548000000001</c:v>
                </c:pt>
                <c:pt idx="73">
                  <c:v>10.140237000000001</c:v>
                </c:pt>
                <c:pt idx="74">
                  <c:v>10.567166</c:v>
                </c:pt>
                <c:pt idx="75">
                  <c:v>10.024099</c:v>
                </c:pt>
                <c:pt idx="76">
                  <c:v>9.3825795999999997</c:v>
                </c:pt>
                <c:pt idx="77">
                  <c:v>9.8286803999999997</c:v>
                </c:pt>
                <c:pt idx="78">
                  <c:v>10.448912</c:v>
                </c:pt>
                <c:pt idx="79">
                  <c:v>10.134931</c:v>
                </c:pt>
                <c:pt idx="80">
                  <c:v>9.9058320000000002</c:v>
                </c:pt>
                <c:pt idx="81">
                  <c:v>10.624408000000001</c:v>
                </c:pt>
                <c:pt idx="82">
                  <c:v>9.8661049999999992</c:v>
                </c:pt>
                <c:pt idx="83">
                  <c:v>9.9886104000000007</c:v>
                </c:pt>
                <c:pt idx="84">
                  <c:v>9.7266987999999994</c:v>
                </c:pt>
                <c:pt idx="85">
                  <c:v>9.8306001999999992</c:v>
                </c:pt>
                <c:pt idx="86">
                  <c:v>10.288119</c:v>
                </c:pt>
                <c:pt idx="87">
                  <c:v>9.8983357999999999</c:v>
                </c:pt>
                <c:pt idx="88">
                  <c:v>10.217104000000001</c:v>
                </c:pt>
                <c:pt idx="89">
                  <c:v>9.8524200000000004</c:v>
                </c:pt>
                <c:pt idx="90">
                  <c:v>10.214567000000001</c:v>
                </c:pt>
                <c:pt idx="91">
                  <c:v>10.483293</c:v>
                </c:pt>
                <c:pt idx="92">
                  <c:v>10.48732</c:v>
                </c:pt>
                <c:pt idx="93">
                  <c:v>10.791611</c:v>
                </c:pt>
                <c:pt idx="94">
                  <c:v>10.250973999999999</c:v>
                </c:pt>
                <c:pt idx="95">
                  <c:v>10.440984</c:v>
                </c:pt>
                <c:pt idx="96">
                  <c:v>9.7937328000000008</c:v>
                </c:pt>
                <c:pt idx="97">
                  <c:v>10.728536</c:v>
                </c:pt>
                <c:pt idx="98">
                  <c:v>10.310168000000001</c:v>
                </c:pt>
                <c:pt idx="99">
                  <c:v>10.485967</c:v>
                </c:pt>
                <c:pt idx="100">
                  <c:v>10.573715</c:v>
                </c:pt>
                <c:pt idx="101">
                  <c:v>10.44993</c:v>
                </c:pt>
                <c:pt idx="102">
                  <c:v>10.139258999999999</c:v>
                </c:pt>
                <c:pt idx="103">
                  <c:v>10.487220000000001</c:v>
                </c:pt>
                <c:pt idx="104">
                  <c:v>10.005758</c:v>
                </c:pt>
                <c:pt idx="105">
                  <c:v>9.3297498999999995</c:v>
                </c:pt>
                <c:pt idx="106">
                  <c:v>9.5698226999999996</c:v>
                </c:pt>
                <c:pt idx="107">
                  <c:v>9.9346305000000008</c:v>
                </c:pt>
                <c:pt idx="108">
                  <c:v>10.456894</c:v>
                </c:pt>
                <c:pt idx="109">
                  <c:v>10.105661</c:v>
                </c:pt>
                <c:pt idx="110">
                  <c:v>10.289562999999999</c:v>
                </c:pt>
                <c:pt idx="111">
                  <c:v>10.183935999999999</c:v>
                </c:pt>
                <c:pt idx="112">
                  <c:v>10.376512999999999</c:v>
                </c:pt>
                <c:pt idx="113">
                  <c:v>9.9018148999999998</c:v>
                </c:pt>
                <c:pt idx="114">
                  <c:v>10.075732</c:v>
                </c:pt>
                <c:pt idx="115">
                  <c:v>9.6704679000000002</c:v>
                </c:pt>
                <c:pt idx="116">
                  <c:v>9.3627135999999993</c:v>
                </c:pt>
                <c:pt idx="117">
                  <c:v>9.9757256999999999</c:v>
                </c:pt>
                <c:pt idx="118">
                  <c:v>10.057312</c:v>
                </c:pt>
                <c:pt idx="119">
                  <c:v>10.097557</c:v>
                </c:pt>
                <c:pt idx="120">
                  <c:v>9.7971672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753-44E3-BD02-0A4F4D4D69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1180792"/>
        <c:axId val="481188008"/>
      </c:scatterChart>
      <c:valAx>
        <c:axId val="481180792"/>
        <c:scaling>
          <c:orientation val="minMax"/>
          <c:max val="1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8008"/>
        <c:crosses val="autoZero"/>
        <c:crossBetween val="midCat"/>
      </c:valAx>
      <c:valAx>
        <c:axId val="481188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1807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6717</cdr:x>
      <cdr:y>0.05857</cdr:y>
    </cdr:from>
    <cdr:to>
      <cdr:x>0.79195</cdr:x>
      <cdr:y>0.12581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14BC0087-F531-4F0F-8BDD-567C58413128}"/>
            </a:ext>
          </a:extLst>
        </cdr:cNvPr>
        <cdr:cNvSpPr txBox="1"/>
      </cdr:nvSpPr>
      <cdr:spPr>
        <a:xfrm xmlns:a="http://schemas.openxmlformats.org/drawingml/2006/main">
          <a:off x="3444876" y="171450"/>
          <a:ext cx="1365250" cy="1968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AU" sz="1100"/>
            <a:t>Top of upperstorey</a:t>
          </a:r>
        </a:p>
      </cdr:txBody>
    </cdr:sp>
  </cdr:relSizeAnchor>
  <cdr:relSizeAnchor xmlns:cdr="http://schemas.openxmlformats.org/drawingml/2006/chartDrawing">
    <cdr:from>
      <cdr:x>0.10978</cdr:x>
      <cdr:y>0.39262</cdr:y>
    </cdr:from>
    <cdr:to>
      <cdr:x>0.3748</cdr:x>
      <cdr:y>0.46638</cdr:y>
    </cdr:to>
    <cdr:sp macro="" textlink="">
      <cdr:nvSpPr>
        <cdr:cNvPr id="3" name="TextBox 1">
          <a:extLst xmlns:a="http://schemas.openxmlformats.org/drawingml/2006/main">
            <a:ext uri="{FF2B5EF4-FFF2-40B4-BE49-F238E27FC236}">
              <a16:creationId xmlns:a16="http://schemas.microsoft.com/office/drawing/2014/main" id="{FF6D2B33-BA95-45E8-81B2-34A2A9CA8BF0}"/>
            </a:ext>
          </a:extLst>
        </cdr:cNvPr>
        <cdr:cNvSpPr txBox="1"/>
      </cdr:nvSpPr>
      <cdr:spPr>
        <a:xfrm xmlns:a="http://schemas.openxmlformats.org/drawingml/2006/main">
          <a:off x="666750" y="1149350"/>
          <a:ext cx="1609726" cy="2159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AU" sz="1100"/>
            <a:t>Bottom of upperstorey</a:t>
          </a:r>
        </a:p>
      </cdr:txBody>
    </cdr:sp>
  </cdr:relSizeAnchor>
  <cdr:relSizeAnchor xmlns:cdr="http://schemas.openxmlformats.org/drawingml/2006/chartDrawing">
    <cdr:from>
      <cdr:x>0.57397</cdr:x>
      <cdr:y>0.62473</cdr:y>
    </cdr:from>
    <cdr:to>
      <cdr:x>0.79875</cdr:x>
      <cdr:y>0.6919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FF6D2B33-BA95-45E8-81B2-34A2A9CA8BF0}"/>
            </a:ext>
          </a:extLst>
        </cdr:cNvPr>
        <cdr:cNvSpPr txBox="1"/>
      </cdr:nvSpPr>
      <cdr:spPr>
        <a:xfrm xmlns:a="http://schemas.openxmlformats.org/drawingml/2006/main">
          <a:off x="3486150" y="1828800"/>
          <a:ext cx="1365250" cy="1968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AU" sz="1100"/>
            <a:t>Top of understorey</a:t>
          </a:r>
        </a:p>
      </cdr:txBody>
    </cdr:sp>
  </cdr:relSizeAnchor>
  <cdr:relSizeAnchor xmlns:cdr="http://schemas.openxmlformats.org/drawingml/2006/chartDrawing">
    <cdr:from>
      <cdr:x>0.10082</cdr:x>
      <cdr:y>0.13103</cdr:y>
    </cdr:from>
    <cdr:to>
      <cdr:x>0.7844</cdr:x>
      <cdr:y>0.13103</cdr:y>
    </cdr:to>
    <cdr:cxnSp macro="">
      <cdr:nvCxnSpPr>
        <cdr:cNvPr id="6" name="Straight Connector 5"/>
        <cdr:cNvCxnSpPr/>
      </cdr:nvCxnSpPr>
      <cdr:spPr>
        <a:xfrm xmlns:a="http://schemas.openxmlformats.org/drawingml/2006/main">
          <a:off x="577850" y="361950"/>
          <a:ext cx="3917950" cy="0"/>
        </a:xfrm>
        <a:prstGeom xmlns:a="http://schemas.openxmlformats.org/drawingml/2006/main" prst="line">
          <a:avLst/>
        </a:prstGeom>
        <a:ln xmlns:a="http://schemas.openxmlformats.org/drawingml/2006/main" w="9525" cap="flat" cmpd="sng" algn="ctr">
          <a:solidFill>
            <a:schemeClr val="accent6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0975</cdr:x>
      <cdr:y>0.46437</cdr:y>
    </cdr:from>
    <cdr:to>
      <cdr:x>0.78108</cdr:x>
      <cdr:y>0.46437</cdr:y>
    </cdr:to>
    <cdr:cxnSp macro="">
      <cdr:nvCxnSpPr>
        <cdr:cNvPr id="7" name="Straight Connector 6"/>
        <cdr:cNvCxnSpPr/>
      </cdr:nvCxnSpPr>
      <cdr:spPr>
        <a:xfrm xmlns:a="http://schemas.openxmlformats.org/drawingml/2006/main">
          <a:off x="558800" y="1282700"/>
          <a:ext cx="3917950" cy="0"/>
        </a:xfrm>
        <a:prstGeom xmlns:a="http://schemas.openxmlformats.org/drawingml/2006/main" prst="line">
          <a:avLst/>
        </a:prstGeom>
        <a:ln xmlns:a="http://schemas.openxmlformats.org/drawingml/2006/main" w="9525" cap="flat" cmpd="sng" algn="ctr">
          <a:solidFill>
            <a:schemeClr val="accent6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09971</cdr:x>
      <cdr:y>0.63908</cdr:y>
    </cdr:from>
    <cdr:to>
      <cdr:x>0.78329</cdr:x>
      <cdr:y>0.63908</cdr:y>
    </cdr:to>
    <cdr:cxnSp macro="">
      <cdr:nvCxnSpPr>
        <cdr:cNvPr id="8" name="Straight Connector 7"/>
        <cdr:cNvCxnSpPr/>
      </cdr:nvCxnSpPr>
      <cdr:spPr>
        <a:xfrm xmlns:a="http://schemas.openxmlformats.org/drawingml/2006/main">
          <a:off x="571500" y="1765300"/>
          <a:ext cx="3917950" cy="0"/>
        </a:xfrm>
        <a:prstGeom xmlns:a="http://schemas.openxmlformats.org/drawingml/2006/main" prst="line">
          <a:avLst/>
        </a:prstGeom>
        <a:ln xmlns:a="http://schemas.openxmlformats.org/drawingml/2006/main" w="9525" cap="flat" cmpd="sng" algn="ctr">
          <a:solidFill>
            <a:schemeClr val="accent6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</TotalTime>
  <Pages>8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69</cp:revision>
  <dcterms:created xsi:type="dcterms:W3CDTF">2021-10-11T22:48:00Z</dcterms:created>
  <dcterms:modified xsi:type="dcterms:W3CDTF">2021-12-07T00:44:00Z</dcterms:modified>
</cp:coreProperties>
</file>